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Pr="003E4EA5" w:rsidRDefault="00F02C69" w:rsidP="00D742F1">
      <w:pPr>
        <w:tabs>
          <w:tab w:val="center" w:pos="4536"/>
          <w:tab w:val="right" w:pos="9540"/>
          <w:tab w:val="right" w:pos="9639"/>
        </w:tabs>
        <w:ind w:right="2"/>
        <w:rPr>
          <w:rFonts w:ascii="Arial" w:hAnsi="Arial" w:cs="Arial"/>
          <w:b/>
          <w:bCs/>
          <w:sz w:val="28"/>
          <w:szCs w:val="28"/>
        </w:rPr>
      </w:pPr>
    </w:p>
    <w:p w14:paraId="189ED98E" w14:textId="666E2D0D" w:rsidR="00D742F1" w:rsidRPr="003E4EA5" w:rsidRDefault="00D742F1" w:rsidP="00D742F1">
      <w:pPr>
        <w:tabs>
          <w:tab w:val="center" w:pos="4536"/>
          <w:tab w:val="right" w:pos="9540"/>
          <w:tab w:val="right" w:pos="9639"/>
        </w:tabs>
        <w:ind w:right="2"/>
        <w:rPr>
          <w:rFonts w:ascii="Arial" w:eastAsiaTheme="minorEastAsia" w:hAnsi="Arial" w:cs="Arial"/>
          <w:b/>
          <w:bCs/>
          <w:sz w:val="28"/>
          <w:szCs w:val="28"/>
          <w:lang w:eastAsia="zh-CN"/>
        </w:rPr>
      </w:pPr>
      <w:r w:rsidRPr="003E4EA5">
        <w:rPr>
          <w:rFonts w:ascii="Arial" w:hAnsi="Arial" w:cs="Arial"/>
          <w:b/>
          <w:bCs/>
          <w:sz w:val="28"/>
          <w:szCs w:val="28"/>
        </w:rPr>
        <w:t>3GPP TSG RAN WG1 #10</w:t>
      </w:r>
      <w:r w:rsidR="00F364B2" w:rsidRPr="003E4EA5">
        <w:rPr>
          <w:rFonts w:ascii="Arial" w:hAnsi="Arial" w:cs="Arial"/>
          <w:b/>
          <w:bCs/>
          <w:sz w:val="28"/>
          <w:szCs w:val="28"/>
        </w:rPr>
        <w:t>6</w:t>
      </w:r>
      <w:r w:rsidR="00AB61BB" w:rsidRPr="003E4EA5">
        <w:rPr>
          <w:rFonts w:ascii="Arial" w:hAnsi="Arial" w:cs="Arial"/>
          <w:b/>
          <w:bCs/>
          <w:sz w:val="28"/>
          <w:szCs w:val="28"/>
        </w:rPr>
        <w:t>bis</w:t>
      </w:r>
      <w:r w:rsidRPr="003E4EA5">
        <w:rPr>
          <w:rFonts w:ascii="Arial" w:hAnsi="Arial" w:cs="Arial"/>
          <w:b/>
          <w:bCs/>
          <w:sz w:val="28"/>
          <w:szCs w:val="28"/>
        </w:rPr>
        <w:t>-e</w:t>
      </w:r>
      <w:r w:rsidRPr="003E4EA5">
        <w:rPr>
          <w:rFonts w:ascii="Arial" w:hAnsi="Arial" w:cs="Arial"/>
          <w:b/>
          <w:bCs/>
          <w:sz w:val="28"/>
          <w:szCs w:val="28"/>
        </w:rPr>
        <w:tab/>
      </w:r>
      <w:r w:rsidRPr="003E4EA5">
        <w:rPr>
          <w:rFonts w:ascii="Arial" w:hAnsi="Arial" w:cs="Arial"/>
          <w:b/>
          <w:bCs/>
          <w:sz w:val="28"/>
          <w:szCs w:val="28"/>
        </w:rPr>
        <w:tab/>
        <w:t xml:space="preserve">           R1-21</w:t>
      </w:r>
      <w:r w:rsidR="00913B5A">
        <w:rPr>
          <w:rFonts w:ascii="Arial" w:eastAsiaTheme="minorEastAsia" w:hAnsi="Arial" w:cs="Arial" w:hint="eastAsia"/>
          <w:b/>
          <w:bCs/>
          <w:sz w:val="28"/>
          <w:szCs w:val="28"/>
          <w:lang w:eastAsia="zh-CN"/>
        </w:rPr>
        <w:t>1</w:t>
      </w:r>
      <w:r w:rsidR="00AB61BB" w:rsidRPr="003E4EA5">
        <w:rPr>
          <w:rFonts w:ascii="Arial" w:eastAsiaTheme="minorEastAsia" w:hAnsi="Arial" w:cs="Arial"/>
          <w:b/>
          <w:bCs/>
          <w:sz w:val="28"/>
          <w:szCs w:val="28"/>
          <w:lang w:eastAsia="zh-CN"/>
        </w:rPr>
        <w:t>xxxx</w:t>
      </w:r>
    </w:p>
    <w:p w14:paraId="210CE7E4" w14:textId="293D8C65" w:rsidR="00D742F1" w:rsidRPr="003E4EA5" w:rsidRDefault="00D742F1" w:rsidP="00D742F1">
      <w:pPr>
        <w:tabs>
          <w:tab w:val="center" w:pos="4536"/>
          <w:tab w:val="right" w:pos="9072"/>
          <w:tab w:val="right" w:pos="9540"/>
        </w:tabs>
        <w:rPr>
          <w:rFonts w:ascii="Arial" w:eastAsia="MS Mincho" w:hAnsi="Arial" w:cs="Arial"/>
          <w:b/>
          <w:bCs/>
          <w:sz w:val="28"/>
          <w:szCs w:val="28"/>
          <w:lang w:eastAsia="ja-JP"/>
        </w:rPr>
      </w:pPr>
      <w:r w:rsidRPr="003E4EA5">
        <w:rPr>
          <w:rFonts w:ascii="Arial" w:eastAsia="MS Mincho" w:hAnsi="Arial" w:cs="Arial"/>
          <w:b/>
          <w:bCs/>
          <w:sz w:val="28"/>
          <w:szCs w:val="28"/>
          <w:lang w:eastAsia="ja-JP"/>
        </w:rPr>
        <w:t xml:space="preserve">e-Meeting, </w:t>
      </w:r>
      <w:r w:rsidR="00AB61BB" w:rsidRPr="003E4EA5">
        <w:rPr>
          <w:rFonts w:ascii="Arial" w:eastAsiaTheme="minorEastAsia" w:hAnsi="Arial" w:cs="Arial"/>
          <w:b/>
          <w:bCs/>
          <w:sz w:val="28"/>
          <w:szCs w:val="28"/>
          <w:lang w:eastAsia="zh-CN"/>
        </w:rPr>
        <w:t>October</w:t>
      </w:r>
      <w:r w:rsidR="00F364B2" w:rsidRPr="003E4EA5">
        <w:rPr>
          <w:rFonts w:ascii="Arial" w:eastAsia="MS Mincho" w:hAnsi="Arial" w:cs="Arial"/>
          <w:b/>
          <w:bCs/>
          <w:sz w:val="28"/>
          <w:szCs w:val="28"/>
          <w:lang w:eastAsia="ja-JP"/>
        </w:rPr>
        <w:t xml:space="preserve"> </w:t>
      </w:r>
      <w:r w:rsidRPr="003E4EA5">
        <w:rPr>
          <w:rFonts w:ascii="Arial" w:eastAsia="MS Mincho" w:hAnsi="Arial" w:cs="Arial"/>
          <w:b/>
          <w:bCs/>
          <w:sz w:val="28"/>
          <w:szCs w:val="28"/>
          <w:lang w:eastAsia="ja-JP"/>
        </w:rPr>
        <w:t>1</w:t>
      </w:r>
      <w:r w:rsidR="00AB61BB" w:rsidRPr="003E4EA5">
        <w:rPr>
          <w:rFonts w:ascii="Arial" w:eastAsiaTheme="minorEastAsia" w:hAnsi="Arial" w:cs="Arial"/>
          <w:b/>
          <w:bCs/>
          <w:sz w:val="28"/>
          <w:szCs w:val="28"/>
          <w:lang w:eastAsia="zh-CN"/>
        </w:rPr>
        <w:t>1</w:t>
      </w:r>
      <w:r w:rsidRPr="003E4EA5">
        <w:rPr>
          <w:rFonts w:ascii="Arial" w:eastAsia="MS Mincho" w:hAnsi="Arial" w:cs="Arial"/>
          <w:b/>
          <w:bCs/>
          <w:sz w:val="28"/>
          <w:szCs w:val="28"/>
          <w:vertAlign w:val="superscript"/>
          <w:lang w:eastAsia="ja-JP"/>
        </w:rPr>
        <w:t>th</w:t>
      </w:r>
      <w:r w:rsidRPr="003E4EA5">
        <w:rPr>
          <w:rFonts w:ascii="Arial" w:eastAsia="MS Mincho" w:hAnsi="Arial" w:cs="Arial"/>
          <w:b/>
          <w:bCs/>
          <w:sz w:val="28"/>
          <w:szCs w:val="28"/>
          <w:lang w:eastAsia="ja-JP"/>
        </w:rPr>
        <w:t xml:space="preserve"> – </w:t>
      </w:r>
      <w:r w:rsidR="00AB61BB" w:rsidRPr="003E4EA5">
        <w:rPr>
          <w:rFonts w:ascii="Arial" w:eastAsiaTheme="minorEastAsia" w:hAnsi="Arial" w:cs="Arial"/>
          <w:b/>
          <w:bCs/>
          <w:sz w:val="28"/>
          <w:szCs w:val="28"/>
          <w:lang w:eastAsia="zh-CN"/>
        </w:rPr>
        <w:t>19</w:t>
      </w:r>
      <w:r w:rsidRPr="003E4EA5">
        <w:rPr>
          <w:rFonts w:ascii="Arial" w:eastAsia="MS Mincho" w:hAnsi="Arial" w:cs="Arial"/>
          <w:b/>
          <w:bCs/>
          <w:sz w:val="28"/>
          <w:szCs w:val="28"/>
          <w:vertAlign w:val="superscript"/>
          <w:lang w:eastAsia="ja-JP"/>
        </w:rPr>
        <w:t>th</w:t>
      </w:r>
      <w:r w:rsidRPr="003E4EA5">
        <w:rPr>
          <w:rFonts w:ascii="Arial" w:eastAsia="MS Mincho" w:hAnsi="Arial" w:cs="Arial"/>
          <w:b/>
          <w:bCs/>
          <w:sz w:val="28"/>
          <w:szCs w:val="28"/>
          <w:lang w:eastAsia="ja-JP"/>
        </w:rPr>
        <w:t>, 2021</w:t>
      </w:r>
    </w:p>
    <w:p w14:paraId="67BF2DBE" w14:textId="77777777" w:rsidR="00A62A1B" w:rsidRPr="003E4EA5" w:rsidRDefault="00A62A1B" w:rsidP="00A62A1B">
      <w:pPr>
        <w:pStyle w:val="aa"/>
        <w:tabs>
          <w:tab w:val="clear" w:pos="4536"/>
          <w:tab w:val="left" w:pos="1800"/>
        </w:tabs>
        <w:ind w:left="1800" w:hanging="1800"/>
        <w:rPr>
          <w:rFonts w:cs="Times New Roman"/>
          <w:sz w:val="20"/>
          <w:szCs w:val="20"/>
        </w:rPr>
      </w:pPr>
    </w:p>
    <w:p w14:paraId="2C4AC424" w14:textId="77777777" w:rsidR="00A62A1B" w:rsidRPr="003E4EA5" w:rsidRDefault="00A62A1B" w:rsidP="00A62A1B">
      <w:pPr>
        <w:pStyle w:val="aa"/>
        <w:tabs>
          <w:tab w:val="clear" w:pos="4536"/>
          <w:tab w:val="left" w:pos="1800"/>
        </w:tabs>
        <w:ind w:left="1800" w:hanging="1800"/>
        <w:rPr>
          <w:sz w:val="20"/>
          <w:szCs w:val="20"/>
        </w:rPr>
      </w:pPr>
      <w:r w:rsidRPr="003E4EA5">
        <w:rPr>
          <w:sz w:val="20"/>
          <w:szCs w:val="20"/>
        </w:rPr>
        <w:t>Source:</w:t>
      </w:r>
      <w:r w:rsidRPr="003E4EA5">
        <w:rPr>
          <w:sz w:val="20"/>
          <w:szCs w:val="20"/>
        </w:rPr>
        <w:tab/>
        <w:t>Moderator (CATT)</w:t>
      </w:r>
    </w:p>
    <w:p w14:paraId="4B53650E" w14:textId="7B565685" w:rsidR="00A62A1B" w:rsidRPr="003E4EA5" w:rsidRDefault="00A62A1B" w:rsidP="00A62A1B">
      <w:pPr>
        <w:pStyle w:val="aa"/>
        <w:tabs>
          <w:tab w:val="clear" w:pos="4536"/>
          <w:tab w:val="left" w:pos="1800"/>
        </w:tabs>
        <w:ind w:left="1800" w:hanging="1800"/>
        <w:rPr>
          <w:rFonts w:eastAsia="宋体"/>
          <w:sz w:val="20"/>
          <w:szCs w:val="20"/>
          <w:lang w:eastAsia="zh-CN"/>
        </w:rPr>
      </w:pPr>
      <w:r w:rsidRPr="003E4EA5">
        <w:rPr>
          <w:sz w:val="20"/>
          <w:szCs w:val="20"/>
        </w:rPr>
        <w:t>Title:</w:t>
      </w:r>
      <w:r w:rsidRPr="003E4EA5">
        <w:rPr>
          <w:sz w:val="20"/>
          <w:szCs w:val="20"/>
        </w:rPr>
        <w:tab/>
        <w:t xml:space="preserve">Moderator summary </w:t>
      </w:r>
      <w:r w:rsidR="00E53B26" w:rsidRPr="003E4EA5">
        <w:rPr>
          <w:sz w:val="20"/>
          <w:szCs w:val="20"/>
        </w:rPr>
        <w:t>#</w:t>
      </w:r>
      <w:r w:rsidR="00913B5A">
        <w:rPr>
          <w:rFonts w:eastAsiaTheme="minorEastAsia" w:hint="eastAsia"/>
          <w:sz w:val="20"/>
          <w:szCs w:val="20"/>
          <w:lang w:eastAsia="zh-CN"/>
        </w:rPr>
        <w:t>2</w:t>
      </w:r>
      <w:r w:rsidR="00F364B2" w:rsidRPr="003E4EA5">
        <w:rPr>
          <w:sz w:val="20"/>
          <w:szCs w:val="20"/>
        </w:rPr>
        <w:t xml:space="preserve"> </w:t>
      </w:r>
      <w:r w:rsidRPr="003E4EA5">
        <w:rPr>
          <w:sz w:val="20"/>
          <w:szCs w:val="20"/>
        </w:rPr>
        <w:t xml:space="preserve">on </w:t>
      </w:r>
      <w:r w:rsidR="00AB61BB" w:rsidRPr="003E4EA5">
        <w:rPr>
          <w:rFonts w:eastAsiaTheme="minorEastAsia"/>
          <w:sz w:val="20"/>
          <w:szCs w:val="20"/>
          <w:lang w:eastAsia="zh-CN"/>
        </w:rPr>
        <w:t>enhancements on beam management for multi-TRP</w:t>
      </w:r>
      <w:r w:rsidRPr="003E4EA5">
        <w:rPr>
          <w:sz w:val="20"/>
          <w:szCs w:val="20"/>
        </w:rPr>
        <w:t xml:space="preserve"> </w:t>
      </w:r>
    </w:p>
    <w:p w14:paraId="5958AAF8" w14:textId="77777777" w:rsidR="00A62A1B" w:rsidRPr="003E4EA5" w:rsidRDefault="00A62A1B" w:rsidP="00A62A1B">
      <w:pPr>
        <w:pStyle w:val="aa"/>
        <w:tabs>
          <w:tab w:val="left" w:pos="1800"/>
        </w:tabs>
        <w:rPr>
          <w:rFonts w:eastAsia="宋体"/>
          <w:sz w:val="20"/>
          <w:szCs w:val="20"/>
          <w:lang w:eastAsia="zh-CN"/>
        </w:rPr>
      </w:pPr>
      <w:r w:rsidRPr="003E4EA5">
        <w:rPr>
          <w:sz w:val="20"/>
          <w:szCs w:val="20"/>
        </w:rPr>
        <w:t>Agenda Item:</w:t>
      </w:r>
      <w:r w:rsidRPr="003E4EA5">
        <w:rPr>
          <w:sz w:val="20"/>
          <w:szCs w:val="20"/>
        </w:rPr>
        <w:tab/>
        <w:t>8.1.2.3</w:t>
      </w:r>
    </w:p>
    <w:p w14:paraId="39A3C09D" w14:textId="77777777" w:rsidR="00A62A1B" w:rsidRPr="003E4EA5" w:rsidRDefault="00A62A1B" w:rsidP="00A62A1B">
      <w:pPr>
        <w:pStyle w:val="aa"/>
        <w:tabs>
          <w:tab w:val="left" w:pos="1800"/>
        </w:tabs>
        <w:rPr>
          <w:sz w:val="20"/>
          <w:szCs w:val="20"/>
        </w:rPr>
      </w:pPr>
      <w:r w:rsidRPr="003E4EA5">
        <w:rPr>
          <w:sz w:val="20"/>
          <w:szCs w:val="20"/>
        </w:rPr>
        <w:t>Document for:</w:t>
      </w:r>
      <w:r w:rsidRPr="003E4EA5">
        <w:rPr>
          <w:sz w:val="20"/>
          <w:szCs w:val="20"/>
        </w:rPr>
        <w:tab/>
        <w:t>Discussion and Decision</w:t>
      </w:r>
    </w:p>
    <w:p w14:paraId="5A211CAD" w14:textId="77777777" w:rsidR="00A62A1B" w:rsidRPr="003E4EA5" w:rsidRDefault="00A62A1B" w:rsidP="00A62A1B">
      <w:pPr>
        <w:pBdr>
          <w:bottom w:val="single" w:sz="4" w:space="1" w:color="auto"/>
        </w:pBdr>
        <w:tabs>
          <w:tab w:val="left" w:pos="2552"/>
        </w:tabs>
      </w:pPr>
    </w:p>
    <w:p w14:paraId="43560A4A" w14:textId="77777777" w:rsidR="00A62A1B" w:rsidRPr="003E4EA5" w:rsidRDefault="00A62A1B" w:rsidP="00A62A1B">
      <w:pPr>
        <w:pStyle w:val="1"/>
        <w:rPr>
          <w:lang w:val="en-US"/>
        </w:rPr>
      </w:pPr>
      <w:r w:rsidRPr="003E4EA5">
        <w:rPr>
          <w:lang w:val="en-US"/>
        </w:rPr>
        <w:t>Background</w:t>
      </w:r>
    </w:p>
    <w:p w14:paraId="75A32508" w14:textId="513FCE16" w:rsidR="00713CEC" w:rsidRPr="003E4EA5" w:rsidRDefault="004A567C" w:rsidP="001C3559">
      <w:pPr>
        <w:pStyle w:val="0Maintext"/>
        <w:rPr>
          <w:rFonts w:eastAsiaTheme="minorEastAsia"/>
          <w:lang w:val="en-US" w:eastAsia="zh-CN"/>
        </w:rPr>
      </w:pPr>
      <w:r w:rsidRPr="003E4EA5">
        <w:rPr>
          <w:lang w:val="en-US"/>
        </w:rPr>
        <w:t>T</w:t>
      </w:r>
      <w:r w:rsidR="00AB61BB" w:rsidRPr="003E4EA5">
        <w:rPr>
          <w:lang w:val="en-US"/>
        </w:rPr>
        <w:t xml:space="preserve">his document summarizes </w:t>
      </w:r>
      <w:r w:rsidR="00913B5A">
        <w:rPr>
          <w:rFonts w:eastAsiaTheme="minorEastAsia" w:hint="eastAsia"/>
          <w:lang w:val="en-US" w:eastAsia="zh-CN"/>
        </w:rPr>
        <w:t>the remaining issues on enhancements of beam management for multi-TRP</w:t>
      </w:r>
      <w:r w:rsidR="00AB61BB" w:rsidRPr="003E4EA5">
        <w:rPr>
          <w:lang w:val="en-US"/>
        </w:rPr>
        <w:t>.</w:t>
      </w:r>
    </w:p>
    <w:p w14:paraId="69B5811D" w14:textId="77777777" w:rsidR="00E958F4" w:rsidRPr="003E4EA5" w:rsidRDefault="00E958F4" w:rsidP="005C199E">
      <w:pPr>
        <w:pStyle w:val="1"/>
        <w:rPr>
          <w:lang w:val="en-US"/>
        </w:rPr>
      </w:pPr>
      <w:r w:rsidRPr="003E4EA5">
        <w:rPr>
          <w:lang w:val="en-US"/>
        </w:rPr>
        <w:t xml:space="preserve">Beam measurement/reporting </w:t>
      </w:r>
    </w:p>
    <w:p w14:paraId="63DA2C2A" w14:textId="4E2FEAF1" w:rsidR="00AB61BB" w:rsidRPr="003E4EA5" w:rsidRDefault="00AB61BB" w:rsidP="00AB61BB">
      <w:pPr>
        <w:pStyle w:val="issue11"/>
        <w:rPr>
          <w:sz w:val="24"/>
          <w:lang w:val="en-US"/>
        </w:rPr>
      </w:pPr>
      <w:r w:rsidRPr="003E4EA5">
        <w:rPr>
          <w:rFonts w:eastAsiaTheme="minorEastAsia"/>
          <w:sz w:val="24"/>
          <w:lang w:val="en-US" w:eastAsia="zh-CN"/>
        </w:rPr>
        <w:t>Issue 1.1: UE reporting of information related to Rx panel/antenna group</w:t>
      </w:r>
    </w:p>
    <w:p w14:paraId="42213348" w14:textId="77777777" w:rsidR="00913B5A" w:rsidRDefault="00913B5A" w:rsidP="00913B5A">
      <w:pPr>
        <w:rPr>
          <w:rFonts w:eastAsiaTheme="minorEastAsia" w:hint="eastAsia"/>
          <w:b/>
          <w:i/>
          <w:szCs w:val="20"/>
          <w:lang w:eastAsia="zh-CN"/>
        </w:rPr>
      </w:pPr>
    </w:p>
    <w:p w14:paraId="79BA7C5E" w14:textId="77777777" w:rsidR="00913B5A" w:rsidRPr="009C5FAE" w:rsidRDefault="00913B5A" w:rsidP="00913B5A">
      <w:pPr>
        <w:rPr>
          <w:b/>
          <w:i/>
          <w:szCs w:val="20"/>
        </w:rPr>
      </w:pPr>
      <w:r>
        <w:rPr>
          <w:rFonts w:eastAsiaTheme="minorEastAsia" w:hint="eastAsia"/>
          <w:b/>
          <w:i/>
          <w:szCs w:val="20"/>
          <w:lang w:eastAsia="zh-CN"/>
        </w:rPr>
        <w:t xml:space="preserve">FL </w:t>
      </w:r>
      <w:r w:rsidRPr="009C5FAE">
        <w:rPr>
          <w:rFonts w:eastAsiaTheme="minorEastAsia" w:hint="eastAsia"/>
          <w:b/>
          <w:i/>
          <w:szCs w:val="20"/>
          <w:lang w:eastAsia="zh-CN"/>
        </w:rPr>
        <w:t xml:space="preserve">Proposal 1.1: </w:t>
      </w:r>
      <w:proofErr w:type="spellStart"/>
      <w:r w:rsidRPr="009C5FAE">
        <w:rPr>
          <w:rFonts w:eastAsiaTheme="minorEastAsia" w:hint="eastAsia"/>
          <w:b/>
          <w:i/>
          <w:szCs w:val="20"/>
          <w:lang w:eastAsia="zh-CN"/>
        </w:rPr>
        <w:t>gNB</w:t>
      </w:r>
      <w:proofErr w:type="spellEnd"/>
      <w:r w:rsidRPr="009C5FAE">
        <w:rPr>
          <w:rFonts w:eastAsiaTheme="minorEastAsia" w:hint="eastAsia"/>
          <w:b/>
          <w:i/>
          <w:szCs w:val="20"/>
          <w:lang w:eastAsia="zh-CN"/>
        </w:rPr>
        <w:t xml:space="preserve"> configures/</w:t>
      </w:r>
      <w:r w:rsidRPr="009C5FAE">
        <w:rPr>
          <w:b/>
          <w:i/>
          <w:szCs w:val="20"/>
        </w:rPr>
        <w:t>UE indicates if reported beams are associated to different RX spatial filters, or maximum number of supported layers corresponding to DL RS in a group, or whether two beams in a beam pair can be used for spatial multiplexing or diversity</w:t>
      </w:r>
      <w:r w:rsidRPr="009C5FAE">
        <w:rPr>
          <w:rFonts w:eastAsiaTheme="minorEastAsia"/>
          <w:b/>
          <w:i/>
          <w:szCs w:val="20"/>
          <w:lang w:eastAsia="zh-CN"/>
        </w:rPr>
        <w:t xml:space="preserve">: </w:t>
      </w:r>
    </w:p>
    <w:p w14:paraId="02422640" w14:textId="77777777" w:rsidR="00913B5A" w:rsidRPr="009C5FAE" w:rsidRDefault="00913B5A" w:rsidP="00913B5A">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Alt-1: whether beams are associated to different Rx filters/panels</w:t>
      </w:r>
    </w:p>
    <w:p w14:paraId="3EC221B8" w14:textId="77777777" w:rsidR="00913B5A" w:rsidRPr="009C5FAE" w:rsidRDefault="00913B5A" w:rsidP="00913B5A">
      <w:pPr>
        <w:pStyle w:val="af4"/>
        <w:numPr>
          <w:ilvl w:val="1"/>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1a: </w:t>
      </w:r>
      <w:proofErr w:type="spellStart"/>
      <w:r w:rsidRPr="009C5FAE">
        <w:rPr>
          <w:rFonts w:ascii="Times New Roman" w:hAnsi="Times New Roman" w:cs="Times New Roman"/>
          <w:b/>
          <w:i/>
          <w:sz w:val="20"/>
          <w:szCs w:val="20"/>
          <w:lang w:val="en-US"/>
        </w:rPr>
        <w:t>gNB</w:t>
      </w:r>
      <w:proofErr w:type="spellEnd"/>
      <w:r w:rsidRPr="009C5FAE">
        <w:rPr>
          <w:rFonts w:ascii="Times New Roman" w:hAnsi="Times New Roman" w:cs="Times New Roman"/>
          <w:b/>
          <w:i/>
          <w:sz w:val="20"/>
          <w:szCs w:val="20"/>
          <w:lang w:val="en-US"/>
        </w:rPr>
        <w:t xml:space="preserve"> configures UE to report beams are associated with same and/or different RX spatial filters </w:t>
      </w:r>
    </w:p>
    <w:p w14:paraId="389459BA" w14:textId="77777777" w:rsidR="00913B5A" w:rsidRPr="00946976" w:rsidRDefault="00913B5A" w:rsidP="00913B5A">
      <w:pPr>
        <w:pStyle w:val="af4"/>
        <w:numPr>
          <w:ilvl w:val="0"/>
          <w:numId w:val="33"/>
        </w:numPr>
        <w:spacing w:after="0"/>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2: whether beams are received with spatial multiplexing or diversity </w:t>
      </w:r>
    </w:p>
    <w:p w14:paraId="2E4302CC" w14:textId="77777777" w:rsidR="00913B5A" w:rsidRPr="00946976" w:rsidRDefault="00913B5A" w:rsidP="00913B5A">
      <w:pPr>
        <w:pStyle w:val="af4"/>
        <w:numPr>
          <w:ilvl w:val="1"/>
          <w:numId w:val="33"/>
        </w:numPr>
        <w:spacing w:after="0"/>
        <w:rPr>
          <w:rFonts w:ascii="Times New Roman" w:hAnsi="Times New Roman" w:cs="Times New Roman"/>
          <w:b/>
          <w:i/>
          <w:sz w:val="20"/>
          <w:szCs w:val="20"/>
          <w:lang w:val="en-US"/>
        </w:rPr>
      </w:pPr>
      <w:r w:rsidRPr="00946976">
        <w:rPr>
          <w:rFonts w:ascii="Times New Roman" w:hAnsi="Times New Roman" w:cs="Times New Roman"/>
          <w:b/>
          <w:i/>
          <w:sz w:val="20"/>
          <w:szCs w:val="20"/>
          <w:lang w:val="en-US"/>
        </w:rPr>
        <w:t>Alt-</w:t>
      </w:r>
      <w:proofErr w:type="gramStart"/>
      <w:r w:rsidRPr="00946976">
        <w:rPr>
          <w:rFonts w:ascii="Times New Roman" w:hAnsi="Times New Roman" w:cs="Times New Roman"/>
          <w:b/>
          <w:i/>
          <w:sz w:val="20"/>
          <w:szCs w:val="20"/>
          <w:lang w:val="en-US"/>
        </w:rPr>
        <w:t>2a :</w:t>
      </w:r>
      <w:proofErr w:type="gramEnd"/>
      <w:r w:rsidRPr="00946976">
        <w:rPr>
          <w:rFonts w:ascii="Times New Roman" w:hAnsi="Times New Roman" w:cs="Times New Roman"/>
          <w:b/>
          <w:i/>
          <w:sz w:val="20"/>
          <w:szCs w:val="20"/>
          <w:lang w:val="en-US"/>
        </w:rPr>
        <w:t xml:space="preserve"> </w:t>
      </w:r>
      <w:proofErr w:type="spellStart"/>
      <w:r w:rsidRPr="00946976">
        <w:rPr>
          <w:rFonts w:ascii="Times New Roman" w:hAnsi="Times New Roman" w:cs="Times New Roman"/>
          <w:b/>
          <w:i/>
          <w:sz w:val="20"/>
          <w:szCs w:val="20"/>
          <w:lang w:val="en-US"/>
        </w:rPr>
        <w:t>gNB</w:t>
      </w:r>
      <w:proofErr w:type="spellEnd"/>
      <w:r w:rsidRPr="00946976">
        <w:rPr>
          <w:rFonts w:ascii="Times New Roman" w:hAnsi="Times New Roman" w:cs="Times New Roman"/>
          <w:b/>
          <w:i/>
          <w:sz w:val="20"/>
          <w:szCs w:val="20"/>
          <w:lang w:val="en-US"/>
        </w:rPr>
        <w:t xml:space="preserve"> configures UE to report beams for spatial multiplexing or diversity.</w:t>
      </w:r>
    </w:p>
    <w:p w14:paraId="5BCF17DC" w14:textId="77777777" w:rsidR="00913B5A" w:rsidRPr="009C5FAE" w:rsidRDefault="00913B5A" w:rsidP="00913B5A">
      <w:pPr>
        <w:pStyle w:val="af4"/>
        <w:numPr>
          <w:ilvl w:val="0"/>
          <w:numId w:val="33"/>
        </w:numPr>
        <w:rPr>
          <w:rFonts w:ascii="Times New Roman" w:hAnsi="Times New Roman" w:cs="Times New Roman"/>
          <w:b/>
          <w:i/>
          <w:sz w:val="20"/>
          <w:szCs w:val="20"/>
          <w:lang w:val="en-US"/>
        </w:rPr>
      </w:pPr>
      <w:r w:rsidRPr="009C5FAE">
        <w:rPr>
          <w:rFonts w:ascii="Times New Roman" w:hAnsi="Times New Roman" w:cs="Times New Roman"/>
          <w:b/>
          <w:i/>
          <w:sz w:val="20"/>
          <w:szCs w:val="20"/>
          <w:lang w:val="en-US"/>
        </w:rPr>
        <w:t xml:space="preserve">Alt-3: maximum number of supported layer per DL RS in a group </w:t>
      </w:r>
    </w:p>
    <w:p w14:paraId="32D34543" w14:textId="77777777" w:rsidR="00913B5A" w:rsidRDefault="00913B5A" w:rsidP="00913B5A">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1.1 are listed as follows:</w:t>
      </w:r>
    </w:p>
    <w:p w14:paraId="6E14FC38" w14:textId="77777777" w:rsidR="00913B5A" w:rsidRPr="00972DC4"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 xml:space="preserve">Alt-1: </w:t>
      </w:r>
      <w:proofErr w:type="spellStart"/>
      <w:r w:rsidRPr="00972DC4">
        <w:rPr>
          <w:rFonts w:ascii="Times New Roman" w:hAnsi="Times New Roman" w:cs="Times New Roman"/>
          <w:sz w:val="20"/>
          <w:szCs w:val="20"/>
          <w:lang w:val="en-US"/>
        </w:rPr>
        <w:t>Xiaomi</w:t>
      </w:r>
      <w:proofErr w:type="spellEnd"/>
      <w:r w:rsidRPr="00972DC4">
        <w:rPr>
          <w:rFonts w:ascii="Times New Roman" w:hAnsi="Times New Roman" w:cs="Times New Roman"/>
          <w:sz w:val="20"/>
          <w:szCs w:val="20"/>
          <w:lang w:val="en-US"/>
        </w:rPr>
        <w:t>,</w:t>
      </w:r>
      <w:r w:rsidRPr="00972DC4">
        <w:rPr>
          <w:rFonts w:ascii="Times New Roman" w:eastAsiaTheme="minorEastAsia" w:hAnsi="Times New Roman" w:cs="Times New Roman"/>
          <w:sz w:val="20"/>
          <w:szCs w:val="20"/>
          <w:lang w:val="en-US" w:eastAsia="zh-CN"/>
        </w:rPr>
        <w:t xml:space="preserve"> </w:t>
      </w:r>
      <w:r w:rsidRPr="00972DC4">
        <w:rPr>
          <w:rFonts w:ascii="Times New Roman" w:hAnsi="Times New Roman" w:cs="Times New Roman"/>
          <w:sz w:val="20"/>
          <w:szCs w:val="20"/>
          <w:lang w:val="en-US"/>
        </w:rPr>
        <w:t xml:space="preserve">Qualcomm, Samsung, </w:t>
      </w:r>
      <w:r w:rsidRPr="00972DC4">
        <w:rPr>
          <w:rFonts w:ascii="Times New Roman" w:eastAsiaTheme="minorEastAsia" w:hAnsi="Times New Roman" w:cs="Times New Roman"/>
          <w:sz w:val="20"/>
          <w:szCs w:val="20"/>
          <w:lang w:val="en-US" w:eastAsia="zh-CN"/>
        </w:rPr>
        <w:t xml:space="preserve">ETRI, Apple, CMCC, Huawei, </w:t>
      </w:r>
      <w:proofErr w:type="spellStart"/>
      <w:r w:rsidRPr="00972DC4">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sz w:val="20"/>
          <w:szCs w:val="20"/>
          <w:lang w:val="en-US" w:eastAsia="zh-CN"/>
        </w:rPr>
        <w:t>, Ericsson (2</w:t>
      </w:r>
      <w:r w:rsidRPr="00576564">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r>
        <w:rPr>
          <w:rFonts w:ascii="Times New Roman" w:eastAsiaTheme="minorEastAsia" w:hAnsi="Times New Roman" w:cs="Times New Roman" w:hint="eastAsia"/>
          <w:sz w:val="20"/>
          <w:szCs w:val="20"/>
          <w:lang w:val="en-US" w:eastAsia="zh-CN"/>
        </w:rPr>
        <w:t xml:space="preserve"> ,</w:t>
      </w:r>
      <w:r w:rsidRPr="00E268F5">
        <w:rPr>
          <w:rFonts w:ascii="Times New Roman" w:hAnsi="Times New Roman" w:cs="Times New Roman" w:hint="eastAsia"/>
          <w:sz w:val="20"/>
          <w:szCs w:val="20"/>
          <w:lang w:val="en-US"/>
        </w:rPr>
        <w:t xml:space="preserve"> </w:t>
      </w:r>
      <w:proofErr w:type="spellStart"/>
      <w:r w:rsidRPr="00E268F5">
        <w:rPr>
          <w:rFonts w:ascii="Times New Roman" w:hAnsi="Times New Roman" w:cs="Times New Roman"/>
          <w:sz w:val="20"/>
          <w:szCs w:val="20"/>
          <w:lang w:val="en-US"/>
        </w:rPr>
        <w:t>InterDigital</w:t>
      </w:r>
      <w:proofErr w:type="spellEnd"/>
    </w:p>
    <w:p w14:paraId="361CEB3A" w14:textId="77777777" w:rsidR="00913B5A" w:rsidRPr="00972DC4" w:rsidRDefault="00913B5A" w:rsidP="00913B5A">
      <w:pPr>
        <w:pStyle w:val="af4"/>
        <w:numPr>
          <w:ilvl w:val="1"/>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Alt-1a: Nokia/NSB</w:t>
      </w:r>
      <w:r w:rsidRPr="00972DC4">
        <w:rPr>
          <w:rFonts w:ascii="Times New Roman" w:eastAsiaTheme="minorEastAsia" w:hAnsi="Times New Roman" w:cs="Times New Roman" w:hint="eastAsia"/>
          <w:sz w:val="20"/>
          <w:szCs w:val="20"/>
          <w:lang w:val="en-US" w:eastAsia="zh-CN"/>
        </w:rPr>
        <w:t>, DOCOMO</w:t>
      </w:r>
    </w:p>
    <w:p w14:paraId="0E78E5B7" w14:textId="77777777" w:rsidR="00913B5A" w:rsidRPr="000E4025"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sz w:val="20"/>
          <w:szCs w:val="20"/>
          <w:lang w:val="en-US"/>
        </w:rPr>
        <w:t>Alt-2: ZTE</w:t>
      </w:r>
      <w:r w:rsidRPr="00972DC4">
        <w:rPr>
          <w:rFonts w:ascii="Times New Roman" w:eastAsiaTheme="minorEastAsia" w:hAnsi="Times New Roman" w:cs="Times New Roman"/>
          <w:sz w:val="20"/>
          <w:szCs w:val="20"/>
          <w:lang w:val="en-US" w:eastAsia="zh-CN"/>
        </w:rPr>
        <w:t>, Intel</w:t>
      </w:r>
      <w:r>
        <w:rPr>
          <w:rFonts w:ascii="Times New Roman" w:eastAsiaTheme="minorEastAsia" w:hAnsi="Times New Roman" w:cs="Times New Roman" w:hint="eastAsia"/>
          <w:sz w:val="20"/>
          <w:szCs w:val="20"/>
          <w:lang w:val="en-US" w:eastAsia="zh-CN"/>
        </w:rPr>
        <w:t>, Sony</w:t>
      </w:r>
    </w:p>
    <w:p w14:paraId="4F11688F" w14:textId="77777777" w:rsidR="00913B5A" w:rsidRPr="00972DC4" w:rsidRDefault="00913B5A" w:rsidP="00913B5A">
      <w:pPr>
        <w:pStyle w:val="af4"/>
        <w:numPr>
          <w:ilvl w:val="1"/>
          <w:numId w:val="33"/>
        </w:numPr>
        <w:spacing w:after="0"/>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 xml:space="preserve">Alt-2a: </w:t>
      </w:r>
      <w:r w:rsidRPr="00972DC4">
        <w:rPr>
          <w:rFonts w:ascii="Times New Roman" w:eastAsiaTheme="minorEastAsia" w:hAnsi="Times New Roman" w:cs="Times New Roman" w:hint="eastAsia"/>
          <w:sz w:val="20"/>
          <w:szCs w:val="20"/>
          <w:lang w:val="en-US" w:eastAsia="zh-CN"/>
        </w:rPr>
        <w:t>DOCOMO</w:t>
      </w:r>
    </w:p>
    <w:p w14:paraId="69E50FF0" w14:textId="77777777" w:rsidR="00913B5A" w:rsidRPr="00972DC4" w:rsidRDefault="00913B5A" w:rsidP="00913B5A">
      <w:pPr>
        <w:pStyle w:val="af4"/>
        <w:numPr>
          <w:ilvl w:val="0"/>
          <w:numId w:val="33"/>
        </w:numPr>
        <w:rPr>
          <w:rFonts w:ascii="Times New Roman" w:hAnsi="Times New Roman" w:cs="Times New Roman"/>
          <w:sz w:val="20"/>
          <w:szCs w:val="20"/>
          <w:lang w:val="en-US"/>
        </w:rPr>
      </w:pPr>
      <w:r w:rsidRPr="00972DC4">
        <w:rPr>
          <w:rFonts w:ascii="Times New Roman" w:hAnsi="Times New Roman" w:cs="Times New Roman"/>
          <w:sz w:val="20"/>
          <w:szCs w:val="20"/>
          <w:lang w:val="en-US"/>
        </w:rPr>
        <w:t xml:space="preserve">Alt-3: </w:t>
      </w:r>
      <w:r w:rsidRPr="00972DC4">
        <w:rPr>
          <w:rFonts w:ascii="Times New Roman" w:eastAsiaTheme="minorEastAsia" w:hAnsi="Times New Roman" w:cs="Times New Roman"/>
          <w:sz w:val="20"/>
          <w:szCs w:val="20"/>
          <w:lang w:val="en-US" w:eastAsia="zh-CN"/>
        </w:rPr>
        <w:t>Apple</w:t>
      </w:r>
      <w:r w:rsidRPr="00972DC4">
        <w:rPr>
          <w:rFonts w:ascii="Times New Roman" w:eastAsiaTheme="minorEastAsia" w:hAnsi="Times New Roman" w:cs="Times New Roman" w:hint="eastAsia"/>
          <w:sz w:val="20"/>
          <w:szCs w:val="20"/>
          <w:lang w:val="en-US" w:eastAsia="zh-CN"/>
        </w:rPr>
        <w:t xml:space="preserve"> (suggest to merge Alt-1 and 3)</w:t>
      </w:r>
      <w:r w:rsidRPr="00972DC4">
        <w:rPr>
          <w:rFonts w:ascii="Times New Roman" w:eastAsiaTheme="minorEastAsia" w:hAnsi="Times New Roman" w:cs="Times New Roman"/>
          <w:sz w:val="20"/>
          <w:szCs w:val="20"/>
          <w:lang w:val="en-US" w:eastAsia="zh-CN"/>
        </w:rPr>
        <w:t>, Ericsson, ZTE</w:t>
      </w:r>
    </w:p>
    <w:p w14:paraId="13A149CD" w14:textId="77777777" w:rsidR="00913B5A" w:rsidRPr="00972DC4" w:rsidRDefault="00913B5A" w:rsidP="00913B5A">
      <w:pPr>
        <w:pStyle w:val="af4"/>
        <w:numPr>
          <w:ilvl w:val="0"/>
          <w:numId w:val="33"/>
        </w:numPr>
        <w:spacing w:after="0"/>
        <w:rPr>
          <w:rFonts w:ascii="Times New Roman" w:hAnsi="Times New Roman" w:cs="Times New Roman"/>
          <w:sz w:val="20"/>
          <w:szCs w:val="20"/>
          <w:lang w:val="en-US"/>
        </w:rPr>
      </w:pPr>
      <w:r w:rsidRPr="00972DC4">
        <w:rPr>
          <w:rFonts w:ascii="Times New Roman" w:hAnsi="Times New Roman" w:cs="Times New Roman" w:hint="eastAsia"/>
          <w:sz w:val="20"/>
          <w:szCs w:val="20"/>
          <w:lang w:val="en-US"/>
        </w:rPr>
        <w:t xml:space="preserve">Discuss this issue after there is a </w:t>
      </w:r>
      <w:r w:rsidRPr="00972DC4">
        <w:rPr>
          <w:rFonts w:ascii="Times New Roman" w:hAnsi="Times New Roman" w:cs="Times New Roman"/>
          <w:sz w:val="20"/>
          <w:szCs w:val="20"/>
          <w:lang w:val="en-US"/>
        </w:rPr>
        <w:t>conclusion</w:t>
      </w:r>
      <w:r w:rsidRPr="00972DC4">
        <w:rPr>
          <w:rFonts w:ascii="Times New Roman" w:hAnsi="Times New Roman" w:cs="Times New Roman" w:hint="eastAsia"/>
          <w:sz w:val="20"/>
          <w:szCs w:val="20"/>
          <w:lang w:val="en-US"/>
        </w:rPr>
        <w:t xml:space="preserve"> of MP-UE in AI8.1.1:</w:t>
      </w:r>
      <w:r w:rsidRPr="00972DC4">
        <w:rPr>
          <w:rFonts w:ascii="Times New Roman" w:eastAsiaTheme="minorEastAsia" w:hAnsi="Times New Roman" w:cs="Times New Roman" w:hint="eastAsia"/>
          <w:sz w:val="20"/>
          <w:szCs w:val="20"/>
          <w:lang w:val="en-US" w:eastAsia="zh-CN"/>
        </w:rPr>
        <w:t xml:space="preserve"> </w:t>
      </w:r>
      <w:proofErr w:type="spellStart"/>
      <w:r w:rsidRPr="00972DC4">
        <w:rPr>
          <w:rFonts w:ascii="Times New Roman" w:hAnsi="Times New Roman" w:cs="Times New Roman"/>
          <w:sz w:val="20"/>
          <w:szCs w:val="20"/>
          <w:lang w:val="en-US"/>
        </w:rPr>
        <w:t>MediaTek</w:t>
      </w:r>
      <w:proofErr w:type="spellEnd"/>
      <w:r w:rsidRPr="00972DC4">
        <w:rPr>
          <w:rFonts w:ascii="Times New Roman" w:eastAsiaTheme="minorEastAsia" w:hAnsi="Times New Roman" w:cs="Times New Roman" w:hint="eastAsia"/>
          <w:sz w:val="20"/>
          <w:szCs w:val="20"/>
          <w:lang w:val="en-US" w:eastAsia="zh-CN"/>
        </w:rPr>
        <w:t>,</w:t>
      </w:r>
      <w:r w:rsidRPr="00972DC4">
        <w:rPr>
          <w:rFonts w:eastAsiaTheme="minorEastAsia"/>
          <w:sz w:val="18"/>
          <w:szCs w:val="18"/>
          <w:lang w:eastAsia="zh-CN"/>
        </w:rPr>
        <w:t xml:space="preserve"> </w:t>
      </w:r>
      <w:proofErr w:type="spellStart"/>
      <w:r w:rsidRPr="00972DC4">
        <w:rPr>
          <w:rFonts w:ascii="Times New Roman" w:hAnsi="Times New Roman" w:cs="Times New Roman"/>
          <w:sz w:val="20"/>
          <w:szCs w:val="20"/>
          <w:lang w:val="en-US"/>
        </w:rPr>
        <w:t>Futurewei</w:t>
      </w:r>
      <w:proofErr w:type="spellEnd"/>
      <w:r>
        <w:rPr>
          <w:rFonts w:ascii="Times New Roman" w:eastAsiaTheme="minorEastAsia" w:hAnsi="Times New Roman" w:cs="Times New Roman" w:hint="eastAsia"/>
          <w:sz w:val="20"/>
          <w:szCs w:val="20"/>
          <w:lang w:val="en-US" w:eastAsia="zh-CN"/>
        </w:rPr>
        <w:t xml:space="preserve">, LGE, </w:t>
      </w:r>
      <w:proofErr w:type="spellStart"/>
      <w:r w:rsidRPr="00E268F5">
        <w:rPr>
          <w:rFonts w:ascii="Times New Roman" w:hAnsi="Times New Roman" w:cs="Times New Roman"/>
          <w:sz w:val="20"/>
          <w:szCs w:val="20"/>
          <w:lang w:val="en-US"/>
        </w:rPr>
        <w:t>InterDigital</w:t>
      </w:r>
      <w:proofErr w:type="spellEnd"/>
      <w:r>
        <w:rPr>
          <w:rFonts w:ascii="Times New Roman" w:eastAsiaTheme="minorEastAsia" w:hAnsi="Times New Roman" w:cs="Times New Roman"/>
          <w:sz w:val="20"/>
          <w:szCs w:val="20"/>
          <w:lang w:val="en-US" w:eastAsia="zh-CN"/>
        </w:rPr>
        <w:t>(2</w:t>
      </w:r>
      <w:r w:rsidRPr="00576564">
        <w:rPr>
          <w:rFonts w:ascii="Times New Roman" w:eastAsiaTheme="minorEastAsia" w:hAnsi="Times New Roman" w:cs="Times New Roman"/>
          <w:sz w:val="20"/>
          <w:szCs w:val="20"/>
          <w:vertAlign w:val="superscript"/>
          <w:lang w:val="en-US" w:eastAsia="zh-CN"/>
        </w:rPr>
        <w:t>nd</w:t>
      </w:r>
      <w:r>
        <w:rPr>
          <w:rFonts w:ascii="Times New Roman" w:eastAsiaTheme="minorEastAsia" w:hAnsi="Times New Roman" w:cs="Times New Roman"/>
          <w:sz w:val="20"/>
          <w:szCs w:val="20"/>
          <w:lang w:val="en-US" w:eastAsia="zh-CN"/>
        </w:rPr>
        <w:t xml:space="preserve"> preference)</w:t>
      </w:r>
    </w:p>
    <w:p w14:paraId="5E12FAF3" w14:textId="77777777" w:rsidR="00913B5A" w:rsidRDefault="00913B5A" w:rsidP="00913B5A">
      <w:pPr>
        <w:pStyle w:val="af4"/>
        <w:numPr>
          <w:ilvl w:val="0"/>
          <w:numId w:val="33"/>
        </w:numPr>
        <w:spacing w:after="0"/>
        <w:rPr>
          <w:rFonts w:eastAsiaTheme="minorEastAsia" w:hint="eastAsia"/>
          <w:szCs w:val="20"/>
          <w:lang w:eastAsia="zh-CN"/>
        </w:rPr>
      </w:pPr>
      <w:r w:rsidRPr="00913B5A">
        <w:rPr>
          <w:rFonts w:ascii="Times New Roman" w:hAnsi="Times New Roman" w:cs="Times New Roman" w:hint="eastAsia"/>
          <w:sz w:val="20"/>
          <w:szCs w:val="20"/>
          <w:lang w:val="en-US"/>
        </w:rPr>
        <w:t>Alt</w:t>
      </w:r>
      <w:r w:rsidRPr="00972DC4">
        <w:rPr>
          <w:rFonts w:ascii="Times New Roman" w:hAnsi="Times New Roman" w:cs="Times New Roman" w:hint="eastAsia"/>
          <w:sz w:val="20"/>
          <w:szCs w:val="20"/>
          <w:lang w:val="en-US"/>
        </w:rPr>
        <w:t>-</w:t>
      </w:r>
      <w:r w:rsidRPr="00972DC4">
        <w:rPr>
          <w:rFonts w:ascii="Times New Roman" w:eastAsiaTheme="minorEastAsia" w:hAnsi="Times New Roman" w:cs="Times New Roman" w:hint="eastAsia"/>
          <w:sz w:val="20"/>
          <w:szCs w:val="20"/>
          <w:lang w:val="en-US" w:eastAsia="zh-CN"/>
        </w:rPr>
        <w:t>1~3 are not supported: OPPO</w:t>
      </w:r>
    </w:p>
    <w:p w14:paraId="341C70D4" w14:textId="77777777" w:rsidR="00913B5A" w:rsidRDefault="00913B5A" w:rsidP="00913B5A">
      <w:pPr>
        <w:rPr>
          <w:rFonts w:eastAsiaTheme="minorEastAsia" w:hint="eastAsia"/>
          <w:szCs w:val="20"/>
          <w:lang w:eastAsia="zh-CN"/>
        </w:rPr>
      </w:pPr>
    </w:p>
    <w:p w14:paraId="16F29C15" w14:textId="1932275A" w:rsidR="00AB61BB" w:rsidRPr="003E4EA5" w:rsidRDefault="00AB61BB" w:rsidP="00913B5A">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DDF3F59" w14:textId="77777777" w:rsidR="00AB61BB" w:rsidRPr="003E4EA5" w:rsidRDefault="00AB61BB" w:rsidP="00AB61BB">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AB61BB" w:rsidRPr="003E4EA5" w14:paraId="25032BEB" w14:textId="77777777" w:rsidTr="00E12FAB">
        <w:tc>
          <w:tcPr>
            <w:tcW w:w="1276" w:type="dxa"/>
            <w:shd w:val="clear" w:color="auto" w:fill="BFBFBF" w:themeFill="background1" w:themeFillShade="BF"/>
          </w:tcPr>
          <w:p w14:paraId="048BFDA2" w14:textId="77777777" w:rsidR="00AB61BB" w:rsidRPr="003E4EA5" w:rsidRDefault="00AB61BB" w:rsidP="00FC0451">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098DEE7F" w14:textId="44B048A5" w:rsidR="00AB61BB" w:rsidRPr="003E4EA5" w:rsidRDefault="00AB61BB" w:rsidP="00AB61BB">
            <w:pPr>
              <w:jc w:val="center"/>
              <w:rPr>
                <w:rFonts w:eastAsiaTheme="minorEastAsia"/>
                <w:szCs w:val="20"/>
                <w:lang w:eastAsia="zh-CN"/>
              </w:rPr>
            </w:pPr>
            <w:r w:rsidRPr="003E4EA5">
              <w:rPr>
                <w:rFonts w:eastAsiaTheme="minorEastAsia"/>
                <w:szCs w:val="20"/>
                <w:lang w:eastAsia="zh-CN"/>
              </w:rPr>
              <w:t>Comments</w:t>
            </w:r>
          </w:p>
        </w:tc>
      </w:tr>
      <w:tr w:rsidR="00AB61BB" w:rsidRPr="003E4EA5" w14:paraId="53BF0C41" w14:textId="77777777" w:rsidTr="00E12FAB">
        <w:tc>
          <w:tcPr>
            <w:tcW w:w="1276" w:type="dxa"/>
          </w:tcPr>
          <w:p w14:paraId="05B8AF8A" w14:textId="4DEA34B3" w:rsidR="00AB61BB" w:rsidRPr="003E4EA5" w:rsidRDefault="00AB61BB" w:rsidP="006D3D57">
            <w:pPr>
              <w:rPr>
                <w:rFonts w:eastAsiaTheme="minorEastAsia"/>
                <w:sz w:val="18"/>
                <w:szCs w:val="18"/>
                <w:lang w:eastAsia="zh-CN"/>
              </w:rPr>
            </w:pPr>
          </w:p>
        </w:tc>
        <w:tc>
          <w:tcPr>
            <w:tcW w:w="7931" w:type="dxa"/>
          </w:tcPr>
          <w:p w14:paraId="1932FA75" w14:textId="2B3C9343" w:rsidR="00AB61BB" w:rsidRPr="003E4EA5" w:rsidRDefault="00AB61BB" w:rsidP="006D3D57">
            <w:pPr>
              <w:rPr>
                <w:rFonts w:eastAsiaTheme="minorEastAsia"/>
                <w:sz w:val="18"/>
                <w:szCs w:val="18"/>
                <w:lang w:eastAsia="zh-CN"/>
              </w:rPr>
            </w:pPr>
          </w:p>
        </w:tc>
      </w:tr>
      <w:tr w:rsidR="00913B5A" w:rsidRPr="003E4EA5" w14:paraId="2F7F924A" w14:textId="77777777" w:rsidTr="00E12FAB">
        <w:tc>
          <w:tcPr>
            <w:tcW w:w="1276" w:type="dxa"/>
          </w:tcPr>
          <w:p w14:paraId="007C0883" w14:textId="77777777" w:rsidR="00913B5A" w:rsidRPr="003E4EA5" w:rsidRDefault="00913B5A" w:rsidP="006D3D57">
            <w:pPr>
              <w:rPr>
                <w:rFonts w:eastAsiaTheme="minorEastAsia"/>
                <w:sz w:val="18"/>
                <w:szCs w:val="18"/>
                <w:lang w:eastAsia="zh-CN"/>
              </w:rPr>
            </w:pPr>
          </w:p>
        </w:tc>
        <w:tc>
          <w:tcPr>
            <w:tcW w:w="7931" w:type="dxa"/>
          </w:tcPr>
          <w:p w14:paraId="315F48FB" w14:textId="77777777" w:rsidR="00913B5A" w:rsidRPr="003E4EA5" w:rsidRDefault="00913B5A" w:rsidP="006D3D57">
            <w:pPr>
              <w:rPr>
                <w:rFonts w:eastAsiaTheme="minorEastAsia"/>
                <w:sz w:val="18"/>
                <w:szCs w:val="18"/>
                <w:lang w:eastAsia="zh-CN"/>
              </w:rPr>
            </w:pPr>
          </w:p>
        </w:tc>
      </w:tr>
    </w:tbl>
    <w:p w14:paraId="5E5870DC" w14:textId="77777777" w:rsidR="00AB61BB" w:rsidRPr="003E4EA5" w:rsidRDefault="00AB61BB" w:rsidP="00E958F4">
      <w:pPr>
        <w:pStyle w:val="0Maintext"/>
        <w:rPr>
          <w:rFonts w:ascii="宋体" w:eastAsia="宋体" w:hAnsi="宋体" w:cs="宋体"/>
          <w:b/>
          <w:lang w:val="en-US" w:eastAsia="zh-CN"/>
        </w:rPr>
      </w:pPr>
    </w:p>
    <w:p w14:paraId="1D189F00" w14:textId="4F6D883A" w:rsidR="006D3D57" w:rsidRPr="003E4EA5" w:rsidRDefault="006D3D57" w:rsidP="006D3D57">
      <w:pPr>
        <w:pStyle w:val="issue11"/>
        <w:rPr>
          <w:sz w:val="24"/>
          <w:lang w:val="en-US"/>
        </w:rPr>
      </w:pPr>
      <w:r w:rsidRPr="003E4EA5">
        <w:rPr>
          <w:rFonts w:eastAsiaTheme="minorEastAsia"/>
          <w:sz w:val="24"/>
          <w:lang w:val="en-US" w:eastAsia="zh-CN"/>
        </w:rPr>
        <w:t xml:space="preserve">Issue 1.2: </w:t>
      </w:r>
      <w:r w:rsidR="00E41103" w:rsidRPr="003E4EA5">
        <w:rPr>
          <w:rFonts w:eastAsiaTheme="minorEastAsia"/>
          <w:sz w:val="24"/>
          <w:lang w:val="en-US" w:eastAsia="zh-CN"/>
        </w:rPr>
        <w:t>S</w:t>
      </w:r>
      <w:r w:rsidRPr="003E4EA5">
        <w:rPr>
          <w:rFonts w:eastAsiaTheme="minorEastAsia"/>
          <w:sz w:val="24"/>
          <w:lang w:val="en-US" w:eastAsia="zh-CN"/>
        </w:rPr>
        <w:t>upport of L1-SINR report</w:t>
      </w:r>
    </w:p>
    <w:p w14:paraId="64ED003F" w14:textId="77777777" w:rsidR="00913B5A" w:rsidRDefault="00913B5A" w:rsidP="00913B5A">
      <w:pPr>
        <w:rPr>
          <w:rFonts w:eastAsiaTheme="minorEastAsia" w:hint="eastAsia"/>
          <w:b/>
          <w:i/>
          <w:szCs w:val="20"/>
          <w:lang w:eastAsia="zh-CN"/>
        </w:rPr>
      </w:pPr>
    </w:p>
    <w:p w14:paraId="26E86F66" w14:textId="77777777" w:rsidR="00913B5A" w:rsidRPr="00610CF7" w:rsidRDefault="00913B5A" w:rsidP="00913B5A">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Proposal 1.2: Support L1-SINR for beam reporting</w:t>
      </w:r>
      <w:r w:rsidRPr="00610CF7">
        <w:rPr>
          <w:rFonts w:eastAsiaTheme="minorEastAsia"/>
          <w:b/>
          <w:i/>
          <w:szCs w:val="20"/>
          <w:lang w:eastAsia="zh-CN"/>
        </w:rPr>
        <w:t xml:space="preserve"> </w:t>
      </w:r>
      <w:r w:rsidRPr="00610CF7">
        <w:rPr>
          <w:rFonts w:eastAsiaTheme="minorEastAsia" w:hint="eastAsia"/>
          <w:b/>
          <w:i/>
          <w:szCs w:val="20"/>
          <w:lang w:eastAsia="zh-CN"/>
        </w:rPr>
        <w:t>option 2</w:t>
      </w:r>
    </w:p>
    <w:p w14:paraId="3E065A2C" w14:textId="77777777" w:rsidR="00913B5A" w:rsidRPr="00610CF7" w:rsidRDefault="00913B5A" w:rsidP="00913B5A">
      <w:pPr>
        <w:pStyle w:val="af4"/>
        <w:numPr>
          <w:ilvl w:val="0"/>
          <w:numId w:val="41"/>
        </w:numPr>
        <w:snapToGrid w:val="0"/>
        <w:spacing w:after="0" w:line="240" w:lineRule="auto"/>
        <w:ind w:left="360"/>
        <w:jc w:val="both"/>
        <w:rPr>
          <w:rFonts w:ascii="Times New Roman" w:hAnsi="Times New Roman" w:cs="Times New Roman"/>
          <w:b/>
          <w:i/>
          <w:sz w:val="20"/>
          <w:szCs w:val="20"/>
          <w:lang w:val="en-US"/>
        </w:rPr>
      </w:pPr>
      <w:r w:rsidRPr="00610CF7">
        <w:rPr>
          <w:rFonts w:ascii="Times New Roman" w:hAnsi="Times New Roman" w:cs="Times New Roman"/>
          <w:b/>
          <w:i/>
          <w:iCs/>
          <w:sz w:val="20"/>
          <w:szCs w:val="20"/>
          <w:lang w:val="en-US"/>
        </w:rPr>
        <w:t>IMR</w:t>
      </w:r>
      <w:r w:rsidRPr="00610CF7">
        <w:rPr>
          <w:rFonts w:ascii="Times New Roman" w:hAnsi="Times New Roman" w:cs="Times New Roman"/>
          <w:b/>
          <w:i/>
          <w:sz w:val="20"/>
          <w:szCs w:val="20"/>
          <w:lang w:val="en-US"/>
        </w:rPr>
        <w:t xml:space="preserve"> resource assumption</w:t>
      </w:r>
      <w:r w:rsidRPr="00610CF7">
        <w:rPr>
          <w:rFonts w:ascii="Times New Roman" w:eastAsiaTheme="minorEastAsia" w:hAnsi="Times New Roman" w:cs="Times New Roman" w:hint="eastAsia"/>
          <w:b/>
          <w:i/>
          <w:sz w:val="20"/>
          <w:szCs w:val="20"/>
          <w:lang w:val="en-US" w:eastAsia="zh-CN"/>
        </w:rPr>
        <w:t xml:space="preserve">s: </w:t>
      </w:r>
      <w:r w:rsidRPr="00610CF7">
        <w:rPr>
          <w:rFonts w:ascii="Times New Roman" w:hAnsi="Times New Roman" w:cs="Times New Roman"/>
          <w:b/>
          <w:i/>
          <w:sz w:val="20"/>
          <w:szCs w:val="20"/>
          <w:lang w:val="en-US"/>
        </w:rPr>
        <w:t xml:space="preserve"> </w:t>
      </w:r>
    </w:p>
    <w:p w14:paraId="14BE13B7" w14:textId="77777777" w:rsidR="00913B5A" w:rsidRPr="00610CF7" w:rsidRDefault="00913B5A" w:rsidP="00913B5A">
      <w:pPr>
        <w:pStyle w:val="af4"/>
        <w:numPr>
          <w:ilvl w:val="1"/>
          <w:numId w:val="42"/>
        </w:numPr>
        <w:snapToGrid w:val="0"/>
        <w:spacing w:after="0" w:line="240" w:lineRule="auto"/>
        <w:rPr>
          <w:rFonts w:ascii="Times New Roman" w:hAnsi="Times New Roman" w:cs="Times New Roman"/>
          <w:b/>
          <w:i/>
          <w:sz w:val="20"/>
          <w:szCs w:val="20"/>
          <w:lang w:val="en-US"/>
        </w:rPr>
      </w:pPr>
      <w:r w:rsidRPr="00610CF7">
        <w:rPr>
          <w:rFonts w:ascii="Times New Roman" w:eastAsiaTheme="minorEastAsia" w:hAnsi="Times New Roman" w:cs="Times New Roman"/>
          <w:b/>
          <w:i/>
          <w:sz w:val="20"/>
          <w:szCs w:val="20"/>
          <w:lang w:val="en-US" w:eastAsia="zh-CN"/>
        </w:rPr>
        <w:t>A</w:t>
      </w:r>
      <w:r w:rsidRPr="00610CF7">
        <w:rPr>
          <w:rFonts w:ascii="Times New Roman" w:eastAsiaTheme="minorEastAsia" w:hAnsi="Times New Roman" w:cs="Times New Roman" w:hint="eastAsia"/>
          <w:b/>
          <w:i/>
          <w:sz w:val="20"/>
          <w:szCs w:val="20"/>
          <w:lang w:val="en-US" w:eastAsia="zh-CN"/>
        </w:rPr>
        <w:t xml:space="preserve">lt-1: </w:t>
      </w:r>
      <w:r w:rsidRPr="00610CF7">
        <w:rPr>
          <w:rFonts w:ascii="Times New Roman" w:hAnsi="Times New Roman" w:cs="Times New Roman"/>
          <w:b/>
          <w:i/>
          <w:sz w:val="20"/>
          <w:szCs w:val="20"/>
          <w:lang w:val="en-US"/>
        </w:rPr>
        <w:t>reuse CMR of other beam in the beam group</w:t>
      </w:r>
    </w:p>
    <w:p w14:paraId="5B072321" w14:textId="77777777" w:rsidR="00913B5A" w:rsidRPr="00610CF7" w:rsidRDefault="00913B5A" w:rsidP="00913B5A">
      <w:pPr>
        <w:pStyle w:val="af4"/>
        <w:numPr>
          <w:ilvl w:val="1"/>
          <w:numId w:val="42"/>
        </w:numPr>
        <w:snapToGrid w:val="0"/>
        <w:spacing w:after="0" w:line="240" w:lineRule="auto"/>
        <w:rPr>
          <w:rFonts w:ascii="Times New Roman" w:hAnsi="Times New Roman" w:cs="Times New Roman"/>
          <w:b/>
          <w:i/>
          <w:sz w:val="20"/>
          <w:szCs w:val="20"/>
          <w:lang w:val="en-US"/>
        </w:rPr>
      </w:pPr>
      <w:r w:rsidRPr="00610CF7">
        <w:rPr>
          <w:rFonts w:ascii="Times New Roman" w:eastAsiaTheme="minorEastAsia" w:hAnsi="Times New Roman" w:cs="Times New Roman" w:hint="eastAsia"/>
          <w:b/>
          <w:i/>
          <w:sz w:val="20"/>
          <w:szCs w:val="20"/>
          <w:lang w:val="en-US" w:eastAsia="zh-CN"/>
        </w:rPr>
        <w:t xml:space="preserve">Alt-2: </w:t>
      </w:r>
      <w:r w:rsidRPr="00610CF7">
        <w:rPr>
          <w:rFonts w:ascii="Times New Roman" w:hAnsi="Times New Roman" w:cs="Times New Roman"/>
          <w:b/>
          <w:i/>
          <w:sz w:val="20"/>
          <w:szCs w:val="20"/>
          <w:lang w:val="en-US"/>
        </w:rPr>
        <w:t xml:space="preserve">explicit IMR configuration, including ZP and/or NZP IMR </w:t>
      </w:r>
    </w:p>
    <w:p w14:paraId="3BDB860D" w14:textId="77777777" w:rsidR="00913B5A" w:rsidRDefault="00913B5A" w:rsidP="00913B5A">
      <w:pPr>
        <w:pStyle w:val="0Maintext"/>
        <w:spacing w:before="240"/>
        <w:rPr>
          <w:rFonts w:eastAsiaTheme="minorEastAsia"/>
          <w:szCs w:val="20"/>
          <w:lang w:val="en-US" w:eastAsia="zh-CN"/>
        </w:rPr>
      </w:pPr>
      <w:r>
        <w:rPr>
          <w:rFonts w:eastAsiaTheme="minorEastAsia"/>
          <w:szCs w:val="20"/>
          <w:lang w:val="en-US" w:eastAsia="zh-CN"/>
        </w:rPr>
        <w:lastRenderedPageBreak/>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1.2 are listed as follows:</w:t>
      </w:r>
    </w:p>
    <w:p w14:paraId="6FB26B20" w14:textId="77777777" w:rsidR="00913B5A" w:rsidRPr="00610CF7" w:rsidRDefault="00913B5A" w:rsidP="00913B5A">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L1-SINR: DOCOMO, </w:t>
      </w:r>
      <w:proofErr w:type="spellStart"/>
      <w:r w:rsidRPr="00610CF7">
        <w:rPr>
          <w:rFonts w:ascii="Times New Roman" w:eastAsiaTheme="minorEastAsia" w:hAnsi="Times New Roman" w:cs="Times New Roman"/>
          <w:sz w:val="20"/>
          <w:szCs w:val="20"/>
          <w:lang w:val="en-US" w:eastAsia="zh-CN"/>
        </w:rPr>
        <w:t>Futurewei</w:t>
      </w:r>
      <w:proofErr w:type="spellEnd"/>
      <w:r w:rsidRPr="00610CF7">
        <w:rPr>
          <w:rFonts w:ascii="Times New Roman" w:eastAsiaTheme="minorEastAsia" w:hAnsi="Times New Roman" w:cs="Times New Roman" w:hint="eastAsia"/>
          <w:sz w:val="20"/>
          <w:szCs w:val="20"/>
          <w:lang w:val="en-US" w:eastAsia="zh-CN"/>
        </w:rPr>
        <w:t xml:space="preserve">, </w:t>
      </w:r>
      <w:r w:rsidRPr="00610CF7">
        <w:rPr>
          <w:rFonts w:ascii="Times New Roman" w:eastAsiaTheme="minorEastAsia" w:hAnsi="Times New Roman" w:cs="Times New Roman"/>
          <w:sz w:val="20"/>
          <w:szCs w:val="20"/>
          <w:lang w:val="en-US" w:eastAsia="zh-CN"/>
        </w:rPr>
        <w:t xml:space="preserve">Huawei, </w:t>
      </w:r>
      <w:proofErr w:type="spellStart"/>
      <w:r w:rsidRPr="00610CF7">
        <w:rPr>
          <w:rFonts w:ascii="Times New Roman" w:eastAsiaTheme="minorEastAsia" w:hAnsi="Times New Roman" w:cs="Times New Roman"/>
          <w:sz w:val="20"/>
          <w:szCs w:val="20"/>
          <w:lang w:val="en-US" w:eastAsia="zh-CN"/>
        </w:rPr>
        <w:t>HiSilicon</w:t>
      </w:r>
      <w:proofErr w:type="spellEnd"/>
      <w:r>
        <w:rPr>
          <w:rFonts w:ascii="Times New Roman" w:eastAsiaTheme="minorEastAsia" w:hAnsi="Times New Roman" w:cs="Times New Roman" w:hint="eastAsia"/>
          <w:sz w:val="20"/>
          <w:szCs w:val="20"/>
          <w:lang w:val="en-US" w:eastAsia="zh-CN"/>
        </w:rPr>
        <w:t>, TCL, Sony, Intel</w:t>
      </w:r>
    </w:p>
    <w:p w14:paraId="2AC492A1" w14:textId="77777777" w:rsidR="00913B5A" w:rsidRPr="00610CF7" w:rsidRDefault="00913B5A" w:rsidP="00913B5A">
      <w:pPr>
        <w:pStyle w:val="af4"/>
        <w:numPr>
          <w:ilvl w:val="1"/>
          <w:numId w:val="33"/>
        </w:numPr>
        <w:spacing w:after="0"/>
        <w:rPr>
          <w:rFonts w:ascii="Times New Roman" w:eastAsiaTheme="minorEastAsia" w:hAnsi="Times New Roman" w:cs="Times New Roman"/>
          <w:sz w:val="20"/>
          <w:szCs w:val="20"/>
          <w:lang w:val="en-US" w:eastAsia="zh-CN"/>
        </w:rPr>
      </w:pPr>
      <w:r w:rsidRPr="00610CF7">
        <w:rPr>
          <w:rFonts w:ascii="Times New Roman" w:eastAsiaTheme="minorEastAsia" w:hAnsi="Times New Roman" w:cs="Times New Roman"/>
          <w:sz w:val="20"/>
          <w:szCs w:val="20"/>
          <w:lang w:val="en-US" w:eastAsia="zh-CN"/>
        </w:rPr>
        <w:t xml:space="preserve">Alt-1: Nokia/NSB, CATT, Huawei, </w:t>
      </w:r>
      <w:proofErr w:type="spellStart"/>
      <w:r w:rsidRPr="00610CF7">
        <w:rPr>
          <w:rFonts w:ascii="Times New Roman" w:eastAsiaTheme="minorEastAsia" w:hAnsi="Times New Roman" w:cs="Times New Roman"/>
          <w:sz w:val="20"/>
          <w:szCs w:val="20"/>
          <w:lang w:val="en-US" w:eastAsia="zh-CN"/>
        </w:rPr>
        <w:t>HiSilicon</w:t>
      </w:r>
      <w:proofErr w:type="spellEnd"/>
    </w:p>
    <w:p w14:paraId="5239E275" w14:textId="77777777" w:rsidR="00913B5A" w:rsidRPr="00610CF7" w:rsidRDefault="00913B5A" w:rsidP="00913B5A">
      <w:pPr>
        <w:pStyle w:val="af4"/>
        <w:numPr>
          <w:ilvl w:val="1"/>
          <w:numId w:val="33"/>
        </w:numPr>
        <w:spacing w:after="0"/>
        <w:rPr>
          <w:rFonts w:ascii="Times New Roman" w:eastAsiaTheme="minorEastAsia" w:hAnsi="Times New Roman" w:cs="Times New Roman"/>
          <w:sz w:val="20"/>
          <w:szCs w:val="20"/>
          <w:lang w:val="en-US" w:eastAsia="zh-CN"/>
        </w:rPr>
      </w:pPr>
      <w:r w:rsidRPr="00610CF7">
        <w:rPr>
          <w:rFonts w:ascii="Times New Roman" w:eastAsiaTheme="minorEastAsia" w:hAnsi="Times New Roman" w:cs="Times New Roman"/>
          <w:sz w:val="20"/>
          <w:szCs w:val="20"/>
          <w:lang w:val="en-US" w:eastAsia="zh-CN"/>
        </w:rPr>
        <w:t>Alt-2: TCL, DOCOMO, Nokia/NSB, Lenovo/</w:t>
      </w:r>
      <w:proofErr w:type="spellStart"/>
      <w:r w:rsidRPr="00610CF7">
        <w:rPr>
          <w:rFonts w:ascii="Times New Roman" w:eastAsiaTheme="minorEastAsia" w:hAnsi="Times New Roman" w:cs="Times New Roman"/>
          <w:sz w:val="20"/>
          <w:szCs w:val="20"/>
          <w:lang w:val="en-US" w:eastAsia="zh-CN"/>
        </w:rPr>
        <w:t>MotM</w:t>
      </w:r>
      <w:proofErr w:type="spellEnd"/>
      <w:r w:rsidRPr="00610CF7">
        <w:rPr>
          <w:rFonts w:ascii="Times New Roman" w:eastAsiaTheme="minorEastAsia" w:hAnsi="Times New Roman" w:cs="Times New Roman"/>
          <w:sz w:val="20"/>
          <w:szCs w:val="20"/>
          <w:lang w:val="en-US" w:eastAsia="zh-CN"/>
        </w:rPr>
        <w:t xml:space="preserve">, Huawei, </w:t>
      </w:r>
      <w:proofErr w:type="spellStart"/>
      <w:r w:rsidRPr="00610CF7">
        <w:rPr>
          <w:rFonts w:ascii="Times New Roman" w:eastAsiaTheme="minorEastAsia" w:hAnsi="Times New Roman" w:cs="Times New Roman"/>
          <w:sz w:val="20"/>
          <w:szCs w:val="20"/>
          <w:lang w:val="en-US" w:eastAsia="zh-CN"/>
        </w:rPr>
        <w:t>HiSilicon</w:t>
      </w:r>
      <w:proofErr w:type="spellEnd"/>
      <w:r w:rsidRPr="00610CF7">
        <w:rPr>
          <w:rFonts w:ascii="Times New Roman" w:eastAsiaTheme="minorEastAsia" w:hAnsi="Times New Roman" w:cs="Times New Roman"/>
          <w:sz w:val="20"/>
          <w:szCs w:val="20"/>
          <w:lang w:val="en-US" w:eastAsia="zh-CN"/>
        </w:rPr>
        <w:t>, Qualcomm</w:t>
      </w:r>
      <w:r w:rsidRPr="00610CF7">
        <w:rPr>
          <w:rFonts w:ascii="Times New Roman" w:eastAsiaTheme="minorEastAsia" w:hAnsi="Times New Roman" w:cs="Times New Roman" w:hint="eastAsia"/>
          <w:sz w:val="20"/>
          <w:szCs w:val="20"/>
          <w:lang w:val="en-US" w:eastAsia="zh-CN"/>
        </w:rPr>
        <w:t>, ZTE</w:t>
      </w:r>
      <w:r>
        <w:rPr>
          <w:rFonts w:ascii="Times New Roman" w:eastAsiaTheme="minorEastAsia" w:hAnsi="Times New Roman" w:cs="Times New Roman" w:hint="eastAsia"/>
          <w:sz w:val="20"/>
          <w:szCs w:val="20"/>
          <w:lang w:val="en-US" w:eastAsia="zh-CN"/>
        </w:rPr>
        <w:t>, Samsung, LGE</w:t>
      </w:r>
      <w:r>
        <w:rPr>
          <w:rFonts w:ascii="Times New Roman" w:eastAsiaTheme="minorEastAsia" w:hAnsi="Times New Roman" w:cs="Times New Roman"/>
          <w:sz w:val="20"/>
          <w:szCs w:val="20"/>
          <w:lang w:val="en-US" w:eastAsia="zh-CN"/>
        </w:rPr>
        <w:t>, Ericsson</w:t>
      </w:r>
      <w:r>
        <w:rPr>
          <w:rFonts w:ascii="Times New Roman" w:eastAsiaTheme="minorEastAsia" w:hAnsi="Times New Roman" w:cs="Times New Roman" w:hint="eastAsia"/>
          <w:sz w:val="20"/>
          <w:szCs w:val="20"/>
          <w:lang w:val="en-US" w:eastAsia="zh-CN"/>
        </w:rPr>
        <w:t xml:space="preserve">, ETRI, </w:t>
      </w:r>
      <w:proofErr w:type="spellStart"/>
      <w:r w:rsidRPr="00E268F5">
        <w:rPr>
          <w:rFonts w:ascii="Times New Roman" w:eastAsiaTheme="minorEastAsia" w:hAnsi="Times New Roman" w:cs="Times New Roman"/>
          <w:sz w:val="20"/>
          <w:szCs w:val="20"/>
          <w:lang w:val="en-US" w:eastAsia="zh-CN"/>
        </w:rPr>
        <w:t>InterDigital</w:t>
      </w:r>
      <w:proofErr w:type="spellEnd"/>
    </w:p>
    <w:p w14:paraId="11B196A5" w14:textId="77777777" w:rsidR="00913B5A" w:rsidRPr="00610CF7" w:rsidRDefault="00913B5A" w:rsidP="00913B5A">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Not support L1-SINR: vivo, OPPO, </w:t>
      </w:r>
      <w:proofErr w:type="spellStart"/>
      <w:r w:rsidRPr="00610CF7">
        <w:rPr>
          <w:rFonts w:ascii="Times New Roman" w:eastAsiaTheme="minorEastAsia" w:hAnsi="Times New Roman" w:cs="Times New Roman"/>
          <w:sz w:val="20"/>
          <w:szCs w:val="20"/>
          <w:lang w:val="en-US" w:eastAsia="zh-CN"/>
        </w:rPr>
        <w:t>MediaTek</w:t>
      </w:r>
      <w:proofErr w:type="spellEnd"/>
      <w:r>
        <w:rPr>
          <w:rFonts w:ascii="Times New Roman" w:eastAsiaTheme="minorEastAsia" w:hAnsi="Times New Roman" w:cs="Times New Roman" w:hint="eastAsia"/>
          <w:sz w:val="20"/>
          <w:szCs w:val="20"/>
          <w:lang w:val="en-US" w:eastAsia="zh-CN"/>
        </w:rPr>
        <w:t>, Apple</w:t>
      </w:r>
    </w:p>
    <w:p w14:paraId="1FE6D7CE" w14:textId="77777777" w:rsidR="00956CED" w:rsidRPr="00913B5A" w:rsidRDefault="00956CED" w:rsidP="00E958F4">
      <w:pPr>
        <w:pStyle w:val="0Maintext"/>
        <w:rPr>
          <w:rFonts w:ascii="宋体" w:eastAsia="宋体" w:hAnsi="宋体" w:cs="宋体"/>
          <w:b/>
          <w:lang w:val="en-US" w:eastAsia="zh-CN"/>
        </w:rPr>
      </w:pPr>
    </w:p>
    <w:p w14:paraId="2D23E4E5" w14:textId="77777777" w:rsidR="006D3D57" w:rsidRPr="003E4EA5" w:rsidRDefault="006D3D57" w:rsidP="006D3D57">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5510FD88" w14:textId="77777777" w:rsidR="006D3D57" w:rsidRPr="003E4EA5" w:rsidRDefault="006D3D57" w:rsidP="006D3D57">
      <w:pPr>
        <w:rPr>
          <w:rFonts w:eastAsiaTheme="minorEastAsia"/>
          <w:szCs w:val="20"/>
          <w:lang w:eastAsia="zh-CN"/>
        </w:rPr>
      </w:pPr>
    </w:p>
    <w:tbl>
      <w:tblPr>
        <w:tblStyle w:val="af9"/>
        <w:tblW w:w="0" w:type="auto"/>
        <w:tblLook w:val="04A0" w:firstRow="1" w:lastRow="0" w:firstColumn="1" w:lastColumn="0" w:noHBand="0" w:noVBand="1"/>
      </w:tblPr>
      <w:tblGrid>
        <w:gridCol w:w="1057"/>
        <w:gridCol w:w="9095"/>
      </w:tblGrid>
      <w:tr w:rsidR="006D3D57" w:rsidRPr="003E4EA5" w14:paraId="186232B4" w14:textId="77777777" w:rsidTr="00913B5A">
        <w:tc>
          <w:tcPr>
            <w:tcW w:w="1057" w:type="dxa"/>
            <w:shd w:val="clear" w:color="auto" w:fill="BFBFBF" w:themeFill="background1" w:themeFillShade="BF"/>
          </w:tcPr>
          <w:p w14:paraId="07DB2A2B" w14:textId="77777777" w:rsidR="006D3D57" w:rsidRPr="003E4EA5" w:rsidRDefault="006D3D57" w:rsidP="006D3D57">
            <w:pPr>
              <w:jc w:val="center"/>
              <w:rPr>
                <w:rFonts w:eastAsiaTheme="minorEastAsia"/>
                <w:szCs w:val="20"/>
                <w:lang w:eastAsia="zh-CN"/>
              </w:rPr>
            </w:pPr>
            <w:r w:rsidRPr="003E4EA5">
              <w:rPr>
                <w:rFonts w:eastAsiaTheme="minorEastAsia"/>
                <w:szCs w:val="20"/>
                <w:lang w:eastAsia="zh-CN"/>
              </w:rPr>
              <w:t>Company</w:t>
            </w:r>
          </w:p>
        </w:tc>
        <w:tc>
          <w:tcPr>
            <w:tcW w:w="9095" w:type="dxa"/>
            <w:shd w:val="clear" w:color="auto" w:fill="BFBFBF" w:themeFill="background1" w:themeFillShade="BF"/>
          </w:tcPr>
          <w:p w14:paraId="7DED6C57" w14:textId="77777777" w:rsidR="006D3D57" w:rsidRPr="003E4EA5" w:rsidRDefault="006D3D57" w:rsidP="006D3D57">
            <w:pPr>
              <w:jc w:val="center"/>
              <w:rPr>
                <w:rFonts w:eastAsiaTheme="minorEastAsia"/>
                <w:szCs w:val="20"/>
                <w:lang w:eastAsia="zh-CN"/>
              </w:rPr>
            </w:pPr>
            <w:r w:rsidRPr="003E4EA5">
              <w:rPr>
                <w:rFonts w:eastAsiaTheme="minorEastAsia"/>
                <w:szCs w:val="20"/>
                <w:lang w:eastAsia="zh-CN"/>
              </w:rPr>
              <w:t>Comments</w:t>
            </w:r>
          </w:p>
        </w:tc>
      </w:tr>
      <w:tr w:rsidR="006D3D57" w:rsidRPr="003E4EA5" w14:paraId="0B3B6CF1" w14:textId="77777777" w:rsidTr="00913B5A">
        <w:tc>
          <w:tcPr>
            <w:tcW w:w="1057" w:type="dxa"/>
          </w:tcPr>
          <w:p w14:paraId="0A3FE8DA" w14:textId="79F3607D" w:rsidR="006D3D57" w:rsidRPr="003E4EA5" w:rsidRDefault="006D3D57" w:rsidP="006D3D57">
            <w:pPr>
              <w:rPr>
                <w:rFonts w:eastAsiaTheme="minorEastAsia"/>
                <w:sz w:val="18"/>
                <w:szCs w:val="18"/>
                <w:lang w:eastAsia="zh-CN"/>
              </w:rPr>
            </w:pPr>
          </w:p>
        </w:tc>
        <w:tc>
          <w:tcPr>
            <w:tcW w:w="9095" w:type="dxa"/>
          </w:tcPr>
          <w:p w14:paraId="50D4B548" w14:textId="732F5596" w:rsidR="006D3D57" w:rsidRPr="003E4EA5" w:rsidRDefault="006D3D57" w:rsidP="006D3D57">
            <w:pPr>
              <w:rPr>
                <w:rFonts w:eastAsiaTheme="minorEastAsia"/>
                <w:sz w:val="18"/>
                <w:szCs w:val="18"/>
                <w:lang w:eastAsia="zh-CN"/>
              </w:rPr>
            </w:pPr>
          </w:p>
        </w:tc>
      </w:tr>
      <w:tr w:rsidR="006D3D57" w:rsidRPr="003E4EA5" w14:paraId="0503A215" w14:textId="77777777" w:rsidTr="00913B5A">
        <w:tc>
          <w:tcPr>
            <w:tcW w:w="1057" w:type="dxa"/>
          </w:tcPr>
          <w:p w14:paraId="01CF0E9B" w14:textId="36054E95" w:rsidR="006D3D57" w:rsidRPr="003E4EA5" w:rsidRDefault="006D3D57" w:rsidP="006D3D57">
            <w:pPr>
              <w:rPr>
                <w:rFonts w:eastAsiaTheme="minorEastAsia"/>
                <w:sz w:val="18"/>
                <w:szCs w:val="18"/>
                <w:lang w:eastAsia="zh-CN"/>
              </w:rPr>
            </w:pPr>
          </w:p>
        </w:tc>
        <w:tc>
          <w:tcPr>
            <w:tcW w:w="9095" w:type="dxa"/>
          </w:tcPr>
          <w:p w14:paraId="7F6FF47F" w14:textId="08C98523" w:rsidR="006D3D57" w:rsidRPr="003E4EA5" w:rsidRDefault="006D3D57" w:rsidP="006D3D57">
            <w:pPr>
              <w:rPr>
                <w:rFonts w:eastAsiaTheme="minorEastAsia"/>
                <w:sz w:val="18"/>
                <w:szCs w:val="18"/>
                <w:lang w:eastAsia="zh-CN"/>
              </w:rPr>
            </w:pPr>
          </w:p>
        </w:tc>
      </w:tr>
    </w:tbl>
    <w:p w14:paraId="7C43A1DA" w14:textId="77777777" w:rsidR="00AB61BB" w:rsidRPr="003E4EA5" w:rsidRDefault="00AB61BB" w:rsidP="00E958F4">
      <w:pPr>
        <w:pStyle w:val="0Maintext"/>
        <w:rPr>
          <w:rFonts w:ascii="宋体" w:eastAsia="宋体" w:hAnsi="宋体" w:cs="宋体"/>
          <w:b/>
          <w:lang w:val="en-US" w:eastAsia="zh-CN"/>
        </w:rPr>
      </w:pPr>
    </w:p>
    <w:p w14:paraId="3AE11FB6" w14:textId="5494A0B0" w:rsidR="00A62A1B" w:rsidRPr="003E4EA5" w:rsidRDefault="00A62A1B" w:rsidP="005C199E">
      <w:pPr>
        <w:pStyle w:val="1"/>
        <w:rPr>
          <w:lang w:val="en-US"/>
        </w:rPr>
      </w:pPr>
      <w:r w:rsidRPr="003E4EA5">
        <w:rPr>
          <w:lang w:val="en-US"/>
        </w:rPr>
        <w:t xml:space="preserve">M-TRP Beam failure recovery </w:t>
      </w:r>
    </w:p>
    <w:p w14:paraId="5570A468" w14:textId="6FA1CA6C" w:rsidR="00E41103" w:rsidRPr="003E4EA5" w:rsidRDefault="00E41103" w:rsidP="00E41103">
      <w:pPr>
        <w:pStyle w:val="issue11"/>
        <w:rPr>
          <w:rFonts w:eastAsiaTheme="minorEastAsia"/>
          <w:b w:val="0"/>
          <w:u w:val="single"/>
          <w:lang w:val="en-US" w:eastAsia="zh-CN"/>
        </w:rPr>
      </w:pPr>
      <w:r w:rsidRPr="003E4EA5">
        <w:rPr>
          <w:rFonts w:eastAsiaTheme="minorEastAsia"/>
          <w:sz w:val="24"/>
          <w:lang w:val="en-US" w:eastAsia="zh-CN"/>
        </w:rPr>
        <w:t>Issue 2.1: Simultaneous configuration of cell-specific and TRP-specific BFR in a cell</w:t>
      </w:r>
    </w:p>
    <w:p w14:paraId="0FA5BEF6" w14:textId="77777777" w:rsidR="00956CED" w:rsidRDefault="00956CED" w:rsidP="00956CED">
      <w:pPr>
        <w:snapToGrid w:val="0"/>
        <w:jc w:val="both"/>
        <w:rPr>
          <w:rFonts w:eastAsiaTheme="minorEastAsia" w:hint="eastAsia"/>
          <w:b/>
          <w:szCs w:val="20"/>
          <w:u w:val="single"/>
          <w:lang w:eastAsia="zh-CN"/>
        </w:rPr>
      </w:pPr>
    </w:p>
    <w:p w14:paraId="3169C68E" w14:textId="683E063D" w:rsidR="00956CED" w:rsidRPr="00956CED" w:rsidRDefault="00956CED" w:rsidP="00956CED">
      <w:pPr>
        <w:snapToGrid w:val="0"/>
        <w:jc w:val="both"/>
        <w:rPr>
          <w:rFonts w:eastAsiaTheme="minorEastAsia" w:hint="eastAsia"/>
          <w:b/>
          <w:szCs w:val="20"/>
          <w:u w:val="single"/>
          <w:lang w:eastAsia="zh-CN"/>
        </w:rPr>
      </w:pPr>
      <w:r w:rsidRPr="00956CED">
        <w:rPr>
          <w:rFonts w:eastAsiaTheme="minorEastAsia" w:hint="eastAsia"/>
          <w:b/>
          <w:i/>
          <w:szCs w:val="20"/>
          <w:lang w:eastAsia="zh-CN"/>
        </w:rPr>
        <w:t xml:space="preserve">FL Proposal </w:t>
      </w:r>
      <w:r w:rsidRPr="00956CED">
        <w:rPr>
          <w:rFonts w:eastAsiaTheme="minorEastAsia" w:hint="eastAsia"/>
          <w:b/>
          <w:i/>
          <w:szCs w:val="20"/>
          <w:lang w:eastAsia="zh-CN"/>
        </w:rPr>
        <w:t>2.1</w:t>
      </w:r>
      <w:r w:rsidRPr="00956CED">
        <w:rPr>
          <w:rFonts w:eastAsiaTheme="minorEastAsia" w:hint="eastAsia"/>
          <w:b/>
          <w:i/>
          <w:szCs w:val="20"/>
          <w:lang w:eastAsia="zh-CN"/>
        </w:rPr>
        <w:t>:</w:t>
      </w:r>
    </w:p>
    <w:p w14:paraId="5C91F0FA" w14:textId="2E824C25" w:rsidR="00956CED" w:rsidRPr="00956CED" w:rsidRDefault="00956CED" w:rsidP="00956CED">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u w:val="single"/>
          <w:lang w:val="en-US" w:eastAsia="zh-CN"/>
        </w:rPr>
      </w:pPr>
      <w:r w:rsidRPr="00956CED">
        <w:rPr>
          <w:rFonts w:ascii="Times New Roman" w:hAnsi="Times New Roman" w:cs="Times New Roman"/>
          <w:b/>
          <w:i/>
          <w:iCs/>
          <w:sz w:val="20"/>
          <w:szCs w:val="20"/>
          <w:lang w:val="en-US"/>
        </w:rPr>
        <w:t>Support</w:t>
      </w:r>
      <w:r w:rsidRPr="00956CED">
        <w:rPr>
          <w:rFonts w:ascii="Times New Roman" w:eastAsiaTheme="minorEastAsia" w:hAnsi="Times New Roman" w:cs="Times New Roman"/>
          <w:b/>
          <w:i/>
          <w:sz w:val="20"/>
          <w:szCs w:val="20"/>
          <w:lang w:val="en-US" w:eastAsia="zh-CN"/>
        </w:rPr>
        <w:t xml:space="preserve"> s</w:t>
      </w:r>
      <w:r w:rsidRPr="00956CED">
        <w:rPr>
          <w:rFonts w:ascii="Times New Roman" w:hAnsi="Times New Roman" w:cs="Times New Roman"/>
          <w:b/>
          <w:i/>
          <w:sz w:val="20"/>
          <w:szCs w:val="20"/>
          <w:lang w:val="en-US"/>
        </w:rPr>
        <w:t>imultaneous configuration of Rel-15/16 BFR and TRP-specific BFR in a cell</w:t>
      </w:r>
    </w:p>
    <w:p w14:paraId="65D6987C" w14:textId="57AFF631" w:rsidR="00956CED" w:rsidRPr="00956CED" w:rsidRDefault="00956CED" w:rsidP="00956CED">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956CED">
        <w:rPr>
          <w:rFonts w:ascii="Times New Roman" w:hAnsi="Times New Roman" w:cs="Times New Roman"/>
          <w:b/>
          <w:i/>
          <w:iCs/>
          <w:sz w:val="20"/>
          <w:szCs w:val="20"/>
          <w:lang w:val="en-US"/>
        </w:rPr>
        <w:t xml:space="preserve">Up to 2 BFD-RS sets can be configured per CC (including </w:t>
      </w:r>
      <w:proofErr w:type="spellStart"/>
      <w:r w:rsidRPr="00956CED">
        <w:rPr>
          <w:rFonts w:ascii="Times New Roman" w:hAnsi="Times New Roman" w:cs="Times New Roman"/>
          <w:b/>
          <w:i/>
          <w:iCs/>
          <w:sz w:val="20"/>
          <w:szCs w:val="20"/>
          <w:lang w:val="en-US"/>
        </w:rPr>
        <w:t>Scell</w:t>
      </w:r>
      <w:proofErr w:type="spellEnd"/>
      <w:r w:rsidRPr="00956CED">
        <w:rPr>
          <w:rFonts w:ascii="Times New Roman" w:hAnsi="Times New Roman" w:cs="Times New Roman"/>
          <w:b/>
          <w:i/>
          <w:iCs/>
          <w:sz w:val="20"/>
          <w:szCs w:val="20"/>
          <w:lang w:val="en-US"/>
        </w:rPr>
        <w:t xml:space="preserve"> and </w:t>
      </w:r>
      <w:proofErr w:type="spellStart"/>
      <w:r w:rsidRPr="00956CED">
        <w:rPr>
          <w:rFonts w:ascii="Times New Roman" w:hAnsi="Times New Roman" w:cs="Times New Roman"/>
          <w:b/>
          <w:i/>
          <w:iCs/>
          <w:sz w:val="20"/>
          <w:szCs w:val="20"/>
          <w:lang w:val="en-US"/>
        </w:rPr>
        <w:t>SpCell</w:t>
      </w:r>
      <w:proofErr w:type="spellEnd"/>
      <w:r w:rsidRPr="00956CED">
        <w:rPr>
          <w:rFonts w:ascii="Times New Roman" w:hAnsi="Times New Roman" w:cs="Times New Roman"/>
          <w:b/>
          <w:i/>
          <w:iCs/>
          <w:sz w:val="20"/>
          <w:szCs w:val="20"/>
          <w:lang w:val="en-US"/>
        </w:rPr>
        <w:t>)</w:t>
      </w:r>
    </w:p>
    <w:p w14:paraId="2A44B95F" w14:textId="17ACB33B" w:rsidR="00E41103" w:rsidRDefault="00E41103" w:rsidP="00E41103">
      <w:pPr>
        <w:pStyle w:val="af4"/>
        <w:snapToGrid w:val="0"/>
        <w:spacing w:after="0" w:line="240" w:lineRule="auto"/>
        <w:ind w:left="360"/>
        <w:rPr>
          <w:rFonts w:eastAsiaTheme="minorEastAsia" w:hint="eastAsia"/>
          <w:sz w:val="20"/>
          <w:szCs w:val="20"/>
          <w:lang w:eastAsia="zh-CN"/>
        </w:rPr>
      </w:pPr>
    </w:p>
    <w:p w14:paraId="4457FDB5" w14:textId="47110F92" w:rsidR="00956CED" w:rsidRDefault="00956CED" w:rsidP="00956CED">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w:t>
      </w:r>
      <w:r>
        <w:rPr>
          <w:rFonts w:eastAsiaTheme="minorEastAsia" w:hint="eastAsia"/>
          <w:szCs w:val="20"/>
          <w:lang w:val="en-US" w:eastAsia="zh-CN"/>
        </w:rPr>
        <w:t>2.1</w:t>
      </w:r>
      <w:r>
        <w:rPr>
          <w:rFonts w:eastAsiaTheme="minorEastAsia" w:hint="eastAsia"/>
          <w:szCs w:val="20"/>
          <w:lang w:val="en-US" w:eastAsia="zh-CN"/>
        </w:rPr>
        <w:t xml:space="preserve"> are listed as follows:</w:t>
      </w:r>
    </w:p>
    <w:p w14:paraId="7EACE8BC" w14:textId="3D35F81A"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w:t>
      </w:r>
    </w:p>
    <w:p w14:paraId="524E1932" w14:textId="6333278D"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Not support</w:t>
      </w:r>
      <w:r>
        <w:rPr>
          <w:rFonts w:ascii="Times New Roman" w:eastAsiaTheme="minorEastAsia" w:hAnsi="Times New Roman" w:cs="Times New Roman" w:hint="eastAsia"/>
          <w:sz w:val="20"/>
          <w:szCs w:val="20"/>
          <w:lang w:val="en-US" w:eastAsia="zh-CN"/>
        </w:rPr>
        <w:t xml:space="preserve">: </w:t>
      </w:r>
    </w:p>
    <w:p w14:paraId="7C1ECAD3" w14:textId="77777777" w:rsidR="00956CED" w:rsidRPr="00956CED" w:rsidRDefault="00956CED" w:rsidP="00E41103">
      <w:pPr>
        <w:pStyle w:val="af4"/>
        <w:snapToGrid w:val="0"/>
        <w:spacing w:after="0" w:line="240" w:lineRule="auto"/>
        <w:ind w:left="360"/>
        <w:rPr>
          <w:rFonts w:eastAsiaTheme="minorEastAsia"/>
          <w:sz w:val="20"/>
          <w:szCs w:val="20"/>
          <w:lang w:val="en-US" w:eastAsia="zh-CN"/>
        </w:rPr>
      </w:pPr>
    </w:p>
    <w:p w14:paraId="04821AE4" w14:textId="77777777" w:rsidR="00E41103" w:rsidRPr="003E4EA5" w:rsidRDefault="00E41103" w:rsidP="00E41103">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0E4E61FE" w14:textId="77777777" w:rsidR="00E41103" w:rsidRPr="003E4EA5" w:rsidRDefault="00E41103" w:rsidP="00E41103">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E41103" w:rsidRPr="003E4EA5" w14:paraId="2F15AD0E" w14:textId="77777777" w:rsidTr="00092DCC">
        <w:tc>
          <w:tcPr>
            <w:tcW w:w="1276" w:type="dxa"/>
            <w:shd w:val="clear" w:color="auto" w:fill="BFBFBF" w:themeFill="background1" w:themeFillShade="BF"/>
          </w:tcPr>
          <w:p w14:paraId="7011F37C" w14:textId="77777777" w:rsidR="00E41103" w:rsidRPr="003E4EA5" w:rsidRDefault="00E41103" w:rsidP="00FC0451">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7BB6CE4F" w14:textId="77777777" w:rsidR="00E41103" w:rsidRPr="003E4EA5" w:rsidRDefault="00E41103" w:rsidP="002516F9">
            <w:pPr>
              <w:jc w:val="center"/>
              <w:rPr>
                <w:rFonts w:eastAsiaTheme="minorEastAsia"/>
                <w:szCs w:val="20"/>
                <w:lang w:eastAsia="zh-CN"/>
              </w:rPr>
            </w:pPr>
            <w:r w:rsidRPr="003E4EA5">
              <w:rPr>
                <w:rFonts w:eastAsiaTheme="minorEastAsia"/>
                <w:szCs w:val="20"/>
                <w:lang w:eastAsia="zh-CN"/>
              </w:rPr>
              <w:t>Comments</w:t>
            </w:r>
          </w:p>
        </w:tc>
      </w:tr>
      <w:tr w:rsidR="00E41103" w:rsidRPr="003E4EA5" w14:paraId="7BF21E68" w14:textId="77777777" w:rsidTr="00092DCC">
        <w:tc>
          <w:tcPr>
            <w:tcW w:w="1276" w:type="dxa"/>
          </w:tcPr>
          <w:p w14:paraId="6D9CAB67" w14:textId="3BFA7E96" w:rsidR="00E41103" w:rsidRPr="003E4EA5" w:rsidRDefault="00E41103" w:rsidP="002516F9">
            <w:pPr>
              <w:rPr>
                <w:rFonts w:eastAsiaTheme="minorEastAsia"/>
                <w:sz w:val="18"/>
                <w:szCs w:val="18"/>
                <w:lang w:eastAsia="zh-CN"/>
              </w:rPr>
            </w:pPr>
          </w:p>
        </w:tc>
        <w:tc>
          <w:tcPr>
            <w:tcW w:w="7931" w:type="dxa"/>
          </w:tcPr>
          <w:p w14:paraId="2E688CE6" w14:textId="14848BF9" w:rsidR="00E41103" w:rsidRPr="003E4EA5" w:rsidRDefault="00E41103" w:rsidP="002516F9">
            <w:pPr>
              <w:rPr>
                <w:rFonts w:eastAsiaTheme="minorEastAsia"/>
                <w:sz w:val="18"/>
                <w:szCs w:val="18"/>
                <w:lang w:eastAsia="zh-CN"/>
              </w:rPr>
            </w:pPr>
          </w:p>
        </w:tc>
      </w:tr>
      <w:tr w:rsidR="00E41103" w:rsidRPr="003E4EA5" w14:paraId="07FF5E06" w14:textId="77777777" w:rsidTr="00092DCC">
        <w:tc>
          <w:tcPr>
            <w:tcW w:w="1276" w:type="dxa"/>
          </w:tcPr>
          <w:p w14:paraId="1285673B" w14:textId="3F8CCFDE" w:rsidR="00E41103" w:rsidRPr="003E4EA5" w:rsidRDefault="00E41103" w:rsidP="002516F9">
            <w:pPr>
              <w:rPr>
                <w:rFonts w:eastAsia="PMingLiU"/>
                <w:sz w:val="18"/>
                <w:szCs w:val="18"/>
                <w:lang w:eastAsia="zh-TW"/>
              </w:rPr>
            </w:pPr>
          </w:p>
        </w:tc>
        <w:tc>
          <w:tcPr>
            <w:tcW w:w="7931" w:type="dxa"/>
          </w:tcPr>
          <w:p w14:paraId="22D6080B" w14:textId="13D72400" w:rsidR="00E41103" w:rsidRPr="003E4EA5" w:rsidRDefault="00E41103" w:rsidP="002516F9">
            <w:pPr>
              <w:rPr>
                <w:rFonts w:eastAsia="PMingLiU"/>
                <w:sz w:val="18"/>
                <w:szCs w:val="18"/>
                <w:lang w:eastAsia="zh-TW"/>
              </w:rPr>
            </w:pPr>
          </w:p>
        </w:tc>
      </w:tr>
    </w:tbl>
    <w:p w14:paraId="0C97F2E2" w14:textId="77777777" w:rsidR="00E41103" w:rsidRPr="003E4EA5" w:rsidRDefault="00E41103" w:rsidP="00E41103">
      <w:pPr>
        <w:snapToGrid w:val="0"/>
        <w:rPr>
          <w:rFonts w:eastAsiaTheme="minorEastAsia"/>
          <w:b/>
          <w:u w:val="single"/>
          <w:lang w:eastAsia="zh-CN"/>
        </w:rPr>
      </w:pPr>
    </w:p>
    <w:p w14:paraId="4E9FC669" w14:textId="662836C8" w:rsidR="00DF5008" w:rsidRPr="003E4EA5" w:rsidRDefault="00DF5008" w:rsidP="00DF5008">
      <w:pPr>
        <w:pStyle w:val="issue11"/>
        <w:rPr>
          <w:rFonts w:eastAsiaTheme="minorEastAsia"/>
          <w:b w:val="0"/>
          <w:sz w:val="20"/>
          <w:szCs w:val="20"/>
          <w:u w:val="single"/>
          <w:lang w:val="en-US" w:eastAsia="zh-CN"/>
        </w:rPr>
      </w:pPr>
      <w:r w:rsidRPr="003E4EA5">
        <w:rPr>
          <w:rFonts w:eastAsiaTheme="minorEastAsia"/>
          <w:sz w:val="20"/>
          <w:szCs w:val="20"/>
          <w:lang w:val="en-US" w:eastAsia="zh-CN"/>
        </w:rPr>
        <w:t xml:space="preserve">Issue 2.2: </w:t>
      </w:r>
      <w:r w:rsidR="003334B8" w:rsidRPr="003E4EA5">
        <w:rPr>
          <w:rFonts w:eastAsiaTheme="minorEastAsia"/>
          <w:sz w:val="20"/>
          <w:szCs w:val="20"/>
          <w:lang w:val="en-US" w:eastAsia="zh-CN"/>
        </w:rPr>
        <w:t>U</w:t>
      </w:r>
      <w:r w:rsidRPr="003E4EA5">
        <w:rPr>
          <w:sz w:val="20"/>
          <w:szCs w:val="20"/>
          <w:lang w:val="en-US"/>
        </w:rPr>
        <w:t>pdat</w:t>
      </w:r>
      <w:r w:rsidR="00432C17" w:rsidRPr="003E4EA5">
        <w:rPr>
          <w:rFonts w:eastAsiaTheme="minorEastAsia"/>
          <w:sz w:val="20"/>
          <w:szCs w:val="20"/>
          <w:lang w:val="en-US" w:eastAsia="zh-CN"/>
        </w:rPr>
        <w:t>e</w:t>
      </w:r>
      <w:r w:rsidRPr="003E4EA5">
        <w:rPr>
          <w:sz w:val="20"/>
          <w:szCs w:val="20"/>
          <w:lang w:val="en-US"/>
        </w:rPr>
        <w:t xml:space="preserve"> </w:t>
      </w:r>
      <w:r w:rsidR="003334B8" w:rsidRPr="003E4EA5">
        <w:rPr>
          <w:rFonts w:eastAsiaTheme="minorEastAsia"/>
          <w:sz w:val="20"/>
          <w:szCs w:val="20"/>
          <w:lang w:val="en-US" w:eastAsia="zh-CN"/>
        </w:rPr>
        <w:t xml:space="preserve">of </w:t>
      </w:r>
      <w:r w:rsidRPr="003E4EA5">
        <w:rPr>
          <w:sz w:val="20"/>
          <w:szCs w:val="20"/>
          <w:lang w:val="en-US"/>
        </w:rPr>
        <w:t>explicit BFD-RS set</w:t>
      </w:r>
    </w:p>
    <w:p w14:paraId="465E3F66" w14:textId="77777777" w:rsidR="00956CED" w:rsidRDefault="00956CED" w:rsidP="00956CED">
      <w:pPr>
        <w:rPr>
          <w:rFonts w:eastAsiaTheme="minorEastAsia" w:hint="eastAsia"/>
          <w:b/>
          <w:i/>
          <w:szCs w:val="20"/>
          <w:lang w:eastAsia="zh-CN"/>
        </w:rPr>
      </w:pPr>
    </w:p>
    <w:p w14:paraId="32EB3228" w14:textId="77777777" w:rsidR="00956CED" w:rsidRPr="00610CF7" w:rsidRDefault="00956CED" w:rsidP="00956CED">
      <w:pPr>
        <w:rPr>
          <w:b/>
          <w:i/>
          <w:szCs w:val="20"/>
        </w:rPr>
      </w:pPr>
      <w:r>
        <w:rPr>
          <w:rFonts w:eastAsiaTheme="minorEastAsia" w:hint="eastAsia"/>
          <w:b/>
          <w:i/>
          <w:szCs w:val="20"/>
          <w:lang w:eastAsia="zh-CN"/>
        </w:rPr>
        <w:t xml:space="preserve">FL </w:t>
      </w:r>
      <w:r w:rsidRPr="00610CF7">
        <w:rPr>
          <w:rFonts w:eastAsiaTheme="minorEastAsia" w:hint="eastAsia"/>
          <w:b/>
          <w:i/>
          <w:szCs w:val="20"/>
          <w:lang w:eastAsia="zh-CN"/>
        </w:rPr>
        <w:t xml:space="preserve">Proposal </w:t>
      </w:r>
      <w:r>
        <w:rPr>
          <w:rFonts w:eastAsiaTheme="minorEastAsia" w:hint="eastAsia"/>
          <w:b/>
          <w:i/>
          <w:szCs w:val="20"/>
          <w:lang w:eastAsia="zh-CN"/>
        </w:rPr>
        <w:t>2</w:t>
      </w:r>
      <w:r w:rsidRPr="00610CF7">
        <w:rPr>
          <w:rFonts w:eastAsiaTheme="minorEastAsia" w:hint="eastAsia"/>
          <w:b/>
          <w:i/>
          <w:szCs w:val="20"/>
          <w:lang w:eastAsia="zh-CN"/>
        </w:rPr>
        <w:t xml:space="preserve">.2: Support </w:t>
      </w:r>
      <w:r>
        <w:rPr>
          <w:rFonts w:eastAsiaTheme="minorEastAsia" w:hint="eastAsia"/>
          <w:b/>
          <w:i/>
          <w:szCs w:val="20"/>
          <w:lang w:eastAsia="zh-CN"/>
        </w:rPr>
        <w:t>to update explicit BFD-RS set via MAC-CE.</w:t>
      </w:r>
    </w:p>
    <w:p w14:paraId="03EFF09E" w14:textId="77777777" w:rsidR="00956CED" w:rsidRDefault="00956CED" w:rsidP="00956CED">
      <w:pPr>
        <w:pStyle w:val="0Maintext"/>
        <w:spacing w:before="240"/>
        <w:rPr>
          <w:rFonts w:eastAsiaTheme="minorEastAsia"/>
          <w:szCs w:val="20"/>
          <w:lang w:val="en-US" w:eastAsia="zh-CN"/>
        </w:rPr>
      </w:pPr>
      <w:r>
        <w:rPr>
          <w:rFonts w:eastAsiaTheme="minorEastAsia"/>
          <w:szCs w:val="20"/>
          <w:lang w:val="en-US" w:eastAsia="zh-CN"/>
        </w:rPr>
        <w:t>C</w:t>
      </w:r>
      <w:r>
        <w:rPr>
          <w:rFonts w:eastAsiaTheme="minorEastAsia" w:hint="eastAsia"/>
          <w:szCs w:val="20"/>
          <w:lang w:val="en-US" w:eastAsia="zh-CN"/>
        </w:rPr>
        <w:t>ompanies</w:t>
      </w:r>
      <w:r>
        <w:rPr>
          <w:rFonts w:eastAsiaTheme="minorEastAsia"/>
          <w:szCs w:val="20"/>
          <w:lang w:val="en-US" w:eastAsia="zh-CN"/>
        </w:rPr>
        <w:t>’</w:t>
      </w:r>
      <w:r>
        <w:rPr>
          <w:rFonts w:eastAsiaTheme="minorEastAsia" w:hint="eastAsia"/>
          <w:szCs w:val="20"/>
          <w:lang w:val="en-US" w:eastAsia="zh-CN"/>
        </w:rPr>
        <w:t xml:space="preserve"> views on issue 2.2 are listed as follows:</w:t>
      </w:r>
    </w:p>
    <w:p w14:paraId="26EE86D6" w14:textId="77777777"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w:t>
      </w:r>
      <w:r>
        <w:rPr>
          <w:rFonts w:ascii="Times New Roman" w:eastAsiaTheme="minorEastAsia" w:hAnsi="Times New Roman" w:cs="Times New Roman" w:hint="eastAsia"/>
          <w:sz w:val="20"/>
          <w:szCs w:val="20"/>
          <w:lang w:val="en-US" w:eastAsia="zh-CN"/>
        </w:rPr>
        <w:t xml:space="preserve">upport: </w:t>
      </w:r>
      <w:r w:rsidRPr="00046685">
        <w:rPr>
          <w:rFonts w:ascii="Times New Roman" w:eastAsiaTheme="minorEastAsia" w:hAnsi="Times New Roman" w:cs="Times New Roman"/>
          <w:sz w:val="20"/>
          <w:szCs w:val="20"/>
          <w:lang w:val="en-US" w:eastAsia="zh-CN"/>
        </w:rPr>
        <w:t xml:space="preserve">CATT, ZTE, Samsung, DOCOMO, vivo, </w:t>
      </w:r>
      <w:proofErr w:type="spellStart"/>
      <w:r w:rsidRPr="00046685">
        <w:rPr>
          <w:rFonts w:ascii="Times New Roman" w:eastAsiaTheme="minorEastAsia" w:hAnsi="Times New Roman" w:cs="Times New Roman"/>
          <w:sz w:val="20"/>
          <w:szCs w:val="20"/>
          <w:lang w:val="en-US" w:eastAsia="zh-CN"/>
        </w:rPr>
        <w:t>Convida</w:t>
      </w:r>
      <w:proofErr w:type="spellEnd"/>
      <w:r>
        <w:rPr>
          <w:rFonts w:ascii="Times New Roman" w:eastAsiaTheme="minorEastAsia" w:hAnsi="Times New Roman" w:cs="Times New Roman" w:hint="eastAsia"/>
          <w:sz w:val="20"/>
          <w:szCs w:val="20"/>
          <w:lang w:val="en-US" w:eastAsia="zh-CN"/>
        </w:rPr>
        <w:t>, CMCC, TCL,</w:t>
      </w:r>
      <w:r w:rsidRPr="0045067F">
        <w:rPr>
          <w:rFonts w:ascii="Times New Roman" w:eastAsiaTheme="minorEastAsia" w:hAnsi="Times New Roman" w:cs="Times New Roman"/>
          <w:sz w:val="20"/>
          <w:szCs w:val="20"/>
          <w:lang w:val="en-US" w:eastAsia="zh-CN"/>
        </w:rPr>
        <w:t xml:space="preserve"> </w:t>
      </w:r>
      <w:proofErr w:type="spellStart"/>
      <w:r w:rsidRPr="0045067F">
        <w:rPr>
          <w:rFonts w:ascii="Times New Roman" w:eastAsiaTheme="minorEastAsia" w:hAnsi="Times New Roman" w:cs="Times New Roman"/>
          <w:sz w:val="20"/>
          <w:szCs w:val="20"/>
          <w:lang w:val="en-US" w:eastAsia="zh-CN"/>
        </w:rPr>
        <w:t>InterDigital</w:t>
      </w:r>
      <w:proofErr w:type="spellEnd"/>
    </w:p>
    <w:p w14:paraId="27B78461" w14:textId="7931FA20" w:rsidR="00956CED" w:rsidRPr="00610CF7" w:rsidRDefault="00956CED" w:rsidP="00956CED">
      <w:pPr>
        <w:pStyle w:val="af4"/>
        <w:numPr>
          <w:ilvl w:val="0"/>
          <w:numId w:val="3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 xml:space="preserve">Not support: </w:t>
      </w:r>
      <w:proofErr w:type="spellStart"/>
      <w:r w:rsidRPr="00046685">
        <w:rPr>
          <w:rFonts w:ascii="Times New Roman" w:eastAsiaTheme="minorEastAsia" w:hAnsi="Times New Roman" w:cs="Times New Roman"/>
          <w:sz w:val="20"/>
          <w:szCs w:val="20"/>
          <w:lang w:val="en-US" w:eastAsia="zh-CN"/>
        </w:rPr>
        <w:t>Spreadtrum</w:t>
      </w:r>
      <w:proofErr w:type="spellEnd"/>
      <w:r w:rsidRPr="00046685">
        <w:rPr>
          <w:rFonts w:ascii="Times New Roman" w:eastAsiaTheme="minorEastAsia" w:hAnsi="Times New Roman" w:cs="Times New Roman" w:hint="eastAsia"/>
          <w:sz w:val="20"/>
          <w:szCs w:val="20"/>
          <w:lang w:val="en-US" w:eastAsia="zh-CN"/>
        </w:rPr>
        <w:t xml:space="preserve">, </w:t>
      </w:r>
      <w:r w:rsidRPr="00046685">
        <w:rPr>
          <w:rFonts w:ascii="Times New Roman" w:eastAsiaTheme="minorEastAsia" w:hAnsi="Times New Roman" w:cs="Times New Roman"/>
          <w:sz w:val="20"/>
          <w:szCs w:val="20"/>
          <w:lang w:val="en-US" w:eastAsia="zh-CN"/>
        </w:rPr>
        <w:t>Nokia/NSB</w:t>
      </w:r>
      <w:r w:rsidRPr="00046685">
        <w:rPr>
          <w:rFonts w:ascii="Times New Roman" w:eastAsiaTheme="minorEastAsia" w:hAnsi="Times New Roman" w:cs="Times New Roman" w:hint="eastAsia"/>
          <w:sz w:val="20"/>
          <w:szCs w:val="20"/>
          <w:lang w:val="en-US" w:eastAsia="zh-CN"/>
        </w:rPr>
        <w:t xml:space="preserve">, </w:t>
      </w:r>
      <w:proofErr w:type="spellStart"/>
      <w:r w:rsidRPr="00046685">
        <w:rPr>
          <w:rFonts w:ascii="Times New Roman" w:eastAsiaTheme="minorEastAsia" w:hAnsi="Times New Roman" w:cs="Times New Roman"/>
          <w:sz w:val="20"/>
          <w:szCs w:val="20"/>
          <w:lang w:val="en-US" w:eastAsia="zh-CN"/>
        </w:rPr>
        <w:t>Futurewei</w:t>
      </w:r>
      <w:proofErr w:type="spellEnd"/>
      <w:r w:rsidRPr="00046685">
        <w:rPr>
          <w:rFonts w:ascii="Times New Roman" w:eastAsiaTheme="minorEastAsia" w:hAnsi="Times New Roman" w:cs="Times New Roman" w:hint="eastAsia"/>
          <w:sz w:val="20"/>
          <w:szCs w:val="20"/>
          <w:lang w:val="en-US" w:eastAsia="zh-CN"/>
        </w:rPr>
        <w:t xml:space="preserve">, </w:t>
      </w:r>
      <w:r w:rsidRPr="00046685">
        <w:rPr>
          <w:rFonts w:ascii="Times New Roman" w:eastAsiaTheme="minorEastAsia" w:hAnsi="Times New Roman" w:cs="Times New Roman"/>
          <w:sz w:val="20"/>
          <w:szCs w:val="20"/>
          <w:lang w:val="en-US" w:eastAsia="zh-CN"/>
        </w:rPr>
        <w:t>Qualcomm</w:t>
      </w:r>
      <w:r>
        <w:rPr>
          <w:rFonts w:ascii="Times New Roman" w:eastAsiaTheme="minorEastAsia" w:hAnsi="Times New Roman" w:cs="Times New Roman" w:hint="eastAsia"/>
          <w:sz w:val="20"/>
          <w:szCs w:val="20"/>
          <w:lang w:val="en-US" w:eastAsia="zh-CN"/>
        </w:rPr>
        <w:t>, LGE</w:t>
      </w:r>
      <w:r>
        <w:rPr>
          <w:rFonts w:ascii="Times New Roman" w:eastAsiaTheme="minorEastAsia" w:hAnsi="Times New Roman" w:cs="Times New Roman"/>
          <w:sz w:val="20"/>
          <w:szCs w:val="20"/>
          <w:lang w:val="en-US" w:eastAsia="zh-CN"/>
        </w:rPr>
        <w:t>, Ericsson</w:t>
      </w:r>
      <w:r>
        <w:rPr>
          <w:rFonts w:ascii="Times New Roman" w:eastAsiaTheme="minorEastAsia" w:hAnsi="Times New Roman" w:cs="Times New Roman" w:hint="eastAsia"/>
          <w:sz w:val="20"/>
          <w:szCs w:val="20"/>
          <w:lang w:val="en-US" w:eastAsia="zh-CN"/>
        </w:rPr>
        <w:t xml:space="preserve">, Intel, </w:t>
      </w:r>
      <w:r w:rsidRPr="00956CED">
        <w:rPr>
          <w:rFonts w:ascii="Times New Roman" w:eastAsiaTheme="minorEastAsia" w:hAnsi="Times New Roman" w:cs="Times New Roman" w:hint="eastAsia"/>
          <w:sz w:val="20"/>
          <w:szCs w:val="20"/>
          <w:lang w:val="en-US" w:eastAsia="zh-CN"/>
        </w:rPr>
        <w:t>L</w:t>
      </w:r>
      <w:r w:rsidRPr="00956CED">
        <w:rPr>
          <w:rFonts w:ascii="Times New Roman" w:eastAsiaTheme="minorEastAsia" w:hAnsi="Times New Roman" w:cs="Times New Roman"/>
          <w:sz w:val="20"/>
          <w:szCs w:val="20"/>
          <w:lang w:val="en-US" w:eastAsia="zh-CN"/>
        </w:rPr>
        <w:t>enovo/</w:t>
      </w:r>
      <w:proofErr w:type="spellStart"/>
      <w:r w:rsidRPr="00956CED">
        <w:rPr>
          <w:rFonts w:ascii="Times New Roman" w:eastAsiaTheme="minorEastAsia" w:hAnsi="Times New Roman" w:cs="Times New Roman"/>
          <w:sz w:val="20"/>
          <w:szCs w:val="20"/>
          <w:lang w:val="en-US" w:eastAsia="zh-CN"/>
        </w:rPr>
        <w:t>MotM</w:t>
      </w:r>
      <w:proofErr w:type="spellEnd"/>
    </w:p>
    <w:p w14:paraId="1028ED60" w14:textId="77777777" w:rsidR="00E41103" w:rsidRPr="00956CED" w:rsidRDefault="00E41103" w:rsidP="005C199E">
      <w:pPr>
        <w:pStyle w:val="0Maintext"/>
        <w:rPr>
          <w:rFonts w:eastAsiaTheme="minorEastAsia"/>
          <w:b/>
          <w:u w:val="single"/>
          <w:lang w:val="en-US" w:eastAsia="zh-CN"/>
        </w:rPr>
      </w:pPr>
    </w:p>
    <w:p w14:paraId="748ACD72" w14:textId="77777777" w:rsidR="00DF5008" w:rsidRPr="003E4EA5" w:rsidRDefault="00DF5008" w:rsidP="00DF5008">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0BF89271" w14:textId="77777777" w:rsidR="00DF5008" w:rsidRPr="003E4EA5" w:rsidRDefault="00DF5008" w:rsidP="00DF5008">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DF5008" w:rsidRPr="003E4EA5" w14:paraId="5DE16F07" w14:textId="77777777" w:rsidTr="002516F9">
        <w:tc>
          <w:tcPr>
            <w:tcW w:w="2405" w:type="dxa"/>
            <w:shd w:val="clear" w:color="auto" w:fill="BFBFBF" w:themeFill="background1" w:themeFillShade="BF"/>
          </w:tcPr>
          <w:p w14:paraId="5A16AE79" w14:textId="77777777" w:rsidR="00DF5008" w:rsidRPr="003E4EA5" w:rsidRDefault="00DF5008"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330455A" w14:textId="77777777" w:rsidR="00DF5008" w:rsidRPr="003E4EA5" w:rsidRDefault="00DF5008" w:rsidP="002516F9">
            <w:pPr>
              <w:jc w:val="center"/>
              <w:rPr>
                <w:rFonts w:eastAsiaTheme="minorEastAsia"/>
                <w:szCs w:val="20"/>
                <w:lang w:eastAsia="zh-CN"/>
              </w:rPr>
            </w:pPr>
            <w:r w:rsidRPr="003E4EA5">
              <w:rPr>
                <w:rFonts w:eastAsiaTheme="minorEastAsia"/>
                <w:szCs w:val="20"/>
                <w:lang w:eastAsia="zh-CN"/>
              </w:rPr>
              <w:t>Comments</w:t>
            </w:r>
          </w:p>
        </w:tc>
      </w:tr>
      <w:tr w:rsidR="00DF5008" w:rsidRPr="003E4EA5" w14:paraId="50319D8D" w14:textId="77777777" w:rsidTr="002516F9">
        <w:tc>
          <w:tcPr>
            <w:tcW w:w="2405" w:type="dxa"/>
          </w:tcPr>
          <w:p w14:paraId="2C6D3783" w14:textId="71909863" w:rsidR="00DF5008" w:rsidRPr="003E4EA5" w:rsidRDefault="00DF5008" w:rsidP="002516F9">
            <w:pPr>
              <w:rPr>
                <w:rFonts w:eastAsiaTheme="minorEastAsia"/>
                <w:sz w:val="18"/>
                <w:szCs w:val="18"/>
                <w:lang w:eastAsia="zh-CN"/>
              </w:rPr>
            </w:pPr>
          </w:p>
        </w:tc>
        <w:tc>
          <w:tcPr>
            <w:tcW w:w="6655" w:type="dxa"/>
          </w:tcPr>
          <w:p w14:paraId="74F75981" w14:textId="3002AC16" w:rsidR="00DF5008" w:rsidRPr="003E4EA5" w:rsidRDefault="00DF5008" w:rsidP="002516F9">
            <w:pPr>
              <w:rPr>
                <w:rFonts w:eastAsiaTheme="minorEastAsia"/>
                <w:sz w:val="18"/>
                <w:szCs w:val="18"/>
                <w:lang w:eastAsia="zh-CN"/>
              </w:rPr>
            </w:pPr>
          </w:p>
        </w:tc>
      </w:tr>
      <w:tr w:rsidR="00DF5008" w:rsidRPr="003E4EA5" w14:paraId="053D8413" w14:textId="77777777" w:rsidTr="002516F9">
        <w:tc>
          <w:tcPr>
            <w:tcW w:w="2405" w:type="dxa"/>
          </w:tcPr>
          <w:p w14:paraId="1A761573" w14:textId="6820BFE3" w:rsidR="00DF5008" w:rsidRPr="003E4EA5" w:rsidRDefault="00DF5008" w:rsidP="002516F9">
            <w:pPr>
              <w:rPr>
                <w:rFonts w:eastAsiaTheme="minorEastAsia"/>
                <w:sz w:val="18"/>
                <w:szCs w:val="18"/>
                <w:lang w:eastAsia="zh-CN"/>
              </w:rPr>
            </w:pPr>
          </w:p>
        </w:tc>
        <w:tc>
          <w:tcPr>
            <w:tcW w:w="6655" w:type="dxa"/>
          </w:tcPr>
          <w:p w14:paraId="3F218D7B" w14:textId="53330A58" w:rsidR="00DF5008" w:rsidRPr="003E4EA5" w:rsidRDefault="00DF5008" w:rsidP="002516F9">
            <w:pPr>
              <w:rPr>
                <w:rFonts w:eastAsiaTheme="minorEastAsia"/>
                <w:sz w:val="18"/>
                <w:szCs w:val="18"/>
                <w:lang w:eastAsia="zh-CN"/>
              </w:rPr>
            </w:pPr>
          </w:p>
        </w:tc>
      </w:tr>
    </w:tbl>
    <w:p w14:paraId="0B2A65A9" w14:textId="77777777" w:rsidR="00DF5008" w:rsidRPr="003E4EA5" w:rsidRDefault="00DF5008" w:rsidP="005C199E">
      <w:pPr>
        <w:pStyle w:val="0Maintext"/>
        <w:rPr>
          <w:rFonts w:eastAsiaTheme="minorEastAsia"/>
          <w:b/>
          <w:u w:val="single"/>
          <w:lang w:val="en-US" w:eastAsia="zh-CN"/>
        </w:rPr>
      </w:pPr>
    </w:p>
    <w:p w14:paraId="1DBEBE9C" w14:textId="4B6E5336" w:rsidR="00DF5008" w:rsidRPr="003E4EA5" w:rsidRDefault="00EB2905" w:rsidP="00DF5008">
      <w:pPr>
        <w:pStyle w:val="issue11"/>
        <w:rPr>
          <w:rFonts w:eastAsiaTheme="minorEastAsia"/>
          <w:b w:val="0"/>
          <w:sz w:val="20"/>
          <w:szCs w:val="20"/>
          <w:u w:val="single"/>
          <w:lang w:val="en-US" w:eastAsia="zh-CN"/>
        </w:rPr>
      </w:pPr>
      <w:r w:rsidRPr="003E4EA5">
        <w:rPr>
          <w:rFonts w:eastAsiaTheme="minorEastAsia"/>
          <w:sz w:val="20"/>
          <w:szCs w:val="20"/>
          <w:lang w:val="en-US" w:eastAsia="zh-CN"/>
        </w:rPr>
        <w:t xml:space="preserve">Issue 2.3: </w:t>
      </w:r>
      <w:r w:rsidRPr="003E4EA5">
        <w:rPr>
          <w:sz w:val="20"/>
          <w:szCs w:val="20"/>
          <w:lang w:val="en-US"/>
        </w:rPr>
        <w:t xml:space="preserve">Implicit BFD-RS set </w:t>
      </w:r>
      <w:r w:rsidR="000A749C" w:rsidRPr="003E4EA5">
        <w:rPr>
          <w:sz w:val="20"/>
          <w:szCs w:val="20"/>
          <w:lang w:val="en-US"/>
        </w:rPr>
        <w:t>configuration</w:t>
      </w:r>
      <w:r w:rsidRPr="003E4EA5">
        <w:rPr>
          <w:sz w:val="20"/>
          <w:szCs w:val="20"/>
          <w:lang w:val="en-US"/>
        </w:rPr>
        <w:t xml:space="preserve"> for CORESET with one TCI state</w:t>
      </w:r>
    </w:p>
    <w:p w14:paraId="1913F431" w14:textId="77777777" w:rsidR="00A94B57" w:rsidRDefault="00A94B57" w:rsidP="004A6C87">
      <w:pPr>
        <w:spacing w:afterLines="50" w:after="120"/>
        <w:rPr>
          <w:rFonts w:eastAsiaTheme="minorEastAsia" w:hint="eastAsia"/>
          <w:b/>
          <w:i/>
          <w:szCs w:val="20"/>
          <w:lang w:eastAsia="zh-CN"/>
        </w:rPr>
      </w:pPr>
    </w:p>
    <w:p w14:paraId="61F7AACB" w14:textId="209F4A66" w:rsidR="004A6C87" w:rsidRDefault="004A6C87" w:rsidP="004A6C87">
      <w:pPr>
        <w:spacing w:afterLines="50" w:after="120"/>
        <w:rPr>
          <w:rFonts w:eastAsiaTheme="minorEastAsia"/>
          <w:b/>
          <w:i/>
          <w:szCs w:val="20"/>
          <w:lang w:eastAsia="zh-CN"/>
        </w:rPr>
      </w:pPr>
      <w:r w:rsidRPr="003C56DC">
        <w:rPr>
          <w:rFonts w:eastAsiaTheme="minorEastAsia" w:hint="eastAsia"/>
          <w:b/>
          <w:i/>
          <w:szCs w:val="20"/>
          <w:lang w:eastAsia="zh-CN"/>
        </w:rPr>
        <w:t>FL Proposal 2.3</w:t>
      </w:r>
      <w:r>
        <w:rPr>
          <w:rFonts w:eastAsiaTheme="minorEastAsia" w:hint="eastAsia"/>
          <w:b/>
          <w:i/>
          <w:szCs w:val="20"/>
          <w:lang w:eastAsia="zh-CN"/>
        </w:rPr>
        <w:t>: For implicit configuration of BFD-RS set for M-DCI</w:t>
      </w:r>
    </w:p>
    <w:p w14:paraId="75601704" w14:textId="77777777" w:rsidR="004A6C87" w:rsidRPr="003C56DC" w:rsidRDefault="004A6C87" w:rsidP="004A6C87">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sidRPr="003C56DC">
        <w:rPr>
          <w:rFonts w:ascii="Times New Roman" w:hAnsi="Times New Roman" w:cs="Times New Roman"/>
          <w:b/>
          <w:i/>
          <w:iCs/>
          <w:sz w:val="20"/>
          <w:szCs w:val="20"/>
          <w:lang w:val="en-US"/>
        </w:rPr>
        <w:lastRenderedPageBreak/>
        <w:t>The</w:t>
      </w:r>
      <w:r w:rsidRPr="003C56DC">
        <w:rPr>
          <w:rFonts w:ascii="Times New Roman" w:eastAsiaTheme="minorEastAsia" w:hAnsi="Times New Roman" w:cs="Times New Roman"/>
          <w:b/>
          <w:i/>
          <w:sz w:val="20"/>
          <w:szCs w:val="20"/>
          <w:lang w:val="en-US" w:eastAsia="zh-CN"/>
        </w:rPr>
        <w:t xml:space="preserve"> number of TCI states (X)  in implicit BFD-RS determination</w:t>
      </w:r>
    </w:p>
    <w:p w14:paraId="025FFC87" w14:textId="77777777" w:rsidR="004A6C87"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b/>
          <w:i/>
          <w:sz w:val="20"/>
          <w:szCs w:val="20"/>
          <w:lang w:val="en-US" w:eastAsia="zh-CN"/>
        </w:rPr>
        <w:t>A</w:t>
      </w:r>
      <w:r>
        <w:rPr>
          <w:rFonts w:ascii="Times New Roman" w:eastAsiaTheme="minorEastAsia" w:hAnsi="Times New Roman" w:cs="Times New Roman" w:hint="eastAsia"/>
          <w:b/>
          <w:i/>
          <w:sz w:val="20"/>
          <w:szCs w:val="20"/>
          <w:lang w:val="en-US" w:eastAsia="zh-CN"/>
        </w:rPr>
        <w:t>lt-1: X=min(</w:t>
      </w:r>
      <w:r w:rsidRPr="003C56DC">
        <w:rPr>
          <w:rFonts w:ascii="Times New Roman" w:eastAsiaTheme="minorEastAsia" w:hAnsi="Times New Roman" w:cs="Times New Roman" w:hint="eastAsia"/>
          <w:b/>
          <w:i/>
          <w:sz w:val="20"/>
          <w:szCs w:val="20"/>
          <w:lang w:val="en-US" w:eastAsia="zh-CN"/>
        </w:rPr>
        <w:t>2</w:t>
      </w:r>
      <w:r>
        <w:rPr>
          <w:rFonts w:ascii="Times New Roman" w:eastAsiaTheme="minorEastAsia" w:hAnsi="Times New Roman" w:cs="Times New Roman" w:hint="eastAsia"/>
          <w:b/>
          <w:i/>
          <w:sz w:val="20"/>
          <w:szCs w:val="20"/>
          <w:lang w:val="en-US" w:eastAsia="zh-CN"/>
        </w:rPr>
        <w:t>, t</w:t>
      </w:r>
      <w:r w:rsidRPr="003C56DC">
        <w:rPr>
          <w:rFonts w:ascii="Times New Roman" w:hAnsi="Times New Roman" w:cs="Times New Roman"/>
          <w:b/>
          <w:i/>
          <w:sz w:val="20"/>
          <w:szCs w:val="20"/>
          <w:lang w:val="en-US"/>
        </w:rPr>
        <w:t xml:space="preserve">he number of TCI states of CORESETs with </w:t>
      </w:r>
      <w:proofErr w:type="spellStart"/>
      <w:r w:rsidRPr="003C56DC">
        <w:rPr>
          <w:rFonts w:ascii="Times New Roman" w:hAnsi="Times New Roman" w:cs="Times New Roman"/>
          <w:b/>
          <w:i/>
          <w:sz w:val="20"/>
          <w:szCs w:val="20"/>
          <w:lang w:val="en-US"/>
        </w:rPr>
        <w:t>CORESETPoolIndex</w:t>
      </w:r>
      <w:proofErr w:type="spellEnd"/>
      <w:r w:rsidRPr="003C56DC">
        <w:rPr>
          <w:rFonts w:ascii="Times New Roman" w:hAnsi="Times New Roman" w:cs="Times New Roman"/>
          <w:b/>
          <w:i/>
          <w:sz w:val="20"/>
          <w:szCs w:val="20"/>
          <w:lang w:val="en-US"/>
        </w:rPr>
        <w:t xml:space="preserve"> = k</w:t>
      </w:r>
      <w:r>
        <w:rPr>
          <w:rFonts w:ascii="Times New Roman" w:eastAsiaTheme="minorEastAsia" w:hAnsi="Times New Roman" w:cs="Times New Roman" w:hint="eastAsia"/>
          <w:b/>
          <w:i/>
          <w:sz w:val="20"/>
          <w:szCs w:val="20"/>
          <w:lang w:val="en-US" w:eastAsia="zh-CN"/>
        </w:rPr>
        <w:t>)</w:t>
      </w:r>
    </w:p>
    <w:p w14:paraId="37677520" w14:textId="77777777" w:rsidR="004A6C87" w:rsidRPr="003C56DC"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Pr>
          <w:rFonts w:ascii="Times New Roman" w:eastAsiaTheme="minorEastAsia" w:hAnsi="Times New Roman" w:cs="Times New Roman" w:hint="eastAsia"/>
          <w:b/>
          <w:i/>
          <w:sz w:val="20"/>
          <w:szCs w:val="20"/>
          <w:lang w:val="en-US" w:eastAsia="zh-CN"/>
        </w:rPr>
        <w:t>Alt-2: X=t</w:t>
      </w:r>
      <w:r w:rsidRPr="003C56DC">
        <w:rPr>
          <w:rFonts w:ascii="Times New Roman" w:hAnsi="Times New Roman" w:cs="Times New Roman"/>
          <w:b/>
          <w:i/>
          <w:sz w:val="20"/>
          <w:szCs w:val="20"/>
          <w:lang w:val="en-US"/>
        </w:rPr>
        <w:t xml:space="preserve">he number of TCI states of CORESETs with </w:t>
      </w:r>
      <w:proofErr w:type="spellStart"/>
      <w:r w:rsidRPr="003C56DC">
        <w:rPr>
          <w:rFonts w:ascii="Times New Roman" w:hAnsi="Times New Roman" w:cs="Times New Roman"/>
          <w:b/>
          <w:i/>
          <w:sz w:val="20"/>
          <w:szCs w:val="20"/>
          <w:lang w:val="en-US"/>
        </w:rPr>
        <w:t>CORESETPoolIndex</w:t>
      </w:r>
      <w:proofErr w:type="spellEnd"/>
      <w:r w:rsidRPr="003C56DC">
        <w:rPr>
          <w:rFonts w:ascii="Times New Roman" w:hAnsi="Times New Roman" w:cs="Times New Roman"/>
          <w:b/>
          <w:i/>
          <w:sz w:val="20"/>
          <w:szCs w:val="20"/>
          <w:lang w:val="en-US"/>
        </w:rPr>
        <w:t xml:space="preserve"> = k</w:t>
      </w:r>
      <w:r w:rsidRPr="003C56DC">
        <w:rPr>
          <w:rFonts w:ascii="Times New Roman" w:eastAsiaTheme="minorEastAsia" w:hAnsi="Times New Roman" w:cs="Times New Roman" w:hint="eastAsia"/>
          <w:b/>
          <w:i/>
          <w:sz w:val="20"/>
          <w:szCs w:val="20"/>
          <w:lang w:val="en-US" w:eastAsia="zh-CN"/>
        </w:rPr>
        <w:tab/>
      </w:r>
    </w:p>
    <w:p w14:paraId="17051B4E" w14:textId="19F5DF22" w:rsidR="004A6C87" w:rsidRPr="004A6C87" w:rsidRDefault="004A6C87" w:rsidP="004A6C87">
      <w:pPr>
        <w:numPr>
          <w:ilvl w:val="0"/>
          <w:numId w:val="41"/>
        </w:numPr>
        <w:snapToGrid w:val="0"/>
        <w:ind w:left="360"/>
        <w:contextualSpacing/>
        <w:jc w:val="both"/>
        <w:rPr>
          <w:rFonts w:eastAsiaTheme="minorEastAsia"/>
          <w:b/>
          <w:i/>
          <w:szCs w:val="20"/>
          <w:lang w:eastAsia="zh-CN"/>
        </w:rPr>
      </w:pPr>
      <w:r w:rsidRPr="004A6C87">
        <w:rPr>
          <w:rFonts w:eastAsiaTheme="minorEastAsia" w:hint="eastAsia"/>
          <w:b/>
          <w:i/>
          <w:iCs/>
          <w:szCs w:val="20"/>
          <w:lang w:eastAsia="zh-CN"/>
        </w:rPr>
        <w:t>TCI state</w:t>
      </w:r>
      <w:r w:rsidRPr="004A6C87">
        <w:rPr>
          <w:rFonts w:eastAsia="Batang"/>
          <w:b/>
          <w:i/>
          <w:szCs w:val="20"/>
          <w:lang w:eastAsia="x-none"/>
        </w:rPr>
        <w:t xml:space="preserve"> selection when X exceeds the UE capability on the maximum number of BFD-RS resources per set</w:t>
      </w:r>
    </w:p>
    <w:p w14:paraId="39F53F2D"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1: re-use or similar to the RLM-RS selection rule</w:t>
      </w:r>
      <w:r w:rsidRPr="003C56DC">
        <w:rPr>
          <w:rFonts w:ascii="Times New Roman" w:eastAsiaTheme="minorEastAsia" w:hAnsi="Times New Roman" w:cs="Times New Roman"/>
          <w:b/>
          <w:i/>
          <w:sz w:val="20"/>
          <w:szCs w:val="20"/>
          <w:lang w:val="en-US" w:eastAsia="zh-CN"/>
        </w:rPr>
        <w:t xml:space="preserve"> </w:t>
      </w:r>
    </w:p>
    <w:p w14:paraId="108571E6"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2: Up to UE implementation</w:t>
      </w:r>
      <w:r w:rsidRPr="003C56DC">
        <w:rPr>
          <w:rFonts w:ascii="Times New Roman" w:eastAsiaTheme="minorEastAsia" w:hAnsi="Times New Roman" w:cs="Times New Roman"/>
          <w:b/>
          <w:i/>
          <w:sz w:val="20"/>
          <w:szCs w:val="20"/>
          <w:lang w:val="en-US" w:eastAsia="zh-CN"/>
        </w:rPr>
        <w:t xml:space="preserve"> </w:t>
      </w:r>
    </w:p>
    <w:p w14:paraId="6A6F4225" w14:textId="77777777" w:rsidR="004A6C87" w:rsidRPr="002C4CCE" w:rsidRDefault="004A6C87" w:rsidP="004A6C87">
      <w:pPr>
        <w:pStyle w:val="af4"/>
        <w:numPr>
          <w:ilvl w:val="1"/>
          <w:numId w:val="41"/>
        </w:numPr>
        <w:snapToGrid w:val="0"/>
        <w:spacing w:afterLines="50" w:after="120" w:line="240" w:lineRule="auto"/>
        <w:ind w:left="430" w:firstLine="0"/>
        <w:jc w:val="both"/>
        <w:rPr>
          <w:rFonts w:ascii="Times New Roman" w:eastAsiaTheme="minorEastAsia" w:hAnsi="Times New Roman" w:cs="Times New Roman"/>
          <w:b/>
          <w:i/>
          <w:sz w:val="20"/>
          <w:szCs w:val="20"/>
          <w:lang w:val="en-US" w:eastAsia="zh-CN"/>
        </w:rPr>
      </w:pPr>
      <w:r w:rsidRPr="002C4CCE">
        <w:rPr>
          <w:rFonts w:ascii="Times New Roman" w:eastAsiaTheme="minorEastAsia" w:hAnsi="Times New Roman" w:cs="Times New Roman"/>
          <w:b/>
          <w:i/>
          <w:sz w:val="20"/>
          <w:szCs w:val="20"/>
          <w:lang w:val="en-US" w:eastAsia="zh-CN"/>
        </w:rPr>
        <w:t>Alt-3</w:t>
      </w:r>
      <w:r>
        <w:rPr>
          <w:rFonts w:ascii="Times New Roman" w:eastAsiaTheme="minorEastAsia" w:hAnsi="Times New Roman" w:cs="Times New Roman" w:hint="eastAsia"/>
          <w:b/>
          <w:i/>
          <w:sz w:val="20"/>
          <w:szCs w:val="20"/>
          <w:lang w:val="en-US" w:eastAsia="zh-CN"/>
        </w:rPr>
        <w:t>:</w:t>
      </w:r>
      <w:r w:rsidRPr="002C4CCE">
        <w:rPr>
          <w:rFonts w:ascii="Times New Roman" w:eastAsiaTheme="minorEastAsia" w:hAnsi="Times New Roman" w:cs="Times New Roman"/>
          <w:b/>
          <w:i/>
          <w:sz w:val="20"/>
          <w:szCs w:val="20"/>
          <w:lang w:val="en-US" w:eastAsia="zh-CN"/>
        </w:rPr>
        <w:t xml:space="preserve"> </w:t>
      </w:r>
      <w:proofErr w:type="spellStart"/>
      <w:r w:rsidRPr="002C4CCE">
        <w:rPr>
          <w:rFonts w:ascii="Times New Roman" w:eastAsiaTheme="minorEastAsia" w:hAnsi="Times New Roman" w:cs="Times New Roman"/>
          <w:b/>
          <w:i/>
          <w:sz w:val="20"/>
          <w:szCs w:val="20"/>
          <w:lang w:val="en-US" w:eastAsia="zh-CN"/>
        </w:rPr>
        <w:t>gNB</w:t>
      </w:r>
      <w:proofErr w:type="spellEnd"/>
      <w:r w:rsidRPr="002C4CCE">
        <w:rPr>
          <w:rFonts w:ascii="Times New Roman" w:eastAsiaTheme="minorEastAsia" w:hAnsi="Times New Roman" w:cs="Times New Roman"/>
          <w:b/>
          <w:i/>
          <w:sz w:val="20"/>
          <w:szCs w:val="20"/>
          <w:lang w:val="en-US" w:eastAsia="zh-CN"/>
        </w:rPr>
        <w:t xml:space="preserve"> implementation (no more than UE capability)</w:t>
      </w:r>
      <w:r w:rsidRPr="003C56DC">
        <w:rPr>
          <w:rFonts w:ascii="Times New Roman" w:eastAsiaTheme="minorEastAsia" w:hAnsi="Times New Roman" w:cs="Times New Roman"/>
          <w:b/>
          <w:i/>
          <w:sz w:val="20"/>
          <w:szCs w:val="20"/>
          <w:lang w:val="en-US" w:eastAsia="zh-CN"/>
        </w:rPr>
        <w:t xml:space="preserve"> </w:t>
      </w:r>
    </w:p>
    <w:p w14:paraId="790222A2" w14:textId="49496B1E" w:rsidR="004A6C87" w:rsidRDefault="004A6C87" w:rsidP="004A6C87">
      <w:pPr>
        <w:pStyle w:val="0Maintext"/>
        <w:spacing w:before="240"/>
        <w:rPr>
          <w:rFonts w:eastAsiaTheme="minorEastAsia" w:hint="eastAsia"/>
          <w:szCs w:val="20"/>
          <w:lang w:val="en-US" w:eastAsia="zh-CN"/>
        </w:rPr>
      </w:pPr>
      <w:r>
        <w:rPr>
          <w:rFonts w:eastAsiaTheme="minorEastAsia"/>
          <w:b/>
          <w:i/>
          <w:szCs w:val="20"/>
          <w:lang w:eastAsia="zh-CN"/>
        </w:rPr>
        <w:t>N</w:t>
      </w:r>
      <w:r>
        <w:rPr>
          <w:rFonts w:eastAsiaTheme="minorEastAsia" w:hint="eastAsia"/>
          <w:b/>
          <w:i/>
          <w:szCs w:val="20"/>
          <w:lang w:eastAsia="zh-CN"/>
        </w:rPr>
        <w:t>ote: it</w:t>
      </w:r>
      <w:r>
        <w:rPr>
          <w:rFonts w:eastAsiaTheme="minorEastAsia"/>
          <w:b/>
          <w:i/>
          <w:szCs w:val="20"/>
          <w:lang w:eastAsia="zh-CN"/>
        </w:rPr>
        <w:t>’</w:t>
      </w:r>
      <w:r>
        <w:rPr>
          <w:rFonts w:eastAsiaTheme="minorEastAsia" w:hint="eastAsia"/>
          <w:b/>
          <w:i/>
          <w:szCs w:val="20"/>
          <w:lang w:eastAsia="zh-CN"/>
        </w:rPr>
        <w:t xml:space="preserve">s agreed in previous meeting that </w:t>
      </w:r>
      <w:r w:rsidRPr="003C56DC">
        <w:rPr>
          <w:rFonts w:eastAsiaTheme="minorEastAsia"/>
          <w:b/>
          <w:i/>
          <w:szCs w:val="20"/>
          <w:lang w:eastAsia="zh-CN"/>
        </w:rPr>
        <w:t xml:space="preserve">BFD-RS set k (k = 0, 1) is derived based on X TCI of CORESETs with </w:t>
      </w:r>
      <w:proofErr w:type="spellStart"/>
      <w:r w:rsidRPr="003C56DC">
        <w:rPr>
          <w:rFonts w:eastAsiaTheme="minorEastAsia"/>
          <w:b/>
          <w:i/>
          <w:szCs w:val="20"/>
          <w:lang w:eastAsia="zh-CN"/>
        </w:rPr>
        <w:t>CORESETPoolIndex</w:t>
      </w:r>
      <w:proofErr w:type="spellEnd"/>
      <w:r w:rsidRPr="003C56DC">
        <w:rPr>
          <w:rFonts w:eastAsiaTheme="minorEastAsia"/>
          <w:b/>
          <w:i/>
          <w:szCs w:val="20"/>
          <w:lang w:eastAsia="zh-CN"/>
        </w:rPr>
        <w:t xml:space="preserve"> = k</w:t>
      </w:r>
    </w:p>
    <w:p w14:paraId="39A3217E" w14:textId="03108775" w:rsidR="00DF5008" w:rsidRPr="003E4EA5" w:rsidRDefault="00DF5008" w:rsidP="006A3706">
      <w:pPr>
        <w:pStyle w:val="0Maintext"/>
        <w:spacing w:before="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ompan</w:t>
      </w:r>
      <w:r w:rsidR="00A94B57">
        <w:rPr>
          <w:rFonts w:eastAsiaTheme="minorEastAsia" w:hint="eastAsia"/>
          <w:szCs w:val="20"/>
          <w:lang w:val="en-US" w:eastAsia="zh-CN"/>
        </w:rPr>
        <w:t>ie</w:t>
      </w:r>
      <w:r w:rsidRPr="003E4EA5">
        <w:rPr>
          <w:rFonts w:eastAsiaTheme="minorEastAsia"/>
          <w:szCs w:val="20"/>
          <w:lang w:val="en-US" w:eastAsia="zh-CN"/>
        </w:rPr>
        <w:t>s on issue 2.</w:t>
      </w:r>
      <w:r w:rsidR="00EB2905" w:rsidRPr="003E4EA5">
        <w:rPr>
          <w:rFonts w:eastAsiaTheme="minorEastAsia"/>
          <w:szCs w:val="20"/>
          <w:lang w:val="en-US" w:eastAsia="zh-CN"/>
        </w:rPr>
        <w:t>3</w:t>
      </w:r>
      <w:r w:rsidRPr="003E4EA5">
        <w:rPr>
          <w:rFonts w:eastAsiaTheme="minorEastAsia"/>
          <w:szCs w:val="20"/>
          <w:lang w:val="en-US" w:eastAsia="zh-CN"/>
        </w:rPr>
        <w:t xml:space="preserve"> are summarized as follows:</w:t>
      </w:r>
    </w:p>
    <w:p w14:paraId="1C3C330E" w14:textId="762D3F10" w:rsidR="003334B8" w:rsidRPr="003E4EA5" w:rsidRDefault="003334B8"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iCs/>
          <w:sz w:val="20"/>
          <w:szCs w:val="20"/>
          <w:lang w:val="en-US"/>
        </w:rPr>
        <w:t>The</w:t>
      </w:r>
      <w:r w:rsidRPr="003E4EA5">
        <w:rPr>
          <w:rFonts w:ascii="Times New Roman" w:eastAsiaTheme="minorEastAsia" w:hAnsi="Times New Roman" w:cs="Times New Roman"/>
          <w:sz w:val="20"/>
          <w:szCs w:val="20"/>
          <w:lang w:val="en-US" w:eastAsia="zh-CN"/>
        </w:rPr>
        <w:t xml:space="preserve"> number of TCI states (X)  in implicit BFD-RS determination</w:t>
      </w:r>
    </w:p>
    <w:p w14:paraId="4C7F5A74" w14:textId="524F55E1"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 </w:t>
      </w:r>
    </w:p>
    <w:p w14:paraId="4CBE0116" w14:textId="489E6EAE"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2 : </w:t>
      </w:r>
    </w:p>
    <w:p w14:paraId="3F44CDF3" w14:textId="77777777" w:rsidR="004A6C87" w:rsidRPr="004A6C87" w:rsidRDefault="004A6C87" w:rsidP="004A6C87">
      <w:pPr>
        <w:numPr>
          <w:ilvl w:val="0"/>
          <w:numId w:val="41"/>
        </w:numPr>
        <w:snapToGrid w:val="0"/>
        <w:ind w:left="360"/>
        <w:contextualSpacing/>
        <w:jc w:val="both"/>
        <w:rPr>
          <w:rFonts w:eastAsiaTheme="minorEastAsia"/>
          <w:b/>
          <w:i/>
          <w:szCs w:val="20"/>
          <w:lang w:eastAsia="zh-CN"/>
        </w:rPr>
      </w:pPr>
      <w:r w:rsidRPr="004A6C87">
        <w:rPr>
          <w:rFonts w:eastAsiaTheme="minorEastAsia" w:hint="eastAsia"/>
          <w:b/>
          <w:i/>
          <w:iCs/>
          <w:szCs w:val="20"/>
          <w:lang w:eastAsia="zh-CN"/>
        </w:rPr>
        <w:t>TCI state</w:t>
      </w:r>
      <w:r w:rsidRPr="004A6C87">
        <w:rPr>
          <w:rFonts w:eastAsia="Batang"/>
          <w:b/>
          <w:i/>
          <w:szCs w:val="20"/>
          <w:lang w:eastAsia="x-none"/>
        </w:rPr>
        <w:t xml:space="preserve"> selection when X exceeds the UE capability on the maximum number of BFD-RS resources per set</w:t>
      </w:r>
    </w:p>
    <w:p w14:paraId="113A1CB6" w14:textId="4D9DB1CD"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w:t>
      </w:r>
    </w:p>
    <w:p w14:paraId="7D6C3F84" w14:textId="35BAED19" w:rsidR="003334B8" w:rsidRPr="003E4EA5" w:rsidRDefault="003334B8" w:rsidP="00F96014">
      <w:pPr>
        <w:pStyle w:val="af4"/>
        <w:numPr>
          <w:ilvl w:val="1"/>
          <w:numId w:val="42"/>
        </w:numPr>
        <w:snapToGrid w:val="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2: </w:t>
      </w:r>
    </w:p>
    <w:p w14:paraId="31EAF4D1" w14:textId="793B88D9" w:rsidR="00DF5008" w:rsidRPr="003E4EA5" w:rsidRDefault="004A6C87" w:rsidP="00F96014">
      <w:pPr>
        <w:pStyle w:val="af4"/>
        <w:numPr>
          <w:ilvl w:val="1"/>
          <w:numId w:val="42"/>
        </w:num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Alt-3</w:t>
      </w:r>
      <w:r>
        <w:rPr>
          <w:rFonts w:ascii="Times New Roman" w:eastAsiaTheme="minorEastAsia" w:hAnsi="Times New Roman" w:cs="Times New Roman" w:hint="eastAsia"/>
          <w:sz w:val="20"/>
          <w:szCs w:val="20"/>
          <w:lang w:val="en-US" w:eastAsia="zh-CN"/>
        </w:rPr>
        <w:t xml:space="preserve">: </w:t>
      </w:r>
    </w:p>
    <w:p w14:paraId="0E89ADAE" w14:textId="77777777" w:rsidR="00944501" w:rsidRPr="003E4EA5" w:rsidRDefault="00944501" w:rsidP="00944501">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52D8A861" w14:textId="77777777" w:rsidR="00944501" w:rsidRPr="003E4EA5" w:rsidRDefault="00944501" w:rsidP="0094450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44501" w:rsidRPr="003E4EA5" w14:paraId="0DCE3190" w14:textId="77777777" w:rsidTr="002516F9">
        <w:tc>
          <w:tcPr>
            <w:tcW w:w="2405" w:type="dxa"/>
            <w:shd w:val="clear" w:color="auto" w:fill="BFBFBF" w:themeFill="background1" w:themeFillShade="BF"/>
          </w:tcPr>
          <w:p w14:paraId="5CC0659B" w14:textId="77777777" w:rsidR="00944501" w:rsidRPr="003E4EA5" w:rsidRDefault="00944501"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5C06D960" w14:textId="77777777" w:rsidR="00944501" w:rsidRPr="003E4EA5" w:rsidRDefault="00944501" w:rsidP="002516F9">
            <w:pPr>
              <w:jc w:val="center"/>
              <w:rPr>
                <w:rFonts w:eastAsiaTheme="minorEastAsia"/>
                <w:szCs w:val="20"/>
                <w:lang w:eastAsia="zh-CN"/>
              </w:rPr>
            </w:pPr>
            <w:r w:rsidRPr="003E4EA5">
              <w:rPr>
                <w:rFonts w:eastAsiaTheme="minorEastAsia"/>
                <w:szCs w:val="20"/>
                <w:lang w:eastAsia="zh-CN"/>
              </w:rPr>
              <w:t>Comments</w:t>
            </w:r>
          </w:p>
        </w:tc>
      </w:tr>
      <w:tr w:rsidR="00944501" w:rsidRPr="003E4EA5" w14:paraId="4090B25A" w14:textId="77777777" w:rsidTr="002516F9">
        <w:tc>
          <w:tcPr>
            <w:tcW w:w="2405" w:type="dxa"/>
          </w:tcPr>
          <w:p w14:paraId="3A501431" w14:textId="587278E5" w:rsidR="00944501" w:rsidRPr="003E4EA5" w:rsidRDefault="00944501" w:rsidP="002516F9">
            <w:pPr>
              <w:rPr>
                <w:rFonts w:eastAsiaTheme="minorEastAsia"/>
                <w:sz w:val="18"/>
                <w:szCs w:val="18"/>
                <w:lang w:eastAsia="zh-CN"/>
              </w:rPr>
            </w:pPr>
          </w:p>
        </w:tc>
        <w:tc>
          <w:tcPr>
            <w:tcW w:w="6655" w:type="dxa"/>
          </w:tcPr>
          <w:p w14:paraId="2D235C17" w14:textId="7BFDF37A" w:rsidR="002A4D56" w:rsidRPr="003E4EA5" w:rsidRDefault="002A4D56" w:rsidP="002516F9">
            <w:pPr>
              <w:rPr>
                <w:rFonts w:eastAsiaTheme="minorEastAsia"/>
                <w:sz w:val="18"/>
                <w:szCs w:val="18"/>
                <w:lang w:eastAsia="zh-CN"/>
              </w:rPr>
            </w:pPr>
          </w:p>
        </w:tc>
      </w:tr>
      <w:tr w:rsidR="00944501" w:rsidRPr="003E4EA5" w14:paraId="50DD74C3" w14:textId="77777777" w:rsidTr="002516F9">
        <w:tc>
          <w:tcPr>
            <w:tcW w:w="2405" w:type="dxa"/>
          </w:tcPr>
          <w:p w14:paraId="0A16F1ED" w14:textId="77A91FF9" w:rsidR="00944501" w:rsidRPr="003E4EA5" w:rsidRDefault="00944501" w:rsidP="00DC62EC">
            <w:pPr>
              <w:rPr>
                <w:rFonts w:eastAsiaTheme="minorEastAsia"/>
                <w:sz w:val="18"/>
                <w:szCs w:val="18"/>
                <w:lang w:eastAsia="zh-CN"/>
              </w:rPr>
            </w:pPr>
          </w:p>
        </w:tc>
        <w:tc>
          <w:tcPr>
            <w:tcW w:w="6655" w:type="dxa"/>
          </w:tcPr>
          <w:p w14:paraId="2D4BD2A9" w14:textId="3A94C07C" w:rsidR="00944501" w:rsidRPr="003E4EA5" w:rsidRDefault="00944501" w:rsidP="002516F9">
            <w:pPr>
              <w:rPr>
                <w:rFonts w:eastAsiaTheme="minorEastAsia"/>
                <w:sz w:val="18"/>
                <w:szCs w:val="18"/>
                <w:lang w:eastAsia="zh-CN"/>
              </w:rPr>
            </w:pPr>
          </w:p>
        </w:tc>
      </w:tr>
    </w:tbl>
    <w:p w14:paraId="0AE00782" w14:textId="77777777" w:rsidR="00944501" w:rsidRPr="003E4EA5" w:rsidRDefault="00944501" w:rsidP="00944501">
      <w:pPr>
        <w:pStyle w:val="0Maintext"/>
        <w:rPr>
          <w:rFonts w:eastAsiaTheme="minorEastAsia"/>
          <w:b/>
          <w:u w:val="single"/>
          <w:lang w:val="en-US" w:eastAsia="zh-CN"/>
        </w:rPr>
      </w:pPr>
    </w:p>
    <w:p w14:paraId="352C1FF8" w14:textId="1296E78A" w:rsidR="00777586" w:rsidRPr="003E4EA5" w:rsidRDefault="00777586" w:rsidP="00777586">
      <w:pPr>
        <w:pStyle w:val="issue11"/>
        <w:rPr>
          <w:rFonts w:eastAsiaTheme="minorEastAsia"/>
          <w:b w:val="0"/>
          <w:sz w:val="20"/>
          <w:szCs w:val="20"/>
          <w:u w:val="single"/>
          <w:lang w:val="en-US" w:eastAsia="zh-CN"/>
        </w:rPr>
      </w:pPr>
      <w:r w:rsidRPr="003E4EA5">
        <w:rPr>
          <w:rFonts w:eastAsiaTheme="minorEastAsia"/>
          <w:sz w:val="20"/>
          <w:szCs w:val="20"/>
          <w:lang w:val="en-US" w:eastAsia="zh-CN"/>
        </w:rPr>
        <w:t xml:space="preserve">Issue 2.4: </w:t>
      </w:r>
      <w:r w:rsidRPr="003E4EA5">
        <w:rPr>
          <w:sz w:val="20"/>
          <w:szCs w:val="20"/>
          <w:lang w:val="en-US"/>
        </w:rPr>
        <w:t xml:space="preserve">Association between BFD-RS set k and NBI-RS set j </w:t>
      </w:r>
    </w:p>
    <w:p w14:paraId="43C3B485" w14:textId="77777777" w:rsidR="004A6C87" w:rsidRPr="003E4EA5" w:rsidRDefault="004A6C87" w:rsidP="004A6C87">
      <w:pPr>
        <w:pStyle w:val="0Maintext"/>
        <w:spacing w:before="240"/>
        <w:rPr>
          <w:rFonts w:eastAsiaTheme="minorEastAsia"/>
          <w:szCs w:val="20"/>
          <w:lang w:val="en-US" w:eastAsia="zh-CN"/>
        </w:rPr>
      </w:pPr>
      <w:r w:rsidRPr="003C56DC">
        <w:rPr>
          <w:rFonts w:eastAsiaTheme="minorEastAsia" w:hint="eastAsia"/>
          <w:b/>
          <w:i/>
          <w:szCs w:val="20"/>
          <w:lang w:val="en-US" w:eastAsia="zh-CN"/>
        </w:rPr>
        <w:t>FL Proposal 2.</w:t>
      </w:r>
      <w:r>
        <w:rPr>
          <w:rFonts w:eastAsiaTheme="minorEastAsia" w:hint="eastAsia"/>
          <w:b/>
          <w:i/>
          <w:szCs w:val="20"/>
          <w:lang w:eastAsia="zh-CN"/>
        </w:rPr>
        <w:t>4</w:t>
      </w:r>
      <w:r w:rsidRPr="004964FF">
        <w:rPr>
          <w:rFonts w:eastAsiaTheme="minorEastAsia" w:hint="eastAsia"/>
          <w:b/>
          <w:i/>
          <w:szCs w:val="20"/>
          <w:lang w:eastAsia="zh-CN"/>
        </w:rPr>
        <w:t xml:space="preserve">: </w:t>
      </w:r>
      <w:r w:rsidRPr="004964FF">
        <w:rPr>
          <w:rFonts w:eastAsiaTheme="minorEastAsia"/>
          <w:b/>
          <w:i/>
          <w:szCs w:val="20"/>
          <w:lang w:val="en-US" w:eastAsia="zh-CN"/>
        </w:rPr>
        <w:t>To associat</w:t>
      </w:r>
      <w:r>
        <w:rPr>
          <w:rFonts w:eastAsiaTheme="minorEastAsia"/>
          <w:b/>
          <w:i/>
          <w:szCs w:val="20"/>
          <w:lang w:val="en-US" w:eastAsia="zh-CN"/>
        </w:rPr>
        <w:t>e BFD-RS set k and NBI-RS set j</w:t>
      </w:r>
    </w:p>
    <w:p w14:paraId="45F11980" w14:textId="77777777" w:rsidR="004A6C87" w:rsidRPr="006571A4" w:rsidRDefault="004A6C87" w:rsidP="004A6C87">
      <w:pPr>
        <w:pStyle w:val="af4"/>
        <w:numPr>
          <w:ilvl w:val="0"/>
          <w:numId w:val="15"/>
        </w:numPr>
        <w:snapToGrid w:val="0"/>
        <w:spacing w:after="0" w:line="240" w:lineRule="auto"/>
        <w:rPr>
          <w:rFonts w:ascii="Times New Roman" w:hAnsi="Times New Roman" w:cs="Times New Roman"/>
          <w:b/>
          <w:i/>
          <w:sz w:val="20"/>
          <w:szCs w:val="20"/>
          <w:lang w:val="en-US"/>
        </w:rPr>
      </w:pPr>
      <w:r w:rsidRPr="006571A4">
        <w:rPr>
          <w:rFonts w:ascii="Times New Roman" w:hAnsi="Times New Roman" w:cs="Times New Roman"/>
          <w:b/>
          <w:i/>
          <w:sz w:val="20"/>
          <w:szCs w:val="20"/>
          <w:lang w:val="en-US"/>
        </w:rPr>
        <w:t>Alt-1: 1-to-1, fixed in spec</w:t>
      </w:r>
      <w:r w:rsidRPr="006571A4">
        <w:rPr>
          <w:rFonts w:ascii="Times New Roman" w:eastAsiaTheme="minorEastAsia" w:hAnsi="Times New Roman" w:cs="Times New Roman"/>
          <w:b/>
          <w:i/>
          <w:sz w:val="20"/>
          <w:szCs w:val="20"/>
          <w:lang w:val="en-US" w:eastAsia="zh-CN"/>
        </w:rPr>
        <w:t xml:space="preserve"> </w:t>
      </w:r>
    </w:p>
    <w:p w14:paraId="4D6C0C68" w14:textId="77777777" w:rsidR="004A6C87" w:rsidRPr="006571A4" w:rsidRDefault="004A6C87" w:rsidP="004A6C87">
      <w:pPr>
        <w:pStyle w:val="af4"/>
        <w:numPr>
          <w:ilvl w:val="0"/>
          <w:numId w:val="15"/>
        </w:numPr>
        <w:snapToGrid w:val="0"/>
        <w:spacing w:after="0" w:line="240" w:lineRule="auto"/>
        <w:rPr>
          <w:rFonts w:ascii="Times New Roman" w:hAnsi="Times New Roman" w:cs="Times New Roman"/>
          <w:b/>
          <w:i/>
          <w:sz w:val="20"/>
          <w:szCs w:val="20"/>
          <w:lang w:val="en-US"/>
        </w:rPr>
      </w:pPr>
      <w:r w:rsidRPr="006571A4">
        <w:rPr>
          <w:rFonts w:ascii="Times New Roman" w:hAnsi="Times New Roman" w:cs="Times New Roman"/>
          <w:b/>
          <w:i/>
          <w:sz w:val="20"/>
          <w:szCs w:val="20"/>
          <w:lang w:val="en-US"/>
        </w:rPr>
        <w:t>Alt-3: 1-to-1, leave it to RAN2</w:t>
      </w:r>
    </w:p>
    <w:p w14:paraId="4524C181" w14:textId="47E80D99" w:rsidR="004A6C87" w:rsidRPr="003C56DC" w:rsidRDefault="004A6C87" w:rsidP="004A6C87">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sidR="00A94B57">
        <w:rPr>
          <w:rFonts w:eastAsiaTheme="minorEastAsia" w:hint="eastAsia"/>
          <w:szCs w:val="20"/>
          <w:lang w:val="en-US" w:eastAsia="zh-CN"/>
        </w:rPr>
        <w:t>4</w:t>
      </w:r>
      <w:r w:rsidRPr="003C56DC">
        <w:rPr>
          <w:rFonts w:eastAsiaTheme="minorEastAsia" w:hint="eastAsia"/>
          <w:szCs w:val="20"/>
          <w:lang w:val="en-US" w:eastAsia="zh-CN"/>
        </w:rPr>
        <w:t xml:space="preserve"> are listed as follows:</w:t>
      </w:r>
    </w:p>
    <w:p w14:paraId="2E2055E5" w14:textId="77777777" w:rsidR="004A6C87" w:rsidRPr="004964FF" w:rsidRDefault="004A6C87" w:rsidP="004A6C87">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 xml:space="preserve">Alt-1: Apple, </w:t>
      </w:r>
      <w:r w:rsidRPr="004964FF">
        <w:rPr>
          <w:rFonts w:ascii="Times New Roman" w:hAnsi="Times New Roman" w:cs="Times New Roman"/>
          <w:sz w:val="20"/>
          <w:szCs w:val="20"/>
          <w:lang w:val="en-US"/>
        </w:rPr>
        <w:t>vivo</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if NBI-RS set(s) is configured</w:t>
      </w:r>
      <w:r w:rsidRPr="004964FF">
        <w:rPr>
          <w:rFonts w:ascii="Times New Roman" w:hAnsi="Times New Roman" w:cs="Times New Roman" w:hint="eastAsia"/>
          <w:sz w:val="20"/>
          <w:szCs w:val="20"/>
          <w:lang w:val="en-US"/>
        </w:rPr>
        <w:t xml:space="preserve">), </w:t>
      </w:r>
      <w:proofErr w:type="spellStart"/>
      <w:r w:rsidRPr="004964FF">
        <w:rPr>
          <w:rFonts w:ascii="Times New Roman" w:hAnsi="Times New Roman" w:cs="Times New Roman"/>
          <w:sz w:val="20"/>
          <w:szCs w:val="20"/>
          <w:lang w:val="en-US"/>
        </w:rPr>
        <w:t>MediaTek</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Lenovo/</w:t>
      </w:r>
      <w:proofErr w:type="spellStart"/>
      <w:r w:rsidRPr="004964FF">
        <w:rPr>
          <w:rFonts w:ascii="Times New Roman" w:hAnsi="Times New Roman" w:cs="Times New Roman"/>
          <w:sz w:val="20"/>
          <w:szCs w:val="20"/>
          <w:lang w:val="en-US"/>
        </w:rPr>
        <w:t>MotM</w:t>
      </w:r>
      <w:proofErr w:type="spellEnd"/>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NEC</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CMCC</w:t>
      </w:r>
      <w:r w:rsidRPr="004964FF">
        <w:rPr>
          <w:rFonts w:ascii="Times New Roman" w:hAnsi="Times New Roman" w:cs="Times New Roman" w:hint="eastAsia"/>
          <w:sz w:val="20"/>
          <w:szCs w:val="20"/>
          <w:lang w:val="en-US"/>
        </w:rPr>
        <w:t xml:space="preserve">, HW, </w:t>
      </w:r>
      <w:r w:rsidRPr="004964FF">
        <w:rPr>
          <w:rFonts w:ascii="Times New Roman" w:hAnsi="Times New Roman" w:cs="Times New Roman"/>
          <w:sz w:val="20"/>
          <w:szCs w:val="20"/>
          <w:lang w:val="en-US"/>
        </w:rPr>
        <w:t>Samsung</w:t>
      </w:r>
      <w:r w:rsidRPr="004964FF">
        <w:rPr>
          <w:rFonts w:ascii="Times New Roman" w:hAnsi="Times New Roman" w:cs="Times New Roman" w:hint="eastAsia"/>
          <w:sz w:val="20"/>
          <w:szCs w:val="20"/>
          <w:lang w:val="en-US"/>
        </w:rPr>
        <w:t>, LGE</w:t>
      </w:r>
      <w:r>
        <w:rPr>
          <w:rFonts w:ascii="Times New Roman" w:eastAsiaTheme="minorEastAsia" w:hAnsi="Times New Roman" w:cs="Times New Roman" w:hint="eastAsia"/>
          <w:sz w:val="20"/>
          <w:szCs w:val="20"/>
          <w:lang w:val="en-US" w:eastAsia="zh-CN"/>
        </w:rPr>
        <w:t>, TCL, Sony, Intel</w:t>
      </w:r>
    </w:p>
    <w:p w14:paraId="298BF87A" w14:textId="7D19F2D5" w:rsidR="004A6C87" w:rsidRPr="004964FF" w:rsidRDefault="004A6C87" w:rsidP="004A6C87">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Alt-2: HW</w:t>
      </w:r>
    </w:p>
    <w:p w14:paraId="79C82254" w14:textId="77777777" w:rsidR="004A6C87" w:rsidRPr="003C56DC" w:rsidRDefault="004A6C87" w:rsidP="004A6C87">
      <w:pPr>
        <w:pStyle w:val="af4"/>
        <w:numPr>
          <w:ilvl w:val="0"/>
          <w:numId w:val="15"/>
        </w:numPr>
        <w:snapToGrid w:val="0"/>
        <w:spacing w:after="0" w:line="240" w:lineRule="auto"/>
        <w:rPr>
          <w:rFonts w:ascii="Times New Roman" w:hAnsi="Times New Roman" w:cs="Times New Roman"/>
          <w:sz w:val="20"/>
          <w:szCs w:val="20"/>
          <w:lang w:val="en-US"/>
        </w:rPr>
      </w:pPr>
      <w:r w:rsidRPr="004964FF">
        <w:rPr>
          <w:rFonts w:ascii="Times New Roman" w:hAnsi="Times New Roman" w:cs="Times New Roman" w:hint="eastAsia"/>
          <w:sz w:val="20"/>
          <w:szCs w:val="20"/>
          <w:lang w:val="en-US"/>
        </w:rPr>
        <w:t xml:space="preserve">Alt-3: </w:t>
      </w:r>
      <w:r w:rsidRPr="004964FF">
        <w:rPr>
          <w:rFonts w:ascii="Times New Roman" w:hAnsi="Times New Roman" w:cs="Times New Roman"/>
          <w:sz w:val="20"/>
          <w:szCs w:val="20"/>
          <w:lang w:val="en-US"/>
        </w:rPr>
        <w:t>FGI/APT</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ZTE</w:t>
      </w:r>
      <w:r w:rsidRPr="004964FF">
        <w:rPr>
          <w:rFonts w:ascii="Times New Roman" w:hAnsi="Times New Roman" w:cs="Times New Roman" w:hint="eastAsia"/>
          <w:sz w:val="20"/>
          <w:szCs w:val="20"/>
          <w:lang w:val="en-US"/>
        </w:rPr>
        <w:t xml:space="preserve">, </w:t>
      </w:r>
      <w:r w:rsidRPr="004964FF">
        <w:rPr>
          <w:rFonts w:ascii="Times New Roman" w:hAnsi="Times New Roman" w:cs="Times New Roman"/>
          <w:sz w:val="20"/>
          <w:szCs w:val="20"/>
          <w:lang w:val="en-US"/>
        </w:rPr>
        <w:t>DOCOMO</w:t>
      </w:r>
      <w:r w:rsidRPr="004964FF">
        <w:rPr>
          <w:rFonts w:ascii="Times New Roman" w:hAnsi="Times New Roman" w:cs="Times New Roman" w:hint="eastAsia"/>
          <w:sz w:val="20"/>
          <w:szCs w:val="20"/>
          <w:lang w:val="en-US"/>
        </w:rPr>
        <w:t xml:space="preserve">(2nd), </w:t>
      </w:r>
      <w:r w:rsidRPr="004964FF">
        <w:rPr>
          <w:rFonts w:ascii="Times New Roman" w:hAnsi="Times New Roman" w:cs="Times New Roman"/>
          <w:sz w:val="20"/>
          <w:szCs w:val="20"/>
          <w:lang w:val="en-US"/>
        </w:rPr>
        <w:t>Nokia/NSB</w:t>
      </w:r>
      <w:r w:rsidRPr="004964FF">
        <w:rPr>
          <w:rFonts w:ascii="Times New Roman" w:hAnsi="Times New Roman" w:cs="Times New Roman" w:hint="eastAsia"/>
          <w:sz w:val="20"/>
          <w:szCs w:val="20"/>
          <w:lang w:val="en-US"/>
        </w:rPr>
        <w:t>,</w:t>
      </w:r>
      <w:r w:rsidRPr="004964FF">
        <w:rPr>
          <w:rFonts w:ascii="Times New Roman" w:hAnsi="Times New Roman" w:cs="Times New Roman"/>
          <w:sz w:val="20"/>
          <w:szCs w:val="20"/>
          <w:lang w:val="en-US"/>
        </w:rPr>
        <w:t xml:space="preserve"> </w:t>
      </w:r>
      <w:proofErr w:type="spellStart"/>
      <w:r w:rsidRPr="004964FF">
        <w:rPr>
          <w:rFonts w:ascii="Times New Roman" w:hAnsi="Times New Roman" w:cs="Times New Roman"/>
          <w:sz w:val="20"/>
          <w:szCs w:val="20"/>
          <w:lang w:val="en-US"/>
        </w:rPr>
        <w:t>Futurewei</w:t>
      </w:r>
      <w:proofErr w:type="spellEnd"/>
      <w:r w:rsidRPr="004964FF">
        <w:rPr>
          <w:rFonts w:ascii="Times New Roman" w:hAnsi="Times New Roman" w:cs="Times New Roman" w:hint="eastAsia"/>
          <w:sz w:val="20"/>
          <w:szCs w:val="20"/>
          <w:lang w:val="en-US"/>
        </w:rPr>
        <w:t>, HW(2nd), QC(2nd), LGE</w:t>
      </w:r>
      <w:r>
        <w:rPr>
          <w:rFonts w:ascii="Times New Roman" w:hAnsi="Times New Roman" w:cs="Times New Roman"/>
          <w:sz w:val="20"/>
          <w:szCs w:val="20"/>
          <w:lang w:val="en-US"/>
        </w:rPr>
        <w:t>, Ericsson</w:t>
      </w:r>
      <w:r w:rsidRPr="00714107">
        <w:rPr>
          <w:rFonts w:ascii="Times New Roman" w:hAnsi="Times New Roman" w:cs="Times New Roman" w:hint="eastAsia"/>
          <w:sz w:val="20"/>
          <w:szCs w:val="20"/>
          <w:lang w:val="en-US"/>
        </w:rPr>
        <w:t>, ETRI, Qualcomm</w:t>
      </w:r>
    </w:p>
    <w:p w14:paraId="42493BD8" w14:textId="77777777" w:rsidR="00944501" w:rsidRPr="004A6C87" w:rsidRDefault="00944501" w:rsidP="005C199E">
      <w:pPr>
        <w:pStyle w:val="0Maintext"/>
        <w:rPr>
          <w:rFonts w:eastAsiaTheme="minorEastAsia"/>
          <w:b/>
          <w:u w:val="single"/>
          <w:lang w:val="en-US" w:eastAsia="zh-CN"/>
        </w:rPr>
      </w:pPr>
    </w:p>
    <w:p w14:paraId="38B08A3C" w14:textId="77777777" w:rsidR="00777586" w:rsidRPr="003E4EA5" w:rsidRDefault="00777586" w:rsidP="00777586">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67B3FA02" w14:textId="77777777" w:rsidR="00777586" w:rsidRPr="003E4EA5" w:rsidRDefault="00777586" w:rsidP="00777586">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777586" w:rsidRPr="003E4EA5" w14:paraId="6D8F04CC" w14:textId="77777777" w:rsidTr="002516F9">
        <w:tc>
          <w:tcPr>
            <w:tcW w:w="2405" w:type="dxa"/>
            <w:shd w:val="clear" w:color="auto" w:fill="BFBFBF" w:themeFill="background1" w:themeFillShade="BF"/>
          </w:tcPr>
          <w:p w14:paraId="7E8B133D" w14:textId="77777777" w:rsidR="00777586" w:rsidRPr="003E4EA5" w:rsidRDefault="00777586"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86DF64F" w14:textId="77777777" w:rsidR="00777586" w:rsidRPr="003E4EA5" w:rsidRDefault="00777586" w:rsidP="002516F9">
            <w:pPr>
              <w:jc w:val="center"/>
              <w:rPr>
                <w:rFonts w:eastAsiaTheme="minorEastAsia"/>
                <w:szCs w:val="20"/>
                <w:lang w:eastAsia="zh-CN"/>
              </w:rPr>
            </w:pPr>
            <w:r w:rsidRPr="003E4EA5">
              <w:rPr>
                <w:rFonts w:eastAsiaTheme="minorEastAsia"/>
                <w:szCs w:val="20"/>
                <w:lang w:eastAsia="zh-CN"/>
              </w:rPr>
              <w:t>Comments</w:t>
            </w:r>
          </w:p>
        </w:tc>
      </w:tr>
      <w:tr w:rsidR="00777586" w:rsidRPr="003E4EA5" w14:paraId="045199F1" w14:textId="77777777" w:rsidTr="002516F9">
        <w:tc>
          <w:tcPr>
            <w:tcW w:w="2405" w:type="dxa"/>
          </w:tcPr>
          <w:p w14:paraId="22B7E69E" w14:textId="0F58AB6E" w:rsidR="00777586" w:rsidRPr="003E4EA5" w:rsidRDefault="00777586" w:rsidP="002516F9">
            <w:pPr>
              <w:rPr>
                <w:rFonts w:eastAsiaTheme="minorEastAsia"/>
                <w:sz w:val="18"/>
                <w:szCs w:val="18"/>
                <w:lang w:eastAsia="zh-CN"/>
              </w:rPr>
            </w:pPr>
          </w:p>
        </w:tc>
        <w:tc>
          <w:tcPr>
            <w:tcW w:w="6655" w:type="dxa"/>
          </w:tcPr>
          <w:p w14:paraId="04171371" w14:textId="2AF18A70" w:rsidR="00777586" w:rsidRPr="003E4EA5" w:rsidRDefault="00777586" w:rsidP="002516F9">
            <w:pPr>
              <w:rPr>
                <w:rFonts w:eastAsiaTheme="minorEastAsia"/>
                <w:sz w:val="18"/>
                <w:szCs w:val="18"/>
                <w:lang w:eastAsia="zh-CN"/>
              </w:rPr>
            </w:pPr>
          </w:p>
        </w:tc>
      </w:tr>
      <w:tr w:rsidR="00777586" w:rsidRPr="003E4EA5" w14:paraId="1FC3FFA5" w14:textId="77777777" w:rsidTr="002516F9">
        <w:tc>
          <w:tcPr>
            <w:tcW w:w="2405" w:type="dxa"/>
          </w:tcPr>
          <w:p w14:paraId="498B5564" w14:textId="6132F47F" w:rsidR="00777586" w:rsidRPr="003E4EA5" w:rsidRDefault="00777586" w:rsidP="002516F9">
            <w:pPr>
              <w:rPr>
                <w:rFonts w:eastAsia="PMingLiU"/>
                <w:sz w:val="18"/>
                <w:szCs w:val="18"/>
                <w:lang w:eastAsia="zh-TW"/>
              </w:rPr>
            </w:pPr>
          </w:p>
        </w:tc>
        <w:tc>
          <w:tcPr>
            <w:tcW w:w="6655" w:type="dxa"/>
          </w:tcPr>
          <w:p w14:paraId="0157C8EE" w14:textId="57B54C0A" w:rsidR="00777586" w:rsidRPr="003E4EA5" w:rsidRDefault="00777586" w:rsidP="002516F9">
            <w:pPr>
              <w:rPr>
                <w:rFonts w:eastAsia="PMingLiU"/>
                <w:sz w:val="18"/>
                <w:szCs w:val="18"/>
                <w:lang w:eastAsia="zh-TW"/>
              </w:rPr>
            </w:pPr>
          </w:p>
        </w:tc>
      </w:tr>
    </w:tbl>
    <w:p w14:paraId="017C8C0F" w14:textId="77777777" w:rsidR="00777586" w:rsidRPr="003E4EA5" w:rsidRDefault="00777586" w:rsidP="005C199E">
      <w:pPr>
        <w:pStyle w:val="0Maintext"/>
        <w:rPr>
          <w:rFonts w:eastAsiaTheme="minorEastAsia"/>
          <w:b/>
          <w:u w:val="single"/>
          <w:lang w:val="en-US" w:eastAsia="zh-CN"/>
        </w:rPr>
      </w:pPr>
    </w:p>
    <w:p w14:paraId="25181A75" w14:textId="28BBD398" w:rsidR="00777586" w:rsidRPr="003E4EA5" w:rsidRDefault="00777586" w:rsidP="00777586">
      <w:pPr>
        <w:pStyle w:val="issue11"/>
        <w:rPr>
          <w:rFonts w:ascii="Times New Roman" w:hAnsi="Times New Roman"/>
          <w:sz w:val="16"/>
          <w:szCs w:val="16"/>
          <w:lang w:val="en-US"/>
        </w:rPr>
      </w:pPr>
      <w:r w:rsidRPr="003E4EA5">
        <w:rPr>
          <w:rFonts w:eastAsiaTheme="minorEastAsia"/>
          <w:sz w:val="20"/>
          <w:szCs w:val="20"/>
          <w:lang w:val="en-US" w:eastAsia="zh-CN"/>
        </w:rPr>
        <w:t>Issue 2.5: PUCCH-SR resource selection rule for LRR feedback</w:t>
      </w:r>
    </w:p>
    <w:p w14:paraId="621B2355" w14:textId="2DB7E86C" w:rsidR="00BD6934" w:rsidRDefault="00BD6934" w:rsidP="00777586">
      <w:pPr>
        <w:pStyle w:val="0Maintext"/>
        <w:spacing w:before="240" w:after="240"/>
        <w:rPr>
          <w:rFonts w:eastAsiaTheme="minorEastAsia" w:hint="eastAsia"/>
          <w:szCs w:val="20"/>
          <w:lang w:val="en-US" w:eastAsia="zh-CN"/>
        </w:rPr>
      </w:pPr>
      <w:r>
        <w:rPr>
          <w:rFonts w:eastAsiaTheme="minorEastAsia" w:hint="eastAsia"/>
          <w:szCs w:val="20"/>
          <w:lang w:val="en-US" w:eastAsia="zh-CN"/>
        </w:rPr>
        <w:t>In GTW session, the following agreement has been reached:</w:t>
      </w:r>
    </w:p>
    <w:p w14:paraId="06FB3EF3" w14:textId="77777777" w:rsidR="00BD6934" w:rsidRPr="00410CA1" w:rsidRDefault="00BD6934" w:rsidP="00BD6934">
      <w:pPr>
        <w:rPr>
          <w:b/>
          <w:bCs/>
          <w:highlight w:val="green"/>
          <w:lang w:eastAsia="x-none"/>
        </w:rPr>
      </w:pPr>
      <w:r w:rsidRPr="00410CA1">
        <w:rPr>
          <w:b/>
          <w:bCs/>
          <w:highlight w:val="green"/>
          <w:lang w:eastAsia="x-none"/>
        </w:rPr>
        <w:t>Agreement</w:t>
      </w:r>
    </w:p>
    <w:p w14:paraId="6FAAA805" w14:textId="77777777" w:rsidR="00BD6934" w:rsidRPr="00410CA1" w:rsidRDefault="00BD6934" w:rsidP="00BD6934">
      <w:pPr>
        <w:spacing w:afterLines="50" w:after="120"/>
        <w:rPr>
          <w:color w:val="212121"/>
          <w:szCs w:val="20"/>
        </w:rPr>
      </w:pPr>
      <w:r w:rsidRPr="00410CA1">
        <w:rPr>
          <w:color w:val="212121"/>
          <w:szCs w:val="20"/>
        </w:rPr>
        <w:t xml:space="preserve">Support to configure an association between a BFD-RS set on </w:t>
      </w:r>
      <w:proofErr w:type="spellStart"/>
      <w:r w:rsidRPr="00410CA1">
        <w:rPr>
          <w:color w:val="212121"/>
          <w:szCs w:val="20"/>
        </w:rPr>
        <w:t>SpCell</w:t>
      </w:r>
      <w:proofErr w:type="spellEnd"/>
      <w:r w:rsidRPr="00410CA1">
        <w:rPr>
          <w:color w:val="212121"/>
          <w:szCs w:val="20"/>
        </w:rPr>
        <w:t xml:space="preserve"> and a PUCCH-SR resource</w:t>
      </w:r>
      <w:r>
        <w:rPr>
          <w:color w:val="212121"/>
          <w:szCs w:val="20"/>
        </w:rPr>
        <w:t xml:space="preserve"> / SR configuration for per TRP BFR</w:t>
      </w:r>
      <w:r w:rsidRPr="00410CA1">
        <w:rPr>
          <w:color w:val="212121"/>
          <w:szCs w:val="20"/>
        </w:rPr>
        <w:t>.</w:t>
      </w:r>
    </w:p>
    <w:p w14:paraId="00FCCD6B" w14:textId="77777777" w:rsidR="00BD6934" w:rsidRPr="00410CA1" w:rsidRDefault="00BD6934" w:rsidP="00BD6934">
      <w:pPr>
        <w:pStyle w:val="0Maintext"/>
        <w:numPr>
          <w:ilvl w:val="0"/>
          <w:numId w:val="57"/>
        </w:numPr>
        <w:spacing w:afterLines="50" w:after="120"/>
        <w:rPr>
          <w:sz w:val="18"/>
          <w:szCs w:val="18"/>
          <w:lang w:val="en-US" w:eastAsia="zh-CN"/>
        </w:rPr>
      </w:pPr>
      <w:r w:rsidRPr="00410CA1">
        <w:rPr>
          <w:color w:val="212121"/>
          <w:lang w:val="en-US"/>
        </w:rPr>
        <w:lastRenderedPageBreak/>
        <w:t>FFS</w:t>
      </w:r>
      <w:r>
        <w:rPr>
          <w:color w:val="212121"/>
          <w:lang w:val="en-US"/>
        </w:rPr>
        <w:t>:</w:t>
      </w:r>
      <w:r w:rsidRPr="00410CA1">
        <w:rPr>
          <w:color w:val="212121"/>
          <w:lang w:val="en-US"/>
        </w:rPr>
        <w:t xml:space="preserve"> </w:t>
      </w:r>
      <w:r>
        <w:rPr>
          <w:color w:val="212121"/>
          <w:lang w:val="en-US"/>
        </w:rPr>
        <w:t>C</w:t>
      </w:r>
      <w:r w:rsidRPr="00410CA1">
        <w:rPr>
          <w:color w:val="212121"/>
          <w:lang w:val="en-US"/>
        </w:rPr>
        <w:t xml:space="preserve">onfigure an association between a BFD-RS set on </w:t>
      </w:r>
      <w:proofErr w:type="spellStart"/>
      <w:r w:rsidRPr="00410CA1">
        <w:rPr>
          <w:color w:val="212121"/>
          <w:lang w:val="en-US"/>
        </w:rPr>
        <w:t>SCell</w:t>
      </w:r>
      <w:proofErr w:type="spellEnd"/>
      <w:r w:rsidRPr="00410CA1">
        <w:rPr>
          <w:color w:val="212121"/>
          <w:lang w:val="en-US"/>
        </w:rPr>
        <w:t xml:space="preserve"> and a PUCCH-SR resource </w:t>
      </w:r>
      <w:r>
        <w:rPr>
          <w:color w:val="212121"/>
        </w:rPr>
        <w:t>/ SR configuration for per TRP BFR</w:t>
      </w:r>
    </w:p>
    <w:p w14:paraId="7D613040" w14:textId="77777777" w:rsidR="00BD6934" w:rsidRDefault="00BD6934" w:rsidP="00BD6934">
      <w:pPr>
        <w:pStyle w:val="0Maintext"/>
        <w:spacing w:afterLines="50" w:after="120"/>
        <w:rPr>
          <w:b/>
          <w:i/>
          <w:iCs/>
          <w:color w:val="212121"/>
          <w:lang w:val="en-US"/>
        </w:rPr>
      </w:pPr>
      <w:r>
        <w:rPr>
          <w:color w:val="212121"/>
          <w:lang w:val="en-US"/>
        </w:rPr>
        <w:t>A UE capability signaling is introduced for indicating the support of this association. Above applies only for multi-DCI case.</w:t>
      </w:r>
    </w:p>
    <w:p w14:paraId="035C4CCE" w14:textId="0632454E" w:rsidR="00BD6934" w:rsidRDefault="00BD6934" w:rsidP="00777586">
      <w:pPr>
        <w:pStyle w:val="0Maintext"/>
        <w:spacing w:before="240" w:after="240"/>
        <w:rPr>
          <w:rFonts w:eastAsiaTheme="minorEastAsia" w:hint="eastAsia"/>
          <w:color w:val="212121"/>
          <w:szCs w:val="20"/>
          <w:lang w:eastAsia="zh-CN"/>
        </w:rPr>
      </w:pPr>
      <w:r>
        <w:rPr>
          <w:rFonts w:eastAsiaTheme="minorEastAsia"/>
          <w:szCs w:val="20"/>
          <w:lang w:val="en-US" w:eastAsia="zh-CN"/>
        </w:rPr>
        <w:t>W</w:t>
      </w:r>
      <w:r>
        <w:rPr>
          <w:rFonts w:eastAsiaTheme="minorEastAsia" w:hint="eastAsia"/>
          <w:szCs w:val="20"/>
          <w:lang w:val="en-US" w:eastAsia="zh-CN"/>
        </w:rPr>
        <w:t xml:space="preserve">e can continue to discuss further details on the </w:t>
      </w:r>
      <w:r w:rsidRPr="00410CA1">
        <w:rPr>
          <w:color w:val="212121"/>
          <w:szCs w:val="20"/>
        </w:rPr>
        <w:t>association between a BFD-RS set</w:t>
      </w:r>
      <w:r>
        <w:rPr>
          <w:rFonts w:eastAsiaTheme="minorEastAsia" w:hint="eastAsia"/>
          <w:color w:val="212121"/>
          <w:szCs w:val="20"/>
          <w:lang w:eastAsia="zh-CN"/>
        </w:rPr>
        <w:t xml:space="preserve"> and a CC. The following FL proposal is listed for discussion:</w:t>
      </w:r>
    </w:p>
    <w:p w14:paraId="519969CC" w14:textId="4C7AEFFC" w:rsidR="00BD6934" w:rsidRPr="00100C68" w:rsidRDefault="00BD6934" w:rsidP="00777586">
      <w:pPr>
        <w:pStyle w:val="0Maintext"/>
        <w:spacing w:before="240" w:after="240"/>
        <w:rPr>
          <w:rFonts w:eastAsiaTheme="minorEastAsia" w:hint="eastAsia"/>
          <w:b/>
          <w:i/>
          <w:color w:val="212121"/>
          <w:szCs w:val="20"/>
          <w:lang w:eastAsia="zh-CN"/>
        </w:rPr>
      </w:pPr>
      <w:r w:rsidRPr="00100C68">
        <w:rPr>
          <w:rFonts w:eastAsiaTheme="minorEastAsia" w:hint="eastAsia"/>
          <w:b/>
          <w:i/>
          <w:color w:val="212121"/>
          <w:szCs w:val="20"/>
          <w:lang w:eastAsia="zh-CN"/>
        </w:rPr>
        <w:t>FL Proposal 2.5: For the rule of PUCCH-SR resource selection, down select one out of the following alternatives.</w:t>
      </w:r>
    </w:p>
    <w:p w14:paraId="0C30D3F4" w14:textId="1246B4B0" w:rsidR="00BD6934" w:rsidRPr="00100C68" w:rsidRDefault="00BD6934" w:rsidP="00BD693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1</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483FE785" w14:textId="77777777" w:rsidR="00BD6934" w:rsidRPr="00100C68" w:rsidRDefault="00BD6934" w:rsidP="00BD693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2 (e.g. association to failed BFD-RS set) if all failed BFD RS sets cross CCs are associated with the same PUCCH SR resource, else PUCCH-SR resource selection is up to UE implementation.</w:t>
      </w:r>
    </w:p>
    <w:p w14:paraId="56A1B5C7" w14:textId="3D8E7551" w:rsidR="00BD6934" w:rsidRPr="00100C68" w:rsidRDefault="00BD6934" w:rsidP="00BD6934">
      <w:pPr>
        <w:pStyle w:val="af4"/>
        <w:numPr>
          <w:ilvl w:val="0"/>
          <w:numId w:val="41"/>
        </w:numPr>
        <w:snapToGrid w:val="0"/>
        <w:spacing w:after="0" w:line="240" w:lineRule="auto"/>
        <w:ind w:left="360"/>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Alt</w:t>
      </w:r>
      <w:r w:rsidRPr="00100C68">
        <w:rPr>
          <w:rFonts w:ascii="Times New Roman" w:eastAsiaTheme="minorEastAsia" w:hAnsi="Times New Roman" w:cs="Times New Roman" w:hint="eastAsia"/>
          <w:b/>
          <w:i/>
          <w:iCs/>
          <w:sz w:val="20"/>
          <w:szCs w:val="20"/>
          <w:lang w:val="en-US" w:eastAsia="zh-CN"/>
        </w:rPr>
        <w:t>-2</w:t>
      </w:r>
      <w:r w:rsidRPr="00100C68">
        <w:rPr>
          <w:rFonts w:ascii="Times New Roman" w:hAnsi="Times New Roman" w:cs="Times New Roman"/>
          <w:b/>
          <w:i/>
          <w:iCs/>
          <w:sz w:val="20"/>
          <w:szCs w:val="20"/>
          <w:lang w:val="en-US"/>
        </w:rPr>
        <w:t>:</w:t>
      </w:r>
      <w:r w:rsidRPr="00100C68">
        <w:rPr>
          <w:rFonts w:ascii="Times New Roman" w:eastAsiaTheme="minorEastAsia" w:hAnsi="Times New Roman" w:cs="Times New Roman"/>
          <w:b/>
          <w:i/>
          <w:iCs/>
          <w:sz w:val="20"/>
          <w:szCs w:val="20"/>
          <w:lang w:val="en-US" w:eastAsia="zh-CN"/>
        </w:rPr>
        <w:t xml:space="preserve"> </w:t>
      </w:r>
    </w:p>
    <w:p w14:paraId="14C772AE" w14:textId="77777777" w:rsidR="00BD6934" w:rsidRPr="00100C68" w:rsidRDefault="00BD6934" w:rsidP="00BD6934">
      <w:pPr>
        <w:pStyle w:val="af4"/>
        <w:numPr>
          <w:ilvl w:val="0"/>
          <w:numId w:val="41"/>
        </w:numPr>
        <w:snapToGrid w:val="0"/>
        <w:spacing w:after="0" w:line="240" w:lineRule="auto"/>
        <w:jc w:val="both"/>
        <w:rPr>
          <w:rFonts w:ascii="Times New Roman" w:hAnsi="Times New Roman" w:cs="Times New Roman"/>
          <w:b/>
          <w:i/>
          <w:iCs/>
          <w:sz w:val="20"/>
          <w:szCs w:val="20"/>
          <w:lang w:val="en-US"/>
        </w:rPr>
      </w:pPr>
      <w:r w:rsidRPr="00100C68">
        <w:rPr>
          <w:rFonts w:ascii="Times New Roman" w:hAnsi="Times New Roman" w:cs="Times New Roman"/>
          <w:b/>
          <w:i/>
          <w:iCs/>
          <w:sz w:val="20"/>
          <w:szCs w:val="20"/>
          <w:lang w:val="en-US"/>
        </w:rPr>
        <w:t>On the PUCCH-SR resource selection rule when SR is triggered and 2 PUCCH-SR resources are configured, and at most one BFD RS set fails per CC, adopt alt 1 (e.g. association to non-failed BFD-RS set) if all failed BFD RS sets cross CCs are associated with the same PUCCH SR resource, else PUCCH-SR resource selection is up to UE implementation.</w:t>
      </w:r>
    </w:p>
    <w:p w14:paraId="606DF281" w14:textId="46275E5A" w:rsidR="00777586" w:rsidRPr="003E4EA5" w:rsidRDefault="00777586" w:rsidP="00100C68">
      <w:pPr>
        <w:pStyle w:val="0Maintext"/>
        <w:spacing w:before="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 xml:space="preserve">ompany </w:t>
      </w:r>
      <w:r w:rsidRPr="003E4EA5">
        <w:rPr>
          <w:rFonts w:eastAsiaTheme="minorEastAsia"/>
          <w:szCs w:val="20"/>
          <w:lang w:val="en-US" w:eastAsia="zh-CN"/>
        </w:rPr>
        <w:t>contributions on issue 2.5 are summarized as follows:</w:t>
      </w:r>
    </w:p>
    <w:p w14:paraId="22076B5F" w14:textId="501F9AE3" w:rsidR="00777586" w:rsidRPr="00100C68" w:rsidRDefault="00777586" w:rsidP="00100C68">
      <w:pPr>
        <w:pStyle w:val="af4"/>
        <w:numPr>
          <w:ilvl w:val="0"/>
          <w:numId w:val="41"/>
        </w:numPr>
        <w:snapToGrid w:val="0"/>
        <w:spacing w:after="0" w:line="240" w:lineRule="auto"/>
        <w:ind w:left="360"/>
        <w:jc w:val="both"/>
        <w:rPr>
          <w:rFonts w:ascii="Times New Roman" w:hAnsi="Times New Roman" w:cs="Times New Roman" w:hint="eastAsia"/>
          <w:iCs/>
          <w:sz w:val="20"/>
          <w:szCs w:val="20"/>
          <w:lang w:val="en-US"/>
        </w:rPr>
      </w:pPr>
      <w:r w:rsidRPr="003E4EA5">
        <w:rPr>
          <w:rFonts w:ascii="Times New Roman" w:hAnsi="Times New Roman" w:cs="Times New Roman"/>
          <w:iCs/>
          <w:sz w:val="20"/>
          <w:szCs w:val="20"/>
          <w:lang w:val="en-US"/>
        </w:rPr>
        <w:t>Alt</w:t>
      </w:r>
      <w:r w:rsidR="00100C68">
        <w:rPr>
          <w:rFonts w:ascii="Times New Roman" w:eastAsiaTheme="minorEastAsia" w:hAnsi="Times New Roman" w:cs="Times New Roman" w:hint="eastAsia"/>
          <w:iCs/>
          <w:sz w:val="20"/>
          <w:szCs w:val="20"/>
          <w:lang w:val="en-US" w:eastAsia="zh-CN"/>
        </w:rPr>
        <w:t>-1</w:t>
      </w:r>
      <w:r w:rsidRPr="003E4EA5">
        <w:rPr>
          <w:rFonts w:ascii="Times New Roman" w:hAnsi="Times New Roman" w:cs="Times New Roman"/>
          <w:iCs/>
          <w:sz w:val="20"/>
          <w:szCs w:val="20"/>
          <w:lang w:val="en-US"/>
        </w:rPr>
        <w:t>:</w:t>
      </w:r>
      <w:r w:rsidRPr="003E4EA5">
        <w:rPr>
          <w:rFonts w:ascii="Times New Roman" w:eastAsiaTheme="minorEastAsia" w:hAnsi="Times New Roman" w:cs="Times New Roman"/>
          <w:iCs/>
          <w:sz w:val="20"/>
          <w:szCs w:val="20"/>
          <w:lang w:val="en-US" w:eastAsia="zh-CN"/>
        </w:rPr>
        <w:t xml:space="preserve"> </w:t>
      </w:r>
    </w:p>
    <w:p w14:paraId="11AEE7A4" w14:textId="5CF6F7CD" w:rsidR="00100C68" w:rsidRPr="003E4EA5" w:rsidRDefault="00777586" w:rsidP="00100C68">
      <w:pPr>
        <w:pStyle w:val="af4"/>
        <w:numPr>
          <w:ilvl w:val="0"/>
          <w:numId w:val="41"/>
        </w:numPr>
        <w:snapToGrid w:val="0"/>
        <w:spacing w:after="0" w:line="240" w:lineRule="auto"/>
        <w:ind w:left="360"/>
        <w:jc w:val="both"/>
        <w:rPr>
          <w:rFonts w:ascii="Times New Roman" w:hAnsi="Times New Roman" w:cs="Times New Roman"/>
          <w:iCs/>
          <w:sz w:val="20"/>
          <w:szCs w:val="20"/>
          <w:lang w:val="en-US"/>
        </w:rPr>
      </w:pPr>
      <w:r w:rsidRPr="003E4EA5">
        <w:rPr>
          <w:rFonts w:ascii="Times New Roman" w:hAnsi="Times New Roman" w:cs="Times New Roman"/>
          <w:iCs/>
          <w:sz w:val="20"/>
          <w:szCs w:val="20"/>
          <w:lang w:val="en-US"/>
        </w:rPr>
        <w:t>Alt</w:t>
      </w:r>
      <w:r w:rsidR="00100C68">
        <w:rPr>
          <w:rFonts w:ascii="Times New Roman" w:eastAsiaTheme="minorEastAsia" w:hAnsi="Times New Roman" w:cs="Times New Roman" w:hint="eastAsia"/>
          <w:iCs/>
          <w:sz w:val="20"/>
          <w:szCs w:val="20"/>
          <w:lang w:val="en-US" w:eastAsia="zh-CN"/>
        </w:rPr>
        <w:t>-2</w:t>
      </w:r>
      <w:r w:rsidRPr="003E4EA5">
        <w:rPr>
          <w:rFonts w:ascii="Times New Roman" w:hAnsi="Times New Roman" w:cs="Times New Roman"/>
          <w:iCs/>
          <w:sz w:val="20"/>
          <w:szCs w:val="20"/>
          <w:lang w:val="en-US"/>
        </w:rPr>
        <w:t>:</w:t>
      </w:r>
    </w:p>
    <w:p w14:paraId="0277C0E7" w14:textId="05EBF918" w:rsidR="00B11C4B" w:rsidRPr="00100C68" w:rsidRDefault="00B11C4B" w:rsidP="00100C68">
      <w:pPr>
        <w:snapToGrid w:val="0"/>
        <w:jc w:val="both"/>
        <w:rPr>
          <w:rFonts w:eastAsiaTheme="minorEastAsia"/>
          <w:sz w:val="18"/>
          <w:szCs w:val="18"/>
          <w:lang w:eastAsia="zh-CN"/>
        </w:rPr>
      </w:pPr>
    </w:p>
    <w:p w14:paraId="26CE17AE" w14:textId="77777777" w:rsidR="009175EB" w:rsidRPr="003E4EA5" w:rsidRDefault="009175EB" w:rsidP="009175EB">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B6F2DF9" w14:textId="77777777" w:rsidR="009175EB" w:rsidRPr="003E4EA5" w:rsidRDefault="009175EB" w:rsidP="009175EB">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175EB" w:rsidRPr="003E4EA5" w14:paraId="429DC54B" w14:textId="77777777" w:rsidTr="002516F9">
        <w:tc>
          <w:tcPr>
            <w:tcW w:w="2405" w:type="dxa"/>
            <w:shd w:val="clear" w:color="auto" w:fill="BFBFBF" w:themeFill="background1" w:themeFillShade="BF"/>
          </w:tcPr>
          <w:p w14:paraId="03439967" w14:textId="77777777" w:rsidR="009175EB" w:rsidRPr="003E4EA5" w:rsidRDefault="009175EB"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5360C621" w14:textId="77777777" w:rsidR="009175EB" w:rsidRPr="003E4EA5" w:rsidRDefault="009175EB" w:rsidP="002516F9">
            <w:pPr>
              <w:jc w:val="center"/>
              <w:rPr>
                <w:rFonts w:eastAsiaTheme="minorEastAsia"/>
                <w:szCs w:val="20"/>
                <w:lang w:eastAsia="zh-CN"/>
              </w:rPr>
            </w:pPr>
            <w:r w:rsidRPr="003E4EA5">
              <w:rPr>
                <w:rFonts w:eastAsiaTheme="minorEastAsia"/>
                <w:szCs w:val="20"/>
                <w:lang w:eastAsia="zh-CN"/>
              </w:rPr>
              <w:t>Comments</w:t>
            </w:r>
          </w:p>
        </w:tc>
      </w:tr>
      <w:tr w:rsidR="009175EB" w:rsidRPr="003E4EA5" w14:paraId="2D386833" w14:textId="77777777" w:rsidTr="002516F9">
        <w:tc>
          <w:tcPr>
            <w:tcW w:w="2405" w:type="dxa"/>
          </w:tcPr>
          <w:p w14:paraId="39A6AEE8" w14:textId="4B0505E3" w:rsidR="009175EB" w:rsidRPr="003E4EA5" w:rsidRDefault="009175EB" w:rsidP="002516F9">
            <w:pPr>
              <w:rPr>
                <w:rFonts w:eastAsiaTheme="minorEastAsia"/>
                <w:sz w:val="18"/>
                <w:szCs w:val="18"/>
                <w:lang w:eastAsia="zh-CN"/>
              </w:rPr>
            </w:pPr>
          </w:p>
        </w:tc>
        <w:tc>
          <w:tcPr>
            <w:tcW w:w="6655" w:type="dxa"/>
          </w:tcPr>
          <w:p w14:paraId="4A90B9E5" w14:textId="0D1A74F1" w:rsidR="009175EB" w:rsidRPr="003E4EA5" w:rsidRDefault="009175EB" w:rsidP="002516F9">
            <w:pPr>
              <w:rPr>
                <w:rFonts w:eastAsiaTheme="minorEastAsia"/>
                <w:sz w:val="18"/>
                <w:szCs w:val="18"/>
                <w:lang w:eastAsia="zh-CN"/>
              </w:rPr>
            </w:pPr>
          </w:p>
        </w:tc>
      </w:tr>
      <w:tr w:rsidR="009175EB" w:rsidRPr="003E4EA5" w14:paraId="316381DC" w14:textId="77777777" w:rsidTr="002516F9">
        <w:tc>
          <w:tcPr>
            <w:tcW w:w="2405" w:type="dxa"/>
          </w:tcPr>
          <w:p w14:paraId="6802367B" w14:textId="44BB2BC5" w:rsidR="009175EB" w:rsidRPr="003E4EA5" w:rsidRDefault="009175EB" w:rsidP="002516F9">
            <w:pPr>
              <w:rPr>
                <w:rFonts w:eastAsia="PMingLiU"/>
                <w:sz w:val="18"/>
                <w:szCs w:val="18"/>
                <w:lang w:eastAsia="zh-TW"/>
              </w:rPr>
            </w:pPr>
          </w:p>
        </w:tc>
        <w:tc>
          <w:tcPr>
            <w:tcW w:w="6655" w:type="dxa"/>
          </w:tcPr>
          <w:p w14:paraId="37F0F13D" w14:textId="1ABFA21E" w:rsidR="009175EB" w:rsidRPr="003E4EA5" w:rsidRDefault="009175EB" w:rsidP="002516F9">
            <w:pPr>
              <w:rPr>
                <w:rFonts w:eastAsia="PMingLiU"/>
                <w:sz w:val="18"/>
                <w:szCs w:val="18"/>
                <w:lang w:eastAsia="zh-TW"/>
              </w:rPr>
            </w:pPr>
          </w:p>
        </w:tc>
      </w:tr>
    </w:tbl>
    <w:p w14:paraId="4D21DAA7" w14:textId="77777777" w:rsidR="009175EB" w:rsidRPr="003E4EA5" w:rsidRDefault="009175EB" w:rsidP="00B11C4B">
      <w:pPr>
        <w:pStyle w:val="0Maintext"/>
        <w:rPr>
          <w:rFonts w:eastAsiaTheme="minorEastAsia"/>
          <w:sz w:val="18"/>
          <w:szCs w:val="18"/>
          <w:lang w:val="en-US" w:eastAsia="zh-CN"/>
        </w:rPr>
      </w:pPr>
    </w:p>
    <w:p w14:paraId="2A88F364" w14:textId="486FD649" w:rsidR="00EA7C22" w:rsidRPr="003E4EA5" w:rsidRDefault="00EA7C22" w:rsidP="00EA7C22">
      <w:pPr>
        <w:pStyle w:val="issue11"/>
        <w:rPr>
          <w:rFonts w:ascii="Times New Roman" w:hAnsi="Times New Roman"/>
          <w:sz w:val="16"/>
          <w:szCs w:val="16"/>
          <w:lang w:val="en-US"/>
        </w:rPr>
      </w:pPr>
      <w:r w:rsidRPr="003E4EA5">
        <w:rPr>
          <w:rFonts w:eastAsiaTheme="minorEastAsia"/>
          <w:sz w:val="20"/>
          <w:szCs w:val="20"/>
          <w:lang w:val="en-US" w:eastAsia="zh-CN"/>
        </w:rPr>
        <w:t>Issue 2.6: Number of activated spatial filters for PUCCH-SR resource</w:t>
      </w:r>
      <w:r w:rsidR="005626E5">
        <w:rPr>
          <w:rFonts w:eastAsiaTheme="minorEastAsia" w:hint="eastAsia"/>
          <w:sz w:val="20"/>
          <w:szCs w:val="20"/>
          <w:lang w:val="en-US" w:eastAsia="zh-CN"/>
        </w:rPr>
        <w:t xml:space="preserve"> (low priority)</w:t>
      </w:r>
    </w:p>
    <w:p w14:paraId="62EDFCB9" w14:textId="29962244" w:rsidR="00EA7C22" w:rsidRDefault="00100C68" w:rsidP="00EA7C22">
      <w:pPr>
        <w:pStyle w:val="0Maintext"/>
        <w:spacing w:before="240" w:after="240"/>
        <w:rPr>
          <w:rFonts w:eastAsiaTheme="minorEastAsia" w:hint="eastAsia"/>
          <w:szCs w:val="20"/>
          <w:lang w:val="en-US" w:eastAsia="zh-CN"/>
        </w:rPr>
      </w:pPr>
      <w:r>
        <w:rPr>
          <w:rFonts w:eastAsiaTheme="minorEastAsia"/>
          <w:szCs w:val="20"/>
          <w:lang w:val="en-US" w:eastAsia="zh-CN"/>
        </w:rPr>
        <w:t>B</w:t>
      </w:r>
      <w:r>
        <w:rPr>
          <w:rFonts w:eastAsiaTheme="minorEastAsia" w:hint="eastAsia"/>
          <w:szCs w:val="20"/>
          <w:lang w:val="en-US" w:eastAsia="zh-CN"/>
        </w:rPr>
        <w:t xml:space="preserve">ase on discussion in round 1, the following alternatives are listed for further discussion. </w:t>
      </w:r>
    </w:p>
    <w:p w14:paraId="7814563B" w14:textId="7CA47C14" w:rsidR="00EA7C22" w:rsidRPr="00100C68" w:rsidRDefault="00EA7C22" w:rsidP="00EA7C22">
      <w:pPr>
        <w:pStyle w:val="af4"/>
        <w:snapToGrid w:val="0"/>
        <w:spacing w:after="0" w:line="240" w:lineRule="auto"/>
        <w:ind w:left="0"/>
        <w:rPr>
          <w:rFonts w:ascii="Times New Roman" w:eastAsiaTheme="minorEastAsia" w:hAnsi="Times New Roman" w:cs="Times New Roman" w:hint="eastAsia"/>
          <w:sz w:val="20"/>
          <w:szCs w:val="20"/>
          <w:lang w:val="en-US" w:eastAsia="zh-CN"/>
        </w:rPr>
      </w:pPr>
      <w:r w:rsidRPr="003E4EA5">
        <w:rPr>
          <w:rFonts w:ascii="Times New Roman" w:hAnsi="Times New Roman" w:cs="Times New Roman"/>
          <w:sz w:val="20"/>
          <w:szCs w:val="20"/>
          <w:lang w:val="en-US"/>
        </w:rPr>
        <w:t>Whether PUCCH-SR resource can have 1 or 2 activated spatial filters</w:t>
      </w:r>
      <w:r w:rsidR="00100C68">
        <w:rPr>
          <w:rFonts w:ascii="Times New Roman" w:eastAsiaTheme="minorEastAsia" w:hAnsi="Times New Roman" w:cs="Times New Roman" w:hint="eastAsia"/>
          <w:sz w:val="20"/>
          <w:szCs w:val="20"/>
          <w:lang w:val="en-US" w:eastAsia="zh-CN"/>
        </w:rPr>
        <w:t>:</w:t>
      </w:r>
    </w:p>
    <w:p w14:paraId="25710005" w14:textId="4EE32AA3" w:rsidR="00EA7C22" w:rsidRPr="003E4EA5"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sz w:val="20"/>
          <w:szCs w:val="20"/>
          <w:lang w:val="en-US"/>
        </w:rPr>
        <w:t xml:space="preserve">Alt-1: </w:t>
      </w:r>
      <w:r w:rsidR="00100C68">
        <w:rPr>
          <w:rFonts w:ascii="Times New Roman" w:eastAsiaTheme="minorEastAsia" w:hAnsi="Times New Roman" w:cs="Times New Roman" w:hint="eastAsia"/>
          <w:sz w:val="20"/>
          <w:szCs w:val="20"/>
          <w:lang w:val="en-US" w:eastAsia="zh-CN"/>
        </w:rPr>
        <w:t>o</w:t>
      </w:r>
      <w:r w:rsidRPr="003E4EA5">
        <w:rPr>
          <w:rFonts w:ascii="Times New Roman" w:hAnsi="Times New Roman" w:cs="Times New Roman"/>
          <w:sz w:val="20"/>
          <w:szCs w:val="20"/>
          <w:lang w:val="en-US"/>
        </w:rPr>
        <w:t>nly 1</w:t>
      </w:r>
    </w:p>
    <w:p w14:paraId="7B1A76F6" w14:textId="0261CA8F" w:rsidR="00EA7C22" w:rsidRPr="003E4EA5"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up to 2; diversity (e.g. AI 8.1.2.1) when 2 </w:t>
      </w:r>
      <w:r w:rsidR="00100C68" w:rsidRPr="003E4EA5">
        <w:rPr>
          <w:rFonts w:ascii="Times New Roman" w:hAnsi="Times New Roman" w:cs="Times New Roman"/>
          <w:sz w:val="20"/>
          <w:szCs w:val="20"/>
          <w:lang w:val="en-US"/>
        </w:rPr>
        <w:t>spatial</w:t>
      </w:r>
      <w:r w:rsidRPr="003E4EA5">
        <w:rPr>
          <w:rFonts w:ascii="Times New Roman" w:hAnsi="Times New Roman" w:cs="Times New Roman"/>
          <w:sz w:val="20"/>
          <w:szCs w:val="20"/>
          <w:lang w:val="en-US"/>
        </w:rPr>
        <w:t xml:space="preserve"> filters are activated</w:t>
      </w:r>
      <w:r w:rsidRPr="003E4EA5">
        <w:rPr>
          <w:rFonts w:ascii="Times New Roman" w:eastAsiaTheme="minorEastAsia" w:hAnsi="Times New Roman" w:cs="Times New Roman"/>
          <w:sz w:val="20"/>
          <w:szCs w:val="20"/>
          <w:lang w:val="en-US" w:eastAsia="zh-CN"/>
        </w:rPr>
        <w:t xml:space="preserve"> </w:t>
      </w:r>
    </w:p>
    <w:p w14:paraId="4152AF95" w14:textId="63729661" w:rsidR="00EA7C22" w:rsidRDefault="00EA7C22" w:rsidP="00F96014">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3: up to 2; filter selection when 2 spatial filters are activated</w:t>
      </w:r>
      <w:r w:rsidRPr="003E4EA5">
        <w:rPr>
          <w:rFonts w:ascii="Times New Roman" w:eastAsiaTheme="minorEastAsia" w:hAnsi="Times New Roman" w:cs="Times New Roman"/>
          <w:sz w:val="20"/>
          <w:szCs w:val="20"/>
          <w:lang w:val="en-US" w:eastAsia="zh-CN"/>
        </w:rPr>
        <w:t xml:space="preserve"> </w:t>
      </w:r>
    </w:p>
    <w:p w14:paraId="3DFFF575" w14:textId="1D5E7AA2" w:rsidR="00100C68" w:rsidRPr="003E4EA5" w:rsidRDefault="00100C68" w:rsidP="00F96014">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Alt-4: no need to discuss</w:t>
      </w:r>
    </w:p>
    <w:p w14:paraId="4D55EE34" w14:textId="10649928" w:rsidR="00100C68" w:rsidRPr="003E4EA5" w:rsidRDefault="00100C68" w:rsidP="00100C68">
      <w:pPr>
        <w:pStyle w:val="0Maintext"/>
        <w:spacing w:before="240"/>
        <w:rPr>
          <w:rFonts w:eastAsiaTheme="minorEastAsia"/>
          <w:szCs w:val="20"/>
          <w:lang w:val="en-US" w:eastAsia="zh-CN"/>
        </w:rPr>
      </w:pPr>
      <w:r w:rsidRPr="003E4EA5">
        <w:rPr>
          <w:rFonts w:eastAsiaTheme="minorEastAsia"/>
          <w:szCs w:val="20"/>
          <w:lang w:val="en-US" w:eastAsia="zh-CN"/>
        </w:rPr>
        <w:t>Views from c</w:t>
      </w:r>
      <w:r w:rsidR="005626E5">
        <w:rPr>
          <w:szCs w:val="20"/>
          <w:lang w:val="en-US"/>
        </w:rPr>
        <w:t>ompan</w:t>
      </w:r>
      <w:r w:rsidR="005626E5">
        <w:rPr>
          <w:rFonts w:eastAsiaTheme="minorEastAsia" w:hint="eastAsia"/>
          <w:szCs w:val="20"/>
          <w:lang w:val="en-US" w:eastAsia="zh-CN"/>
        </w:rPr>
        <w:t>ies</w:t>
      </w:r>
      <w:r w:rsidRPr="003E4EA5">
        <w:rPr>
          <w:szCs w:val="20"/>
          <w:lang w:val="en-US"/>
        </w:rPr>
        <w:t xml:space="preserve"> </w:t>
      </w:r>
      <w:r w:rsidRPr="003E4EA5">
        <w:rPr>
          <w:rFonts w:eastAsiaTheme="minorEastAsia"/>
          <w:szCs w:val="20"/>
          <w:lang w:val="en-US" w:eastAsia="zh-CN"/>
        </w:rPr>
        <w:t>on issue 2.</w:t>
      </w:r>
      <w:r>
        <w:rPr>
          <w:rFonts w:eastAsiaTheme="minorEastAsia" w:hint="eastAsia"/>
          <w:szCs w:val="20"/>
          <w:lang w:val="en-US" w:eastAsia="zh-CN"/>
        </w:rPr>
        <w:t>6</w:t>
      </w:r>
      <w:r w:rsidRPr="003E4EA5">
        <w:rPr>
          <w:rFonts w:eastAsiaTheme="minorEastAsia"/>
          <w:szCs w:val="20"/>
          <w:lang w:val="en-US" w:eastAsia="zh-CN"/>
        </w:rPr>
        <w:t xml:space="preserve"> are summarized as follows:</w:t>
      </w:r>
    </w:p>
    <w:p w14:paraId="74A02D89" w14:textId="77777777"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hint="eastAsia"/>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1</w:t>
      </w:r>
      <w:r w:rsidRPr="003E4EA5">
        <w:rPr>
          <w:rFonts w:ascii="Times New Roman" w:hAnsi="Times New Roman" w:cs="Times New Roman"/>
          <w:iCs/>
          <w:sz w:val="20"/>
          <w:szCs w:val="20"/>
          <w:lang w:val="en-US"/>
        </w:rPr>
        <w:t>:</w:t>
      </w:r>
      <w:r w:rsidRPr="003E4EA5">
        <w:rPr>
          <w:rFonts w:ascii="Times New Roman" w:eastAsiaTheme="minorEastAsia" w:hAnsi="Times New Roman" w:cs="Times New Roman"/>
          <w:iCs/>
          <w:sz w:val="20"/>
          <w:szCs w:val="20"/>
          <w:lang w:val="en-US" w:eastAsia="zh-CN"/>
        </w:rPr>
        <w:t xml:space="preserve"> </w:t>
      </w:r>
    </w:p>
    <w:p w14:paraId="3FFFC925" w14:textId="77777777"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hint="eastAsia"/>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2</w:t>
      </w:r>
      <w:r w:rsidRPr="003E4EA5">
        <w:rPr>
          <w:rFonts w:ascii="Times New Roman" w:hAnsi="Times New Roman" w:cs="Times New Roman"/>
          <w:iCs/>
          <w:sz w:val="20"/>
          <w:szCs w:val="20"/>
          <w:lang w:val="en-US"/>
        </w:rPr>
        <w:t>:</w:t>
      </w:r>
    </w:p>
    <w:p w14:paraId="0496E25B" w14:textId="3F6AECE0"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hint="eastAsia"/>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w:t>
      </w:r>
      <w:r>
        <w:rPr>
          <w:rFonts w:ascii="Times New Roman" w:eastAsiaTheme="minorEastAsia" w:hAnsi="Times New Roman" w:cs="Times New Roman" w:hint="eastAsia"/>
          <w:iCs/>
          <w:sz w:val="20"/>
          <w:szCs w:val="20"/>
          <w:lang w:val="en-US" w:eastAsia="zh-CN"/>
        </w:rPr>
        <w:t>3</w:t>
      </w:r>
      <w:r w:rsidRPr="003E4EA5">
        <w:rPr>
          <w:rFonts w:ascii="Times New Roman" w:hAnsi="Times New Roman" w:cs="Times New Roman"/>
          <w:iCs/>
          <w:sz w:val="20"/>
          <w:szCs w:val="20"/>
          <w:lang w:val="en-US"/>
        </w:rPr>
        <w:t>:</w:t>
      </w:r>
      <w:r w:rsidRPr="003E4EA5">
        <w:rPr>
          <w:rFonts w:ascii="Times New Roman" w:eastAsiaTheme="minorEastAsia" w:hAnsi="Times New Roman" w:cs="Times New Roman"/>
          <w:iCs/>
          <w:sz w:val="20"/>
          <w:szCs w:val="20"/>
          <w:lang w:val="en-US" w:eastAsia="zh-CN"/>
        </w:rPr>
        <w:t xml:space="preserve"> </w:t>
      </w:r>
    </w:p>
    <w:p w14:paraId="404DD2A5" w14:textId="08893210" w:rsidR="00100C68" w:rsidRPr="00100C68" w:rsidRDefault="00100C68" w:rsidP="00100C68">
      <w:pPr>
        <w:pStyle w:val="af4"/>
        <w:numPr>
          <w:ilvl w:val="0"/>
          <w:numId w:val="41"/>
        </w:numPr>
        <w:snapToGrid w:val="0"/>
        <w:spacing w:after="0" w:line="240" w:lineRule="auto"/>
        <w:ind w:left="360"/>
        <w:jc w:val="both"/>
        <w:rPr>
          <w:rFonts w:ascii="Times New Roman" w:hAnsi="Times New Roman" w:cs="Times New Roman" w:hint="eastAsia"/>
          <w:iCs/>
          <w:sz w:val="20"/>
          <w:szCs w:val="20"/>
          <w:lang w:val="en-US"/>
        </w:rPr>
      </w:pPr>
      <w:r w:rsidRPr="003E4EA5">
        <w:rPr>
          <w:rFonts w:ascii="Times New Roman" w:hAnsi="Times New Roman" w:cs="Times New Roman"/>
          <w:iCs/>
          <w:sz w:val="20"/>
          <w:szCs w:val="20"/>
          <w:lang w:val="en-US"/>
        </w:rPr>
        <w:t>Alt</w:t>
      </w:r>
      <w:r>
        <w:rPr>
          <w:rFonts w:ascii="Times New Roman" w:eastAsiaTheme="minorEastAsia" w:hAnsi="Times New Roman" w:cs="Times New Roman" w:hint="eastAsia"/>
          <w:iCs/>
          <w:sz w:val="20"/>
          <w:szCs w:val="20"/>
          <w:lang w:val="en-US" w:eastAsia="zh-CN"/>
        </w:rPr>
        <w:t>-</w:t>
      </w:r>
      <w:r>
        <w:rPr>
          <w:rFonts w:ascii="Times New Roman" w:eastAsiaTheme="minorEastAsia" w:hAnsi="Times New Roman" w:cs="Times New Roman" w:hint="eastAsia"/>
          <w:iCs/>
          <w:sz w:val="20"/>
          <w:szCs w:val="20"/>
          <w:lang w:val="en-US" w:eastAsia="zh-CN"/>
        </w:rPr>
        <w:t>4</w:t>
      </w:r>
      <w:r w:rsidRPr="003E4EA5">
        <w:rPr>
          <w:rFonts w:ascii="Times New Roman" w:hAnsi="Times New Roman" w:cs="Times New Roman"/>
          <w:iCs/>
          <w:sz w:val="20"/>
          <w:szCs w:val="20"/>
          <w:lang w:val="en-US"/>
        </w:rPr>
        <w:t>:</w:t>
      </w:r>
    </w:p>
    <w:p w14:paraId="363C9612" w14:textId="77777777" w:rsidR="00100C68" w:rsidRPr="003E4EA5" w:rsidRDefault="00100C68" w:rsidP="00B11C4B">
      <w:pPr>
        <w:pStyle w:val="0Maintext"/>
        <w:rPr>
          <w:rFonts w:eastAsiaTheme="minorEastAsia"/>
          <w:sz w:val="18"/>
          <w:szCs w:val="18"/>
          <w:lang w:val="en-US" w:eastAsia="zh-CN"/>
        </w:rPr>
      </w:pPr>
    </w:p>
    <w:p w14:paraId="364C96FB" w14:textId="77777777" w:rsidR="00EA7C22" w:rsidRPr="003E4EA5" w:rsidRDefault="00EA7C22" w:rsidP="00EA7C22">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3348E5F7" w14:textId="77777777" w:rsidR="00EA7C22" w:rsidRPr="003E4EA5" w:rsidRDefault="00EA7C22" w:rsidP="00EA7C22">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A7C22" w:rsidRPr="003E4EA5" w14:paraId="7B0DBBF5" w14:textId="77777777" w:rsidTr="002516F9">
        <w:tc>
          <w:tcPr>
            <w:tcW w:w="2405" w:type="dxa"/>
            <w:shd w:val="clear" w:color="auto" w:fill="BFBFBF" w:themeFill="background1" w:themeFillShade="BF"/>
          </w:tcPr>
          <w:p w14:paraId="0EAAF2D9" w14:textId="77777777" w:rsidR="00EA7C22" w:rsidRPr="003E4EA5" w:rsidRDefault="00EA7C22"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4F333890" w14:textId="77777777" w:rsidR="00EA7C22" w:rsidRPr="003E4EA5" w:rsidRDefault="00EA7C22" w:rsidP="002516F9">
            <w:pPr>
              <w:jc w:val="center"/>
              <w:rPr>
                <w:rFonts w:eastAsiaTheme="minorEastAsia"/>
                <w:szCs w:val="20"/>
                <w:lang w:eastAsia="zh-CN"/>
              </w:rPr>
            </w:pPr>
            <w:r w:rsidRPr="003E4EA5">
              <w:rPr>
                <w:rFonts w:eastAsiaTheme="minorEastAsia"/>
                <w:szCs w:val="20"/>
                <w:lang w:eastAsia="zh-CN"/>
              </w:rPr>
              <w:t>Comments</w:t>
            </w:r>
          </w:p>
        </w:tc>
      </w:tr>
      <w:tr w:rsidR="00EA7C22" w:rsidRPr="003E4EA5" w14:paraId="65DAF6C9" w14:textId="77777777" w:rsidTr="002516F9">
        <w:tc>
          <w:tcPr>
            <w:tcW w:w="2405" w:type="dxa"/>
          </w:tcPr>
          <w:p w14:paraId="58F0A96D" w14:textId="56406E94" w:rsidR="00EA7C22" w:rsidRPr="003E4EA5" w:rsidRDefault="00EA7C22" w:rsidP="002516F9">
            <w:pPr>
              <w:rPr>
                <w:rFonts w:eastAsiaTheme="minorEastAsia"/>
                <w:sz w:val="18"/>
                <w:szCs w:val="18"/>
                <w:lang w:eastAsia="zh-CN"/>
              </w:rPr>
            </w:pPr>
          </w:p>
        </w:tc>
        <w:tc>
          <w:tcPr>
            <w:tcW w:w="6655" w:type="dxa"/>
          </w:tcPr>
          <w:p w14:paraId="23A0AB5E" w14:textId="53C561A9" w:rsidR="00EA7C22" w:rsidRPr="003E4EA5" w:rsidRDefault="00EA7C22" w:rsidP="002516F9">
            <w:pPr>
              <w:rPr>
                <w:rFonts w:eastAsiaTheme="minorEastAsia"/>
                <w:sz w:val="18"/>
                <w:szCs w:val="18"/>
                <w:lang w:eastAsia="zh-CN"/>
              </w:rPr>
            </w:pPr>
          </w:p>
        </w:tc>
      </w:tr>
      <w:tr w:rsidR="00EA7C22" w:rsidRPr="003E4EA5" w14:paraId="0467FD0D" w14:textId="77777777" w:rsidTr="002516F9">
        <w:tc>
          <w:tcPr>
            <w:tcW w:w="2405" w:type="dxa"/>
          </w:tcPr>
          <w:p w14:paraId="1C3A5B5B" w14:textId="078E3FA5" w:rsidR="00EA7C22" w:rsidRPr="003E4EA5" w:rsidRDefault="00EA7C22" w:rsidP="002516F9">
            <w:pPr>
              <w:rPr>
                <w:rFonts w:eastAsiaTheme="minorEastAsia"/>
                <w:sz w:val="18"/>
                <w:szCs w:val="18"/>
                <w:lang w:eastAsia="zh-CN"/>
              </w:rPr>
            </w:pPr>
          </w:p>
        </w:tc>
        <w:tc>
          <w:tcPr>
            <w:tcW w:w="6655" w:type="dxa"/>
          </w:tcPr>
          <w:p w14:paraId="05CF7FD7" w14:textId="00DF09F9" w:rsidR="00EA7C22" w:rsidRPr="003E4EA5" w:rsidRDefault="00EA7C22" w:rsidP="002516F9">
            <w:pPr>
              <w:rPr>
                <w:rFonts w:eastAsiaTheme="minorEastAsia"/>
                <w:sz w:val="18"/>
                <w:szCs w:val="18"/>
                <w:lang w:eastAsia="zh-CN"/>
              </w:rPr>
            </w:pPr>
          </w:p>
        </w:tc>
      </w:tr>
    </w:tbl>
    <w:p w14:paraId="55B751B2" w14:textId="2832DA23" w:rsidR="000403A1" w:rsidRPr="003E4EA5" w:rsidRDefault="000403A1" w:rsidP="000403A1">
      <w:pPr>
        <w:pStyle w:val="issue11"/>
        <w:rPr>
          <w:rFonts w:ascii="Times New Roman" w:hAnsi="Times New Roman"/>
          <w:sz w:val="16"/>
          <w:szCs w:val="16"/>
          <w:lang w:val="en-US"/>
        </w:rPr>
      </w:pPr>
      <w:r w:rsidRPr="003E4EA5">
        <w:rPr>
          <w:rFonts w:eastAsiaTheme="minorEastAsia"/>
          <w:sz w:val="20"/>
          <w:szCs w:val="20"/>
          <w:lang w:val="en-US" w:eastAsia="zh-CN"/>
        </w:rPr>
        <w:lastRenderedPageBreak/>
        <w:t xml:space="preserve">Issue 2.7: Content of MAC-CE related to </w:t>
      </w:r>
      <w:proofErr w:type="spellStart"/>
      <w:r w:rsidRPr="003E4EA5">
        <w:rPr>
          <w:rFonts w:eastAsiaTheme="minorEastAsia"/>
          <w:sz w:val="20"/>
          <w:szCs w:val="20"/>
          <w:lang w:val="en-US" w:eastAsia="zh-CN"/>
        </w:rPr>
        <w:t>SpCell</w:t>
      </w:r>
      <w:proofErr w:type="spellEnd"/>
      <w:r w:rsidRPr="003E4EA5">
        <w:rPr>
          <w:rFonts w:eastAsiaTheme="minorEastAsia"/>
          <w:sz w:val="20"/>
          <w:szCs w:val="20"/>
          <w:lang w:val="en-US" w:eastAsia="zh-CN"/>
        </w:rPr>
        <w:t xml:space="preserve"> when transmitted on msg3, </w:t>
      </w:r>
      <w:proofErr w:type="spellStart"/>
      <w:r w:rsidRPr="003E4EA5">
        <w:rPr>
          <w:rFonts w:eastAsiaTheme="minorEastAsia"/>
          <w:sz w:val="20"/>
          <w:szCs w:val="20"/>
          <w:lang w:val="en-US" w:eastAsia="zh-CN"/>
        </w:rPr>
        <w:t>msgA</w:t>
      </w:r>
      <w:proofErr w:type="spellEnd"/>
      <w:r w:rsidR="005626E5">
        <w:rPr>
          <w:rFonts w:eastAsiaTheme="minorEastAsia" w:hint="eastAsia"/>
          <w:sz w:val="20"/>
          <w:szCs w:val="20"/>
          <w:lang w:val="en-US" w:eastAsia="zh-CN"/>
        </w:rPr>
        <w:t xml:space="preserve"> (low priority)</w:t>
      </w:r>
    </w:p>
    <w:p w14:paraId="74C5EABC" w14:textId="1860BF58" w:rsidR="000403A1" w:rsidRPr="003E4EA5" w:rsidRDefault="000403A1" w:rsidP="000403A1">
      <w:pPr>
        <w:pStyle w:val="0Maintext"/>
        <w:spacing w:before="240" w:after="240"/>
        <w:rPr>
          <w:rFonts w:eastAsiaTheme="minorEastAsia"/>
          <w:szCs w:val="20"/>
          <w:lang w:val="en-US" w:eastAsia="zh-CN"/>
        </w:rPr>
      </w:pPr>
      <w:r w:rsidRPr="003E4EA5">
        <w:rPr>
          <w:rFonts w:eastAsiaTheme="minorEastAsia"/>
          <w:szCs w:val="20"/>
          <w:lang w:val="en-US" w:eastAsia="zh-CN"/>
        </w:rPr>
        <w:t>Views from c</w:t>
      </w:r>
      <w:r w:rsidRPr="003E4EA5">
        <w:rPr>
          <w:szCs w:val="20"/>
          <w:lang w:val="en-US"/>
        </w:rPr>
        <w:t>ompan</w:t>
      </w:r>
      <w:r w:rsidR="00A94B57">
        <w:rPr>
          <w:rFonts w:eastAsiaTheme="minorEastAsia" w:hint="eastAsia"/>
          <w:szCs w:val="20"/>
          <w:lang w:val="en-US" w:eastAsia="zh-CN"/>
        </w:rPr>
        <w:t>ies</w:t>
      </w:r>
      <w:r w:rsidRPr="003E4EA5">
        <w:rPr>
          <w:rFonts w:eastAsiaTheme="minorEastAsia"/>
          <w:szCs w:val="20"/>
          <w:lang w:val="en-US" w:eastAsia="zh-CN"/>
        </w:rPr>
        <w:t xml:space="preserve"> on issue 2.7 are summarized as follows:</w:t>
      </w:r>
    </w:p>
    <w:p w14:paraId="1BD50686" w14:textId="4D5BD368" w:rsidR="006A3706" w:rsidRPr="003E4EA5" w:rsidRDefault="006A3706" w:rsidP="006A3706">
      <w:pPr>
        <w:pStyle w:val="0Maintext"/>
        <w:spacing w:before="240"/>
        <w:rPr>
          <w:rFonts w:eastAsiaTheme="minorEastAsia"/>
          <w:szCs w:val="20"/>
          <w:lang w:val="en-US" w:eastAsia="zh-CN"/>
        </w:rPr>
      </w:pPr>
      <w:r w:rsidRPr="003E4EA5">
        <w:rPr>
          <w:rFonts w:eastAsiaTheme="minorEastAsia"/>
          <w:szCs w:val="20"/>
          <w:lang w:val="en-US" w:eastAsia="zh-CN"/>
        </w:rPr>
        <w:t xml:space="preserve">Content of MAC-CE related to </w:t>
      </w:r>
      <w:proofErr w:type="spellStart"/>
      <w:r w:rsidRPr="003E4EA5">
        <w:rPr>
          <w:rFonts w:eastAsiaTheme="minorEastAsia"/>
          <w:szCs w:val="20"/>
          <w:lang w:val="en-US" w:eastAsia="zh-CN"/>
        </w:rPr>
        <w:t>SpCell</w:t>
      </w:r>
      <w:proofErr w:type="spellEnd"/>
      <w:r w:rsidRPr="003E4EA5">
        <w:rPr>
          <w:rFonts w:eastAsiaTheme="minorEastAsia"/>
          <w:szCs w:val="20"/>
          <w:lang w:val="en-US" w:eastAsia="zh-CN"/>
        </w:rPr>
        <w:t xml:space="preserve"> when transmitted on msg3, </w:t>
      </w:r>
      <w:proofErr w:type="spellStart"/>
      <w:r w:rsidRPr="003E4EA5">
        <w:rPr>
          <w:rFonts w:eastAsiaTheme="minorEastAsia"/>
          <w:szCs w:val="20"/>
          <w:lang w:val="en-US" w:eastAsia="zh-CN"/>
        </w:rPr>
        <w:t>msgA</w:t>
      </w:r>
      <w:proofErr w:type="spellEnd"/>
      <w:r w:rsidR="000B67DD" w:rsidRPr="003E4EA5">
        <w:rPr>
          <w:rFonts w:eastAsiaTheme="minorEastAsia"/>
          <w:szCs w:val="20"/>
          <w:lang w:val="en-US" w:eastAsia="zh-CN"/>
        </w:rPr>
        <w:t>:</w:t>
      </w:r>
    </w:p>
    <w:p w14:paraId="7CE4C542" w14:textId="3AB911E9" w:rsidR="000403A1"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1: 1-bit SP field (reuse Rel-16 design)</w:t>
      </w:r>
    </w:p>
    <w:p w14:paraId="6F705E40" w14:textId="68F0F11B" w:rsidR="000403A1"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Two bits corresponding to two TPRs of </w:t>
      </w:r>
      <w:proofErr w:type="spellStart"/>
      <w:r w:rsidRPr="003E4EA5">
        <w:rPr>
          <w:rFonts w:ascii="Times New Roman" w:hAnsi="Times New Roman" w:cs="Times New Roman"/>
          <w:sz w:val="20"/>
          <w:szCs w:val="20"/>
          <w:lang w:val="en-US"/>
        </w:rPr>
        <w:t>SpCell</w:t>
      </w:r>
      <w:proofErr w:type="spellEnd"/>
      <w:r w:rsidRPr="003E4EA5">
        <w:rPr>
          <w:rFonts w:ascii="Times New Roman" w:eastAsiaTheme="minorEastAsia" w:hAnsi="Times New Roman" w:cs="Times New Roman"/>
          <w:sz w:val="20"/>
          <w:szCs w:val="20"/>
          <w:lang w:val="en-US" w:eastAsia="zh-CN"/>
        </w:rPr>
        <w:t xml:space="preserve"> </w:t>
      </w:r>
    </w:p>
    <w:p w14:paraId="038D5C17" w14:textId="7E5E945D" w:rsidR="00EA7C22" w:rsidRPr="003E4EA5" w:rsidRDefault="000403A1" w:rsidP="00F96014">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Alt-3: RAN2 issue</w:t>
      </w:r>
      <w:r w:rsidRPr="003E4EA5">
        <w:rPr>
          <w:rFonts w:ascii="Times New Roman" w:eastAsiaTheme="minorEastAsia" w:hAnsi="Times New Roman" w:cs="Times New Roman"/>
          <w:sz w:val="20"/>
          <w:szCs w:val="20"/>
          <w:lang w:val="en-US" w:eastAsia="zh-CN"/>
        </w:rPr>
        <w:t xml:space="preserve"> </w:t>
      </w:r>
    </w:p>
    <w:p w14:paraId="67CB1CAA" w14:textId="77777777" w:rsidR="000403A1" w:rsidRDefault="000403A1" w:rsidP="00B11C4B">
      <w:pPr>
        <w:pStyle w:val="0Maintext"/>
        <w:rPr>
          <w:rFonts w:eastAsiaTheme="minorEastAsia" w:hint="eastAsia"/>
          <w:sz w:val="18"/>
          <w:szCs w:val="18"/>
          <w:lang w:val="en-US" w:eastAsia="zh-CN"/>
        </w:rPr>
      </w:pPr>
    </w:p>
    <w:p w14:paraId="5814CE5C" w14:textId="2013DD7C" w:rsidR="005626E5" w:rsidRPr="003E4EA5" w:rsidRDefault="005626E5" w:rsidP="005626E5">
      <w:pPr>
        <w:pStyle w:val="0Maintext"/>
        <w:spacing w:before="240"/>
        <w:rPr>
          <w:rFonts w:eastAsiaTheme="minorEastAsia"/>
          <w:szCs w:val="20"/>
          <w:lang w:val="en-US" w:eastAsia="zh-CN"/>
        </w:rPr>
      </w:pPr>
      <w:r w:rsidRPr="003E4EA5">
        <w:rPr>
          <w:rFonts w:eastAsiaTheme="minorEastAsia"/>
          <w:szCs w:val="20"/>
          <w:lang w:val="en-US" w:eastAsia="zh-CN"/>
        </w:rPr>
        <w:t>Views from c</w:t>
      </w:r>
      <w:r>
        <w:rPr>
          <w:szCs w:val="20"/>
          <w:lang w:val="en-US"/>
        </w:rPr>
        <w:t>ompan</w:t>
      </w:r>
      <w:r>
        <w:rPr>
          <w:rFonts w:eastAsiaTheme="minorEastAsia" w:hint="eastAsia"/>
          <w:szCs w:val="20"/>
          <w:lang w:val="en-US" w:eastAsia="zh-CN"/>
        </w:rPr>
        <w:t>ies</w:t>
      </w:r>
      <w:r w:rsidRPr="003E4EA5">
        <w:rPr>
          <w:szCs w:val="20"/>
          <w:lang w:val="en-US"/>
        </w:rPr>
        <w:t xml:space="preserve"> </w:t>
      </w:r>
      <w:r w:rsidRPr="003E4EA5">
        <w:rPr>
          <w:rFonts w:eastAsiaTheme="minorEastAsia"/>
          <w:szCs w:val="20"/>
          <w:lang w:val="en-US" w:eastAsia="zh-CN"/>
        </w:rPr>
        <w:t>on issue 2.</w:t>
      </w:r>
      <w:r>
        <w:rPr>
          <w:rFonts w:eastAsiaTheme="minorEastAsia" w:hint="eastAsia"/>
          <w:szCs w:val="20"/>
          <w:lang w:val="en-US" w:eastAsia="zh-CN"/>
        </w:rPr>
        <w:t>7</w:t>
      </w:r>
      <w:r w:rsidRPr="003E4EA5">
        <w:rPr>
          <w:rFonts w:eastAsiaTheme="minorEastAsia"/>
          <w:szCs w:val="20"/>
          <w:lang w:val="en-US" w:eastAsia="zh-CN"/>
        </w:rPr>
        <w:t xml:space="preserve"> are summarized as follows:</w:t>
      </w:r>
    </w:p>
    <w:p w14:paraId="45389FC4"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1: 1-bit SP field (reuse Rel-16 design)</w:t>
      </w:r>
    </w:p>
    <w:p w14:paraId="2855FC32"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iCs/>
          <w:sz w:val="20"/>
          <w:szCs w:val="20"/>
          <w:lang w:val="en-US"/>
        </w:rPr>
        <w:t>Alt</w:t>
      </w:r>
      <w:r w:rsidRPr="003E4EA5">
        <w:rPr>
          <w:rFonts w:ascii="Times New Roman" w:hAnsi="Times New Roman" w:cs="Times New Roman"/>
          <w:sz w:val="20"/>
          <w:szCs w:val="20"/>
          <w:lang w:val="en-US"/>
        </w:rPr>
        <w:t xml:space="preserve">-2: Two bits corresponding to two TPRs of </w:t>
      </w:r>
      <w:proofErr w:type="spellStart"/>
      <w:r w:rsidRPr="003E4EA5">
        <w:rPr>
          <w:rFonts w:ascii="Times New Roman" w:hAnsi="Times New Roman" w:cs="Times New Roman"/>
          <w:sz w:val="20"/>
          <w:szCs w:val="20"/>
          <w:lang w:val="en-US"/>
        </w:rPr>
        <w:t>SpCell</w:t>
      </w:r>
      <w:proofErr w:type="spellEnd"/>
      <w:r w:rsidRPr="003E4EA5">
        <w:rPr>
          <w:rFonts w:ascii="Times New Roman" w:eastAsiaTheme="minorEastAsia" w:hAnsi="Times New Roman" w:cs="Times New Roman"/>
          <w:sz w:val="20"/>
          <w:szCs w:val="20"/>
          <w:lang w:val="en-US" w:eastAsia="zh-CN"/>
        </w:rPr>
        <w:t xml:space="preserve"> </w:t>
      </w:r>
    </w:p>
    <w:p w14:paraId="05B8C36A" w14:textId="77777777" w:rsidR="005626E5" w:rsidRPr="003E4EA5" w:rsidRDefault="005626E5" w:rsidP="005626E5">
      <w:pPr>
        <w:pStyle w:val="af4"/>
        <w:numPr>
          <w:ilvl w:val="0"/>
          <w:numId w:val="41"/>
        </w:numPr>
        <w:snapToGrid w:val="0"/>
        <w:spacing w:after="0" w:line="240" w:lineRule="auto"/>
        <w:ind w:left="36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Alt-3: RAN2 issue</w:t>
      </w:r>
      <w:r w:rsidRPr="003E4EA5">
        <w:rPr>
          <w:rFonts w:ascii="Times New Roman" w:eastAsiaTheme="minorEastAsia" w:hAnsi="Times New Roman" w:cs="Times New Roman"/>
          <w:sz w:val="20"/>
          <w:szCs w:val="20"/>
          <w:lang w:val="en-US" w:eastAsia="zh-CN"/>
        </w:rPr>
        <w:t xml:space="preserve"> </w:t>
      </w:r>
    </w:p>
    <w:p w14:paraId="54AF0C6B" w14:textId="77777777" w:rsidR="005626E5" w:rsidRPr="003E4EA5" w:rsidRDefault="005626E5" w:rsidP="00B11C4B">
      <w:pPr>
        <w:pStyle w:val="0Maintext"/>
        <w:rPr>
          <w:rFonts w:eastAsiaTheme="minorEastAsia"/>
          <w:sz w:val="18"/>
          <w:szCs w:val="18"/>
          <w:lang w:val="en-US" w:eastAsia="zh-CN"/>
        </w:rPr>
      </w:pPr>
    </w:p>
    <w:p w14:paraId="132B252F" w14:textId="77777777" w:rsidR="000403A1" w:rsidRPr="003E4EA5" w:rsidRDefault="000403A1" w:rsidP="000403A1">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793E426E" w14:textId="77777777" w:rsidR="000403A1" w:rsidRPr="003E4EA5" w:rsidRDefault="000403A1" w:rsidP="000403A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403A1" w:rsidRPr="003E4EA5" w14:paraId="55E04473" w14:textId="77777777" w:rsidTr="002516F9">
        <w:tc>
          <w:tcPr>
            <w:tcW w:w="2405" w:type="dxa"/>
            <w:shd w:val="clear" w:color="auto" w:fill="BFBFBF" w:themeFill="background1" w:themeFillShade="BF"/>
          </w:tcPr>
          <w:p w14:paraId="6487654D" w14:textId="77777777" w:rsidR="000403A1" w:rsidRPr="003E4EA5" w:rsidRDefault="000403A1"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9463807" w14:textId="77777777" w:rsidR="000403A1" w:rsidRPr="003E4EA5" w:rsidRDefault="000403A1" w:rsidP="002516F9">
            <w:pPr>
              <w:jc w:val="center"/>
              <w:rPr>
                <w:rFonts w:eastAsiaTheme="minorEastAsia"/>
                <w:szCs w:val="20"/>
                <w:lang w:eastAsia="zh-CN"/>
              </w:rPr>
            </w:pPr>
            <w:r w:rsidRPr="003E4EA5">
              <w:rPr>
                <w:rFonts w:eastAsiaTheme="minorEastAsia"/>
                <w:szCs w:val="20"/>
                <w:lang w:eastAsia="zh-CN"/>
              </w:rPr>
              <w:t>Comments</w:t>
            </w:r>
          </w:p>
        </w:tc>
      </w:tr>
      <w:tr w:rsidR="000403A1" w:rsidRPr="003E4EA5" w14:paraId="423663F0" w14:textId="77777777" w:rsidTr="002516F9">
        <w:tc>
          <w:tcPr>
            <w:tcW w:w="2405" w:type="dxa"/>
          </w:tcPr>
          <w:p w14:paraId="17AEDCCD" w14:textId="5B594086" w:rsidR="000403A1" w:rsidRPr="003E4EA5" w:rsidRDefault="000403A1" w:rsidP="002516F9">
            <w:pPr>
              <w:rPr>
                <w:rFonts w:eastAsiaTheme="minorEastAsia"/>
                <w:sz w:val="18"/>
                <w:szCs w:val="18"/>
                <w:lang w:eastAsia="zh-CN"/>
              </w:rPr>
            </w:pPr>
          </w:p>
        </w:tc>
        <w:tc>
          <w:tcPr>
            <w:tcW w:w="6655" w:type="dxa"/>
          </w:tcPr>
          <w:p w14:paraId="2A5962F7" w14:textId="3524AEF8" w:rsidR="000403A1" w:rsidRPr="003E4EA5" w:rsidRDefault="000403A1" w:rsidP="002516F9">
            <w:pPr>
              <w:rPr>
                <w:rFonts w:eastAsiaTheme="minorEastAsia"/>
                <w:sz w:val="18"/>
                <w:szCs w:val="18"/>
                <w:lang w:eastAsia="zh-CN"/>
              </w:rPr>
            </w:pPr>
          </w:p>
        </w:tc>
      </w:tr>
      <w:tr w:rsidR="00DC62EC" w:rsidRPr="003E4EA5" w14:paraId="33E38C54" w14:textId="77777777" w:rsidTr="002516F9">
        <w:tc>
          <w:tcPr>
            <w:tcW w:w="2405" w:type="dxa"/>
          </w:tcPr>
          <w:p w14:paraId="3BA4CF98" w14:textId="3B2DE2E8" w:rsidR="00DC62EC" w:rsidRPr="003E4EA5" w:rsidRDefault="00DC62EC" w:rsidP="00DC62EC">
            <w:pPr>
              <w:rPr>
                <w:rFonts w:eastAsiaTheme="minorEastAsia"/>
                <w:sz w:val="18"/>
                <w:szCs w:val="18"/>
                <w:lang w:eastAsia="zh-CN"/>
              </w:rPr>
            </w:pPr>
          </w:p>
        </w:tc>
        <w:tc>
          <w:tcPr>
            <w:tcW w:w="6655" w:type="dxa"/>
          </w:tcPr>
          <w:p w14:paraId="3CBCD927" w14:textId="0A0D4C1E" w:rsidR="00DC62EC" w:rsidRPr="003E4EA5" w:rsidRDefault="00DC62EC" w:rsidP="00DC62EC">
            <w:pPr>
              <w:rPr>
                <w:rFonts w:eastAsiaTheme="minorEastAsia"/>
                <w:sz w:val="18"/>
                <w:szCs w:val="18"/>
                <w:lang w:eastAsia="zh-CN"/>
              </w:rPr>
            </w:pPr>
          </w:p>
        </w:tc>
      </w:tr>
    </w:tbl>
    <w:p w14:paraId="76179506" w14:textId="77777777" w:rsidR="000403A1" w:rsidRPr="003E4EA5" w:rsidRDefault="000403A1" w:rsidP="00B11C4B">
      <w:pPr>
        <w:pStyle w:val="0Maintext"/>
        <w:rPr>
          <w:rFonts w:eastAsiaTheme="minorEastAsia"/>
          <w:sz w:val="18"/>
          <w:szCs w:val="18"/>
          <w:lang w:val="en-US" w:eastAsia="zh-CN"/>
        </w:rPr>
      </w:pPr>
    </w:p>
    <w:p w14:paraId="0122D502" w14:textId="02039EE6" w:rsidR="00432C17" w:rsidRPr="003E4EA5" w:rsidRDefault="00432C17" w:rsidP="00432C17">
      <w:pPr>
        <w:pStyle w:val="issue11"/>
        <w:rPr>
          <w:rFonts w:ascii="Times New Roman" w:hAnsi="Times New Roman"/>
          <w:sz w:val="20"/>
          <w:szCs w:val="20"/>
          <w:lang w:val="en-US"/>
        </w:rPr>
      </w:pPr>
      <w:r w:rsidRPr="003E4EA5">
        <w:rPr>
          <w:rFonts w:eastAsiaTheme="minorEastAsia"/>
          <w:sz w:val="20"/>
          <w:szCs w:val="20"/>
          <w:lang w:val="en-US" w:eastAsia="zh-CN"/>
        </w:rPr>
        <w:t>Issue 2.8: Beam/power update for PUCCH</w:t>
      </w:r>
      <w:r w:rsidR="00114F66" w:rsidRPr="003E4EA5">
        <w:rPr>
          <w:rFonts w:eastAsiaTheme="minorEastAsia"/>
          <w:sz w:val="20"/>
          <w:szCs w:val="20"/>
          <w:lang w:val="en-US" w:eastAsia="zh-CN"/>
        </w:rPr>
        <w:t xml:space="preserve"> after receiving gNB response</w:t>
      </w:r>
    </w:p>
    <w:p w14:paraId="1F30D39C" w14:textId="77777777" w:rsidR="005626E5" w:rsidRDefault="005626E5" w:rsidP="005626E5">
      <w:pPr>
        <w:snapToGrid w:val="0"/>
        <w:rPr>
          <w:rFonts w:eastAsiaTheme="minorEastAsia" w:hint="eastAsia"/>
          <w:b/>
          <w:i/>
          <w:szCs w:val="20"/>
          <w:lang w:eastAsia="zh-CN"/>
        </w:rPr>
      </w:pPr>
    </w:p>
    <w:p w14:paraId="440B460B" w14:textId="2F32B90D" w:rsidR="005626E5" w:rsidRPr="00F03341" w:rsidRDefault="005626E5" w:rsidP="005626E5">
      <w:pPr>
        <w:snapToGrid w:val="0"/>
        <w:spacing w:afterLines="50" w:after="120"/>
        <w:rPr>
          <w:rFonts w:eastAsiaTheme="minorEastAsia"/>
          <w:b/>
          <w:i/>
          <w:szCs w:val="20"/>
          <w:lang w:eastAsia="zh-CN"/>
        </w:rPr>
      </w:pPr>
      <w:r w:rsidRPr="009259D7">
        <w:rPr>
          <w:rFonts w:eastAsiaTheme="minorEastAsia" w:hint="eastAsia"/>
          <w:b/>
          <w:i/>
          <w:szCs w:val="20"/>
          <w:lang w:eastAsia="zh-CN"/>
        </w:rPr>
        <w:t xml:space="preserve">FL Proposal 2.8: </w:t>
      </w:r>
      <w:r w:rsidRPr="00F03341">
        <w:rPr>
          <w:b/>
          <w:i/>
          <w:szCs w:val="20"/>
        </w:rPr>
        <w:t xml:space="preserve">Support beam/power update for PUCCH after receiving </w:t>
      </w:r>
      <w:proofErr w:type="spellStart"/>
      <w:r w:rsidRPr="00F03341">
        <w:rPr>
          <w:b/>
          <w:i/>
          <w:szCs w:val="20"/>
        </w:rPr>
        <w:t>gNB</w:t>
      </w:r>
      <w:proofErr w:type="spellEnd"/>
      <w:r w:rsidRPr="00F03341">
        <w:rPr>
          <w:b/>
          <w:i/>
          <w:szCs w:val="20"/>
        </w:rPr>
        <w:t xml:space="preserve"> response</w:t>
      </w:r>
      <w:r w:rsidRPr="00F03341">
        <w:rPr>
          <w:rFonts w:eastAsiaTheme="minorEastAsia"/>
          <w:b/>
          <w:i/>
          <w:szCs w:val="20"/>
          <w:lang w:eastAsia="zh-CN"/>
        </w:rPr>
        <w:t>.</w:t>
      </w:r>
    </w:p>
    <w:p w14:paraId="7F8AED9B" w14:textId="77777777" w:rsidR="005626E5" w:rsidRDefault="005626E5" w:rsidP="005626E5">
      <w:pPr>
        <w:pStyle w:val="af4"/>
        <w:numPr>
          <w:ilvl w:val="0"/>
          <w:numId w:val="41"/>
        </w:numPr>
        <w:snapToGrid w:val="0"/>
        <w:spacing w:afterLines="50" w:after="120" w:line="240" w:lineRule="auto"/>
        <w:ind w:left="360"/>
        <w:jc w:val="both"/>
        <w:rPr>
          <w:rFonts w:ascii="Times New Roman" w:eastAsiaTheme="minorEastAsia" w:hAnsi="Times New Roman" w:cs="Times New Roman"/>
          <w:b/>
          <w:i/>
          <w:sz w:val="20"/>
          <w:szCs w:val="20"/>
          <w:lang w:val="en-US" w:eastAsia="zh-CN"/>
        </w:rPr>
      </w:pPr>
      <w:r w:rsidRPr="005626E5">
        <w:rPr>
          <w:rFonts w:ascii="Times New Roman" w:hAnsi="Times New Roman" w:cs="Times New Roman"/>
          <w:b/>
          <w:i/>
          <w:sz w:val="20"/>
          <w:szCs w:val="20"/>
          <w:lang w:val="en-US"/>
        </w:rPr>
        <w:t>Introduce</w:t>
      </w:r>
      <w:r w:rsidRPr="00F03341">
        <w:rPr>
          <w:rFonts w:ascii="Times New Roman" w:hAnsi="Times New Roman" w:cs="Times New Roman"/>
          <w:b/>
          <w:i/>
          <w:sz w:val="20"/>
          <w:szCs w:val="20"/>
          <w:lang w:val="en-US"/>
        </w:rPr>
        <w:t xml:space="preserve"> association between PUCCH and TRP, e.g. through BFD-RS set ID, </w:t>
      </w:r>
      <w:proofErr w:type="spellStart"/>
      <w:r w:rsidRPr="00F03341">
        <w:rPr>
          <w:rFonts w:ascii="Times New Roman" w:hAnsi="Times New Roman" w:cs="Times New Roman"/>
          <w:b/>
          <w:i/>
          <w:sz w:val="20"/>
          <w:szCs w:val="20"/>
          <w:lang w:val="en-US"/>
        </w:rPr>
        <w:t>CORESETPoolIndex</w:t>
      </w:r>
      <w:proofErr w:type="spellEnd"/>
      <w:r w:rsidRPr="00F03341">
        <w:rPr>
          <w:rFonts w:ascii="Times New Roman" w:hAnsi="Times New Roman" w:cs="Times New Roman"/>
          <w:b/>
          <w:i/>
          <w:sz w:val="20"/>
          <w:szCs w:val="20"/>
          <w:lang w:val="en-US"/>
        </w:rPr>
        <w:t>, etc.</w:t>
      </w:r>
    </w:p>
    <w:p w14:paraId="0FCA5CCE" w14:textId="47F1F619" w:rsidR="005626E5" w:rsidRPr="00855F69" w:rsidRDefault="005626E5" w:rsidP="005626E5">
      <w:pPr>
        <w:snapToGrid w:val="0"/>
        <w:spacing w:afterLines="50" w:after="120"/>
        <w:jc w:val="both"/>
        <w:rPr>
          <w:rFonts w:eastAsiaTheme="minorEastAsia"/>
          <w:b/>
          <w:i/>
          <w:szCs w:val="20"/>
          <w:lang w:eastAsia="zh-CN"/>
        </w:rPr>
      </w:pPr>
      <w:r w:rsidRPr="00855F69">
        <w:rPr>
          <w:rFonts w:eastAsiaTheme="minorEastAsia"/>
          <w:b/>
          <w:i/>
          <w:szCs w:val="20"/>
          <w:lang w:eastAsia="zh-CN"/>
        </w:rPr>
        <w:t>Not</w:t>
      </w:r>
      <w:r w:rsidRPr="00855F69">
        <w:rPr>
          <w:rFonts w:eastAsiaTheme="minorEastAsia" w:hint="eastAsia"/>
          <w:b/>
          <w:i/>
          <w:szCs w:val="20"/>
          <w:lang w:eastAsia="zh-CN"/>
        </w:rPr>
        <w:t>e:</w:t>
      </w:r>
      <w:r>
        <w:rPr>
          <w:rFonts w:eastAsiaTheme="minorEastAsia" w:hint="eastAsia"/>
          <w:b/>
          <w:i/>
          <w:szCs w:val="20"/>
          <w:lang w:eastAsia="zh-CN"/>
        </w:rPr>
        <w:t xml:space="preserve"> </w:t>
      </w:r>
      <w:r w:rsidRPr="00855F69">
        <w:rPr>
          <w:rFonts w:eastAsiaTheme="minorEastAsia" w:hint="eastAsia"/>
          <w:b/>
          <w:i/>
          <w:szCs w:val="20"/>
          <w:lang w:eastAsia="zh-CN"/>
        </w:rPr>
        <w:t>the</w:t>
      </w:r>
      <w:r w:rsidRPr="00855F69">
        <w:rPr>
          <w:rFonts w:cs="Times"/>
          <w:b/>
          <w:i/>
        </w:rPr>
        <w:t xml:space="preserve"> term TRP is used only for the purposes of discussions</w:t>
      </w:r>
    </w:p>
    <w:p w14:paraId="61570A4C" w14:textId="77777777" w:rsidR="005626E5" w:rsidRPr="003C56DC" w:rsidRDefault="005626E5" w:rsidP="005626E5">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8</w:t>
      </w:r>
      <w:r w:rsidRPr="003C56DC">
        <w:rPr>
          <w:rFonts w:eastAsiaTheme="minorEastAsia" w:hint="eastAsia"/>
          <w:szCs w:val="20"/>
          <w:lang w:val="en-US" w:eastAsia="zh-CN"/>
        </w:rPr>
        <w:t xml:space="preserve"> are listed as follows:</w:t>
      </w:r>
    </w:p>
    <w:p w14:paraId="6333000A" w14:textId="77777777" w:rsidR="005626E5" w:rsidRPr="00F03341" w:rsidRDefault="005626E5" w:rsidP="005626E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r w:rsidRPr="00F03341">
        <w:rPr>
          <w:rFonts w:ascii="Times New Roman" w:eastAsiaTheme="minorEastAsia" w:hAnsi="Times New Roman" w:cs="Times New Roman"/>
          <w:sz w:val="20"/>
          <w:szCs w:val="20"/>
          <w:lang w:val="en-US" w:eastAsia="zh-CN"/>
        </w:rPr>
        <w:t>Apple</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FGI/APT</w:t>
      </w:r>
      <w:r w:rsidRPr="00F03341">
        <w:rPr>
          <w:rFonts w:ascii="Times New Roman" w:eastAsiaTheme="minorEastAsia" w:hAnsi="Times New Roman" w:cs="Times New Roman" w:hint="eastAsia"/>
          <w:sz w:val="20"/>
          <w:szCs w:val="20"/>
          <w:lang w:val="en-US" w:eastAsia="zh-CN"/>
        </w:rPr>
        <w:t>,</w:t>
      </w:r>
      <w:r w:rsidRPr="00F03341">
        <w:rPr>
          <w:rFonts w:ascii="Times New Roman" w:eastAsiaTheme="minorEastAsia" w:hAnsi="Times New Roman" w:cs="Times New Roman"/>
          <w:sz w:val="20"/>
          <w:szCs w:val="20"/>
          <w:lang w:val="en-US" w:eastAsia="zh-CN"/>
        </w:rPr>
        <w:t xml:space="preserve"> ZTE, Lenovo/</w:t>
      </w:r>
      <w:proofErr w:type="spellStart"/>
      <w:r w:rsidRPr="00F03341">
        <w:rPr>
          <w:rFonts w:ascii="Times New Roman" w:eastAsiaTheme="minorEastAsia" w:hAnsi="Times New Roman" w:cs="Times New Roman"/>
          <w:sz w:val="20"/>
          <w:szCs w:val="20"/>
          <w:lang w:val="en-US" w:eastAsia="zh-CN"/>
        </w:rPr>
        <w:t>MoM</w:t>
      </w:r>
      <w:proofErr w:type="spellEnd"/>
      <w:r w:rsidRPr="00F03341">
        <w:rPr>
          <w:rFonts w:ascii="Times New Roman" w:eastAsiaTheme="minorEastAsia" w:hAnsi="Times New Roman" w:cs="Times New Roman"/>
          <w:sz w:val="20"/>
          <w:szCs w:val="20"/>
          <w:lang w:val="en-US" w:eastAsia="zh-CN"/>
        </w:rPr>
        <w:t>, Fujitsu, Qualcomm, Sony, ETRI, CATT, DOCOMO</w:t>
      </w:r>
      <w:r w:rsidRPr="00F03341">
        <w:rPr>
          <w:rFonts w:ascii="Times New Roman" w:eastAsiaTheme="minorEastAsia" w:hAnsi="Times New Roman" w:cs="Times New Roman" w:hint="eastAsia"/>
          <w:sz w:val="20"/>
          <w:szCs w:val="20"/>
          <w:lang w:val="en-US" w:eastAsia="zh-CN"/>
        </w:rPr>
        <w:t xml:space="preserve">, NEC, </w:t>
      </w:r>
      <w:proofErr w:type="spellStart"/>
      <w:r w:rsidRPr="00F03341">
        <w:rPr>
          <w:rFonts w:ascii="Times New Roman" w:eastAsiaTheme="minorEastAsia" w:hAnsi="Times New Roman" w:cs="Times New Roman" w:hint="eastAsia"/>
          <w:sz w:val="20"/>
          <w:szCs w:val="20"/>
          <w:lang w:val="en-US" w:eastAsia="zh-CN"/>
        </w:rPr>
        <w:t>Xiaomi</w:t>
      </w:r>
      <w:proofErr w:type="spellEnd"/>
      <w:r w:rsidRPr="00F03341">
        <w:rPr>
          <w:rFonts w:ascii="Times New Roman" w:eastAsiaTheme="minorEastAsia" w:hAnsi="Times New Roman" w:cs="Times New Roman" w:hint="eastAsia"/>
          <w:sz w:val="20"/>
          <w:szCs w:val="20"/>
          <w:lang w:val="en-US" w:eastAsia="zh-CN"/>
        </w:rPr>
        <w:t>, CMCC</w:t>
      </w:r>
      <w:r>
        <w:rPr>
          <w:rFonts w:ascii="Times New Roman" w:eastAsiaTheme="minorEastAsia" w:hAnsi="Times New Roman" w:cs="Times New Roman" w:hint="eastAsia"/>
          <w:sz w:val="20"/>
          <w:szCs w:val="20"/>
          <w:lang w:val="en-US" w:eastAsia="zh-CN"/>
        </w:rPr>
        <w:t xml:space="preserve">, TCL, Sony, </w:t>
      </w:r>
      <w:proofErr w:type="spellStart"/>
      <w:r>
        <w:rPr>
          <w:rFonts w:ascii="Times New Roman" w:eastAsiaTheme="minorEastAsia" w:hAnsi="Times New Roman" w:cs="Times New Roman" w:hint="eastAsia"/>
          <w:sz w:val="20"/>
          <w:szCs w:val="20"/>
          <w:lang w:val="en-US" w:eastAsia="zh-CN"/>
        </w:rPr>
        <w:t>InterDigital</w:t>
      </w:r>
      <w:proofErr w:type="spellEnd"/>
      <w:r>
        <w:rPr>
          <w:rFonts w:ascii="Times New Roman" w:eastAsiaTheme="minorEastAsia" w:hAnsi="Times New Roman" w:cs="Times New Roman" w:hint="eastAsia"/>
          <w:sz w:val="20"/>
          <w:szCs w:val="20"/>
          <w:lang w:val="en-US" w:eastAsia="zh-CN"/>
        </w:rPr>
        <w:t xml:space="preserve">, Qualcomm, Intel, [Ericsson], </w:t>
      </w:r>
      <w:r w:rsidRPr="005626E5">
        <w:rPr>
          <w:rFonts w:ascii="Times New Roman" w:eastAsiaTheme="minorEastAsia" w:hAnsi="Times New Roman" w:cs="Times New Roman" w:hint="eastAsia"/>
          <w:sz w:val="20"/>
          <w:szCs w:val="20"/>
          <w:lang w:val="en-US" w:eastAsia="zh-CN"/>
        </w:rPr>
        <w:t>L</w:t>
      </w:r>
      <w:r w:rsidRPr="005626E5">
        <w:rPr>
          <w:rFonts w:ascii="Times New Roman" w:eastAsiaTheme="minorEastAsia" w:hAnsi="Times New Roman" w:cs="Times New Roman"/>
          <w:sz w:val="20"/>
          <w:szCs w:val="20"/>
          <w:lang w:val="en-US" w:eastAsia="zh-CN"/>
        </w:rPr>
        <w:t>enovo/</w:t>
      </w:r>
      <w:proofErr w:type="spellStart"/>
      <w:r w:rsidRPr="005626E5">
        <w:rPr>
          <w:rFonts w:ascii="Times New Roman" w:eastAsiaTheme="minorEastAsia" w:hAnsi="Times New Roman" w:cs="Times New Roman"/>
          <w:sz w:val="20"/>
          <w:szCs w:val="20"/>
          <w:lang w:val="en-US" w:eastAsia="zh-CN"/>
        </w:rPr>
        <w:t>MotM</w:t>
      </w:r>
      <w:proofErr w:type="spellEnd"/>
    </w:p>
    <w:p w14:paraId="22FB3151" w14:textId="36957831" w:rsidR="00432C17" w:rsidRDefault="005626E5" w:rsidP="005626E5">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vivo, OPPO, </w:t>
      </w:r>
      <w:proofErr w:type="spellStart"/>
      <w:r w:rsidRPr="005626E5">
        <w:rPr>
          <w:rFonts w:ascii="Times New Roman" w:eastAsiaTheme="minorEastAsia" w:hAnsi="Times New Roman" w:cs="Times New Roman"/>
          <w:sz w:val="20"/>
          <w:szCs w:val="20"/>
          <w:lang w:val="en-US" w:eastAsia="zh-CN"/>
        </w:rPr>
        <w:t>MediaTek</w:t>
      </w:r>
      <w:proofErr w:type="spellEnd"/>
      <w:r w:rsidRPr="005626E5">
        <w:rPr>
          <w:rFonts w:ascii="Times New Roman" w:eastAsiaTheme="minorEastAsia" w:hAnsi="Times New Roman" w:cs="Times New Roman" w:hint="eastAsia"/>
          <w:sz w:val="20"/>
          <w:szCs w:val="20"/>
          <w:lang w:val="en-US" w:eastAsia="zh-CN"/>
        </w:rPr>
        <w:t>,</w:t>
      </w:r>
      <w:r w:rsidRPr="005626E5">
        <w:rPr>
          <w:rFonts w:ascii="Times New Roman" w:eastAsiaTheme="minorEastAsia" w:hAnsi="Times New Roman" w:cs="Times New Roman"/>
          <w:sz w:val="20"/>
          <w:szCs w:val="20"/>
          <w:lang w:val="en-US" w:eastAsia="zh-CN"/>
        </w:rPr>
        <w:t xml:space="preserve"> </w:t>
      </w:r>
      <w:proofErr w:type="spellStart"/>
      <w:r w:rsidRPr="005626E5">
        <w:rPr>
          <w:rFonts w:ascii="Times New Roman" w:eastAsiaTheme="minorEastAsia" w:hAnsi="Times New Roman" w:cs="Times New Roman"/>
          <w:sz w:val="20"/>
          <w:szCs w:val="20"/>
          <w:lang w:val="en-US" w:eastAsia="zh-CN"/>
        </w:rPr>
        <w:t>Convida</w:t>
      </w:r>
      <w:proofErr w:type="spellEnd"/>
      <w:r w:rsidRPr="005626E5">
        <w:rPr>
          <w:rFonts w:ascii="Times New Roman" w:eastAsiaTheme="minorEastAsia" w:hAnsi="Times New Roman" w:cs="Times New Roman" w:hint="eastAsia"/>
          <w:sz w:val="20"/>
          <w:szCs w:val="20"/>
          <w:lang w:val="en-US" w:eastAsia="zh-CN"/>
        </w:rPr>
        <w:t>, LGE</w:t>
      </w:r>
    </w:p>
    <w:p w14:paraId="649A982A" w14:textId="77777777" w:rsidR="005626E5" w:rsidRPr="005626E5" w:rsidRDefault="005626E5" w:rsidP="009900C1">
      <w:pPr>
        <w:rPr>
          <w:rFonts w:eastAsiaTheme="minorEastAsia"/>
          <w:szCs w:val="20"/>
          <w:lang w:eastAsia="zh-CN"/>
        </w:rPr>
      </w:pPr>
    </w:p>
    <w:p w14:paraId="2B252A94" w14:textId="77777777" w:rsidR="00432C17" w:rsidRPr="003E4EA5" w:rsidRDefault="00432C17" w:rsidP="00432C17">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BDF3DFE" w14:textId="77777777" w:rsidR="00432C17" w:rsidRPr="003E4EA5" w:rsidRDefault="00432C17" w:rsidP="00432C1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432C17" w:rsidRPr="003E4EA5" w14:paraId="32973433" w14:textId="77777777" w:rsidTr="002516F9">
        <w:tc>
          <w:tcPr>
            <w:tcW w:w="2405" w:type="dxa"/>
            <w:shd w:val="clear" w:color="auto" w:fill="BFBFBF" w:themeFill="background1" w:themeFillShade="BF"/>
          </w:tcPr>
          <w:p w14:paraId="4E5A0507" w14:textId="77777777" w:rsidR="00432C17" w:rsidRPr="003E4EA5" w:rsidRDefault="00432C17"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6E7FA985" w14:textId="77777777" w:rsidR="00432C17" w:rsidRPr="003E4EA5" w:rsidRDefault="00432C17" w:rsidP="002516F9">
            <w:pPr>
              <w:jc w:val="center"/>
              <w:rPr>
                <w:rFonts w:eastAsiaTheme="minorEastAsia"/>
                <w:szCs w:val="20"/>
                <w:lang w:eastAsia="zh-CN"/>
              </w:rPr>
            </w:pPr>
            <w:r w:rsidRPr="003E4EA5">
              <w:rPr>
                <w:rFonts w:eastAsiaTheme="minorEastAsia"/>
                <w:szCs w:val="20"/>
                <w:lang w:eastAsia="zh-CN"/>
              </w:rPr>
              <w:t>Comments</w:t>
            </w:r>
          </w:p>
        </w:tc>
      </w:tr>
      <w:tr w:rsidR="00432C17" w:rsidRPr="003E4EA5" w14:paraId="2AAC3A55" w14:textId="77777777" w:rsidTr="002516F9">
        <w:tc>
          <w:tcPr>
            <w:tcW w:w="2405" w:type="dxa"/>
          </w:tcPr>
          <w:p w14:paraId="6DBA5D1E" w14:textId="51640B03" w:rsidR="00432C17" w:rsidRPr="003E4EA5" w:rsidRDefault="00432C17" w:rsidP="002516F9">
            <w:pPr>
              <w:rPr>
                <w:rFonts w:eastAsiaTheme="minorEastAsia"/>
                <w:sz w:val="18"/>
                <w:szCs w:val="18"/>
                <w:lang w:eastAsia="zh-CN"/>
              </w:rPr>
            </w:pPr>
          </w:p>
        </w:tc>
        <w:tc>
          <w:tcPr>
            <w:tcW w:w="6655" w:type="dxa"/>
          </w:tcPr>
          <w:p w14:paraId="21934AE0" w14:textId="19CC65A4" w:rsidR="00432C17" w:rsidRPr="003E4EA5" w:rsidRDefault="00432C17" w:rsidP="002516F9">
            <w:pPr>
              <w:rPr>
                <w:rFonts w:eastAsiaTheme="minorEastAsia"/>
                <w:sz w:val="18"/>
                <w:szCs w:val="18"/>
                <w:lang w:eastAsia="zh-CN"/>
              </w:rPr>
            </w:pPr>
          </w:p>
        </w:tc>
      </w:tr>
      <w:tr w:rsidR="00432C17" w:rsidRPr="003E4EA5" w14:paraId="4113C294" w14:textId="77777777" w:rsidTr="002516F9">
        <w:tc>
          <w:tcPr>
            <w:tcW w:w="2405" w:type="dxa"/>
          </w:tcPr>
          <w:p w14:paraId="2C46A93E" w14:textId="5F7D4C34" w:rsidR="00432C17" w:rsidRPr="003E4EA5" w:rsidRDefault="00432C17" w:rsidP="002516F9">
            <w:pPr>
              <w:rPr>
                <w:rFonts w:eastAsia="PMingLiU"/>
                <w:sz w:val="18"/>
                <w:szCs w:val="18"/>
                <w:lang w:eastAsia="zh-TW"/>
              </w:rPr>
            </w:pPr>
          </w:p>
        </w:tc>
        <w:tc>
          <w:tcPr>
            <w:tcW w:w="6655" w:type="dxa"/>
          </w:tcPr>
          <w:p w14:paraId="2DD78B9D" w14:textId="0607420B" w:rsidR="00432C17" w:rsidRPr="003E4EA5" w:rsidRDefault="00432C17" w:rsidP="002516F9">
            <w:pPr>
              <w:rPr>
                <w:rFonts w:eastAsia="PMingLiU"/>
                <w:sz w:val="18"/>
                <w:szCs w:val="18"/>
                <w:lang w:eastAsia="zh-TW"/>
              </w:rPr>
            </w:pPr>
          </w:p>
        </w:tc>
      </w:tr>
    </w:tbl>
    <w:p w14:paraId="719A8924" w14:textId="77777777" w:rsidR="00432C17" w:rsidRPr="003E4EA5" w:rsidRDefault="00432C17" w:rsidP="00432C17">
      <w:pPr>
        <w:pStyle w:val="af4"/>
        <w:snapToGrid w:val="0"/>
        <w:spacing w:after="0" w:line="240" w:lineRule="auto"/>
        <w:ind w:left="1080"/>
        <w:jc w:val="both"/>
        <w:rPr>
          <w:rFonts w:eastAsiaTheme="minorEastAsia"/>
          <w:sz w:val="18"/>
          <w:szCs w:val="18"/>
          <w:lang w:val="en-US" w:eastAsia="zh-CN"/>
        </w:rPr>
      </w:pPr>
    </w:p>
    <w:p w14:paraId="3F7ED771" w14:textId="3F0A833C" w:rsidR="00114F66" w:rsidRPr="009900C1" w:rsidRDefault="00114F66" w:rsidP="009900C1">
      <w:pPr>
        <w:pStyle w:val="issue11"/>
        <w:rPr>
          <w:rFonts w:ascii="Times New Roman" w:hAnsi="Times New Roman"/>
          <w:sz w:val="16"/>
          <w:szCs w:val="16"/>
          <w:lang w:val="en-US"/>
        </w:rPr>
      </w:pPr>
      <w:r w:rsidRPr="003E4EA5">
        <w:rPr>
          <w:rFonts w:eastAsiaTheme="minorEastAsia"/>
          <w:sz w:val="20"/>
          <w:szCs w:val="20"/>
          <w:lang w:val="en-US" w:eastAsia="zh-CN"/>
        </w:rPr>
        <w:t xml:space="preserve">Issue 2.9: Beam update for PDSCH after receiving </w:t>
      </w:r>
      <w:proofErr w:type="spellStart"/>
      <w:r w:rsidRPr="003E4EA5">
        <w:rPr>
          <w:rFonts w:eastAsiaTheme="minorEastAsia"/>
          <w:sz w:val="20"/>
          <w:szCs w:val="20"/>
          <w:lang w:val="en-US" w:eastAsia="zh-CN"/>
        </w:rPr>
        <w:t>gNB</w:t>
      </w:r>
      <w:proofErr w:type="spellEnd"/>
      <w:r w:rsidRPr="003E4EA5">
        <w:rPr>
          <w:rFonts w:eastAsiaTheme="minorEastAsia"/>
          <w:sz w:val="20"/>
          <w:szCs w:val="20"/>
          <w:lang w:val="en-US" w:eastAsia="zh-CN"/>
        </w:rPr>
        <w:t xml:space="preserve"> response</w:t>
      </w:r>
    </w:p>
    <w:p w14:paraId="0DAD2758" w14:textId="77777777" w:rsidR="009900C1" w:rsidRDefault="009900C1" w:rsidP="009900C1">
      <w:pPr>
        <w:snapToGrid w:val="0"/>
        <w:spacing w:before="240"/>
        <w:rPr>
          <w:rFonts w:eastAsiaTheme="minorEastAsia" w:hint="eastAsia"/>
          <w:b/>
          <w:i/>
          <w:lang w:eastAsia="zh-CN"/>
        </w:rPr>
      </w:pPr>
      <w:r w:rsidRPr="00E746EF">
        <w:rPr>
          <w:rFonts w:eastAsiaTheme="minorEastAsia" w:hint="eastAsia"/>
          <w:b/>
          <w:i/>
          <w:szCs w:val="20"/>
          <w:lang w:eastAsia="zh-CN"/>
        </w:rPr>
        <w:t>FL Proposal 2.9: A</w:t>
      </w:r>
      <w:r w:rsidRPr="00E746EF">
        <w:rPr>
          <w:b/>
          <w:i/>
          <w:szCs w:val="20"/>
        </w:rPr>
        <w:t xml:space="preserve">fter receiving </w:t>
      </w:r>
      <w:proofErr w:type="spellStart"/>
      <w:r w:rsidRPr="00E746EF">
        <w:rPr>
          <w:b/>
          <w:i/>
          <w:szCs w:val="20"/>
        </w:rPr>
        <w:t>gNB</w:t>
      </w:r>
      <w:proofErr w:type="spellEnd"/>
      <w:r w:rsidRPr="00E746EF">
        <w:rPr>
          <w:b/>
          <w:i/>
          <w:szCs w:val="20"/>
        </w:rPr>
        <w:t xml:space="preserve"> response</w:t>
      </w:r>
      <w:r>
        <w:rPr>
          <w:rFonts w:eastAsiaTheme="minorEastAsia" w:hint="eastAsia"/>
          <w:b/>
          <w:i/>
          <w:szCs w:val="20"/>
          <w:lang w:eastAsia="zh-CN"/>
        </w:rPr>
        <w:t>, t</w:t>
      </w:r>
      <w:r w:rsidRPr="00E746EF">
        <w:rPr>
          <w:b/>
          <w:i/>
        </w:rPr>
        <w:t xml:space="preserve">he UE assumes the QCL assumption of PDSCH associated with the failed TRP to be the latest reported </w:t>
      </w:r>
      <w:proofErr w:type="spellStart"/>
      <w:r w:rsidRPr="00E746EF">
        <w:rPr>
          <w:b/>
          <w:i/>
        </w:rPr>
        <w:t>q</w:t>
      </w:r>
      <w:r w:rsidRPr="00E746EF">
        <w:rPr>
          <w:b/>
          <w:i/>
          <w:vertAlign w:val="subscript"/>
        </w:rPr>
        <w:t>new</w:t>
      </w:r>
      <w:proofErr w:type="spellEnd"/>
      <w:r w:rsidRPr="00E746EF">
        <w:rPr>
          <w:b/>
          <w:i/>
        </w:rPr>
        <w:t>.</w:t>
      </w:r>
    </w:p>
    <w:p w14:paraId="25E8F732" w14:textId="6BB4AAFD" w:rsidR="009900C1" w:rsidRPr="003C56DC" w:rsidRDefault="009900C1" w:rsidP="009900C1">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9</w:t>
      </w:r>
      <w:r w:rsidRPr="003C56DC">
        <w:rPr>
          <w:rFonts w:eastAsiaTheme="minorEastAsia" w:hint="eastAsia"/>
          <w:szCs w:val="20"/>
          <w:lang w:val="en-US" w:eastAsia="zh-CN"/>
        </w:rPr>
        <w:t xml:space="preserve"> are listed as follows:</w:t>
      </w:r>
    </w:p>
    <w:p w14:paraId="7560103A" w14:textId="0D108E42" w:rsidR="009900C1" w:rsidRPr="00F03341" w:rsidRDefault="009900C1" w:rsidP="009900C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015B83D3" w14:textId="4F2E29B5" w:rsidR="009900C1" w:rsidRDefault="009900C1" w:rsidP="009900C1">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1BC66A4E" w14:textId="77777777" w:rsidR="009900C1" w:rsidRPr="009900C1" w:rsidRDefault="009900C1" w:rsidP="009900C1">
      <w:pPr>
        <w:snapToGrid w:val="0"/>
        <w:rPr>
          <w:rFonts w:eastAsiaTheme="minorEastAsia" w:hint="eastAsia"/>
          <w:b/>
          <w:i/>
          <w:szCs w:val="20"/>
          <w:lang w:eastAsia="zh-CN"/>
        </w:rPr>
      </w:pPr>
    </w:p>
    <w:p w14:paraId="3E7013F7" w14:textId="77777777" w:rsidR="000B67DD" w:rsidRPr="003E4EA5" w:rsidRDefault="000B67DD" w:rsidP="000B67DD">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6CBAAFE3" w14:textId="77777777" w:rsidR="000B67DD" w:rsidRPr="003E4EA5" w:rsidRDefault="000B67DD" w:rsidP="000B67DD">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B67DD" w:rsidRPr="003E4EA5" w14:paraId="2D74AA7D" w14:textId="77777777" w:rsidTr="002516F9">
        <w:tc>
          <w:tcPr>
            <w:tcW w:w="2405" w:type="dxa"/>
            <w:shd w:val="clear" w:color="auto" w:fill="BFBFBF" w:themeFill="background1" w:themeFillShade="BF"/>
          </w:tcPr>
          <w:p w14:paraId="50FA8A67" w14:textId="77777777" w:rsidR="000B67DD" w:rsidRPr="003E4EA5" w:rsidRDefault="000B67DD" w:rsidP="002516F9">
            <w:pPr>
              <w:jc w:val="center"/>
              <w:rPr>
                <w:rFonts w:eastAsiaTheme="minorEastAsia"/>
                <w:szCs w:val="20"/>
                <w:lang w:eastAsia="zh-CN"/>
              </w:rPr>
            </w:pPr>
            <w:r w:rsidRPr="003E4EA5">
              <w:rPr>
                <w:rFonts w:eastAsiaTheme="minorEastAsia"/>
                <w:szCs w:val="20"/>
                <w:lang w:eastAsia="zh-CN"/>
              </w:rPr>
              <w:t>Company</w:t>
            </w:r>
          </w:p>
        </w:tc>
        <w:tc>
          <w:tcPr>
            <w:tcW w:w="6655" w:type="dxa"/>
            <w:shd w:val="clear" w:color="auto" w:fill="BFBFBF" w:themeFill="background1" w:themeFillShade="BF"/>
          </w:tcPr>
          <w:p w14:paraId="369C83AF" w14:textId="77777777" w:rsidR="000B67DD" w:rsidRPr="003E4EA5" w:rsidRDefault="000B67DD" w:rsidP="002516F9">
            <w:pPr>
              <w:jc w:val="center"/>
              <w:rPr>
                <w:rFonts w:eastAsiaTheme="minorEastAsia"/>
                <w:szCs w:val="20"/>
                <w:lang w:eastAsia="zh-CN"/>
              </w:rPr>
            </w:pPr>
            <w:r w:rsidRPr="003E4EA5">
              <w:rPr>
                <w:rFonts w:eastAsiaTheme="minorEastAsia"/>
                <w:szCs w:val="20"/>
                <w:lang w:eastAsia="zh-CN"/>
              </w:rPr>
              <w:t>Comments</w:t>
            </w:r>
          </w:p>
        </w:tc>
      </w:tr>
      <w:tr w:rsidR="000B67DD" w:rsidRPr="003E4EA5" w14:paraId="4F41AFDF" w14:textId="77777777" w:rsidTr="002516F9">
        <w:tc>
          <w:tcPr>
            <w:tcW w:w="2405" w:type="dxa"/>
          </w:tcPr>
          <w:p w14:paraId="6FBD560C" w14:textId="3C70326B" w:rsidR="000B67DD" w:rsidRPr="003E4EA5" w:rsidRDefault="000B67DD" w:rsidP="002516F9">
            <w:pPr>
              <w:rPr>
                <w:rFonts w:eastAsiaTheme="minorEastAsia"/>
                <w:sz w:val="18"/>
                <w:szCs w:val="18"/>
                <w:lang w:eastAsia="zh-CN"/>
              </w:rPr>
            </w:pPr>
          </w:p>
        </w:tc>
        <w:tc>
          <w:tcPr>
            <w:tcW w:w="6655" w:type="dxa"/>
          </w:tcPr>
          <w:p w14:paraId="4D9B05FE" w14:textId="3902D348" w:rsidR="000B67DD" w:rsidRPr="003E4EA5" w:rsidRDefault="000B67DD" w:rsidP="002516F9">
            <w:pPr>
              <w:rPr>
                <w:rFonts w:eastAsiaTheme="minorEastAsia"/>
                <w:sz w:val="18"/>
                <w:szCs w:val="18"/>
                <w:lang w:eastAsia="zh-CN"/>
              </w:rPr>
            </w:pPr>
          </w:p>
        </w:tc>
      </w:tr>
      <w:tr w:rsidR="000B67DD" w:rsidRPr="003E4EA5" w14:paraId="62D48CC0" w14:textId="77777777" w:rsidTr="002516F9">
        <w:tc>
          <w:tcPr>
            <w:tcW w:w="2405" w:type="dxa"/>
          </w:tcPr>
          <w:p w14:paraId="2604EC9C" w14:textId="566705F3" w:rsidR="000B67DD" w:rsidRPr="003E4EA5" w:rsidRDefault="000B67DD" w:rsidP="002516F9">
            <w:pPr>
              <w:rPr>
                <w:rFonts w:eastAsia="PMingLiU"/>
                <w:sz w:val="18"/>
                <w:szCs w:val="18"/>
                <w:lang w:eastAsia="zh-TW"/>
              </w:rPr>
            </w:pPr>
          </w:p>
        </w:tc>
        <w:tc>
          <w:tcPr>
            <w:tcW w:w="6655" w:type="dxa"/>
          </w:tcPr>
          <w:p w14:paraId="25F5D40C" w14:textId="374B14BA" w:rsidR="000B67DD" w:rsidRPr="003E4EA5" w:rsidRDefault="000B67DD" w:rsidP="002516F9">
            <w:pPr>
              <w:rPr>
                <w:rFonts w:eastAsia="PMingLiU"/>
                <w:sz w:val="18"/>
                <w:szCs w:val="18"/>
                <w:lang w:eastAsia="zh-TW"/>
              </w:rPr>
            </w:pPr>
          </w:p>
        </w:tc>
      </w:tr>
    </w:tbl>
    <w:p w14:paraId="0CE814BB" w14:textId="77777777" w:rsidR="000B67DD" w:rsidRPr="003E4EA5" w:rsidRDefault="000B67DD" w:rsidP="00B11C4B">
      <w:pPr>
        <w:pStyle w:val="0Maintext"/>
        <w:rPr>
          <w:rFonts w:eastAsiaTheme="minorEastAsia"/>
          <w:sz w:val="18"/>
          <w:szCs w:val="18"/>
          <w:lang w:val="en-US" w:eastAsia="zh-CN"/>
        </w:rPr>
      </w:pPr>
    </w:p>
    <w:p w14:paraId="7DF0C73C" w14:textId="095AB06C" w:rsidR="00BC459B" w:rsidRPr="003E4EA5" w:rsidRDefault="00BC459B" w:rsidP="00BC459B">
      <w:pPr>
        <w:pStyle w:val="issue11"/>
        <w:rPr>
          <w:rFonts w:ascii="Times New Roman" w:hAnsi="Times New Roman"/>
          <w:sz w:val="16"/>
          <w:szCs w:val="16"/>
          <w:lang w:val="en-US"/>
        </w:rPr>
      </w:pPr>
      <w:r w:rsidRPr="003E4EA5">
        <w:rPr>
          <w:rFonts w:eastAsiaTheme="minorEastAsia"/>
          <w:sz w:val="20"/>
          <w:szCs w:val="20"/>
          <w:lang w:val="en-US" w:eastAsia="zh-CN"/>
        </w:rPr>
        <w:lastRenderedPageBreak/>
        <w:t>Issue 2.10: Association between CORESET(s) and failed BFD-RS set</w:t>
      </w:r>
    </w:p>
    <w:p w14:paraId="112E9C33" w14:textId="77777777" w:rsidR="00771B84" w:rsidRDefault="00771B84" w:rsidP="00A0094F">
      <w:pPr>
        <w:snapToGrid w:val="0"/>
        <w:jc w:val="both"/>
        <w:rPr>
          <w:rFonts w:eastAsiaTheme="minorEastAsia" w:hint="eastAsia"/>
          <w:b/>
          <w:i/>
          <w:szCs w:val="18"/>
          <w:lang w:eastAsia="zh-CN"/>
        </w:rPr>
      </w:pPr>
    </w:p>
    <w:p w14:paraId="0543E5A2" w14:textId="77777777" w:rsidR="00A0094F" w:rsidRPr="003E4EA5" w:rsidRDefault="00A0094F" w:rsidP="00A0094F">
      <w:pPr>
        <w:snapToGrid w:val="0"/>
        <w:jc w:val="both"/>
        <w:rPr>
          <w:rFonts w:eastAsiaTheme="minorEastAsia"/>
          <w:szCs w:val="20"/>
          <w:lang w:eastAsia="zh-CN"/>
        </w:rPr>
      </w:pPr>
      <w:r w:rsidRPr="00627807">
        <w:rPr>
          <w:rFonts w:eastAsiaTheme="minorEastAsia" w:hint="eastAsia"/>
          <w:b/>
          <w:i/>
          <w:szCs w:val="18"/>
          <w:lang w:eastAsia="zh-CN"/>
        </w:rPr>
        <w:t>FL Proposal 2.</w:t>
      </w:r>
      <w:r>
        <w:rPr>
          <w:rFonts w:eastAsiaTheme="minorEastAsia" w:hint="eastAsia"/>
          <w:b/>
          <w:i/>
          <w:szCs w:val="18"/>
          <w:lang w:eastAsia="zh-CN"/>
        </w:rPr>
        <w:t>10</w:t>
      </w:r>
      <w:r w:rsidRPr="00627807">
        <w:rPr>
          <w:rFonts w:eastAsiaTheme="minorEastAsia" w:hint="eastAsia"/>
          <w:b/>
          <w:i/>
          <w:szCs w:val="18"/>
          <w:lang w:eastAsia="zh-CN"/>
        </w:rPr>
        <w:t xml:space="preserve">: </w:t>
      </w:r>
      <w:r w:rsidRPr="00BF20C3">
        <w:rPr>
          <w:rFonts w:eastAsiaTheme="minorEastAsia"/>
          <w:b/>
          <w:i/>
          <w:szCs w:val="20"/>
          <w:lang w:eastAsia="zh-CN"/>
        </w:rPr>
        <w:t>To</w:t>
      </w:r>
      <w:r w:rsidRPr="00BF20C3">
        <w:rPr>
          <w:b/>
          <w:i/>
          <w:szCs w:val="20"/>
        </w:rPr>
        <w:t xml:space="preserve"> associate CORESET(s) with failed BFD-RS set</w:t>
      </w:r>
    </w:p>
    <w:p w14:paraId="18CD2D0E" w14:textId="01E0D892" w:rsidR="00A0094F" w:rsidRPr="00BF20C3"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iCs/>
          <w:sz w:val="20"/>
          <w:szCs w:val="20"/>
          <w:lang w:val="en-US" w:eastAsia="zh-CN"/>
        </w:rPr>
        <w:t>F</w:t>
      </w:r>
      <w:r w:rsidRPr="00BF20C3">
        <w:rPr>
          <w:rFonts w:ascii="Times New Roman" w:eastAsiaTheme="minorEastAsia" w:hAnsi="Times New Roman" w:cs="Times New Roman" w:hint="eastAsia"/>
          <w:b/>
          <w:i/>
          <w:iCs/>
          <w:sz w:val="20"/>
          <w:szCs w:val="20"/>
          <w:lang w:val="en-US" w:eastAsia="zh-CN"/>
        </w:rPr>
        <w:t>or implicit BFD-RS set configuration</w:t>
      </w:r>
      <w:r w:rsidR="00771B84">
        <w:rPr>
          <w:rFonts w:ascii="Times New Roman" w:eastAsiaTheme="minorEastAsia" w:hAnsi="Times New Roman" w:cs="Times New Roman" w:hint="eastAsia"/>
          <w:b/>
          <w:i/>
          <w:iCs/>
          <w:sz w:val="20"/>
          <w:szCs w:val="20"/>
          <w:lang w:val="en-US" w:eastAsia="zh-CN"/>
        </w:rPr>
        <w:t xml:space="preserve"> for M-DCI</w:t>
      </w:r>
    </w:p>
    <w:p w14:paraId="12462437" w14:textId="77777777" w:rsidR="00A0094F" w:rsidRPr="00BF20C3" w:rsidRDefault="00A0094F" w:rsidP="00A0094F">
      <w:pPr>
        <w:pStyle w:val="af4"/>
        <w:numPr>
          <w:ilvl w:val="1"/>
          <w:numId w:val="41"/>
        </w:numPr>
        <w:snapToGrid w:val="0"/>
        <w:spacing w:after="0" w:line="240" w:lineRule="auto"/>
        <w:ind w:left="426" w:firstLine="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sz w:val="20"/>
          <w:szCs w:val="20"/>
          <w:lang w:val="en-US" w:eastAsia="zh-CN"/>
        </w:rPr>
        <w:t xml:space="preserve">Through </w:t>
      </w:r>
      <w:proofErr w:type="spellStart"/>
      <w:r w:rsidRPr="00BF20C3">
        <w:rPr>
          <w:rFonts w:ascii="Times New Roman" w:eastAsiaTheme="minorEastAsia" w:hAnsi="Times New Roman" w:cs="Times New Roman"/>
          <w:b/>
          <w:i/>
          <w:sz w:val="20"/>
          <w:szCs w:val="20"/>
          <w:lang w:val="en-US" w:eastAsia="zh-CN"/>
        </w:rPr>
        <w:t>CORESETPool</w:t>
      </w:r>
      <w:proofErr w:type="spellEnd"/>
      <w:r w:rsidRPr="00BF20C3">
        <w:rPr>
          <w:rFonts w:ascii="Times New Roman" w:eastAsiaTheme="minorEastAsia" w:hAnsi="Times New Roman" w:cs="Times New Roman"/>
          <w:b/>
          <w:i/>
          <w:sz w:val="20"/>
          <w:szCs w:val="20"/>
          <w:lang w:val="en-US" w:eastAsia="zh-CN"/>
        </w:rPr>
        <w:t xml:space="preserve"> index </w:t>
      </w:r>
    </w:p>
    <w:p w14:paraId="27E81950" w14:textId="77777777" w:rsidR="00A0094F" w:rsidRPr="00BF20C3"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b/>
          <w:i/>
          <w:sz w:val="20"/>
          <w:szCs w:val="20"/>
          <w:lang w:val="en-US" w:eastAsia="zh-CN"/>
        </w:rPr>
      </w:pPr>
      <w:r w:rsidRPr="00BF20C3">
        <w:rPr>
          <w:rFonts w:ascii="Times New Roman" w:eastAsiaTheme="minorEastAsia" w:hAnsi="Times New Roman" w:cs="Times New Roman"/>
          <w:b/>
          <w:i/>
          <w:sz w:val="20"/>
          <w:szCs w:val="20"/>
          <w:lang w:val="en-US" w:eastAsia="zh-CN"/>
        </w:rPr>
        <w:t>F</w:t>
      </w:r>
      <w:r w:rsidRPr="00BF20C3">
        <w:rPr>
          <w:rFonts w:ascii="Times New Roman" w:eastAsiaTheme="minorEastAsia" w:hAnsi="Times New Roman" w:cs="Times New Roman" w:hint="eastAsia"/>
          <w:b/>
          <w:i/>
          <w:sz w:val="20"/>
          <w:szCs w:val="20"/>
          <w:lang w:val="en-US" w:eastAsia="zh-CN"/>
        </w:rPr>
        <w:t>or explicit BFD-RS configuration</w:t>
      </w:r>
    </w:p>
    <w:p w14:paraId="0E1FE8E8" w14:textId="3061AB82" w:rsidR="00A0094F" w:rsidRDefault="00771B84" w:rsidP="00A0094F">
      <w:pPr>
        <w:numPr>
          <w:ilvl w:val="1"/>
          <w:numId w:val="41"/>
        </w:numPr>
        <w:snapToGrid w:val="0"/>
        <w:ind w:left="426" w:firstLine="0"/>
        <w:contextualSpacing/>
        <w:jc w:val="both"/>
        <w:rPr>
          <w:rFonts w:eastAsiaTheme="minorEastAsia" w:hint="eastAsia"/>
          <w:b/>
          <w:i/>
          <w:szCs w:val="20"/>
          <w:lang w:eastAsia="zh-CN"/>
        </w:rPr>
      </w:pPr>
      <w:r w:rsidRPr="00BF20C3">
        <w:rPr>
          <w:rFonts w:eastAsiaTheme="minorEastAsia"/>
          <w:b/>
          <w:i/>
          <w:szCs w:val="20"/>
          <w:lang w:eastAsia="zh-CN"/>
        </w:rPr>
        <w:t xml:space="preserve">Through </w:t>
      </w:r>
      <w:proofErr w:type="spellStart"/>
      <w:r w:rsidRPr="00BF20C3">
        <w:rPr>
          <w:rFonts w:eastAsiaTheme="minorEastAsia"/>
          <w:b/>
          <w:i/>
          <w:szCs w:val="20"/>
          <w:lang w:eastAsia="zh-CN"/>
        </w:rPr>
        <w:t>CORESETPool</w:t>
      </w:r>
      <w:proofErr w:type="spellEnd"/>
      <w:r w:rsidRPr="00BF20C3">
        <w:rPr>
          <w:rFonts w:eastAsiaTheme="minorEastAsia"/>
          <w:b/>
          <w:i/>
          <w:szCs w:val="20"/>
          <w:lang w:eastAsia="zh-CN"/>
        </w:rPr>
        <w:t xml:space="preserve"> index</w:t>
      </w:r>
      <w:r>
        <w:rPr>
          <w:rFonts w:eastAsiaTheme="minorEastAsia" w:hint="eastAsia"/>
          <w:b/>
          <w:i/>
          <w:szCs w:val="20"/>
          <w:lang w:eastAsia="zh-CN"/>
        </w:rPr>
        <w:t xml:space="preserve"> for M-DCI</w:t>
      </w:r>
    </w:p>
    <w:p w14:paraId="29E10C37" w14:textId="090F1F1D" w:rsidR="00771B84" w:rsidRPr="00F8628D" w:rsidRDefault="00771B84" w:rsidP="00A0094F">
      <w:pPr>
        <w:numPr>
          <w:ilvl w:val="1"/>
          <w:numId w:val="41"/>
        </w:numPr>
        <w:snapToGrid w:val="0"/>
        <w:ind w:left="426" w:firstLine="0"/>
        <w:contextualSpacing/>
        <w:jc w:val="both"/>
        <w:rPr>
          <w:rFonts w:eastAsiaTheme="minorEastAsia"/>
          <w:b/>
          <w:i/>
          <w:szCs w:val="20"/>
          <w:lang w:eastAsia="zh-CN"/>
        </w:rPr>
      </w:pPr>
      <w:r>
        <w:rPr>
          <w:rFonts w:eastAsiaTheme="minorEastAsia"/>
          <w:b/>
          <w:i/>
          <w:szCs w:val="20"/>
          <w:lang w:eastAsia="zh-CN"/>
        </w:rPr>
        <w:t>F</w:t>
      </w:r>
      <w:r>
        <w:rPr>
          <w:rFonts w:eastAsiaTheme="minorEastAsia" w:hint="eastAsia"/>
          <w:b/>
          <w:i/>
          <w:szCs w:val="20"/>
          <w:lang w:eastAsia="zh-CN"/>
        </w:rPr>
        <w:t>or S-DCI</w:t>
      </w:r>
    </w:p>
    <w:p w14:paraId="7936D3C2" w14:textId="77777777" w:rsidR="00A0094F" w:rsidRPr="00F8628D" w:rsidRDefault="00A0094F" w:rsidP="00771B84">
      <w:pPr>
        <w:numPr>
          <w:ilvl w:val="1"/>
          <w:numId w:val="41"/>
        </w:numPr>
        <w:snapToGrid w:val="0"/>
        <w:contextualSpacing/>
        <w:jc w:val="both"/>
        <w:rPr>
          <w:rFonts w:eastAsiaTheme="minorEastAsia"/>
          <w:b/>
          <w:i/>
          <w:szCs w:val="20"/>
          <w:lang w:eastAsia="zh-CN"/>
        </w:rPr>
      </w:pPr>
      <w:r w:rsidRPr="0087412B">
        <w:rPr>
          <w:rFonts w:eastAsiaTheme="minorEastAsia"/>
          <w:b/>
          <w:i/>
          <w:szCs w:val="20"/>
          <w:lang w:eastAsia="zh-CN"/>
        </w:rPr>
        <w:t>Alt1: Support association configuration between TCI state and BFD-RS set</w:t>
      </w:r>
      <w:r w:rsidRPr="0087412B">
        <w:rPr>
          <w:rFonts w:eastAsiaTheme="minorEastAsia" w:hint="eastAsia"/>
          <w:b/>
          <w:i/>
          <w:szCs w:val="20"/>
          <w:lang w:eastAsia="zh-CN"/>
        </w:rPr>
        <w:t xml:space="preserve"> for S-DCI</w:t>
      </w:r>
      <w:r w:rsidRPr="0087412B">
        <w:rPr>
          <w:rFonts w:eastAsiaTheme="minorEastAsia"/>
          <w:b/>
          <w:i/>
          <w:szCs w:val="20"/>
          <w:lang w:eastAsia="zh-CN"/>
        </w:rPr>
        <w:t xml:space="preserve"> </w:t>
      </w:r>
    </w:p>
    <w:p w14:paraId="07BD7162" w14:textId="5B8900E0" w:rsidR="00BC459B" w:rsidRDefault="00A0094F" w:rsidP="00771B84">
      <w:pPr>
        <w:numPr>
          <w:ilvl w:val="1"/>
          <w:numId w:val="41"/>
        </w:numPr>
        <w:snapToGrid w:val="0"/>
        <w:contextualSpacing/>
        <w:jc w:val="both"/>
        <w:rPr>
          <w:rFonts w:eastAsiaTheme="minorEastAsia" w:hint="eastAsia"/>
          <w:b/>
          <w:i/>
          <w:szCs w:val="20"/>
          <w:lang w:eastAsia="zh-CN"/>
        </w:rPr>
      </w:pPr>
      <w:r w:rsidRPr="0087412B">
        <w:rPr>
          <w:rFonts w:eastAsiaTheme="minorEastAsia"/>
          <w:b/>
          <w:i/>
          <w:szCs w:val="20"/>
          <w:lang w:eastAsia="zh-CN"/>
        </w:rPr>
        <w:t>Alt2: Support association configuration between CORESET and BFD-RS set</w:t>
      </w:r>
      <w:r w:rsidRPr="0087412B">
        <w:rPr>
          <w:rFonts w:eastAsiaTheme="minorEastAsia" w:hint="eastAsia"/>
          <w:b/>
          <w:i/>
          <w:szCs w:val="20"/>
          <w:lang w:eastAsia="zh-CN"/>
        </w:rPr>
        <w:t xml:space="preserve"> for S-DCI</w:t>
      </w:r>
      <w:r w:rsidRPr="00F8628D">
        <w:rPr>
          <w:rFonts w:ascii="Calibri" w:eastAsiaTheme="minorEastAsia" w:hAnsi="Calibri" w:cstheme="minorBidi"/>
          <w:color w:val="FF0000"/>
          <w:sz w:val="18"/>
          <w:szCs w:val="18"/>
          <w:lang w:val="x-none" w:eastAsia="zh-CN"/>
        </w:rPr>
        <w:t xml:space="preserve"> </w:t>
      </w:r>
    </w:p>
    <w:p w14:paraId="67AF799B" w14:textId="354FF9A7" w:rsidR="00A0094F" w:rsidRPr="003C56DC" w:rsidRDefault="00A0094F" w:rsidP="00A0094F">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sidR="00296241">
        <w:rPr>
          <w:rFonts w:eastAsiaTheme="minorEastAsia" w:hint="eastAsia"/>
          <w:szCs w:val="20"/>
          <w:lang w:val="en-US" w:eastAsia="zh-CN"/>
        </w:rPr>
        <w:t>10</w:t>
      </w:r>
      <w:r w:rsidRPr="003C56DC">
        <w:rPr>
          <w:rFonts w:eastAsiaTheme="minorEastAsia" w:hint="eastAsia"/>
          <w:szCs w:val="20"/>
          <w:lang w:val="en-US" w:eastAsia="zh-CN"/>
        </w:rPr>
        <w:t xml:space="preserve"> are listed as follows:</w:t>
      </w:r>
    </w:p>
    <w:p w14:paraId="51D91642" w14:textId="77777777" w:rsidR="00A0094F" w:rsidRPr="00F03341"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1037D1D9" w14:textId="77777777" w:rsidR="00A0094F" w:rsidRDefault="00A0094F" w:rsidP="00A0094F">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0F8F1067" w14:textId="77777777" w:rsidR="00A0094F" w:rsidRPr="003E4EA5" w:rsidRDefault="00A0094F" w:rsidP="00A0094F">
      <w:pPr>
        <w:pStyle w:val="0Maintext"/>
        <w:rPr>
          <w:rFonts w:eastAsiaTheme="minorEastAsia"/>
          <w:sz w:val="18"/>
          <w:szCs w:val="18"/>
          <w:lang w:val="en-US" w:eastAsia="zh-CN"/>
        </w:rPr>
      </w:pPr>
    </w:p>
    <w:p w14:paraId="6113A1C9" w14:textId="77777777" w:rsidR="000B17BA" w:rsidRPr="003E4EA5" w:rsidRDefault="000B17BA" w:rsidP="000B17BA">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9327EB3" w14:textId="77777777" w:rsidR="000B17BA" w:rsidRPr="003E4EA5" w:rsidRDefault="000B17BA" w:rsidP="000B17BA">
      <w:pPr>
        <w:rPr>
          <w:rFonts w:eastAsiaTheme="minorEastAsia"/>
          <w:szCs w:val="20"/>
          <w:lang w:eastAsia="zh-CN"/>
        </w:rPr>
      </w:pPr>
    </w:p>
    <w:tbl>
      <w:tblPr>
        <w:tblStyle w:val="af9"/>
        <w:tblW w:w="0" w:type="auto"/>
        <w:tblLook w:val="04A0" w:firstRow="1" w:lastRow="0" w:firstColumn="1" w:lastColumn="0" w:noHBand="0" w:noVBand="1"/>
      </w:tblPr>
      <w:tblGrid>
        <w:gridCol w:w="1276"/>
        <w:gridCol w:w="7931"/>
      </w:tblGrid>
      <w:tr w:rsidR="000B17BA" w:rsidRPr="003E4EA5" w14:paraId="29BE60D3" w14:textId="77777777" w:rsidTr="00092DCC">
        <w:tc>
          <w:tcPr>
            <w:tcW w:w="1276" w:type="dxa"/>
            <w:shd w:val="clear" w:color="auto" w:fill="BFBFBF" w:themeFill="background1" w:themeFillShade="BF"/>
          </w:tcPr>
          <w:p w14:paraId="31337B56" w14:textId="77777777" w:rsidR="000B17BA" w:rsidRPr="003E4EA5" w:rsidRDefault="000B17BA" w:rsidP="004C6756">
            <w:pPr>
              <w:rPr>
                <w:rFonts w:eastAsiaTheme="minorEastAsia"/>
                <w:szCs w:val="20"/>
                <w:lang w:eastAsia="zh-CN"/>
              </w:rPr>
            </w:pPr>
            <w:r w:rsidRPr="003E4EA5">
              <w:rPr>
                <w:rFonts w:eastAsiaTheme="minorEastAsia"/>
                <w:szCs w:val="20"/>
                <w:lang w:eastAsia="zh-CN"/>
              </w:rPr>
              <w:t>Company</w:t>
            </w:r>
          </w:p>
        </w:tc>
        <w:tc>
          <w:tcPr>
            <w:tcW w:w="7931" w:type="dxa"/>
            <w:shd w:val="clear" w:color="auto" w:fill="BFBFBF" w:themeFill="background1" w:themeFillShade="BF"/>
          </w:tcPr>
          <w:p w14:paraId="1F0F51B5" w14:textId="77777777" w:rsidR="000B17BA" w:rsidRPr="003E4EA5" w:rsidRDefault="000B17BA" w:rsidP="002516F9">
            <w:pPr>
              <w:jc w:val="center"/>
              <w:rPr>
                <w:rFonts w:eastAsiaTheme="minorEastAsia"/>
                <w:szCs w:val="20"/>
                <w:lang w:eastAsia="zh-CN"/>
              </w:rPr>
            </w:pPr>
            <w:r w:rsidRPr="003E4EA5">
              <w:rPr>
                <w:rFonts w:eastAsiaTheme="minorEastAsia"/>
                <w:szCs w:val="20"/>
                <w:lang w:eastAsia="zh-CN"/>
              </w:rPr>
              <w:t>Comments</w:t>
            </w:r>
          </w:p>
        </w:tc>
      </w:tr>
      <w:tr w:rsidR="000B17BA" w:rsidRPr="003E4EA5" w14:paraId="185FDCF5" w14:textId="77777777" w:rsidTr="00092DCC">
        <w:tc>
          <w:tcPr>
            <w:tcW w:w="1276" w:type="dxa"/>
          </w:tcPr>
          <w:p w14:paraId="079550DA" w14:textId="61CB809C" w:rsidR="000B17BA" w:rsidRPr="003E4EA5" w:rsidRDefault="000B17BA" w:rsidP="002516F9">
            <w:pPr>
              <w:rPr>
                <w:rFonts w:eastAsiaTheme="minorEastAsia"/>
                <w:sz w:val="18"/>
                <w:szCs w:val="18"/>
                <w:lang w:eastAsia="zh-CN"/>
              </w:rPr>
            </w:pPr>
          </w:p>
        </w:tc>
        <w:tc>
          <w:tcPr>
            <w:tcW w:w="7931" w:type="dxa"/>
          </w:tcPr>
          <w:p w14:paraId="064B78A4" w14:textId="24295C6D" w:rsidR="000B17BA" w:rsidRPr="003E4EA5" w:rsidRDefault="000B17BA" w:rsidP="002516F9">
            <w:pPr>
              <w:rPr>
                <w:rFonts w:eastAsiaTheme="minorEastAsia"/>
                <w:sz w:val="18"/>
                <w:szCs w:val="18"/>
                <w:lang w:eastAsia="zh-CN"/>
              </w:rPr>
            </w:pPr>
          </w:p>
        </w:tc>
      </w:tr>
      <w:tr w:rsidR="000B17BA" w:rsidRPr="003E4EA5" w14:paraId="5A80C132" w14:textId="77777777" w:rsidTr="00092DCC">
        <w:tc>
          <w:tcPr>
            <w:tcW w:w="1276" w:type="dxa"/>
          </w:tcPr>
          <w:p w14:paraId="30AC7161" w14:textId="628B32F4" w:rsidR="000B17BA" w:rsidRPr="003E4EA5" w:rsidRDefault="000B17BA" w:rsidP="002516F9">
            <w:pPr>
              <w:rPr>
                <w:rFonts w:eastAsiaTheme="minorEastAsia"/>
                <w:sz w:val="18"/>
                <w:szCs w:val="18"/>
                <w:lang w:eastAsia="zh-CN"/>
              </w:rPr>
            </w:pPr>
          </w:p>
        </w:tc>
        <w:tc>
          <w:tcPr>
            <w:tcW w:w="7931" w:type="dxa"/>
          </w:tcPr>
          <w:p w14:paraId="62866FED" w14:textId="5711D7A8" w:rsidR="000B17BA" w:rsidRPr="003E4EA5" w:rsidRDefault="000B17BA" w:rsidP="002516F9">
            <w:pPr>
              <w:rPr>
                <w:rFonts w:eastAsiaTheme="minorEastAsia"/>
                <w:sz w:val="18"/>
                <w:szCs w:val="18"/>
                <w:lang w:eastAsia="zh-CN"/>
              </w:rPr>
            </w:pPr>
          </w:p>
        </w:tc>
      </w:tr>
    </w:tbl>
    <w:p w14:paraId="09B37939" w14:textId="77777777" w:rsidR="00BC459B" w:rsidRPr="003E4EA5" w:rsidRDefault="00BC459B" w:rsidP="00B11C4B">
      <w:pPr>
        <w:pStyle w:val="0Maintext"/>
        <w:rPr>
          <w:rFonts w:eastAsiaTheme="minorEastAsia"/>
          <w:sz w:val="18"/>
          <w:szCs w:val="18"/>
          <w:lang w:val="en-US" w:eastAsia="zh-CN"/>
        </w:rPr>
      </w:pPr>
    </w:p>
    <w:p w14:paraId="05653548" w14:textId="520487CF" w:rsidR="000B17BA" w:rsidRPr="003E4EA5" w:rsidRDefault="000B17BA" w:rsidP="000B17BA">
      <w:pPr>
        <w:pStyle w:val="issue11"/>
        <w:rPr>
          <w:rFonts w:ascii="Times New Roman" w:hAnsi="Times New Roman"/>
          <w:sz w:val="16"/>
          <w:szCs w:val="16"/>
          <w:lang w:val="en-US"/>
        </w:rPr>
      </w:pPr>
      <w:r w:rsidRPr="003E4EA5">
        <w:rPr>
          <w:rFonts w:eastAsiaTheme="minorEastAsia"/>
          <w:sz w:val="20"/>
          <w:szCs w:val="20"/>
          <w:lang w:val="en-US" w:eastAsia="zh-CN"/>
        </w:rPr>
        <w:t xml:space="preserve">Issue 2.11: SCS of the 28 symbols </w:t>
      </w:r>
    </w:p>
    <w:p w14:paraId="1D1EB831" w14:textId="77777777" w:rsidR="00296241" w:rsidRDefault="00296241" w:rsidP="00296241">
      <w:pPr>
        <w:snapToGrid w:val="0"/>
        <w:jc w:val="both"/>
        <w:rPr>
          <w:rFonts w:eastAsiaTheme="minorEastAsia" w:hint="eastAsia"/>
          <w:b/>
          <w:i/>
          <w:szCs w:val="18"/>
          <w:lang w:eastAsia="zh-CN"/>
        </w:rPr>
      </w:pPr>
    </w:p>
    <w:p w14:paraId="238414CD" w14:textId="77777777" w:rsidR="00296241" w:rsidRDefault="00296241" w:rsidP="00296241">
      <w:pPr>
        <w:snapToGrid w:val="0"/>
        <w:jc w:val="both"/>
        <w:rPr>
          <w:rFonts w:eastAsiaTheme="minorEastAsia"/>
          <w:b/>
          <w:i/>
          <w:iCs/>
          <w:szCs w:val="20"/>
          <w:lang w:eastAsia="zh-CN"/>
        </w:rPr>
      </w:pPr>
      <w:r w:rsidRPr="00627807">
        <w:rPr>
          <w:rFonts w:eastAsiaTheme="minorEastAsia" w:hint="eastAsia"/>
          <w:b/>
          <w:i/>
          <w:szCs w:val="18"/>
          <w:lang w:eastAsia="zh-CN"/>
        </w:rPr>
        <w:t>FL Proposal 2.</w:t>
      </w:r>
      <w:r>
        <w:rPr>
          <w:rFonts w:eastAsiaTheme="minorEastAsia" w:hint="eastAsia"/>
          <w:b/>
          <w:i/>
          <w:szCs w:val="18"/>
          <w:lang w:eastAsia="zh-CN"/>
        </w:rPr>
        <w:t>11</w:t>
      </w:r>
      <w:r w:rsidRPr="00627807">
        <w:rPr>
          <w:rFonts w:eastAsiaTheme="minorEastAsia" w:hint="eastAsia"/>
          <w:b/>
          <w:i/>
          <w:szCs w:val="18"/>
          <w:lang w:eastAsia="zh-CN"/>
        </w:rPr>
        <w:t xml:space="preserve">: </w:t>
      </w:r>
      <w:r w:rsidRPr="00FB0D19">
        <w:rPr>
          <w:rFonts w:eastAsiaTheme="minorEastAsia"/>
          <w:b/>
          <w:i/>
          <w:szCs w:val="20"/>
          <w:lang w:eastAsia="zh-CN"/>
        </w:rPr>
        <w:t xml:space="preserve">SCS of the 28 symbols is </w:t>
      </w:r>
      <w:r w:rsidRPr="00FB0D19">
        <w:rPr>
          <w:b/>
          <w:i/>
          <w:iCs/>
          <w:szCs w:val="20"/>
        </w:rPr>
        <w:t>the smallest SCS of the response receiving CC and the cell(s) with one or more failed TRPs</w:t>
      </w:r>
      <w:r w:rsidRPr="00FB0D19">
        <w:rPr>
          <w:rFonts w:eastAsiaTheme="minorEastAsia" w:hint="eastAsia"/>
          <w:b/>
          <w:i/>
          <w:iCs/>
          <w:szCs w:val="20"/>
          <w:lang w:eastAsia="zh-CN"/>
        </w:rPr>
        <w:t>.</w:t>
      </w:r>
    </w:p>
    <w:p w14:paraId="5AFCE6E1" w14:textId="21248B60" w:rsidR="00296241" w:rsidRPr="003C56DC" w:rsidRDefault="00296241" w:rsidP="00296241">
      <w:pPr>
        <w:pStyle w:val="0Maintext"/>
        <w:spacing w:before="240"/>
        <w:rPr>
          <w:rFonts w:eastAsiaTheme="minorEastAsia"/>
          <w:szCs w:val="20"/>
          <w:lang w:val="en-US" w:eastAsia="zh-CN"/>
        </w:rPr>
      </w:pPr>
      <w:r w:rsidRPr="003C56DC">
        <w:rPr>
          <w:rFonts w:eastAsiaTheme="minorEastAsia"/>
          <w:szCs w:val="20"/>
          <w:lang w:val="en-US" w:eastAsia="zh-CN"/>
        </w:rPr>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issue 2.</w:t>
      </w:r>
      <w:r>
        <w:rPr>
          <w:rFonts w:eastAsiaTheme="minorEastAsia" w:hint="eastAsia"/>
          <w:szCs w:val="20"/>
          <w:lang w:val="en-US" w:eastAsia="zh-CN"/>
        </w:rPr>
        <w:t>1</w:t>
      </w:r>
      <w:r>
        <w:rPr>
          <w:rFonts w:eastAsiaTheme="minorEastAsia" w:hint="eastAsia"/>
          <w:szCs w:val="20"/>
          <w:lang w:val="en-US" w:eastAsia="zh-CN"/>
        </w:rPr>
        <w:t>1</w:t>
      </w:r>
      <w:r w:rsidRPr="003C56DC">
        <w:rPr>
          <w:rFonts w:eastAsiaTheme="minorEastAsia" w:hint="eastAsia"/>
          <w:szCs w:val="20"/>
          <w:lang w:val="en-US" w:eastAsia="zh-CN"/>
        </w:rPr>
        <w:t xml:space="preserve"> are listed as follows:</w:t>
      </w:r>
    </w:p>
    <w:p w14:paraId="33323203" w14:textId="77777777" w:rsidR="00296241" w:rsidRPr="00F03341" w:rsidRDefault="00296241" w:rsidP="00296241">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27B562A0" w14:textId="77777777" w:rsidR="00296241" w:rsidRDefault="00296241" w:rsidP="00296241">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453E3129" w14:textId="77777777" w:rsidR="00BC459B" w:rsidRPr="00296241" w:rsidRDefault="00BC459B" w:rsidP="00B11C4B">
      <w:pPr>
        <w:pStyle w:val="0Maintext"/>
        <w:rPr>
          <w:rFonts w:eastAsiaTheme="minorEastAsia"/>
          <w:sz w:val="18"/>
          <w:szCs w:val="18"/>
          <w:lang w:val="x-none" w:eastAsia="zh-CN"/>
        </w:rPr>
      </w:pPr>
    </w:p>
    <w:p w14:paraId="04B4AD81" w14:textId="77777777" w:rsidR="003976DF" w:rsidRPr="003E4EA5" w:rsidRDefault="003976DF" w:rsidP="003976DF">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2270EFCD" w14:textId="77777777" w:rsidR="003976DF" w:rsidRPr="003E4EA5" w:rsidRDefault="003976DF" w:rsidP="003976DF">
      <w:pPr>
        <w:rPr>
          <w:rFonts w:eastAsiaTheme="minorEastAsia"/>
          <w:szCs w:val="20"/>
          <w:lang w:eastAsia="zh-CN"/>
        </w:rPr>
      </w:pPr>
    </w:p>
    <w:tbl>
      <w:tblPr>
        <w:tblStyle w:val="af9"/>
        <w:tblW w:w="0" w:type="auto"/>
        <w:tblLook w:val="04A0" w:firstRow="1" w:lastRow="0" w:firstColumn="1" w:lastColumn="0" w:noHBand="0" w:noVBand="1"/>
      </w:tblPr>
      <w:tblGrid>
        <w:gridCol w:w="1795"/>
        <w:gridCol w:w="7265"/>
      </w:tblGrid>
      <w:tr w:rsidR="003976DF" w:rsidRPr="003E4EA5" w14:paraId="7DAB116E" w14:textId="77777777" w:rsidTr="00F9680D">
        <w:tc>
          <w:tcPr>
            <w:tcW w:w="1795" w:type="dxa"/>
            <w:shd w:val="clear" w:color="auto" w:fill="BFBFBF" w:themeFill="background1" w:themeFillShade="BF"/>
          </w:tcPr>
          <w:p w14:paraId="61AC5F51" w14:textId="77777777" w:rsidR="003976DF" w:rsidRPr="003E4EA5" w:rsidRDefault="003976DF" w:rsidP="002516F9">
            <w:pPr>
              <w:jc w:val="center"/>
              <w:rPr>
                <w:rFonts w:eastAsiaTheme="minorEastAsia"/>
                <w:szCs w:val="20"/>
                <w:lang w:eastAsia="zh-CN"/>
              </w:rPr>
            </w:pPr>
            <w:r w:rsidRPr="003E4EA5">
              <w:rPr>
                <w:rFonts w:eastAsiaTheme="minorEastAsia"/>
                <w:szCs w:val="20"/>
                <w:lang w:eastAsia="zh-CN"/>
              </w:rPr>
              <w:t>Company</w:t>
            </w:r>
          </w:p>
        </w:tc>
        <w:tc>
          <w:tcPr>
            <w:tcW w:w="7265" w:type="dxa"/>
            <w:shd w:val="clear" w:color="auto" w:fill="BFBFBF" w:themeFill="background1" w:themeFillShade="BF"/>
          </w:tcPr>
          <w:p w14:paraId="2CD18A15" w14:textId="77777777" w:rsidR="003976DF" w:rsidRPr="003E4EA5" w:rsidRDefault="003976DF" w:rsidP="002516F9">
            <w:pPr>
              <w:jc w:val="center"/>
              <w:rPr>
                <w:rFonts w:eastAsiaTheme="minorEastAsia"/>
                <w:szCs w:val="20"/>
                <w:lang w:eastAsia="zh-CN"/>
              </w:rPr>
            </w:pPr>
            <w:r w:rsidRPr="003E4EA5">
              <w:rPr>
                <w:rFonts w:eastAsiaTheme="minorEastAsia"/>
                <w:szCs w:val="20"/>
                <w:lang w:eastAsia="zh-CN"/>
              </w:rPr>
              <w:t>Comments</w:t>
            </w:r>
          </w:p>
        </w:tc>
      </w:tr>
      <w:tr w:rsidR="003976DF" w:rsidRPr="003E4EA5" w14:paraId="70C7978D" w14:textId="77777777" w:rsidTr="00F9680D">
        <w:tc>
          <w:tcPr>
            <w:tcW w:w="1795" w:type="dxa"/>
          </w:tcPr>
          <w:p w14:paraId="26C8A5F1" w14:textId="2ED02C02" w:rsidR="003976DF" w:rsidRPr="003E4EA5" w:rsidRDefault="003976DF" w:rsidP="002516F9">
            <w:pPr>
              <w:rPr>
                <w:rFonts w:eastAsiaTheme="minorEastAsia"/>
                <w:sz w:val="18"/>
                <w:szCs w:val="18"/>
                <w:lang w:eastAsia="zh-CN"/>
              </w:rPr>
            </w:pPr>
          </w:p>
        </w:tc>
        <w:tc>
          <w:tcPr>
            <w:tcW w:w="7265" w:type="dxa"/>
          </w:tcPr>
          <w:p w14:paraId="7A92E77D" w14:textId="1203974D" w:rsidR="003976DF" w:rsidRPr="003E4EA5" w:rsidRDefault="003976DF" w:rsidP="002516F9">
            <w:pPr>
              <w:rPr>
                <w:rFonts w:eastAsiaTheme="minorEastAsia"/>
                <w:sz w:val="18"/>
                <w:szCs w:val="18"/>
                <w:lang w:eastAsia="zh-CN"/>
              </w:rPr>
            </w:pPr>
          </w:p>
        </w:tc>
      </w:tr>
      <w:tr w:rsidR="00DC62EC" w:rsidRPr="003E4EA5" w14:paraId="1CBD0BC9" w14:textId="77777777" w:rsidTr="00F9680D">
        <w:tc>
          <w:tcPr>
            <w:tcW w:w="1795" w:type="dxa"/>
          </w:tcPr>
          <w:p w14:paraId="340DE0B4" w14:textId="23DB9BA2" w:rsidR="00DC62EC" w:rsidRPr="003E4EA5" w:rsidRDefault="00DC62EC" w:rsidP="00DC62EC">
            <w:pPr>
              <w:rPr>
                <w:rFonts w:eastAsiaTheme="minorEastAsia"/>
                <w:sz w:val="18"/>
                <w:szCs w:val="18"/>
                <w:lang w:eastAsia="zh-CN"/>
              </w:rPr>
            </w:pPr>
          </w:p>
        </w:tc>
        <w:tc>
          <w:tcPr>
            <w:tcW w:w="7265" w:type="dxa"/>
          </w:tcPr>
          <w:p w14:paraId="13722333" w14:textId="033503B3" w:rsidR="00DC62EC" w:rsidRPr="003E4EA5" w:rsidRDefault="00DC62EC" w:rsidP="00DC62EC">
            <w:pPr>
              <w:rPr>
                <w:rFonts w:eastAsiaTheme="minorEastAsia"/>
                <w:sz w:val="18"/>
                <w:szCs w:val="18"/>
                <w:lang w:eastAsia="zh-CN"/>
              </w:rPr>
            </w:pPr>
          </w:p>
        </w:tc>
      </w:tr>
    </w:tbl>
    <w:p w14:paraId="4D59AFA8" w14:textId="77777777" w:rsidR="003976DF" w:rsidRPr="003E4EA5" w:rsidRDefault="003976DF" w:rsidP="00B11C4B">
      <w:pPr>
        <w:pStyle w:val="0Maintext"/>
        <w:rPr>
          <w:rFonts w:eastAsiaTheme="minorEastAsia"/>
          <w:sz w:val="18"/>
          <w:szCs w:val="18"/>
          <w:lang w:val="en-US" w:eastAsia="zh-CN"/>
        </w:rPr>
      </w:pPr>
    </w:p>
    <w:p w14:paraId="7434728D" w14:textId="377BEBB5" w:rsidR="00E85B16" w:rsidRPr="003E4EA5" w:rsidRDefault="00E85B16" w:rsidP="00E85B16">
      <w:pPr>
        <w:pStyle w:val="issue11"/>
        <w:rPr>
          <w:rFonts w:ascii="Times New Roman" w:hAnsi="Times New Roman"/>
          <w:sz w:val="16"/>
          <w:szCs w:val="16"/>
          <w:lang w:val="en-US"/>
        </w:rPr>
      </w:pPr>
      <w:r w:rsidRPr="003E4EA5">
        <w:rPr>
          <w:rFonts w:eastAsiaTheme="minorEastAsia"/>
          <w:sz w:val="20"/>
          <w:szCs w:val="20"/>
          <w:lang w:val="en-US" w:eastAsia="zh-CN"/>
        </w:rPr>
        <w:t xml:space="preserve">Issue 2.12: RACH based </w:t>
      </w:r>
      <w:r w:rsidR="00296241">
        <w:rPr>
          <w:rFonts w:eastAsiaTheme="minorEastAsia" w:hint="eastAsia"/>
          <w:sz w:val="20"/>
          <w:szCs w:val="20"/>
          <w:lang w:val="en-US" w:eastAsia="zh-CN"/>
        </w:rPr>
        <w:t>transmission</w:t>
      </w:r>
      <w:r w:rsidR="00083A3F" w:rsidRPr="003E4EA5">
        <w:rPr>
          <w:rFonts w:eastAsiaTheme="minorEastAsia"/>
          <w:sz w:val="20"/>
          <w:szCs w:val="20"/>
          <w:lang w:val="en-US" w:eastAsia="zh-CN"/>
        </w:rPr>
        <w:t xml:space="preserve"> </w:t>
      </w:r>
    </w:p>
    <w:p w14:paraId="3B76F833" w14:textId="77777777" w:rsidR="00296241" w:rsidRDefault="00296241" w:rsidP="00296241">
      <w:pPr>
        <w:snapToGrid w:val="0"/>
        <w:jc w:val="both"/>
        <w:rPr>
          <w:rFonts w:eastAsiaTheme="minorEastAsia" w:hint="eastAsia"/>
          <w:szCs w:val="20"/>
          <w:lang w:eastAsia="zh-CN"/>
        </w:rPr>
      </w:pPr>
    </w:p>
    <w:p w14:paraId="55361CCF" w14:textId="03EF76B4" w:rsidR="00E85B16" w:rsidRDefault="00296241" w:rsidP="00296241">
      <w:pPr>
        <w:snapToGrid w:val="0"/>
        <w:jc w:val="both"/>
        <w:rPr>
          <w:rFonts w:eastAsiaTheme="minorEastAsia" w:hint="eastAsia"/>
          <w:szCs w:val="20"/>
          <w:lang w:eastAsia="zh-CN"/>
        </w:rPr>
      </w:pPr>
      <w:r>
        <w:rPr>
          <w:rFonts w:eastAsiaTheme="minorEastAsia"/>
          <w:szCs w:val="20"/>
          <w:lang w:eastAsia="zh-CN"/>
        </w:rPr>
        <w:t>T</w:t>
      </w:r>
      <w:r>
        <w:rPr>
          <w:rFonts w:eastAsiaTheme="minorEastAsia" w:hint="eastAsia"/>
          <w:szCs w:val="20"/>
          <w:lang w:eastAsia="zh-CN"/>
        </w:rPr>
        <w:t>he following agreement has been reached in GTW session:</w:t>
      </w:r>
    </w:p>
    <w:p w14:paraId="573FDC3B" w14:textId="77777777" w:rsidR="00296241" w:rsidRPr="00410CA1" w:rsidRDefault="00296241" w:rsidP="00296241">
      <w:pPr>
        <w:rPr>
          <w:b/>
          <w:bCs/>
          <w:highlight w:val="green"/>
          <w:lang w:eastAsia="x-none"/>
        </w:rPr>
      </w:pPr>
      <w:r w:rsidRPr="00410CA1">
        <w:rPr>
          <w:b/>
          <w:bCs/>
          <w:highlight w:val="green"/>
          <w:lang w:eastAsia="x-none"/>
        </w:rPr>
        <w:t>Agreement</w:t>
      </w:r>
    </w:p>
    <w:p w14:paraId="47F0A8F6" w14:textId="77777777" w:rsidR="00296241" w:rsidRPr="00601533" w:rsidRDefault="00296241" w:rsidP="00296241">
      <w:pPr>
        <w:snapToGrid w:val="0"/>
        <w:jc w:val="both"/>
        <w:rPr>
          <w:rFonts w:cs="Times"/>
          <w:b/>
          <w:i/>
          <w:szCs w:val="20"/>
        </w:rPr>
      </w:pPr>
      <w:r w:rsidRPr="00351BAA">
        <w:rPr>
          <w:rFonts w:eastAsia="Malgun Gothic" w:hint="eastAsia"/>
          <w:b/>
          <w:i/>
          <w:szCs w:val="20"/>
          <w:lang w:eastAsia="zh-CN"/>
        </w:rPr>
        <w:t xml:space="preserve">FL proposal 2.12-1: </w:t>
      </w:r>
      <w:r w:rsidRPr="00351BAA">
        <w:rPr>
          <w:rFonts w:eastAsia="Malgun Gothic" w:cs="Times" w:hint="eastAsia"/>
          <w:b/>
          <w:i/>
          <w:szCs w:val="20"/>
          <w:lang w:eastAsia="zh-CN"/>
        </w:rPr>
        <w:t>RACH</w:t>
      </w:r>
      <w:r w:rsidRPr="00601533">
        <w:rPr>
          <w:rFonts w:cs="Times"/>
          <w:b/>
          <w:i/>
          <w:szCs w:val="20"/>
        </w:rPr>
        <w:t xml:space="preserve">-based transmission can be triggered on a </w:t>
      </w:r>
      <w:proofErr w:type="spellStart"/>
      <w:r w:rsidRPr="00601533">
        <w:rPr>
          <w:rFonts w:cs="Times"/>
          <w:b/>
          <w:i/>
          <w:szCs w:val="20"/>
        </w:rPr>
        <w:t>SpCell</w:t>
      </w:r>
      <w:proofErr w:type="spellEnd"/>
      <w:r w:rsidRPr="00601533">
        <w:rPr>
          <w:rFonts w:cs="Times"/>
          <w:b/>
          <w:i/>
          <w:szCs w:val="20"/>
        </w:rPr>
        <w:t xml:space="preserve"> a</w:t>
      </w:r>
      <w:r w:rsidRPr="00351BAA">
        <w:rPr>
          <w:rFonts w:eastAsia="Malgun Gothic" w:cs="Times" w:hint="eastAsia"/>
          <w:b/>
          <w:i/>
          <w:szCs w:val="20"/>
          <w:lang w:eastAsia="zh-CN"/>
        </w:rPr>
        <w:t>t</w:t>
      </w:r>
      <w:r w:rsidRPr="00601533">
        <w:rPr>
          <w:rFonts w:cs="Times"/>
          <w:b/>
          <w:i/>
          <w:szCs w:val="20"/>
        </w:rPr>
        <w:t xml:space="preserve"> least in the following scenarios</w:t>
      </w:r>
    </w:p>
    <w:p w14:paraId="768EC3EC" w14:textId="77777777" w:rsidR="00296241" w:rsidRPr="00601533" w:rsidRDefault="00296241" w:rsidP="00296241">
      <w:pPr>
        <w:numPr>
          <w:ilvl w:val="0"/>
          <w:numId w:val="39"/>
        </w:numPr>
        <w:ind w:left="720"/>
        <w:rPr>
          <w:rFonts w:eastAsia="DengXian" w:cs="Times"/>
          <w:b/>
          <w:bCs/>
          <w:i/>
          <w:iCs/>
          <w:kern w:val="32"/>
          <w:szCs w:val="22"/>
          <w:lang w:eastAsia="zh-CN"/>
        </w:rPr>
      </w:pPr>
      <w:r w:rsidRPr="00601533">
        <w:rPr>
          <w:rFonts w:eastAsia="DengXian" w:cs="Times"/>
          <w:b/>
          <w:bCs/>
          <w:i/>
          <w:iCs/>
          <w:kern w:val="32"/>
          <w:szCs w:val="22"/>
          <w:lang w:eastAsia="zh-CN"/>
        </w:rPr>
        <w:t xml:space="preserve">Scenario 1: When beam failure is detected on all BFD-RS sets on the </w:t>
      </w:r>
      <w:proofErr w:type="spellStart"/>
      <w:r w:rsidRPr="00601533">
        <w:rPr>
          <w:rFonts w:eastAsia="DengXian" w:cs="Times"/>
          <w:b/>
          <w:bCs/>
          <w:i/>
          <w:iCs/>
          <w:kern w:val="32"/>
          <w:szCs w:val="22"/>
          <w:lang w:eastAsia="zh-CN"/>
        </w:rPr>
        <w:t>SpCell</w:t>
      </w:r>
      <w:proofErr w:type="spellEnd"/>
      <w:r w:rsidRPr="00601533">
        <w:rPr>
          <w:rFonts w:eastAsia="DengXian" w:cs="Times"/>
          <w:b/>
          <w:bCs/>
          <w:i/>
          <w:iCs/>
          <w:kern w:val="32"/>
          <w:szCs w:val="22"/>
          <w:lang w:eastAsia="zh-CN"/>
        </w:rPr>
        <w:t xml:space="preserve"> </w:t>
      </w:r>
    </w:p>
    <w:p w14:paraId="5DFF3DC7" w14:textId="77777777" w:rsidR="00296241" w:rsidRPr="00601533" w:rsidRDefault="00296241" w:rsidP="00296241">
      <w:pPr>
        <w:numPr>
          <w:ilvl w:val="0"/>
          <w:numId w:val="39"/>
        </w:numPr>
        <w:ind w:left="720"/>
        <w:rPr>
          <w:rFonts w:eastAsia="DengXian" w:cs="Times"/>
          <w:b/>
          <w:bCs/>
          <w:i/>
          <w:iCs/>
          <w:kern w:val="32"/>
          <w:szCs w:val="22"/>
          <w:lang w:eastAsia="zh-CN"/>
        </w:rPr>
      </w:pPr>
      <w:r w:rsidRPr="00601533">
        <w:rPr>
          <w:rFonts w:eastAsia="DengXian" w:cs="Times"/>
          <w:b/>
          <w:bCs/>
          <w:i/>
          <w:iCs/>
          <w:kern w:val="32"/>
          <w:szCs w:val="22"/>
          <w:lang w:eastAsia="zh-CN"/>
        </w:rPr>
        <w:t>FFS: other scenarios</w:t>
      </w:r>
    </w:p>
    <w:p w14:paraId="23F1DDAD"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 xml:space="preserve">Scenario 2: at least one TRP fails on </w:t>
      </w:r>
      <w:proofErr w:type="spellStart"/>
      <w:r w:rsidRPr="00601533">
        <w:rPr>
          <w:rFonts w:ascii="Times" w:hAnsi="Times" w:cs="Times"/>
          <w:b/>
          <w:i/>
          <w:sz w:val="20"/>
          <w:szCs w:val="20"/>
        </w:rPr>
        <w:t>SpCell</w:t>
      </w:r>
      <w:proofErr w:type="spellEnd"/>
    </w:p>
    <w:p w14:paraId="10D1FC49"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 xml:space="preserve">Scenario 3: at least one pre-defined TRP fails on </w:t>
      </w:r>
      <w:proofErr w:type="spellStart"/>
      <w:r w:rsidRPr="00601533">
        <w:rPr>
          <w:rFonts w:ascii="Times" w:hAnsi="Times" w:cs="Times"/>
          <w:b/>
          <w:i/>
          <w:sz w:val="20"/>
          <w:szCs w:val="20"/>
        </w:rPr>
        <w:t>SpCell</w:t>
      </w:r>
      <w:proofErr w:type="spellEnd"/>
    </w:p>
    <w:p w14:paraId="62C8261A"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4: at least one TRP fails and no PUCCH-SR is configured, and no UL grant is available</w:t>
      </w:r>
    </w:p>
    <w:p w14:paraId="336AAC61"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5: If MAC-CE based reporting does not work (details FFS)</w:t>
      </w:r>
    </w:p>
    <w:p w14:paraId="1E63E586" w14:textId="77777777" w:rsidR="00296241" w:rsidRPr="00601533" w:rsidRDefault="00296241" w:rsidP="00296241">
      <w:pPr>
        <w:pStyle w:val="xmsonormal"/>
        <w:numPr>
          <w:ilvl w:val="1"/>
          <w:numId w:val="31"/>
        </w:numPr>
        <w:snapToGrid w:val="0"/>
        <w:jc w:val="both"/>
        <w:rPr>
          <w:rFonts w:ascii="Times" w:hAnsi="Times" w:cs="Times"/>
          <w:b/>
          <w:i/>
          <w:sz w:val="20"/>
          <w:szCs w:val="20"/>
        </w:rPr>
      </w:pPr>
      <w:r w:rsidRPr="00601533">
        <w:rPr>
          <w:rFonts w:ascii="Times" w:hAnsi="Times" w:cs="Times"/>
          <w:b/>
          <w:i/>
          <w:sz w:val="20"/>
          <w:szCs w:val="20"/>
        </w:rPr>
        <w:t>Scenario 6: When no PUCCH-SR is configured</w:t>
      </w:r>
    </w:p>
    <w:p w14:paraId="14A986E6" w14:textId="77777777" w:rsidR="00296241" w:rsidRDefault="00296241" w:rsidP="00296241">
      <w:pPr>
        <w:snapToGrid w:val="0"/>
        <w:jc w:val="both"/>
        <w:rPr>
          <w:rFonts w:eastAsiaTheme="minorEastAsia" w:hint="eastAsia"/>
          <w:szCs w:val="20"/>
          <w:lang w:val="x-none" w:eastAsia="zh-CN"/>
        </w:rPr>
      </w:pPr>
    </w:p>
    <w:p w14:paraId="7A208D7C" w14:textId="506D1AA9" w:rsidR="00607F25" w:rsidRDefault="00034453" w:rsidP="00296241">
      <w:pPr>
        <w:snapToGrid w:val="0"/>
        <w:jc w:val="both"/>
        <w:rPr>
          <w:rFonts w:eastAsiaTheme="minorEastAsia" w:hint="eastAsia"/>
          <w:szCs w:val="20"/>
          <w:lang w:val="x-none" w:eastAsia="zh-CN"/>
        </w:rPr>
      </w:pPr>
      <w:r>
        <w:rPr>
          <w:rFonts w:eastAsiaTheme="minorEastAsia"/>
          <w:szCs w:val="20"/>
          <w:lang w:val="x-none" w:eastAsia="zh-CN"/>
        </w:rPr>
        <w:t>R</w:t>
      </w:r>
      <w:r>
        <w:rPr>
          <w:rFonts w:eastAsiaTheme="minorEastAsia" w:hint="eastAsia"/>
          <w:szCs w:val="20"/>
          <w:lang w:val="x-none" w:eastAsia="zh-CN"/>
        </w:rPr>
        <w:t>egarding issue 2.12, i</w:t>
      </w:r>
      <w:bookmarkStart w:id="0" w:name="_GoBack"/>
      <w:bookmarkEnd w:id="0"/>
      <w:r w:rsidR="00607F25">
        <w:rPr>
          <w:rFonts w:eastAsiaTheme="minorEastAsia" w:hint="eastAsia"/>
          <w:szCs w:val="20"/>
          <w:lang w:val="x-none" w:eastAsia="zh-CN"/>
        </w:rPr>
        <w:t xml:space="preserve">n this round of </w:t>
      </w:r>
      <w:r w:rsidR="00607F25">
        <w:rPr>
          <w:rFonts w:eastAsiaTheme="minorEastAsia"/>
          <w:szCs w:val="20"/>
          <w:lang w:val="x-none" w:eastAsia="zh-CN"/>
        </w:rPr>
        <w:t>discussion</w:t>
      </w:r>
      <w:r w:rsidR="00607F25">
        <w:rPr>
          <w:rFonts w:eastAsiaTheme="minorEastAsia" w:hint="eastAsia"/>
          <w:szCs w:val="20"/>
          <w:lang w:val="x-none" w:eastAsia="zh-CN"/>
        </w:rPr>
        <w:t>, we can focus on the following possible agreement:</w:t>
      </w:r>
    </w:p>
    <w:p w14:paraId="1B0231D3" w14:textId="77777777" w:rsidR="00607F25" w:rsidRPr="00F3794B" w:rsidRDefault="00607F25" w:rsidP="00607F25">
      <w:pPr>
        <w:pStyle w:val="0Maintext"/>
        <w:spacing w:afterLines="50" w:after="120"/>
        <w:rPr>
          <w:b/>
          <w:bCs/>
          <w:sz w:val="18"/>
          <w:szCs w:val="18"/>
          <w:highlight w:val="yellow"/>
          <w:lang w:val="en-US" w:eastAsia="zh-CN"/>
        </w:rPr>
      </w:pPr>
      <w:r w:rsidRPr="00F3794B">
        <w:rPr>
          <w:b/>
          <w:bCs/>
          <w:sz w:val="18"/>
          <w:szCs w:val="18"/>
          <w:highlight w:val="yellow"/>
          <w:lang w:val="en-US" w:eastAsia="zh-CN"/>
        </w:rPr>
        <w:t>Possible Agreement</w:t>
      </w:r>
    </w:p>
    <w:p w14:paraId="3E3E3BFA" w14:textId="77777777" w:rsidR="00607F25" w:rsidRPr="00601533" w:rsidRDefault="00607F25" w:rsidP="00607F25">
      <w:pPr>
        <w:snapToGrid w:val="0"/>
        <w:jc w:val="both"/>
        <w:rPr>
          <w:rFonts w:eastAsia="DengXian" w:cs="Times"/>
          <w:b/>
          <w:bCs/>
          <w:i/>
          <w:iCs/>
          <w:kern w:val="32"/>
          <w:szCs w:val="22"/>
          <w:lang w:eastAsia="zh-CN"/>
        </w:rPr>
      </w:pPr>
      <w:r w:rsidRPr="00F3794B">
        <w:rPr>
          <w:rFonts w:eastAsia="Malgun Gothic" w:hint="eastAsia"/>
          <w:b/>
          <w:i/>
          <w:szCs w:val="20"/>
          <w:lang w:eastAsia="zh-CN"/>
        </w:rPr>
        <w:t xml:space="preserve">For </w:t>
      </w:r>
      <w:r w:rsidRPr="00F3794B">
        <w:rPr>
          <w:rFonts w:eastAsia="Malgun Gothic" w:cs="Times" w:hint="eastAsia"/>
          <w:b/>
          <w:i/>
          <w:szCs w:val="20"/>
          <w:lang w:eastAsia="zh-CN"/>
        </w:rPr>
        <w:t>RACH</w:t>
      </w:r>
      <w:r w:rsidRPr="00601533">
        <w:rPr>
          <w:rFonts w:cs="Times"/>
          <w:b/>
          <w:i/>
          <w:szCs w:val="20"/>
        </w:rPr>
        <w:t xml:space="preserve">-based </w:t>
      </w:r>
      <w:r w:rsidRPr="00F3794B">
        <w:rPr>
          <w:rFonts w:eastAsia="Malgun Gothic" w:cs="Times" w:hint="eastAsia"/>
          <w:b/>
          <w:i/>
          <w:szCs w:val="20"/>
          <w:lang w:eastAsia="zh-CN"/>
        </w:rPr>
        <w:t xml:space="preserve">fallback, </w:t>
      </w:r>
      <w:r>
        <w:rPr>
          <w:rFonts w:eastAsia="Malgun Gothic" w:cs="Times"/>
          <w:b/>
          <w:i/>
          <w:szCs w:val="20"/>
          <w:lang w:eastAsia="zh-CN"/>
        </w:rPr>
        <w:t>only CBRA is supported.</w:t>
      </w:r>
    </w:p>
    <w:p w14:paraId="14E01822" w14:textId="77777777" w:rsidR="00607F25" w:rsidRDefault="00607F25" w:rsidP="00296241">
      <w:pPr>
        <w:snapToGrid w:val="0"/>
        <w:jc w:val="both"/>
        <w:rPr>
          <w:rFonts w:eastAsiaTheme="minorEastAsia" w:hint="eastAsia"/>
          <w:szCs w:val="20"/>
          <w:lang w:eastAsia="zh-CN"/>
        </w:rPr>
      </w:pPr>
    </w:p>
    <w:p w14:paraId="06F3A18A" w14:textId="28C3D74D" w:rsidR="00607F25" w:rsidRPr="003C56DC" w:rsidRDefault="00607F25" w:rsidP="00607F25">
      <w:pPr>
        <w:pStyle w:val="0Maintext"/>
        <w:spacing w:before="240"/>
        <w:rPr>
          <w:rFonts w:eastAsiaTheme="minorEastAsia"/>
          <w:szCs w:val="20"/>
          <w:lang w:val="en-US" w:eastAsia="zh-CN"/>
        </w:rPr>
      </w:pPr>
      <w:r w:rsidRPr="003C56DC">
        <w:rPr>
          <w:rFonts w:eastAsiaTheme="minorEastAsia"/>
          <w:szCs w:val="20"/>
          <w:lang w:val="en-US" w:eastAsia="zh-CN"/>
        </w:rPr>
        <w:lastRenderedPageBreak/>
        <w:t>C</w:t>
      </w:r>
      <w:r w:rsidRPr="003C56DC">
        <w:rPr>
          <w:rFonts w:eastAsiaTheme="minorEastAsia" w:hint="eastAsia"/>
          <w:szCs w:val="20"/>
          <w:lang w:val="en-US" w:eastAsia="zh-CN"/>
        </w:rPr>
        <w:t>ompanies</w:t>
      </w:r>
      <w:r w:rsidRPr="003C56DC">
        <w:rPr>
          <w:rFonts w:eastAsiaTheme="minorEastAsia"/>
          <w:szCs w:val="20"/>
          <w:lang w:val="en-US" w:eastAsia="zh-CN"/>
        </w:rPr>
        <w:t>’</w:t>
      </w:r>
      <w:r w:rsidRPr="003C56DC">
        <w:rPr>
          <w:rFonts w:eastAsiaTheme="minorEastAsia" w:hint="eastAsia"/>
          <w:szCs w:val="20"/>
          <w:lang w:val="en-US" w:eastAsia="zh-CN"/>
        </w:rPr>
        <w:t xml:space="preserve"> views on </w:t>
      </w:r>
      <w:r>
        <w:rPr>
          <w:rFonts w:eastAsiaTheme="minorEastAsia" w:hint="eastAsia"/>
          <w:szCs w:val="20"/>
          <w:lang w:val="en-US" w:eastAsia="zh-CN"/>
        </w:rPr>
        <w:t>the above possible agreement</w:t>
      </w:r>
      <w:r w:rsidRPr="003C56DC">
        <w:rPr>
          <w:rFonts w:eastAsiaTheme="minorEastAsia" w:hint="eastAsia"/>
          <w:szCs w:val="20"/>
          <w:lang w:val="en-US" w:eastAsia="zh-CN"/>
        </w:rPr>
        <w:t xml:space="preserve"> are listed as follows:</w:t>
      </w:r>
    </w:p>
    <w:p w14:paraId="4B88DE02" w14:textId="77777777" w:rsidR="00607F25" w:rsidRPr="00F03341" w:rsidRDefault="00607F25" w:rsidP="00607F25">
      <w:pPr>
        <w:pStyle w:val="af4"/>
        <w:numPr>
          <w:ilvl w:val="0"/>
          <w:numId w:val="41"/>
        </w:numPr>
        <w:snapToGrid w:val="0"/>
        <w:spacing w:after="0" w:line="240" w:lineRule="auto"/>
        <w:ind w:left="360"/>
        <w:jc w:val="both"/>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Support</w:t>
      </w:r>
      <w:r w:rsidRPr="00F03341">
        <w:rPr>
          <w:rFonts w:ascii="Times New Roman" w:eastAsiaTheme="minorEastAsia" w:hAnsi="Times New Roman" w:cs="Times New Roman" w:hint="eastAsia"/>
          <w:sz w:val="20"/>
          <w:szCs w:val="20"/>
          <w:lang w:val="en-US" w:eastAsia="zh-CN"/>
        </w:rPr>
        <w:t xml:space="preserve">: </w:t>
      </w:r>
    </w:p>
    <w:p w14:paraId="5CB9D960" w14:textId="77777777" w:rsidR="00607F25" w:rsidRDefault="00607F25" w:rsidP="00607F25">
      <w:pPr>
        <w:pStyle w:val="af4"/>
        <w:numPr>
          <w:ilvl w:val="0"/>
          <w:numId w:val="41"/>
        </w:numPr>
        <w:snapToGrid w:val="0"/>
        <w:spacing w:after="0" w:line="240" w:lineRule="auto"/>
        <w:ind w:left="360"/>
        <w:jc w:val="both"/>
        <w:rPr>
          <w:rFonts w:ascii="Times New Roman" w:eastAsiaTheme="minorEastAsia" w:hAnsi="Times New Roman" w:cs="Times New Roman" w:hint="eastAsia"/>
          <w:sz w:val="20"/>
          <w:szCs w:val="20"/>
          <w:lang w:val="en-US" w:eastAsia="zh-CN"/>
        </w:rPr>
      </w:pPr>
      <w:r w:rsidRPr="005626E5">
        <w:rPr>
          <w:rFonts w:ascii="Times New Roman" w:eastAsiaTheme="minorEastAsia" w:hAnsi="Times New Roman" w:cs="Times New Roman"/>
          <w:sz w:val="20"/>
          <w:szCs w:val="20"/>
          <w:lang w:val="en-US" w:eastAsia="zh-CN"/>
        </w:rPr>
        <w:t>N</w:t>
      </w:r>
      <w:r w:rsidRPr="005626E5">
        <w:rPr>
          <w:rFonts w:ascii="Times New Roman" w:eastAsiaTheme="minorEastAsia" w:hAnsi="Times New Roman" w:cs="Times New Roman" w:hint="eastAsia"/>
          <w:sz w:val="20"/>
          <w:szCs w:val="20"/>
          <w:lang w:val="en-US" w:eastAsia="zh-CN"/>
        </w:rPr>
        <w:t xml:space="preserve">ot support: </w:t>
      </w:r>
    </w:p>
    <w:p w14:paraId="748FB4DE" w14:textId="77777777" w:rsidR="00607F25" w:rsidRPr="00607F25" w:rsidRDefault="00607F25" w:rsidP="00296241">
      <w:pPr>
        <w:snapToGrid w:val="0"/>
        <w:jc w:val="both"/>
        <w:rPr>
          <w:rFonts w:eastAsiaTheme="minorEastAsia"/>
          <w:szCs w:val="20"/>
          <w:lang w:eastAsia="zh-CN"/>
        </w:rPr>
      </w:pPr>
    </w:p>
    <w:p w14:paraId="0352C8A7" w14:textId="77777777" w:rsidR="003976DF" w:rsidRPr="003E4EA5" w:rsidRDefault="003976DF" w:rsidP="00B11C4B">
      <w:pPr>
        <w:pStyle w:val="0Maintext"/>
        <w:rPr>
          <w:rFonts w:eastAsiaTheme="minorEastAsia"/>
          <w:sz w:val="18"/>
          <w:szCs w:val="18"/>
          <w:lang w:val="en-US" w:eastAsia="zh-CN"/>
        </w:rPr>
      </w:pPr>
    </w:p>
    <w:p w14:paraId="59EC06A1" w14:textId="77777777" w:rsidR="00E85B16" w:rsidRPr="003E4EA5" w:rsidRDefault="00E85B16" w:rsidP="00E85B16">
      <w:pPr>
        <w:rPr>
          <w:rFonts w:eastAsiaTheme="minorEastAsia"/>
          <w:szCs w:val="20"/>
          <w:lang w:eastAsia="zh-CN"/>
        </w:rPr>
      </w:pPr>
      <w:r w:rsidRPr="003E4EA5">
        <w:t>Companies are invited to provide their preferences</w:t>
      </w:r>
      <w:r w:rsidRPr="003E4EA5">
        <w:rPr>
          <w:rFonts w:eastAsiaTheme="minorEastAsia"/>
          <w:lang w:eastAsia="zh-CN"/>
        </w:rPr>
        <w:t xml:space="preserve"> and comments in the table below.</w:t>
      </w:r>
    </w:p>
    <w:p w14:paraId="4EC73E35" w14:textId="77777777" w:rsidR="00E85B16" w:rsidRPr="003E4EA5" w:rsidRDefault="00E85B16" w:rsidP="00E85B16">
      <w:pPr>
        <w:rPr>
          <w:rFonts w:eastAsiaTheme="minorEastAsia"/>
          <w:szCs w:val="20"/>
          <w:lang w:eastAsia="zh-CN"/>
        </w:rPr>
      </w:pPr>
    </w:p>
    <w:tbl>
      <w:tblPr>
        <w:tblStyle w:val="af9"/>
        <w:tblW w:w="0" w:type="auto"/>
        <w:tblLook w:val="04A0" w:firstRow="1" w:lastRow="0" w:firstColumn="1" w:lastColumn="0" w:noHBand="0" w:noVBand="1"/>
      </w:tblPr>
      <w:tblGrid>
        <w:gridCol w:w="1276"/>
        <w:gridCol w:w="7789"/>
      </w:tblGrid>
      <w:tr w:rsidR="00E85B16" w:rsidRPr="003E4EA5" w14:paraId="67DA2072" w14:textId="77777777" w:rsidTr="00092DCC">
        <w:tc>
          <w:tcPr>
            <w:tcW w:w="1276" w:type="dxa"/>
            <w:shd w:val="clear" w:color="auto" w:fill="BFBFBF" w:themeFill="background1" w:themeFillShade="BF"/>
          </w:tcPr>
          <w:p w14:paraId="4CAA4A6D" w14:textId="77777777" w:rsidR="00E85B16" w:rsidRPr="003E4EA5" w:rsidRDefault="00E85B16" w:rsidP="002D7ECD">
            <w:pPr>
              <w:jc w:val="both"/>
              <w:rPr>
                <w:rFonts w:eastAsiaTheme="minorEastAsia"/>
                <w:szCs w:val="20"/>
                <w:lang w:eastAsia="zh-CN"/>
              </w:rPr>
            </w:pPr>
            <w:r w:rsidRPr="003E4EA5">
              <w:rPr>
                <w:rFonts w:eastAsiaTheme="minorEastAsia"/>
                <w:szCs w:val="20"/>
                <w:lang w:eastAsia="zh-CN"/>
              </w:rPr>
              <w:t>Company</w:t>
            </w:r>
          </w:p>
        </w:tc>
        <w:tc>
          <w:tcPr>
            <w:tcW w:w="7789" w:type="dxa"/>
            <w:shd w:val="clear" w:color="auto" w:fill="BFBFBF" w:themeFill="background1" w:themeFillShade="BF"/>
          </w:tcPr>
          <w:p w14:paraId="3BF602E7" w14:textId="77777777" w:rsidR="00E85B16" w:rsidRPr="003E4EA5" w:rsidRDefault="00E85B16" w:rsidP="002516F9">
            <w:pPr>
              <w:jc w:val="center"/>
              <w:rPr>
                <w:rFonts w:eastAsiaTheme="minorEastAsia"/>
                <w:szCs w:val="20"/>
                <w:lang w:eastAsia="zh-CN"/>
              </w:rPr>
            </w:pPr>
            <w:r w:rsidRPr="003E4EA5">
              <w:rPr>
                <w:rFonts w:eastAsiaTheme="minorEastAsia"/>
                <w:szCs w:val="20"/>
                <w:lang w:eastAsia="zh-CN"/>
              </w:rPr>
              <w:t>Comments</w:t>
            </w:r>
          </w:p>
        </w:tc>
      </w:tr>
      <w:tr w:rsidR="00E85B16" w:rsidRPr="003E4EA5" w14:paraId="7559658C" w14:textId="77777777" w:rsidTr="00092DCC">
        <w:tc>
          <w:tcPr>
            <w:tcW w:w="1276" w:type="dxa"/>
          </w:tcPr>
          <w:p w14:paraId="361BAF06" w14:textId="67A5843F" w:rsidR="00E85B16" w:rsidRPr="003E4EA5" w:rsidRDefault="00E85B16" w:rsidP="002516F9">
            <w:pPr>
              <w:rPr>
                <w:rFonts w:eastAsiaTheme="minorEastAsia"/>
                <w:sz w:val="18"/>
                <w:szCs w:val="18"/>
                <w:lang w:eastAsia="zh-CN"/>
              </w:rPr>
            </w:pPr>
          </w:p>
        </w:tc>
        <w:tc>
          <w:tcPr>
            <w:tcW w:w="7789" w:type="dxa"/>
          </w:tcPr>
          <w:p w14:paraId="5F164B73" w14:textId="057153B9" w:rsidR="00E85B16" w:rsidRPr="003E4EA5" w:rsidRDefault="00E85B16" w:rsidP="002516F9">
            <w:pPr>
              <w:rPr>
                <w:rFonts w:eastAsiaTheme="minorEastAsia"/>
                <w:sz w:val="18"/>
                <w:szCs w:val="18"/>
                <w:lang w:eastAsia="zh-CN"/>
              </w:rPr>
            </w:pPr>
          </w:p>
        </w:tc>
      </w:tr>
      <w:tr w:rsidR="00E85B16" w:rsidRPr="003E4EA5" w14:paraId="7AA02082" w14:textId="77777777" w:rsidTr="00092DCC">
        <w:tc>
          <w:tcPr>
            <w:tcW w:w="1276" w:type="dxa"/>
          </w:tcPr>
          <w:p w14:paraId="0199A5D9" w14:textId="52C57ECC" w:rsidR="00E85B16" w:rsidRPr="003E4EA5" w:rsidRDefault="00E85B16" w:rsidP="002516F9">
            <w:pPr>
              <w:rPr>
                <w:rFonts w:eastAsia="PMingLiU"/>
                <w:sz w:val="18"/>
                <w:szCs w:val="18"/>
                <w:lang w:eastAsia="zh-TW"/>
              </w:rPr>
            </w:pPr>
          </w:p>
        </w:tc>
        <w:tc>
          <w:tcPr>
            <w:tcW w:w="7789" w:type="dxa"/>
          </w:tcPr>
          <w:p w14:paraId="7E7C1E37" w14:textId="53CF4CE3" w:rsidR="00E85B16" w:rsidRPr="003E4EA5" w:rsidRDefault="00E85B16" w:rsidP="002516F9">
            <w:pPr>
              <w:rPr>
                <w:rFonts w:eastAsia="PMingLiU"/>
                <w:sz w:val="18"/>
                <w:szCs w:val="18"/>
                <w:lang w:eastAsia="zh-TW"/>
              </w:rPr>
            </w:pPr>
          </w:p>
        </w:tc>
      </w:tr>
    </w:tbl>
    <w:p w14:paraId="566911F9" w14:textId="5A219C70" w:rsidR="00E85B16" w:rsidRPr="003E4EA5" w:rsidRDefault="00E85B16" w:rsidP="00E85B16">
      <w:pPr>
        <w:pStyle w:val="0Maintext"/>
        <w:rPr>
          <w:rFonts w:eastAsiaTheme="minorEastAsia"/>
          <w:sz w:val="18"/>
          <w:szCs w:val="18"/>
          <w:lang w:val="en-US" w:eastAsia="zh-CN"/>
        </w:rPr>
      </w:pPr>
    </w:p>
    <w:p w14:paraId="28D5BF30" w14:textId="7AFB9877" w:rsidR="00A62A1B" w:rsidRPr="003E4EA5" w:rsidRDefault="00A62A1B" w:rsidP="003934AE">
      <w:pPr>
        <w:pStyle w:val="1"/>
        <w:rPr>
          <w:lang w:val="en-US"/>
        </w:rPr>
      </w:pPr>
      <w:r w:rsidRPr="003E4EA5">
        <w:rPr>
          <w:lang w:val="en-US"/>
        </w:rPr>
        <w:t xml:space="preserve">Previous agreements </w:t>
      </w:r>
    </w:p>
    <w:p w14:paraId="2B144D62" w14:textId="77777777" w:rsidR="00A62A1B" w:rsidRPr="003E4EA5" w:rsidRDefault="00A62A1B" w:rsidP="00A62A1B">
      <w:pPr>
        <w:pStyle w:val="issue11"/>
        <w:rPr>
          <w:lang w:val="en-US"/>
        </w:rPr>
      </w:pPr>
      <w:r w:rsidRPr="003E4EA5">
        <w:rPr>
          <w:lang w:val="en-US"/>
        </w:rPr>
        <w:t>RAN1#102-e</w:t>
      </w:r>
    </w:p>
    <w:p w14:paraId="44E9843D" w14:textId="77777777" w:rsidR="00A62A1B" w:rsidRPr="003E4EA5" w:rsidRDefault="00A62A1B" w:rsidP="00A62A1B">
      <w:pPr>
        <w:tabs>
          <w:tab w:val="left" w:pos="630"/>
          <w:tab w:val="left" w:pos="1980"/>
          <w:tab w:val="left" w:pos="2070"/>
          <w:tab w:val="left" w:pos="6840"/>
        </w:tabs>
        <w:ind w:left="360"/>
      </w:pPr>
    </w:p>
    <w:p w14:paraId="4D82F79E" w14:textId="77777777" w:rsidR="00A62A1B" w:rsidRPr="003E4EA5" w:rsidRDefault="00A62A1B" w:rsidP="00A62A1B">
      <w:pPr>
        <w:rPr>
          <w:rFonts w:cs="Times"/>
          <w:szCs w:val="20"/>
          <w:lang w:eastAsia="ko-KR"/>
        </w:rPr>
      </w:pPr>
      <w:r w:rsidRPr="003E4EA5">
        <w:rPr>
          <w:rFonts w:eastAsia="Malgun Gothic" w:cs="Times"/>
          <w:b/>
          <w:bCs/>
          <w:color w:val="000000"/>
          <w:szCs w:val="20"/>
          <w:highlight w:val="green"/>
        </w:rPr>
        <w:t>Agreement</w:t>
      </w:r>
    </w:p>
    <w:p w14:paraId="346251F9" w14:textId="77777777" w:rsidR="00A62A1B" w:rsidRPr="003E4EA5" w:rsidRDefault="00A62A1B" w:rsidP="00A62A1B">
      <w:pPr>
        <w:rPr>
          <w:rFonts w:eastAsia="Malgun Gothic" w:cs="Times"/>
          <w:szCs w:val="20"/>
        </w:rPr>
      </w:pPr>
      <w:r w:rsidRPr="003E4EA5">
        <w:rPr>
          <w:rFonts w:eastAsia="Malgun Gothic" w:cs="Times"/>
          <w:color w:val="000000"/>
          <w:szCs w:val="20"/>
        </w:rPr>
        <w:t xml:space="preserve">For L1-RSRP, consider measurement / reporting enhancement to facilitate inter-TRP beam pairing </w:t>
      </w:r>
    </w:p>
    <w:p w14:paraId="3AEF94AD" w14:textId="77777777" w:rsidR="00A62A1B" w:rsidRPr="003E4EA5" w:rsidRDefault="00A62A1B" w:rsidP="00F96014">
      <w:pPr>
        <w:numPr>
          <w:ilvl w:val="0"/>
          <w:numId w:val="17"/>
        </w:numPr>
        <w:rPr>
          <w:rFonts w:eastAsia="Malgun Gothic" w:cs="Times"/>
          <w:szCs w:val="20"/>
          <w:lang w:eastAsia="x-none"/>
        </w:rPr>
      </w:pPr>
      <w:r w:rsidRPr="003E4EA5">
        <w:rPr>
          <w:rFonts w:eastAsia="Malgun Gothic" w:cs="Times"/>
          <w:szCs w:val="20"/>
        </w:rPr>
        <w:t>Option-1: Group-based reporting,  </w:t>
      </w:r>
    </w:p>
    <w:p w14:paraId="142774D0"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e.g., beam restriction to facilitate inter-TRP pairing.</w:t>
      </w:r>
    </w:p>
    <w:p w14:paraId="48B8F95F"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Option-2: Non-group-based reporting</w:t>
      </w:r>
    </w:p>
    <w:p w14:paraId="7B4398FC" w14:textId="77777777" w:rsidR="00A62A1B" w:rsidRPr="003E4EA5" w:rsidRDefault="00A62A1B" w:rsidP="00A62A1B">
      <w:pPr>
        <w:rPr>
          <w:rFonts w:eastAsia="Malgun Gothic" w:cs="Times"/>
          <w:szCs w:val="20"/>
        </w:rPr>
      </w:pPr>
      <w:r w:rsidRPr="003E4EA5">
        <w:rPr>
          <w:rFonts w:eastAsia="Malgun Gothic" w:cs="Times"/>
          <w:color w:val="000000"/>
          <w:szCs w:val="20"/>
        </w:rPr>
        <w:t> </w:t>
      </w:r>
    </w:p>
    <w:p w14:paraId="6B50F5D4"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1BF3B0A4" w14:textId="77777777" w:rsidR="00A62A1B" w:rsidRPr="003E4EA5" w:rsidRDefault="00A62A1B" w:rsidP="00A62A1B">
      <w:pPr>
        <w:rPr>
          <w:rFonts w:eastAsia="Malgun Gothic" w:cs="Calibri"/>
          <w:color w:val="000000"/>
          <w:szCs w:val="20"/>
        </w:rPr>
      </w:pPr>
      <w:r w:rsidRPr="003E4EA5">
        <w:rPr>
          <w:rFonts w:eastAsia="Malgun Gothic" w:cs="Times"/>
          <w:szCs w:val="20"/>
        </w:rPr>
        <w:t>Evaluate and study at least but not limited to the following issues for multi-beam enhancement</w:t>
      </w:r>
    </w:p>
    <w:p w14:paraId="6ECC4955" w14:textId="77777777" w:rsidR="00A62A1B" w:rsidRPr="003E4EA5" w:rsidRDefault="00A62A1B" w:rsidP="00F96014">
      <w:pPr>
        <w:numPr>
          <w:ilvl w:val="0"/>
          <w:numId w:val="17"/>
        </w:numPr>
        <w:rPr>
          <w:rFonts w:eastAsia="Malgun Gothic"/>
          <w:szCs w:val="20"/>
          <w:lang w:eastAsia="x-none"/>
        </w:rPr>
      </w:pPr>
      <w:r w:rsidRPr="003E4EA5">
        <w:rPr>
          <w:rFonts w:eastAsia="Malgun Gothic" w:cs="Times"/>
          <w:szCs w:val="20"/>
        </w:rPr>
        <w:t>Issue 1: Consideration of inter-beam interference</w:t>
      </w:r>
    </w:p>
    <w:p w14:paraId="2E264634"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Issue 2: For group-based reporting, increased number of groups and/or beams per group</w:t>
      </w:r>
    </w:p>
    <w:p w14:paraId="0D600A57"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Issue 3: UE Rx panel related beam measurement/report</w:t>
      </w:r>
    </w:p>
    <w:p w14:paraId="38797017"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NOTE: “UE panel” is used for discussion purpose only</w:t>
      </w:r>
    </w:p>
    <w:p w14:paraId="25CDFCF2" w14:textId="77777777" w:rsidR="00A62A1B" w:rsidRPr="003E4EA5" w:rsidRDefault="00A62A1B" w:rsidP="00A62A1B">
      <w:pPr>
        <w:rPr>
          <w:rFonts w:eastAsia="Malgun Gothic" w:cs="Times"/>
          <w:szCs w:val="20"/>
        </w:rPr>
      </w:pPr>
      <w:r w:rsidRPr="003E4EA5">
        <w:rPr>
          <w:rFonts w:eastAsia="Malgun Gothic" w:cs="Times"/>
          <w:szCs w:val="20"/>
        </w:rPr>
        <w:t> </w:t>
      </w:r>
    </w:p>
    <w:p w14:paraId="6A6D9A8A"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09CE9D0B" w14:textId="77777777" w:rsidR="00A62A1B" w:rsidRPr="003E4EA5" w:rsidRDefault="00A62A1B" w:rsidP="00F96014">
      <w:pPr>
        <w:numPr>
          <w:ilvl w:val="0"/>
          <w:numId w:val="17"/>
        </w:numPr>
        <w:rPr>
          <w:rFonts w:eastAsia="Malgun Gothic" w:cs="Times"/>
          <w:szCs w:val="20"/>
          <w:lang w:eastAsia="x-none"/>
        </w:rPr>
      </w:pPr>
      <w:r w:rsidRPr="003E4EA5">
        <w:rPr>
          <w:rFonts w:eastAsia="Malgun Gothic" w:cs="Times"/>
          <w:szCs w:val="20"/>
        </w:rPr>
        <w:t>Evaluate enhancement to enable per-TRP based beam failure recovery starting with Rel-15/16 BFR as the baseline.</w:t>
      </w:r>
    </w:p>
    <w:p w14:paraId="566B5A9A" w14:textId="77777777" w:rsidR="00A62A1B" w:rsidRPr="003E4EA5" w:rsidRDefault="00A62A1B" w:rsidP="00F96014">
      <w:pPr>
        <w:numPr>
          <w:ilvl w:val="0"/>
          <w:numId w:val="17"/>
        </w:numPr>
        <w:rPr>
          <w:rFonts w:eastAsia="Malgun Gothic" w:cs="Times"/>
          <w:szCs w:val="20"/>
        </w:rPr>
      </w:pPr>
      <w:r w:rsidRPr="003E4EA5">
        <w:rPr>
          <w:rFonts w:eastAsia="Malgun Gothic" w:cs="Times"/>
          <w:szCs w:val="20"/>
        </w:rPr>
        <w:t>Consider following potential enhancement aspects to enable per-TRP based beam failure recovery </w:t>
      </w:r>
    </w:p>
    <w:p w14:paraId="6F7FBB35"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1: TRP-specific BFD</w:t>
      </w:r>
    </w:p>
    <w:p w14:paraId="123DC45C"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2: TRP-specific new candidate beam identification</w:t>
      </w:r>
    </w:p>
    <w:p w14:paraId="66A2CAAC"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3: TRP-specific BFRQ</w:t>
      </w:r>
    </w:p>
    <w:p w14:paraId="0E460CBE"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4: gNB response enhancement</w:t>
      </w:r>
    </w:p>
    <w:p w14:paraId="306389D9" w14:textId="77777777" w:rsidR="00A62A1B" w:rsidRPr="003E4EA5" w:rsidRDefault="00A62A1B" w:rsidP="00F96014">
      <w:pPr>
        <w:numPr>
          <w:ilvl w:val="1"/>
          <w:numId w:val="17"/>
        </w:numPr>
        <w:rPr>
          <w:rFonts w:eastAsia="Malgun Gothic" w:cs="Times"/>
          <w:szCs w:val="20"/>
        </w:rPr>
      </w:pPr>
      <w:r w:rsidRPr="003E4EA5">
        <w:rPr>
          <w:rFonts w:eastAsia="Malgun Gothic" w:cs="Times"/>
          <w:szCs w:val="20"/>
        </w:rPr>
        <w:t>Issue 5: UE behavior on QCL/spatial relation assumption/UL power control for DL and UL channels/RSs after receiving gNB response</w:t>
      </w:r>
    </w:p>
    <w:p w14:paraId="75AC25D7" w14:textId="77777777" w:rsidR="00A62A1B" w:rsidRPr="003E4EA5" w:rsidRDefault="00A62A1B" w:rsidP="00A62A1B">
      <w:pPr>
        <w:rPr>
          <w:rFonts w:eastAsia="Malgun Gothic" w:cs="Times"/>
          <w:szCs w:val="20"/>
          <w:lang w:eastAsia="x-none"/>
        </w:rPr>
      </w:pPr>
    </w:p>
    <w:p w14:paraId="6834AB67" w14:textId="77777777" w:rsidR="00A62A1B" w:rsidRPr="003E4EA5" w:rsidRDefault="00A62A1B" w:rsidP="00A62A1B">
      <w:pPr>
        <w:rPr>
          <w:rFonts w:eastAsia="Malgun Gothic" w:cs="Times"/>
          <w:szCs w:val="20"/>
          <w:lang w:eastAsia="ko-KR"/>
        </w:rPr>
      </w:pPr>
      <w:r w:rsidRPr="003E4EA5">
        <w:rPr>
          <w:rFonts w:eastAsia="Malgun Gothic" w:cs="Times"/>
          <w:b/>
          <w:bCs/>
          <w:color w:val="000000"/>
          <w:szCs w:val="20"/>
          <w:highlight w:val="green"/>
        </w:rPr>
        <w:t>Agreement</w:t>
      </w:r>
    </w:p>
    <w:p w14:paraId="47A089D3" w14:textId="77777777" w:rsidR="00A62A1B" w:rsidRPr="003E4EA5" w:rsidRDefault="00A62A1B" w:rsidP="00A62A1B">
      <w:pPr>
        <w:rPr>
          <w:rFonts w:eastAsia="Malgun Gothic" w:cs="Times"/>
          <w:szCs w:val="20"/>
          <w:lang w:eastAsia="x-none"/>
        </w:rPr>
      </w:pPr>
      <w:r w:rsidRPr="003E4EA5">
        <w:rPr>
          <w:rFonts w:eastAsia="Malgun Gothic" w:cs="Times"/>
          <w:szCs w:val="20"/>
          <w:lang w:eastAsia="x-none"/>
        </w:rPr>
        <w:t>Study Rel.17 enhancements on beam management for multi-TRPs with following priority</w:t>
      </w:r>
    </w:p>
    <w:p w14:paraId="74D443B5" w14:textId="77777777" w:rsidR="00A62A1B" w:rsidRPr="003E4EA5" w:rsidRDefault="00A62A1B" w:rsidP="00F96014">
      <w:pPr>
        <w:numPr>
          <w:ilvl w:val="0"/>
          <w:numId w:val="18"/>
        </w:numPr>
        <w:rPr>
          <w:rFonts w:eastAsia="Malgun Gothic" w:cs="Times"/>
          <w:szCs w:val="20"/>
          <w:lang w:eastAsia="x-none"/>
        </w:rPr>
      </w:pPr>
      <w:r w:rsidRPr="003E4EA5">
        <w:rPr>
          <w:rFonts w:eastAsia="Malgun Gothic" w:cs="Times"/>
          <w:szCs w:val="20"/>
        </w:rPr>
        <w:t>High priority:</w:t>
      </w:r>
    </w:p>
    <w:p w14:paraId="0E3671B7"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Beam measurement/reporting enhancement</w:t>
      </w:r>
    </w:p>
    <w:p w14:paraId="59B52FCD"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Beam failure recovery for multi-TRP</w:t>
      </w:r>
    </w:p>
    <w:p w14:paraId="16F7BFC4" w14:textId="77777777" w:rsidR="00A62A1B" w:rsidRPr="003E4EA5" w:rsidRDefault="00A62A1B" w:rsidP="00F96014">
      <w:pPr>
        <w:numPr>
          <w:ilvl w:val="0"/>
          <w:numId w:val="18"/>
        </w:numPr>
        <w:rPr>
          <w:rFonts w:eastAsia="Malgun Gothic" w:cs="Times"/>
          <w:szCs w:val="20"/>
        </w:rPr>
      </w:pPr>
      <w:r w:rsidRPr="003E4EA5">
        <w:rPr>
          <w:rFonts w:eastAsia="Malgun Gothic" w:cs="Times"/>
          <w:szCs w:val="20"/>
        </w:rPr>
        <w:t>Low priority</w:t>
      </w:r>
    </w:p>
    <w:p w14:paraId="39847215" w14:textId="77777777" w:rsidR="00A62A1B" w:rsidRPr="003E4EA5" w:rsidRDefault="00A62A1B" w:rsidP="00F96014">
      <w:pPr>
        <w:numPr>
          <w:ilvl w:val="1"/>
          <w:numId w:val="18"/>
        </w:numPr>
        <w:rPr>
          <w:rFonts w:eastAsia="Malgun Gothic" w:cs="Times"/>
          <w:szCs w:val="20"/>
        </w:rPr>
      </w:pPr>
      <w:r w:rsidRPr="003E4EA5">
        <w:rPr>
          <w:rFonts w:eastAsia="Malgun Gothic" w:cs="Times"/>
          <w:szCs w:val="20"/>
        </w:rPr>
        <w:t>Simultaneous reception of same type of channel/RS with different QCL-TypeD</w:t>
      </w:r>
    </w:p>
    <w:p w14:paraId="29196C18" w14:textId="77777777" w:rsidR="00A62A1B" w:rsidRPr="003E4EA5" w:rsidRDefault="00A62A1B" w:rsidP="00F96014">
      <w:pPr>
        <w:pStyle w:val="a0"/>
        <w:numPr>
          <w:ilvl w:val="1"/>
          <w:numId w:val="18"/>
        </w:numPr>
        <w:tabs>
          <w:tab w:val="left" w:pos="450"/>
          <w:tab w:val="left" w:pos="1170"/>
        </w:tabs>
        <w:rPr>
          <w:rFonts w:eastAsia="Malgun Gothic" w:cs="Times"/>
          <w:szCs w:val="20"/>
        </w:rPr>
      </w:pPr>
      <w:r w:rsidRPr="003E4EA5">
        <w:rPr>
          <w:rFonts w:eastAsia="Malgun Gothic" w:cs="Times"/>
          <w:szCs w:val="20"/>
        </w:rPr>
        <w:t>Simultaneous reception of different type of channel/RS with different QCL-TypeD</w:t>
      </w:r>
    </w:p>
    <w:p w14:paraId="4F548DBD" w14:textId="77777777" w:rsidR="00A62A1B" w:rsidRPr="003E4EA5" w:rsidRDefault="00A62A1B" w:rsidP="00A62A1B">
      <w:pPr>
        <w:pStyle w:val="a0"/>
        <w:tabs>
          <w:tab w:val="left" w:pos="450"/>
          <w:tab w:val="left" w:pos="1530"/>
        </w:tabs>
        <w:ind w:left="360"/>
        <w:rPr>
          <w:rFonts w:eastAsia="Malgun Gothic" w:cs="Times"/>
          <w:szCs w:val="20"/>
        </w:rPr>
      </w:pPr>
    </w:p>
    <w:p w14:paraId="79CE6E43" w14:textId="77777777" w:rsidR="00A62A1B" w:rsidRPr="003E4EA5" w:rsidRDefault="00A62A1B" w:rsidP="00A62A1B">
      <w:pPr>
        <w:pStyle w:val="issue11"/>
        <w:rPr>
          <w:rFonts w:cs="Times New Roman"/>
          <w:sz w:val="20"/>
          <w:szCs w:val="20"/>
          <w:lang w:val="en-US"/>
        </w:rPr>
      </w:pPr>
      <w:r w:rsidRPr="003E4EA5">
        <w:rPr>
          <w:sz w:val="20"/>
          <w:szCs w:val="20"/>
          <w:lang w:val="en-US"/>
        </w:rPr>
        <w:t>RAN1#103-e</w:t>
      </w:r>
    </w:p>
    <w:p w14:paraId="7F69020A" w14:textId="77777777" w:rsidR="00A62A1B" w:rsidRPr="003E4EA5" w:rsidRDefault="00A62A1B" w:rsidP="00A62A1B">
      <w:pPr>
        <w:wordWrap w:val="0"/>
        <w:rPr>
          <w:rFonts w:ascii="Arial" w:hAnsi="Arial" w:cs="Arial"/>
          <w:color w:val="1F497D"/>
          <w:szCs w:val="20"/>
          <w:lang w:eastAsia="ko-KR"/>
        </w:rPr>
      </w:pPr>
    </w:p>
    <w:p w14:paraId="7A8023A7" w14:textId="77777777" w:rsidR="00A62A1B" w:rsidRPr="003E4EA5" w:rsidRDefault="00A62A1B" w:rsidP="00A62A1B">
      <w:pPr>
        <w:rPr>
          <w:szCs w:val="20"/>
          <w:highlight w:val="green"/>
        </w:rPr>
      </w:pPr>
      <w:r w:rsidRPr="003E4EA5">
        <w:rPr>
          <w:szCs w:val="20"/>
          <w:highlight w:val="green"/>
        </w:rPr>
        <w:t>Agreement</w:t>
      </w:r>
    </w:p>
    <w:p w14:paraId="20E4BEC6" w14:textId="77777777" w:rsidR="00A62A1B" w:rsidRPr="003E4EA5" w:rsidRDefault="00A62A1B" w:rsidP="00A62A1B">
      <w:pPr>
        <w:pStyle w:val="a7"/>
        <w:spacing w:before="0" w:beforeAutospacing="0" w:after="0" w:afterAutospacing="0"/>
        <w:rPr>
          <w:rFonts w:ascii="Times New Roman" w:hAnsi="Times New Roman" w:cs="Times New Roman"/>
          <w:sz w:val="20"/>
          <w:szCs w:val="20"/>
        </w:rPr>
      </w:pPr>
      <w:r w:rsidRPr="003E4EA5">
        <w:rPr>
          <w:rFonts w:ascii="Times New Roman" w:hAnsi="Times New Roman" w:cs="Times New Roman"/>
          <w:color w:val="000000"/>
          <w:sz w:val="20"/>
          <w:szCs w:val="20"/>
        </w:rPr>
        <w:t xml:space="preserve">Down-select </w:t>
      </w:r>
      <w:r w:rsidRPr="003E4EA5">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3E4EA5" w:rsidRDefault="00A62A1B" w:rsidP="00F96014">
      <w:pPr>
        <w:pStyle w:val="a7"/>
        <w:numPr>
          <w:ilvl w:val="0"/>
          <w:numId w:val="19"/>
        </w:numPr>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lastRenderedPageBreak/>
        <w:t>Option 1: In a CSI-report, UE can report N&gt;1 pair/groups and M&gt;=1 beams per pair/group</w:t>
      </w:r>
    </w:p>
    <w:p w14:paraId="394C1A86" w14:textId="77777777" w:rsidR="00A62A1B" w:rsidRPr="003E4EA5"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Different beams in different pairs/groups can be received simultaneously </w:t>
      </w:r>
    </w:p>
    <w:p w14:paraId="37A25548" w14:textId="77777777" w:rsidR="00A62A1B" w:rsidRPr="003E4EA5"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 M is equal or can be different across different pair/group</w:t>
      </w:r>
    </w:p>
    <w:p w14:paraId="69AE8A63" w14:textId="77777777" w:rsidR="00A62A1B" w:rsidRPr="003E4EA5"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t>Option 2: In a CSI-report, UE can report N(N&gt;=1) pairs/groups and M (M&gt;1) beams per pair/group</w:t>
      </w:r>
    </w:p>
    <w:p w14:paraId="67FFF2FF" w14:textId="77777777" w:rsidR="00A62A1B" w:rsidRPr="003E4EA5" w:rsidRDefault="00A62A1B" w:rsidP="00F96014">
      <w:pPr>
        <w:pStyle w:val="a7"/>
        <w:numPr>
          <w:ilvl w:val="1"/>
          <w:numId w:val="20"/>
        </w:numPr>
        <w:tabs>
          <w:tab w:val="num" w:pos="720"/>
        </w:tabs>
        <w:spacing w:before="0" w:beforeAutospacing="0" w:after="0" w:afterAutospacing="0"/>
        <w:ind w:left="1080"/>
        <w:rPr>
          <w:rFonts w:ascii="Times New Roman" w:hAnsi="Times New Roman" w:cs="Times New Roman"/>
          <w:sz w:val="20"/>
          <w:szCs w:val="20"/>
        </w:rPr>
      </w:pPr>
      <w:r w:rsidRPr="003E4EA5">
        <w:rPr>
          <w:rFonts w:ascii="Times New Roman" w:hAnsi="Times New Roman" w:cs="Times New Roman"/>
          <w:sz w:val="20"/>
          <w:szCs w:val="20"/>
        </w:rPr>
        <w:t>Different beams within a pair/group can be received simultaneously</w:t>
      </w:r>
    </w:p>
    <w:p w14:paraId="611A0437" w14:textId="77777777" w:rsidR="00A62A1B" w:rsidRPr="003E4EA5" w:rsidRDefault="00A62A1B" w:rsidP="00F96014">
      <w:pPr>
        <w:pStyle w:val="a7"/>
        <w:numPr>
          <w:ilvl w:val="0"/>
          <w:numId w:val="21"/>
        </w:numPr>
        <w:tabs>
          <w:tab w:val="num" w:pos="0"/>
        </w:tabs>
        <w:spacing w:before="0" w:beforeAutospacing="0" w:after="0" w:afterAutospacing="0"/>
        <w:ind w:left="360"/>
        <w:rPr>
          <w:rFonts w:ascii="Times New Roman" w:hAnsi="Times New Roman" w:cs="Times New Roman"/>
          <w:sz w:val="20"/>
          <w:szCs w:val="20"/>
        </w:rPr>
      </w:pPr>
      <w:r w:rsidRPr="003E4EA5">
        <w:rPr>
          <w:rFonts w:ascii="Times New Roman" w:hAnsi="Times New Roman" w:cs="Times New Roman"/>
          <w:sz w:val="20"/>
          <w:szCs w:val="20"/>
        </w:rPr>
        <w:t>Option 3: UE report M(M&gt;=1) beams in N (N&gt;1) CSI-reports corresponding to N report setting</w:t>
      </w:r>
    </w:p>
    <w:p w14:paraId="3E209B2E"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Different beams in different CSI-reports can be received simultaneously</w:t>
      </w:r>
    </w:p>
    <w:p w14:paraId="03EE0E74"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how to introduce an association between different CSI-reports</w:t>
      </w:r>
    </w:p>
    <w:p w14:paraId="5EAD2A57" w14:textId="77777777" w:rsidR="00A62A1B" w:rsidRPr="003E4EA5"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3E4EA5"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value of N and M in each option</w:t>
      </w:r>
    </w:p>
    <w:p w14:paraId="1CCB323E"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Association between different beams in above options and different TRP/UE panels</w:t>
      </w:r>
    </w:p>
    <w:p w14:paraId="3A532F6B" w14:textId="77777777" w:rsidR="00A62A1B" w:rsidRPr="003E4EA5"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Identify new use cases per option compared with R16 (including backhaul)</w:t>
      </w:r>
    </w:p>
    <w:p w14:paraId="244EECDF" w14:textId="77777777" w:rsidR="00A62A1B" w:rsidRPr="003E4EA5"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3E4EA5">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3E4EA5" w:rsidRDefault="00A62A1B" w:rsidP="00A62A1B">
      <w:pPr>
        <w:rPr>
          <w:b/>
          <w:bCs/>
          <w:szCs w:val="20"/>
          <w:highlight w:val="green"/>
          <w:lang w:eastAsia="ko-KR"/>
        </w:rPr>
      </w:pPr>
    </w:p>
    <w:p w14:paraId="2F9007AD" w14:textId="77777777" w:rsidR="00A62A1B" w:rsidRPr="003E4EA5" w:rsidRDefault="00A62A1B" w:rsidP="00A62A1B">
      <w:pPr>
        <w:rPr>
          <w:szCs w:val="20"/>
          <w:lang w:eastAsia="ko-KR"/>
        </w:rPr>
      </w:pPr>
      <w:r w:rsidRPr="003E4EA5">
        <w:rPr>
          <w:b/>
          <w:bCs/>
          <w:szCs w:val="20"/>
          <w:highlight w:val="green"/>
          <w:lang w:eastAsia="ko-KR"/>
        </w:rPr>
        <w:t>Agreement</w:t>
      </w:r>
    </w:p>
    <w:p w14:paraId="4383403B" w14:textId="77777777" w:rsidR="00A62A1B" w:rsidRPr="003E4EA5" w:rsidRDefault="00A62A1B" w:rsidP="00F96014">
      <w:pPr>
        <w:numPr>
          <w:ilvl w:val="0"/>
          <w:numId w:val="22"/>
        </w:numPr>
        <w:rPr>
          <w:szCs w:val="20"/>
          <w:lang w:eastAsia="ko-KR"/>
        </w:rPr>
      </w:pPr>
      <w:r w:rsidRPr="003E4EA5">
        <w:rPr>
          <w:szCs w:val="20"/>
          <w:lang w:eastAsia="ko-KR"/>
        </w:rPr>
        <w:t>For M-TRP beam failure detection,</w:t>
      </w:r>
      <w:r w:rsidRPr="003E4EA5">
        <w:rPr>
          <w:rStyle w:val="apple-converted-space"/>
          <w:szCs w:val="20"/>
          <w:lang w:eastAsia="ko-KR"/>
        </w:rPr>
        <w:t> </w:t>
      </w:r>
      <w:r w:rsidRPr="003E4EA5">
        <w:rPr>
          <w:szCs w:val="20"/>
          <w:lang w:eastAsia="ko-KR"/>
        </w:rPr>
        <w:t>support independent BFD-RS configuration per-TRP, where each TRP</w:t>
      </w:r>
      <w:r w:rsidRPr="003E4EA5">
        <w:rPr>
          <w:rStyle w:val="apple-converted-space"/>
          <w:szCs w:val="20"/>
          <w:lang w:eastAsia="ko-KR"/>
        </w:rPr>
        <w:t> </w:t>
      </w:r>
      <w:r w:rsidRPr="003E4EA5">
        <w:rPr>
          <w:szCs w:val="20"/>
          <w:lang w:eastAsia="ko-KR"/>
        </w:rPr>
        <w:t>is associated with a BFD-RS set.</w:t>
      </w:r>
    </w:p>
    <w:p w14:paraId="1D43F3BF" w14:textId="77777777" w:rsidR="00A62A1B" w:rsidRPr="003E4EA5" w:rsidRDefault="00A62A1B" w:rsidP="00F96014">
      <w:pPr>
        <w:numPr>
          <w:ilvl w:val="1"/>
          <w:numId w:val="23"/>
        </w:numPr>
        <w:rPr>
          <w:szCs w:val="20"/>
          <w:lang w:eastAsia="ko-KR"/>
        </w:rPr>
      </w:pPr>
      <w:r w:rsidRPr="003E4EA5">
        <w:rPr>
          <w:szCs w:val="20"/>
          <w:lang w:eastAsia="ko-KR"/>
        </w:rPr>
        <w:t>FFS: The number of BFD RSs per BFD-RS set, the number of BFD-RS sets, and number of BFD RSs across all BFD-RS sets per DL BWP</w:t>
      </w:r>
    </w:p>
    <w:p w14:paraId="52EAB7D5" w14:textId="77777777" w:rsidR="00A62A1B" w:rsidRPr="003E4EA5" w:rsidRDefault="00A62A1B" w:rsidP="00F96014">
      <w:pPr>
        <w:numPr>
          <w:ilvl w:val="1"/>
          <w:numId w:val="23"/>
        </w:numPr>
        <w:rPr>
          <w:szCs w:val="20"/>
          <w:lang w:eastAsia="ko-KR"/>
        </w:rPr>
      </w:pPr>
      <w:r w:rsidRPr="003E4EA5">
        <w:rPr>
          <w:szCs w:val="20"/>
          <w:lang w:eastAsia="ko-KR"/>
        </w:rPr>
        <w:t>Support at least one</w:t>
      </w:r>
      <w:r w:rsidRPr="003E4EA5">
        <w:rPr>
          <w:rStyle w:val="apple-converted-space"/>
          <w:szCs w:val="20"/>
          <w:lang w:eastAsia="ko-KR"/>
        </w:rPr>
        <w:t> </w:t>
      </w:r>
      <w:r w:rsidRPr="003E4EA5">
        <w:rPr>
          <w:szCs w:val="20"/>
          <w:lang w:eastAsia="ko-KR"/>
        </w:rPr>
        <w:t>of explicit and implicit BFD-RS configuration</w:t>
      </w:r>
    </w:p>
    <w:p w14:paraId="119B513B" w14:textId="77777777" w:rsidR="00A62A1B" w:rsidRPr="003E4EA5" w:rsidRDefault="00A62A1B" w:rsidP="00F96014">
      <w:pPr>
        <w:numPr>
          <w:ilvl w:val="2"/>
          <w:numId w:val="24"/>
        </w:numPr>
        <w:rPr>
          <w:szCs w:val="20"/>
          <w:lang w:eastAsia="ko-KR"/>
        </w:rPr>
      </w:pPr>
      <w:r w:rsidRPr="003E4EA5">
        <w:rPr>
          <w:szCs w:val="20"/>
          <w:lang w:eastAsia="ko-KR"/>
        </w:rPr>
        <w:t>With explicit BFD-RS configuration, each BFD-RS set is explicitly configured</w:t>
      </w:r>
    </w:p>
    <w:p w14:paraId="0E87F8A9" w14:textId="77777777" w:rsidR="00A62A1B" w:rsidRPr="003E4EA5" w:rsidRDefault="00A62A1B" w:rsidP="00F96014">
      <w:pPr>
        <w:numPr>
          <w:ilvl w:val="3"/>
          <w:numId w:val="25"/>
        </w:numPr>
        <w:rPr>
          <w:szCs w:val="20"/>
          <w:lang w:eastAsia="ko-KR"/>
        </w:rPr>
      </w:pPr>
      <w:r w:rsidRPr="003E4EA5">
        <w:rPr>
          <w:szCs w:val="20"/>
          <w:lang w:eastAsia="ko-KR"/>
        </w:rPr>
        <w:t>FFS: Further study QCL relationship between BFD-RS and CORESET</w:t>
      </w:r>
    </w:p>
    <w:p w14:paraId="115B3607" w14:textId="77777777" w:rsidR="00A62A1B" w:rsidRPr="003E4EA5" w:rsidRDefault="00A62A1B" w:rsidP="00F96014">
      <w:pPr>
        <w:numPr>
          <w:ilvl w:val="2"/>
          <w:numId w:val="26"/>
        </w:numPr>
        <w:rPr>
          <w:szCs w:val="20"/>
          <w:lang w:eastAsia="ko-KR"/>
        </w:rPr>
      </w:pPr>
      <w:r w:rsidRPr="003E4EA5">
        <w:rPr>
          <w:szCs w:val="20"/>
          <w:lang w:eastAsia="ko-KR"/>
        </w:rPr>
        <w:t>FFS: How to determine implicit BFD-RS configuration, if supported</w:t>
      </w:r>
    </w:p>
    <w:p w14:paraId="73345AB8" w14:textId="77777777" w:rsidR="00A62A1B" w:rsidRPr="003E4EA5" w:rsidRDefault="00A62A1B" w:rsidP="00F96014">
      <w:pPr>
        <w:numPr>
          <w:ilvl w:val="0"/>
          <w:numId w:val="27"/>
        </w:numPr>
        <w:rPr>
          <w:szCs w:val="20"/>
          <w:lang w:eastAsia="ko-KR"/>
        </w:rPr>
      </w:pPr>
      <w:r w:rsidRPr="003E4EA5">
        <w:rPr>
          <w:szCs w:val="20"/>
          <w:lang w:eastAsia="ko-KR"/>
        </w:rPr>
        <w:t>For M-TRP new beam identification</w:t>
      </w:r>
    </w:p>
    <w:p w14:paraId="3A893D2E" w14:textId="77777777" w:rsidR="00A62A1B" w:rsidRPr="003E4EA5" w:rsidRDefault="00A62A1B" w:rsidP="00F96014">
      <w:pPr>
        <w:numPr>
          <w:ilvl w:val="1"/>
          <w:numId w:val="28"/>
        </w:numPr>
        <w:rPr>
          <w:szCs w:val="20"/>
          <w:lang w:eastAsia="ko-KR"/>
        </w:rPr>
      </w:pPr>
      <w:r w:rsidRPr="003E4EA5">
        <w:rPr>
          <w:szCs w:val="20"/>
          <w:lang w:eastAsia="ko-KR"/>
        </w:rPr>
        <w:t>Support independent configurat</w:t>
      </w:r>
      <w:r w:rsidRPr="003E4EA5">
        <w:rPr>
          <w:b/>
          <w:szCs w:val="20"/>
          <w:lang w:eastAsia="ko-KR"/>
        </w:rPr>
        <w:t>i</w:t>
      </w:r>
      <w:r w:rsidRPr="003E4EA5">
        <w:rPr>
          <w:szCs w:val="20"/>
          <w:lang w:eastAsia="ko-KR"/>
        </w:rPr>
        <w:t>on of new beam identification RS (NBI-RS) set per</w:t>
      </w:r>
      <w:r w:rsidRPr="003E4EA5">
        <w:rPr>
          <w:rStyle w:val="apple-converted-space"/>
          <w:szCs w:val="20"/>
          <w:lang w:eastAsia="ko-KR"/>
        </w:rPr>
        <w:t> </w:t>
      </w:r>
      <w:r w:rsidRPr="003E4EA5">
        <w:rPr>
          <w:szCs w:val="20"/>
          <w:lang w:eastAsia="ko-KR"/>
        </w:rPr>
        <w:t>TRP if NBI-RS set per TRP is configured</w:t>
      </w:r>
    </w:p>
    <w:p w14:paraId="3DFCDCC3" w14:textId="77777777" w:rsidR="00A62A1B" w:rsidRPr="003E4EA5" w:rsidRDefault="00A62A1B" w:rsidP="00F96014">
      <w:pPr>
        <w:numPr>
          <w:ilvl w:val="2"/>
          <w:numId w:val="29"/>
        </w:numPr>
        <w:rPr>
          <w:szCs w:val="20"/>
          <w:lang w:eastAsia="ko-KR"/>
        </w:rPr>
      </w:pPr>
      <w:r w:rsidRPr="003E4EA5">
        <w:rPr>
          <w:szCs w:val="20"/>
          <w:lang w:eastAsia="ko-KR"/>
        </w:rPr>
        <w:t>FFS: detail on association of BFD-RS and NBI-RS</w:t>
      </w:r>
    </w:p>
    <w:p w14:paraId="28ADF085" w14:textId="77777777" w:rsidR="00A62A1B" w:rsidRPr="003E4EA5" w:rsidRDefault="00A62A1B" w:rsidP="00F96014">
      <w:pPr>
        <w:numPr>
          <w:ilvl w:val="2"/>
          <w:numId w:val="30"/>
        </w:numPr>
        <w:ind w:right="-478"/>
        <w:rPr>
          <w:szCs w:val="20"/>
          <w:lang w:eastAsia="ko-KR"/>
        </w:rPr>
      </w:pPr>
      <w:r w:rsidRPr="003E4EA5">
        <w:rPr>
          <w:szCs w:val="20"/>
          <w:lang w:eastAsia="ko-KR"/>
        </w:rPr>
        <w:t>Support the same new beam identification and configuration</w:t>
      </w:r>
      <w:r w:rsidRPr="003E4EA5">
        <w:rPr>
          <w:rStyle w:val="apple-converted-space"/>
          <w:szCs w:val="20"/>
          <w:lang w:eastAsia="ko-KR"/>
        </w:rPr>
        <w:t> </w:t>
      </w:r>
      <w:r w:rsidRPr="003E4EA5">
        <w:rPr>
          <w:szCs w:val="20"/>
          <w:lang w:eastAsia="ko-KR"/>
        </w:rPr>
        <w:t>criteria as Rel.16,</w:t>
      </w:r>
      <w:r w:rsidRPr="003E4EA5">
        <w:rPr>
          <w:rStyle w:val="apple-converted-space"/>
          <w:szCs w:val="20"/>
          <w:lang w:eastAsia="ko-KR"/>
        </w:rPr>
        <w:t> </w:t>
      </w:r>
      <w:r w:rsidRPr="003E4EA5">
        <w:rPr>
          <w:szCs w:val="20"/>
          <w:lang w:eastAsia="ko-KR"/>
        </w:rPr>
        <w:t>including  L1-RSRP, threshold</w:t>
      </w:r>
    </w:p>
    <w:p w14:paraId="33F0E354" w14:textId="77777777" w:rsidR="00A62A1B" w:rsidRPr="003E4EA5" w:rsidRDefault="00A62A1B" w:rsidP="00A62A1B">
      <w:pPr>
        <w:pStyle w:val="a0"/>
        <w:tabs>
          <w:tab w:val="left" w:pos="450"/>
          <w:tab w:val="left" w:pos="1530"/>
        </w:tabs>
        <w:ind w:left="360"/>
        <w:rPr>
          <w:szCs w:val="20"/>
        </w:rPr>
      </w:pPr>
    </w:p>
    <w:p w14:paraId="3B4DCC28" w14:textId="77777777" w:rsidR="00A62A1B" w:rsidRPr="003E4EA5" w:rsidRDefault="00A62A1B" w:rsidP="00A62A1B">
      <w:pPr>
        <w:pStyle w:val="a0"/>
        <w:rPr>
          <w:szCs w:val="20"/>
          <w:highlight w:val="green"/>
          <w:u w:val="single"/>
        </w:rPr>
      </w:pPr>
      <w:r w:rsidRPr="003E4EA5">
        <w:rPr>
          <w:szCs w:val="20"/>
          <w:highlight w:val="green"/>
          <w:u w:val="single"/>
        </w:rPr>
        <w:t>Agreement</w:t>
      </w:r>
    </w:p>
    <w:p w14:paraId="329DEEAD" w14:textId="77777777" w:rsidR="00A62A1B" w:rsidRPr="003E4EA5" w:rsidRDefault="00A62A1B" w:rsidP="001D4D35">
      <w:pPr>
        <w:pStyle w:val="Normal9pointspacing"/>
        <w:numPr>
          <w:ilvl w:val="0"/>
          <w:numId w:val="16"/>
        </w:numPr>
        <w:spacing w:before="0" w:after="0"/>
        <w:rPr>
          <w:b/>
          <w:sz w:val="20"/>
          <w:szCs w:val="20"/>
          <w:lang w:val="en-US"/>
        </w:rPr>
      </w:pPr>
      <w:r w:rsidRPr="003E4EA5">
        <w:rPr>
          <w:sz w:val="20"/>
          <w:szCs w:val="20"/>
          <w:lang w:val="en-US"/>
        </w:rPr>
        <w:t>Support TRP-specific BFD counter and timer in the MAC procedure</w:t>
      </w:r>
    </w:p>
    <w:p w14:paraId="6FDA3C02" w14:textId="77777777" w:rsidR="00A62A1B" w:rsidRPr="003E4EA5" w:rsidRDefault="00A62A1B" w:rsidP="001D4D35">
      <w:pPr>
        <w:pStyle w:val="Normal9pointspacing"/>
        <w:numPr>
          <w:ilvl w:val="1"/>
          <w:numId w:val="16"/>
        </w:numPr>
        <w:spacing w:before="0" w:after="0"/>
        <w:rPr>
          <w:b/>
          <w:sz w:val="20"/>
          <w:szCs w:val="20"/>
          <w:lang w:val="en-US"/>
        </w:rPr>
      </w:pPr>
      <w:r w:rsidRPr="003E4EA5">
        <w:rPr>
          <w:sz w:val="20"/>
          <w:szCs w:val="20"/>
          <w:lang w:val="en-US"/>
        </w:rPr>
        <w:t>The term TRP is used only for the purposes of discussions in RAN1 and whether/how to capture this is FFS</w:t>
      </w:r>
    </w:p>
    <w:p w14:paraId="223D1EC7" w14:textId="77777777" w:rsidR="00A62A1B" w:rsidRPr="003E4EA5" w:rsidRDefault="00A62A1B" w:rsidP="00A62A1B">
      <w:pPr>
        <w:pStyle w:val="a0"/>
        <w:rPr>
          <w:szCs w:val="20"/>
          <w:u w:val="single"/>
        </w:rPr>
      </w:pPr>
    </w:p>
    <w:p w14:paraId="1DD26A1F" w14:textId="77777777" w:rsidR="00A62A1B" w:rsidRPr="003E4EA5" w:rsidRDefault="00A62A1B" w:rsidP="00A62A1B">
      <w:pPr>
        <w:pStyle w:val="a0"/>
        <w:rPr>
          <w:szCs w:val="20"/>
          <w:highlight w:val="green"/>
          <w:u w:val="single"/>
        </w:rPr>
      </w:pPr>
      <w:r w:rsidRPr="003E4EA5">
        <w:rPr>
          <w:szCs w:val="20"/>
          <w:highlight w:val="green"/>
          <w:u w:val="single"/>
        </w:rPr>
        <w:t>Agreement</w:t>
      </w:r>
    </w:p>
    <w:p w14:paraId="2C3DF916" w14:textId="77777777" w:rsidR="00A62A1B" w:rsidRPr="003E4EA5" w:rsidRDefault="00A62A1B" w:rsidP="001D4D35">
      <w:pPr>
        <w:pStyle w:val="0Maintext"/>
        <w:numPr>
          <w:ilvl w:val="0"/>
          <w:numId w:val="16"/>
        </w:numPr>
        <w:rPr>
          <w:szCs w:val="20"/>
          <w:lang w:val="en-US"/>
        </w:rPr>
      </w:pPr>
      <w:r w:rsidRPr="003E4EA5">
        <w:rPr>
          <w:szCs w:val="20"/>
          <w:lang w:val="en-US"/>
        </w:rPr>
        <w:t xml:space="preserve">Support a BFRQ framework based on Rel.16 SCell BFR BFRQ </w:t>
      </w:r>
    </w:p>
    <w:p w14:paraId="608981F4" w14:textId="77777777" w:rsidR="00A62A1B" w:rsidRPr="003E4EA5" w:rsidRDefault="00A62A1B" w:rsidP="001D4D35">
      <w:pPr>
        <w:pStyle w:val="0Maintext"/>
        <w:numPr>
          <w:ilvl w:val="1"/>
          <w:numId w:val="16"/>
        </w:numPr>
        <w:rPr>
          <w:szCs w:val="20"/>
          <w:lang w:val="en-US"/>
        </w:rPr>
      </w:pPr>
      <w:r w:rsidRPr="003E4EA5">
        <w:rPr>
          <w:szCs w:val="20"/>
          <w:lang w:val="en-US"/>
        </w:rPr>
        <w:t>In RAN1#104-e, select one from the following options</w:t>
      </w:r>
    </w:p>
    <w:p w14:paraId="164B59FD" w14:textId="77777777" w:rsidR="00A62A1B" w:rsidRPr="003E4EA5" w:rsidRDefault="00A62A1B" w:rsidP="001D4D35">
      <w:pPr>
        <w:pStyle w:val="0Maintext"/>
        <w:numPr>
          <w:ilvl w:val="2"/>
          <w:numId w:val="16"/>
        </w:numPr>
        <w:rPr>
          <w:szCs w:val="20"/>
          <w:lang w:val="en-US"/>
        </w:rPr>
      </w:pPr>
      <w:r w:rsidRPr="003E4EA5">
        <w:rPr>
          <w:szCs w:val="20"/>
          <w:lang w:val="en-US"/>
        </w:rPr>
        <w:t>Option 1: Up to one dedicated PUCCH-SR resource in a cell group</w:t>
      </w:r>
    </w:p>
    <w:p w14:paraId="63C80B69" w14:textId="77777777" w:rsidR="00A62A1B" w:rsidRPr="003E4EA5" w:rsidRDefault="00A62A1B" w:rsidP="001D4D35">
      <w:pPr>
        <w:pStyle w:val="0Maintext"/>
        <w:numPr>
          <w:ilvl w:val="3"/>
          <w:numId w:val="16"/>
        </w:numPr>
        <w:rPr>
          <w:szCs w:val="20"/>
          <w:lang w:val="en-US"/>
        </w:rPr>
      </w:pPr>
      <w:r w:rsidRPr="003E4EA5">
        <w:rPr>
          <w:szCs w:val="20"/>
          <w:lang w:val="en-US"/>
        </w:rPr>
        <w:t>A cell group refers to either MCG, SCG, or PUCCH cell group</w:t>
      </w:r>
    </w:p>
    <w:p w14:paraId="0C6AA672" w14:textId="77777777" w:rsidR="00A62A1B" w:rsidRPr="003E4EA5" w:rsidRDefault="00A62A1B" w:rsidP="001D4D35">
      <w:pPr>
        <w:pStyle w:val="0Maintext"/>
        <w:numPr>
          <w:ilvl w:val="3"/>
          <w:numId w:val="16"/>
        </w:numPr>
        <w:rPr>
          <w:szCs w:val="20"/>
          <w:lang w:val="en-US"/>
        </w:rPr>
      </w:pPr>
      <w:r w:rsidRPr="003E4EA5">
        <w:rPr>
          <w:szCs w:val="20"/>
          <w:lang w:val="en-US"/>
        </w:rPr>
        <w:t xml:space="preserve">FFS: number of spatial filters associated with the PUCCH-SR resources  </w:t>
      </w:r>
    </w:p>
    <w:p w14:paraId="72801B15" w14:textId="77777777" w:rsidR="00A62A1B" w:rsidRPr="003E4EA5" w:rsidRDefault="00A62A1B" w:rsidP="001D4D35">
      <w:pPr>
        <w:pStyle w:val="0Maintext"/>
        <w:numPr>
          <w:ilvl w:val="3"/>
          <w:numId w:val="16"/>
        </w:numPr>
        <w:rPr>
          <w:szCs w:val="20"/>
          <w:lang w:val="en-US"/>
        </w:rPr>
      </w:pPr>
      <w:r w:rsidRPr="003E4EA5">
        <w:rPr>
          <w:szCs w:val="20"/>
          <w:lang w:val="en-US"/>
        </w:rPr>
        <w:t>FFS: How the SR configuration is done</w:t>
      </w:r>
    </w:p>
    <w:p w14:paraId="379BF342" w14:textId="77777777" w:rsidR="00A62A1B" w:rsidRPr="003E4EA5" w:rsidRDefault="00A62A1B" w:rsidP="001D4D35">
      <w:pPr>
        <w:pStyle w:val="0Maintext"/>
        <w:numPr>
          <w:ilvl w:val="2"/>
          <w:numId w:val="16"/>
        </w:numPr>
        <w:rPr>
          <w:szCs w:val="20"/>
          <w:lang w:val="en-US"/>
        </w:rPr>
      </w:pPr>
      <w:r w:rsidRPr="003E4EA5">
        <w:rPr>
          <w:szCs w:val="20"/>
          <w:lang w:val="en-US"/>
        </w:rPr>
        <w:t>Option 2:  Up to two (or more) dedicated PUCCH-SR resources in a cell group</w:t>
      </w:r>
    </w:p>
    <w:p w14:paraId="74D003EA" w14:textId="77777777" w:rsidR="00A62A1B" w:rsidRPr="003E4EA5" w:rsidRDefault="00A62A1B" w:rsidP="001D4D35">
      <w:pPr>
        <w:pStyle w:val="0Maintext"/>
        <w:numPr>
          <w:ilvl w:val="3"/>
          <w:numId w:val="16"/>
        </w:numPr>
        <w:rPr>
          <w:szCs w:val="20"/>
          <w:lang w:val="en-US"/>
        </w:rPr>
      </w:pPr>
      <w:r w:rsidRPr="003E4EA5">
        <w:rPr>
          <w:szCs w:val="20"/>
          <w:lang w:val="en-US"/>
        </w:rPr>
        <w:t>A cell group refers to either MCG, SCG, or PUCCH cell group</w:t>
      </w:r>
    </w:p>
    <w:p w14:paraId="6B331926" w14:textId="77777777" w:rsidR="00A62A1B" w:rsidRPr="003E4EA5" w:rsidRDefault="00A62A1B" w:rsidP="001D4D35">
      <w:pPr>
        <w:pStyle w:val="0Maintext"/>
        <w:numPr>
          <w:ilvl w:val="3"/>
          <w:numId w:val="16"/>
        </w:numPr>
        <w:rPr>
          <w:szCs w:val="20"/>
          <w:lang w:val="en-US"/>
        </w:rPr>
      </w:pPr>
      <w:r w:rsidRPr="003E4EA5">
        <w:rPr>
          <w:szCs w:val="20"/>
          <w:lang w:val="en-US"/>
        </w:rPr>
        <w:t>FFS: whether each PUCCH-SR resource is restricted to be associated to one spatial filter</w:t>
      </w:r>
    </w:p>
    <w:p w14:paraId="2258AB6F" w14:textId="77777777" w:rsidR="00A62A1B" w:rsidRPr="003E4EA5" w:rsidRDefault="00A62A1B" w:rsidP="001D4D35">
      <w:pPr>
        <w:pStyle w:val="0Maintext"/>
        <w:numPr>
          <w:ilvl w:val="3"/>
          <w:numId w:val="16"/>
        </w:numPr>
        <w:rPr>
          <w:szCs w:val="20"/>
          <w:lang w:val="en-US"/>
        </w:rPr>
      </w:pPr>
      <w:r w:rsidRPr="003E4EA5">
        <w:rPr>
          <w:szCs w:val="20"/>
          <w:lang w:val="en-US"/>
        </w:rPr>
        <w:t>FFS: How the SR configuration is done</w:t>
      </w:r>
    </w:p>
    <w:p w14:paraId="3EB59911" w14:textId="77777777" w:rsidR="00A62A1B" w:rsidRPr="003E4EA5" w:rsidRDefault="00A62A1B" w:rsidP="001D4D35">
      <w:pPr>
        <w:pStyle w:val="0Maintext"/>
        <w:numPr>
          <w:ilvl w:val="1"/>
          <w:numId w:val="16"/>
        </w:numPr>
        <w:rPr>
          <w:szCs w:val="20"/>
          <w:lang w:val="en-US"/>
        </w:rPr>
      </w:pPr>
      <w:r w:rsidRPr="003E4EA5">
        <w:rPr>
          <w:szCs w:val="20"/>
          <w:lang w:val="en-US"/>
        </w:rPr>
        <w:t>FFS: Whether no dedicated PUCCH-SR resource can be supported in addition to Option 1 or Option 2</w:t>
      </w:r>
    </w:p>
    <w:p w14:paraId="57BDEF8D" w14:textId="77777777" w:rsidR="00A62A1B" w:rsidRPr="003E4EA5" w:rsidRDefault="00A62A1B" w:rsidP="001D4D35">
      <w:pPr>
        <w:pStyle w:val="0Maintext"/>
        <w:numPr>
          <w:ilvl w:val="0"/>
          <w:numId w:val="16"/>
        </w:numPr>
        <w:rPr>
          <w:szCs w:val="20"/>
          <w:lang w:val="en-US"/>
        </w:rPr>
      </w:pPr>
      <w:r w:rsidRPr="003E4EA5">
        <w:rPr>
          <w:szCs w:val="20"/>
          <w:lang w:val="en-US"/>
        </w:rPr>
        <w:t xml:space="preserve">Study whether and how to provide the following information in BFRQ MAC-CE </w:t>
      </w:r>
    </w:p>
    <w:p w14:paraId="2C9BCDEA" w14:textId="77777777" w:rsidR="00A62A1B" w:rsidRPr="003E4EA5" w:rsidRDefault="00A62A1B" w:rsidP="001D4D35">
      <w:pPr>
        <w:pStyle w:val="0Maintext"/>
        <w:numPr>
          <w:ilvl w:val="1"/>
          <w:numId w:val="16"/>
        </w:numPr>
        <w:rPr>
          <w:szCs w:val="20"/>
          <w:lang w:val="en-US"/>
        </w:rPr>
      </w:pPr>
      <w:r w:rsidRPr="003E4EA5">
        <w:rPr>
          <w:szCs w:val="20"/>
          <w:lang w:val="en-US"/>
        </w:rPr>
        <w:t>Index information of failed TRP(s)</w:t>
      </w:r>
    </w:p>
    <w:p w14:paraId="70374DBE" w14:textId="77777777" w:rsidR="00A62A1B" w:rsidRPr="003E4EA5" w:rsidRDefault="00A62A1B" w:rsidP="001D4D35">
      <w:pPr>
        <w:pStyle w:val="0Maintext"/>
        <w:numPr>
          <w:ilvl w:val="1"/>
          <w:numId w:val="16"/>
        </w:numPr>
        <w:rPr>
          <w:szCs w:val="20"/>
          <w:lang w:val="en-US"/>
        </w:rPr>
      </w:pPr>
      <w:r w:rsidRPr="003E4EA5">
        <w:rPr>
          <w:szCs w:val="20"/>
          <w:lang w:val="en-US"/>
        </w:rPr>
        <w:t>CC index (if applicable)</w:t>
      </w:r>
    </w:p>
    <w:p w14:paraId="14AE53A8" w14:textId="77777777" w:rsidR="00A62A1B" w:rsidRPr="003E4EA5" w:rsidRDefault="00A62A1B" w:rsidP="001D4D35">
      <w:pPr>
        <w:pStyle w:val="0Maintext"/>
        <w:numPr>
          <w:ilvl w:val="1"/>
          <w:numId w:val="16"/>
        </w:numPr>
        <w:rPr>
          <w:szCs w:val="20"/>
          <w:lang w:val="en-US"/>
        </w:rPr>
      </w:pPr>
      <w:r w:rsidRPr="003E4EA5">
        <w:rPr>
          <w:szCs w:val="20"/>
          <w:lang w:val="en-US"/>
        </w:rPr>
        <w:t>New candidate beam index (if found)</w:t>
      </w:r>
    </w:p>
    <w:p w14:paraId="7ECC2194" w14:textId="77777777" w:rsidR="00A62A1B" w:rsidRPr="003E4EA5" w:rsidRDefault="00A62A1B" w:rsidP="001D4D35">
      <w:pPr>
        <w:pStyle w:val="Normal9pointspacing"/>
        <w:numPr>
          <w:ilvl w:val="1"/>
          <w:numId w:val="16"/>
        </w:numPr>
        <w:spacing w:before="0" w:after="0"/>
        <w:rPr>
          <w:sz w:val="20"/>
          <w:szCs w:val="20"/>
          <w:lang w:val="en-US"/>
        </w:rPr>
      </w:pPr>
      <w:r w:rsidRPr="003E4EA5">
        <w:rPr>
          <w:sz w:val="20"/>
          <w:szCs w:val="20"/>
          <w:lang w:val="en-US"/>
        </w:rPr>
        <w:t xml:space="preserve">Indication whether new beam(s) is found </w:t>
      </w:r>
    </w:p>
    <w:p w14:paraId="78312AE4" w14:textId="77777777" w:rsidR="00A62A1B" w:rsidRPr="003E4EA5" w:rsidRDefault="00A62A1B" w:rsidP="001D4D35">
      <w:pPr>
        <w:pStyle w:val="Normal9pointspacing"/>
        <w:numPr>
          <w:ilvl w:val="1"/>
          <w:numId w:val="16"/>
        </w:numPr>
        <w:spacing w:before="0" w:after="0"/>
        <w:rPr>
          <w:sz w:val="20"/>
          <w:szCs w:val="20"/>
          <w:lang w:val="en-US"/>
        </w:rPr>
      </w:pPr>
      <w:r w:rsidRPr="003E4EA5">
        <w:rPr>
          <w:sz w:val="20"/>
          <w:szCs w:val="20"/>
          <w:lang w:val="en-US"/>
        </w:rPr>
        <w:lastRenderedPageBreak/>
        <w:t>FFS: whether/how to incorporate multi-TRP failure</w:t>
      </w:r>
    </w:p>
    <w:p w14:paraId="11475E0C" w14:textId="77777777" w:rsidR="00A62A1B" w:rsidRPr="003E4EA5" w:rsidRDefault="00A62A1B" w:rsidP="00A62A1B">
      <w:pPr>
        <w:pStyle w:val="Normal9pointspacing"/>
        <w:spacing w:before="0" w:after="0"/>
        <w:ind w:left="1080"/>
        <w:rPr>
          <w:szCs w:val="20"/>
          <w:lang w:val="en-US"/>
        </w:rPr>
      </w:pPr>
    </w:p>
    <w:p w14:paraId="1037E323" w14:textId="77777777" w:rsidR="00047B35" w:rsidRPr="003E4EA5" w:rsidRDefault="00047B35" w:rsidP="00A62A1B">
      <w:pPr>
        <w:pStyle w:val="Normal9pointspacing"/>
        <w:spacing w:before="0" w:after="0"/>
        <w:ind w:left="1080"/>
        <w:rPr>
          <w:szCs w:val="20"/>
          <w:lang w:val="en-US"/>
        </w:rPr>
      </w:pPr>
    </w:p>
    <w:p w14:paraId="753CB722" w14:textId="0A1C93FA" w:rsidR="00047B35" w:rsidRPr="003E4EA5" w:rsidRDefault="00047B35" w:rsidP="00047B35">
      <w:pPr>
        <w:pStyle w:val="issue11"/>
        <w:rPr>
          <w:rFonts w:cs="Times New Roman"/>
          <w:sz w:val="20"/>
          <w:szCs w:val="20"/>
          <w:lang w:val="en-US"/>
        </w:rPr>
      </w:pPr>
      <w:r w:rsidRPr="003E4EA5">
        <w:rPr>
          <w:sz w:val="20"/>
          <w:szCs w:val="20"/>
          <w:lang w:val="en-US"/>
        </w:rPr>
        <w:t>RAN1#104-e</w:t>
      </w:r>
    </w:p>
    <w:p w14:paraId="4C9083C7" w14:textId="77777777" w:rsidR="00047B35" w:rsidRPr="003E4EA5" w:rsidRDefault="00047B35" w:rsidP="00047B35">
      <w:pPr>
        <w:snapToGrid w:val="0"/>
        <w:rPr>
          <w:rFonts w:cs="Times"/>
          <w:b/>
          <w:bCs/>
          <w:i/>
          <w:iCs/>
          <w:szCs w:val="20"/>
        </w:rPr>
      </w:pPr>
      <w:r w:rsidRPr="003E4EA5">
        <w:rPr>
          <w:rFonts w:cs="Times"/>
          <w:b/>
          <w:bCs/>
          <w:szCs w:val="20"/>
          <w:highlight w:val="green"/>
        </w:rPr>
        <w:t>Agreement</w:t>
      </w:r>
    </w:p>
    <w:p w14:paraId="5F1C3C16" w14:textId="77777777" w:rsidR="00047B35" w:rsidRPr="003E4EA5" w:rsidRDefault="00047B35" w:rsidP="00047B35">
      <w:pPr>
        <w:snapToGrid w:val="0"/>
        <w:rPr>
          <w:rFonts w:cs="Times"/>
          <w:szCs w:val="20"/>
        </w:rPr>
      </w:pPr>
      <w:r w:rsidRPr="003E4EA5">
        <w:rPr>
          <w:rFonts w:cs="Times"/>
          <w:szCs w:val="20"/>
        </w:rPr>
        <w:t xml:space="preserve">For beam measurement in support of M-TRP simultaneous transmission </w:t>
      </w:r>
    </w:p>
    <w:p w14:paraId="593A0D2E" w14:textId="77777777" w:rsidR="00047B35" w:rsidRPr="003E4EA5" w:rsidRDefault="00047B35" w:rsidP="00F96014">
      <w:pPr>
        <w:numPr>
          <w:ilvl w:val="0"/>
          <w:numId w:val="32"/>
        </w:numPr>
        <w:snapToGrid w:val="0"/>
        <w:ind w:left="360"/>
        <w:rPr>
          <w:rFonts w:cs="Times"/>
          <w:szCs w:val="20"/>
        </w:rPr>
      </w:pPr>
      <w:r w:rsidRPr="003E4EA5">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Support M = 2</w:t>
      </w:r>
    </w:p>
    <w:p w14:paraId="7D2DA833"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Support extending the maximum value of N &gt; 1, exact value FFS</w:t>
      </w:r>
    </w:p>
    <w:p w14:paraId="5B9AB6C5" w14:textId="77777777" w:rsidR="00047B35" w:rsidRPr="003E4EA5" w:rsidRDefault="00047B35" w:rsidP="00F96014">
      <w:pPr>
        <w:pStyle w:val="a7"/>
        <w:numPr>
          <w:ilvl w:val="1"/>
          <w:numId w:val="32"/>
        </w:numPr>
        <w:spacing w:before="0" w:beforeAutospacing="0" w:after="0" w:afterAutospacing="0"/>
        <w:ind w:left="1080"/>
        <w:rPr>
          <w:rFonts w:ascii="Times" w:hAnsi="Times" w:cs="Times"/>
          <w:sz w:val="20"/>
          <w:szCs w:val="20"/>
        </w:rPr>
      </w:pPr>
      <w:r w:rsidRPr="003E4EA5">
        <w:rPr>
          <w:rFonts w:ascii="Times" w:hAnsi="Times" w:cs="Times"/>
          <w:sz w:val="20"/>
          <w:szCs w:val="20"/>
        </w:rPr>
        <w:t>N=1 and N=2</w:t>
      </w:r>
    </w:p>
    <w:p w14:paraId="59628259" w14:textId="77777777" w:rsidR="00047B35" w:rsidRPr="003E4EA5" w:rsidRDefault="00047B35" w:rsidP="00F96014">
      <w:pPr>
        <w:pStyle w:val="a7"/>
        <w:numPr>
          <w:ilvl w:val="2"/>
          <w:numId w:val="32"/>
        </w:numPr>
        <w:spacing w:before="0" w:beforeAutospacing="0" w:after="0" w:afterAutospacing="0"/>
        <w:rPr>
          <w:rFonts w:ascii="Times" w:hAnsi="Times" w:cs="Times"/>
          <w:sz w:val="20"/>
          <w:szCs w:val="20"/>
        </w:rPr>
      </w:pPr>
      <w:r w:rsidRPr="003E4EA5">
        <w:rPr>
          <w:rFonts w:ascii="Times" w:hAnsi="Times" w:cs="Times"/>
          <w:sz w:val="20"/>
          <w:szCs w:val="20"/>
        </w:rPr>
        <w:t>FFS: Other values larger than 2</w:t>
      </w:r>
    </w:p>
    <w:p w14:paraId="332F87EB" w14:textId="77777777" w:rsidR="00047B35" w:rsidRPr="003E4EA5" w:rsidRDefault="00047B35" w:rsidP="00F96014">
      <w:pPr>
        <w:pStyle w:val="a7"/>
        <w:numPr>
          <w:ilvl w:val="2"/>
          <w:numId w:val="32"/>
        </w:numPr>
        <w:spacing w:before="0" w:beforeAutospacing="0" w:after="0" w:afterAutospacing="0"/>
        <w:rPr>
          <w:rFonts w:ascii="Times" w:hAnsi="Times" w:cs="Times"/>
          <w:sz w:val="20"/>
          <w:szCs w:val="20"/>
        </w:rPr>
      </w:pPr>
      <w:r w:rsidRPr="003E4EA5">
        <w:rPr>
          <w:rFonts w:ascii="Times" w:hAnsi="Times" w:cs="Times"/>
          <w:sz w:val="20"/>
          <w:szCs w:val="20"/>
        </w:rPr>
        <w:t>FFS: Whether the UE could report beams are received with different RX beams</w:t>
      </w:r>
    </w:p>
    <w:p w14:paraId="417E1850" w14:textId="77777777" w:rsidR="00047B35" w:rsidRPr="003E4EA5" w:rsidRDefault="00047B35" w:rsidP="00F96014">
      <w:pPr>
        <w:pStyle w:val="a7"/>
        <w:numPr>
          <w:ilvl w:val="0"/>
          <w:numId w:val="32"/>
        </w:numPr>
        <w:spacing w:before="0" w:beforeAutospacing="0" w:after="0" w:afterAutospacing="0"/>
        <w:ind w:left="360"/>
        <w:rPr>
          <w:rFonts w:ascii="Times" w:hAnsi="Times" w:cs="Times"/>
          <w:sz w:val="20"/>
          <w:szCs w:val="20"/>
        </w:rPr>
      </w:pPr>
      <w:r w:rsidRPr="003E4EA5">
        <w:rPr>
          <w:rFonts w:ascii="Times" w:hAnsi="Times" w:cs="Times"/>
          <w:sz w:val="20"/>
          <w:szCs w:val="20"/>
        </w:rPr>
        <w:t>Further study the support of option 1 and option 3</w:t>
      </w:r>
    </w:p>
    <w:p w14:paraId="1D779C04" w14:textId="77777777" w:rsidR="00047B35" w:rsidRPr="003E4EA5" w:rsidRDefault="00047B35" w:rsidP="00F96014">
      <w:pPr>
        <w:pStyle w:val="a7"/>
        <w:numPr>
          <w:ilvl w:val="0"/>
          <w:numId w:val="32"/>
        </w:numPr>
        <w:spacing w:before="0" w:beforeAutospacing="0" w:after="0" w:afterAutospacing="0"/>
        <w:ind w:left="360"/>
        <w:rPr>
          <w:rFonts w:ascii="Times" w:hAnsi="Times" w:cs="Times"/>
          <w:sz w:val="20"/>
          <w:szCs w:val="20"/>
        </w:rPr>
      </w:pPr>
      <w:r w:rsidRPr="003E4EA5">
        <w:rPr>
          <w:rFonts w:ascii="Times" w:hAnsi="Times" w:cs="Times"/>
          <w:sz w:val="20"/>
          <w:szCs w:val="20"/>
        </w:rPr>
        <w:t>The above applies at least for L1-RSRP</w:t>
      </w:r>
    </w:p>
    <w:p w14:paraId="10A90EF6" w14:textId="77777777" w:rsidR="00047B35" w:rsidRPr="003E4EA5" w:rsidRDefault="00047B35" w:rsidP="00F96014">
      <w:pPr>
        <w:pStyle w:val="a7"/>
        <w:numPr>
          <w:ilvl w:val="1"/>
          <w:numId w:val="32"/>
        </w:numPr>
        <w:spacing w:before="0" w:beforeAutospacing="0" w:after="0" w:afterAutospacing="0"/>
        <w:rPr>
          <w:rFonts w:ascii="Times" w:hAnsi="Times" w:cs="Times"/>
          <w:sz w:val="20"/>
          <w:szCs w:val="20"/>
        </w:rPr>
      </w:pPr>
      <w:r w:rsidRPr="003E4EA5">
        <w:rPr>
          <w:rFonts w:ascii="Times" w:hAnsi="Times" w:cs="Times"/>
          <w:sz w:val="20"/>
          <w:szCs w:val="20"/>
        </w:rPr>
        <w:t xml:space="preserve">FFS: L1-SINR </w:t>
      </w:r>
    </w:p>
    <w:p w14:paraId="40AFAE1C" w14:textId="77777777" w:rsidR="00047B35" w:rsidRPr="003E4EA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3E4EA5" w:rsidRDefault="0038459F" w:rsidP="0038459F">
      <w:pPr>
        <w:pStyle w:val="xmsonormal"/>
        <w:snapToGrid w:val="0"/>
        <w:jc w:val="both"/>
        <w:rPr>
          <w:rFonts w:ascii="Times" w:hAnsi="Times" w:cs="Times"/>
          <w:b/>
          <w:sz w:val="20"/>
          <w:szCs w:val="20"/>
          <w:lang w:eastAsia="ko-KR"/>
        </w:rPr>
      </w:pPr>
      <w:r w:rsidRPr="003E4EA5">
        <w:rPr>
          <w:rFonts w:ascii="Times" w:hAnsi="Times" w:cs="Times"/>
          <w:b/>
          <w:sz w:val="20"/>
          <w:szCs w:val="20"/>
          <w:highlight w:val="green"/>
        </w:rPr>
        <w:t>Agreement</w:t>
      </w:r>
    </w:p>
    <w:p w14:paraId="50A6D8D3" w14:textId="14676437" w:rsidR="0038459F" w:rsidRPr="003E4EA5" w:rsidRDefault="0038459F" w:rsidP="00F96014">
      <w:pPr>
        <w:pStyle w:val="af4"/>
        <w:numPr>
          <w:ilvl w:val="0"/>
          <w:numId w:val="35"/>
        </w:numPr>
        <w:snapToGrid w:val="0"/>
        <w:ind w:left="1080"/>
        <w:jc w:val="both"/>
        <w:rPr>
          <w:rFonts w:ascii="Times New Roman" w:hAnsi="Times New Roman" w:cs="Times New Roman"/>
          <w:sz w:val="20"/>
          <w:szCs w:val="20"/>
          <w:lang w:val="en-US"/>
        </w:rPr>
      </w:pPr>
      <w:r w:rsidRPr="003E4EA5">
        <w:rPr>
          <w:rFonts w:ascii="Times New Roman" w:hAnsi="Times New Roman" w:cs="Times New Roman"/>
          <w:sz w:val="20"/>
          <w:szCs w:val="20"/>
          <w:lang w:val="en-US"/>
        </w:rPr>
        <w:t>For M-TRP BFR Support 1-to-1 association between each BFD-RS set and an NBI-RS set</w:t>
      </w:r>
    </w:p>
    <w:p w14:paraId="2BD8EBDA" w14:textId="77777777" w:rsidR="0038459F" w:rsidRPr="003E4EA5" w:rsidRDefault="0038459F" w:rsidP="00F96014">
      <w:pPr>
        <w:pStyle w:val="af4"/>
        <w:numPr>
          <w:ilvl w:val="1"/>
          <w:numId w:val="34"/>
        </w:numPr>
        <w:snapToGrid w:val="0"/>
        <w:ind w:left="1440"/>
        <w:jc w:val="both"/>
        <w:rPr>
          <w:rFonts w:ascii="Times New Roman" w:hAnsi="Times New Roman" w:cs="Times New Roman"/>
          <w:lang w:val="en-US"/>
        </w:rPr>
      </w:pPr>
      <w:r w:rsidRPr="003E4EA5">
        <w:rPr>
          <w:rFonts w:ascii="Times New Roman" w:hAnsi="Times New Roman" w:cs="Times New Roman"/>
          <w:sz w:val="20"/>
          <w:szCs w:val="20"/>
          <w:lang w:val="en-US"/>
        </w:rPr>
        <w:t>FFS: Association details</w:t>
      </w:r>
    </w:p>
    <w:p w14:paraId="2EB75199" w14:textId="77777777" w:rsidR="00047B35" w:rsidRPr="003E4EA5" w:rsidRDefault="00047B35" w:rsidP="00047B35">
      <w:pPr>
        <w:pStyle w:val="xmsonormal"/>
        <w:snapToGrid w:val="0"/>
        <w:jc w:val="both"/>
        <w:rPr>
          <w:rFonts w:ascii="Times" w:hAnsi="Times" w:cs="Times"/>
          <w:b/>
          <w:sz w:val="20"/>
          <w:szCs w:val="20"/>
          <w:lang w:eastAsia="ko-KR"/>
        </w:rPr>
      </w:pPr>
      <w:r w:rsidRPr="003E4EA5">
        <w:rPr>
          <w:rFonts w:ascii="Times" w:hAnsi="Times" w:cs="Times"/>
          <w:b/>
          <w:sz w:val="20"/>
          <w:szCs w:val="20"/>
          <w:highlight w:val="green"/>
        </w:rPr>
        <w:t>Agreement</w:t>
      </w:r>
    </w:p>
    <w:p w14:paraId="49C223DD" w14:textId="77777777" w:rsidR="00047B35" w:rsidRPr="003E4EA5" w:rsidRDefault="00047B35" w:rsidP="00047B35">
      <w:pPr>
        <w:pStyle w:val="xmsonormal"/>
        <w:snapToGrid w:val="0"/>
        <w:jc w:val="both"/>
        <w:rPr>
          <w:rFonts w:ascii="Times" w:hAnsi="Times" w:cs="Times"/>
          <w:sz w:val="20"/>
          <w:szCs w:val="20"/>
        </w:rPr>
      </w:pPr>
      <w:r w:rsidRPr="003E4EA5">
        <w:rPr>
          <w:rFonts w:ascii="Times" w:hAnsi="Times" w:cs="Times"/>
          <w:sz w:val="20"/>
          <w:szCs w:val="20"/>
        </w:rPr>
        <w:t>For M-TRP BFR</w:t>
      </w:r>
    </w:p>
    <w:p w14:paraId="37E6A17D"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Support 2 BFD-RS sets per BWP, and up to N resources per BFD-RS set</w:t>
      </w:r>
    </w:p>
    <w:p w14:paraId="25CE07D6" w14:textId="77777777" w:rsidR="00047B35" w:rsidRPr="003E4EA5" w:rsidRDefault="00047B35" w:rsidP="00F96014">
      <w:pPr>
        <w:pStyle w:val="xmsonormal"/>
        <w:numPr>
          <w:ilvl w:val="1"/>
          <w:numId w:val="31"/>
        </w:numPr>
        <w:snapToGrid w:val="0"/>
        <w:jc w:val="both"/>
        <w:rPr>
          <w:rFonts w:ascii="Times" w:hAnsi="Times" w:cs="Times"/>
          <w:sz w:val="20"/>
          <w:szCs w:val="20"/>
        </w:rPr>
      </w:pPr>
      <w:r w:rsidRPr="003E4EA5">
        <w:rPr>
          <w:rFonts w:ascii="Times" w:hAnsi="Times" w:cs="Times"/>
          <w:sz w:val="20"/>
          <w:szCs w:val="20"/>
        </w:rPr>
        <w:t>FFS: value of N (e.g. fixed in specification, or UE capability)</w:t>
      </w:r>
    </w:p>
    <w:p w14:paraId="6C0F64E5"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number of BFD RSs across all BFD-RS sets per DL BWP (e.g. fixed maximum value or UE capability)</w:t>
      </w:r>
    </w:p>
    <w:p w14:paraId="259EA253" w14:textId="77777777" w:rsidR="00047B35" w:rsidRPr="003E4EA5" w:rsidRDefault="00047B35" w:rsidP="00047B35">
      <w:pPr>
        <w:ind w:left="1440" w:hanging="1440"/>
        <w:rPr>
          <w:lang w:eastAsia="x-none"/>
        </w:rPr>
      </w:pPr>
    </w:p>
    <w:p w14:paraId="51C60AAA" w14:textId="77777777" w:rsidR="00047B35" w:rsidRPr="003E4EA5" w:rsidRDefault="00047B35" w:rsidP="00047B35">
      <w:pPr>
        <w:snapToGrid w:val="0"/>
        <w:jc w:val="both"/>
        <w:rPr>
          <w:rFonts w:cs="Times"/>
          <w:b/>
          <w:bCs/>
          <w:i/>
          <w:iCs/>
          <w:szCs w:val="20"/>
          <w:highlight w:val="green"/>
        </w:rPr>
      </w:pPr>
      <w:r w:rsidRPr="003E4EA5">
        <w:rPr>
          <w:rFonts w:cs="Times"/>
          <w:b/>
          <w:bCs/>
          <w:szCs w:val="20"/>
          <w:highlight w:val="green"/>
        </w:rPr>
        <w:t>Agreement</w:t>
      </w:r>
    </w:p>
    <w:p w14:paraId="359404A9" w14:textId="77777777" w:rsidR="00047B35" w:rsidRPr="003E4EA5" w:rsidRDefault="00047B35" w:rsidP="00047B35">
      <w:pPr>
        <w:snapToGrid w:val="0"/>
        <w:jc w:val="both"/>
        <w:rPr>
          <w:rFonts w:cs="Times"/>
          <w:szCs w:val="20"/>
        </w:rPr>
      </w:pPr>
      <w:r w:rsidRPr="003E4EA5">
        <w:rPr>
          <w:rFonts w:cs="Times"/>
          <w:szCs w:val="20"/>
        </w:rPr>
        <w:t>For BFRQ of M-TRP BFR</w:t>
      </w:r>
    </w:p>
    <w:p w14:paraId="0A838643"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Option 3: Up to two dedicated PUCCH-SR resources in a cell group</w:t>
      </w:r>
    </w:p>
    <w:p w14:paraId="72C27B06"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Whether PUCCH-SR for SCell can be reused for M-TRP</w:t>
      </w:r>
    </w:p>
    <w:p w14:paraId="29F68859"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3E4EA5" w:rsidRDefault="00047B35" w:rsidP="00F96014">
      <w:pPr>
        <w:pStyle w:val="xmsonormal"/>
        <w:numPr>
          <w:ilvl w:val="1"/>
          <w:numId w:val="31"/>
        </w:numPr>
        <w:snapToGrid w:val="0"/>
        <w:jc w:val="both"/>
        <w:rPr>
          <w:rFonts w:ascii="Times" w:hAnsi="Times" w:cs="Times"/>
          <w:sz w:val="20"/>
          <w:szCs w:val="20"/>
        </w:rPr>
      </w:pPr>
      <w:r w:rsidRPr="003E4EA5">
        <w:rPr>
          <w:rFonts w:ascii="Times" w:hAnsi="Times" w:cs="Times"/>
          <w:sz w:val="20"/>
          <w:szCs w:val="20"/>
        </w:rPr>
        <w:t xml:space="preserve">Support at least indication of a single TRP failure </w:t>
      </w:r>
    </w:p>
    <w:p w14:paraId="3EFE17B7" w14:textId="77777777" w:rsidR="00047B35" w:rsidRPr="003E4EA5" w:rsidRDefault="00047B35" w:rsidP="00F96014">
      <w:pPr>
        <w:pStyle w:val="xmsonormal"/>
        <w:numPr>
          <w:ilvl w:val="2"/>
          <w:numId w:val="31"/>
        </w:numPr>
        <w:snapToGrid w:val="0"/>
        <w:jc w:val="both"/>
        <w:rPr>
          <w:rFonts w:ascii="Times" w:hAnsi="Times" w:cs="Times"/>
          <w:sz w:val="20"/>
          <w:szCs w:val="20"/>
        </w:rPr>
      </w:pPr>
      <w:r w:rsidRPr="003E4EA5">
        <w:rPr>
          <w:rFonts w:ascii="Times" w:hAnsi="Times" w:cs="Times"/>
          <w:sz w:val="20"/>
          <w:szCs w:val="20"/>
        </w:rPr>
        <w:t>FFS: whether/what information of failed TRP(s) is conveyed in the MAC-CE</w:t>
      </w:r>
    </w:p>
    <w:p w14:paraId="34E09D20" w14:textId="77777777" w:rsidR="00047B35" w:rsidRPr="003E4EA5" w:rsidRDefault="00047B35" w:rsidP="00F96014">
      <w:pPr>
        <w:pStyle w:val="xmsonormal"/>
        <w:numPr>
          <w:ilvl w:val="2"/>
          <w:numId w:val="31"/>
        </w:numPr>
        <w:snapToGrid w:val="0"/>
        <w:jc w:val="both"/>
        <w:rPr>
          <w:rFonts w:ascii="Times" w:hAnsi="Times" w:cs="Times"/>
          <w:sz w:val="20"/>
          <w:szCs w:val="20"/>
        </w:rPr>
      </w:pPr>
      <w:r w:rsidRPr="003E4EA5">
        <w:rPr>
          <w:rFonts w:ascii="Times" w:hAnsi="Times" w:cs="Times"/>
          <w:sz w:val="20"/>
          <w:szCs w:val="20"/>
        </w:rPr>
        <w:t xml:space="preserve">FFS: whether/how to support  indication of more than one TRP failure, corresponding BFR procedure, and applicable cell type (SCell vs. </w:t>
      </w:r>
      <w:proofErr w:type="spellStart"/>
      <w:r w:rsidRPr="003E4EA5">
        <w:rPr>
          <w:rFonts w:ascii="Times" w:hAnsi="Times" w:cs="Times"/>
          <w:sz w:val="20"/>
          <w:szCs w:val="20"/>
        </w:rPr>
        <w:t>SpCell</w:t>
      </w:r>
      <w:proofErr w:type="spellEnd"/>
      <w:r w:rsidRPr="003E4EA5">
        <w:rPr>
          <w:rFonts w:ascii="Times" w:hAnsi="Times" w:cs="Times"/>
          <w:sz w:val="20"/>
          <w:szCs w:val="20"/>
        </w:rPr>
        <w:t>)</w:t>
      </w:r>
    </w:p>
    <w:p w14:paraId="27F89FB4"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UE behavior when TRP failure status is different across cells</w:t>
      </w:r>
    </w:p>
    <w:p w14:paraId="08139662" w14:textId="77777777" w:rsidR="00047B35" w:rsidRPr="003E4EA5" w:rsidRDefault="00047B35" w:rsidP="00F96014">
      <w:pPr>
        <w:pStyle w:val="xmsonormal"/>
        <w:numPr>
          <w:ilvl w:val="0"/>
          <w:numId w:val="31"/>
        </w:numPr>
        <w:snapToGrid w:val="0"/>
        <w:jc w:val="both"/>
        <w:rPr>
          <w:rFonts w:ascii="Times" w:hAnsi="Times" w:cs="Times"/>
          <w:sz w:val="20"/>
          <w:szCs w:val="20"/>
        </w:rPr>
      </w:pPr>
      <w:r w:rsidRPr="003E4EA5">
        <w:rPr>
          <w:rFonts w:ascii="Times" w:hAnsi="Times" w:cs="Times"/>
          <w:sz w:val="20"/>
          <w:szCs w:val="20"/>
        </w:rPr>
        <w:t>FFS: Whether PUCCH SR resource can be configured with 2 spatial relations</w:t>
      </w:r>
    </w:p>
    <w:p w14:paraId="727CE6D8" w14:textId="77777777" w:rsidR="00047B35" w:rsidRPr="003E4EA5" w:rsidRDefault="00047B35" w:rsidP="00047B35">
      <w:pPr>
        <w:ind w:left="1440" w:hanging="1440"/>
        <w:rPr>
          <w:lang w:eastAsia="x-none"/>
        </w:rPr>
      </w:pPr>
    </w:p>
    <w:p w14:paraId="410AFA14" w14:textId="5D28A8A1" w:rsidR="00776D50" w:rsidRPr="003E4EA5" w:rsidRDefault="00776D50" w:rsidP="00776D50">
      <w:pPr>
        <w:pStyle w:val="issue11"/>
        <w:rPr>
          <w:rFonts w:cs="Times New Roman"/>
          <w:sz w:val="20"/>
          <w:szCs w:val="20"/>
          <w:lang w:val="en-US"/>
        </w:rPr>
      </w:pPr>
      <w:r w:rsidRPr="003E4EA5">
        <w:rPr>
          <w:sz w:val="20"/>
          <w:szCs w:val="20"/>
          <w:lang w:val="en-US"/>
        </w:rPr>
        <w:t>RAN1#104b-e</w:t>
      </w:r>
    </w:p>
    <w:p w14:paraId="639FD988" w14:textId="77777777" w:rsidR="007775B8" w:rsidRPr="003E4EA5" w:rsidRDefault="007775B8" w:rsidP="007775B8">
      <w:pPr>
        <w:rPr>
          <w:szCs w:val="20"/>
        </w:rPr>
      </w:pPr>
    </w:p>
    <w:p w14:paraId="099F1224" w14:textId="77777777" w:rsidR="00263B80" w:rsidRPr="003E4EA5" w:rsidRDefault="00263B80" w:rsidP="00263B80">
      <w:pPr>
        <w:rPr>
          <w:b/>
          <w:bCs/>
          <w:szCs w:val="20"/>
          <w:highlight w:val="green"/>
        </w:rPr>
      </w:pPr>
      <w:r w:rsidRPr="003E4EA5">
        <w:rPr>
          <w:b/>
          <w:bCs/>
          <w:szCs w:val="20"/>
          <w:highlight w:val="green"/>
        </w:rPr>
        <w:t>Agreement</w:t>
      </w:r>
    </w:p>
    <w:p w14:paraId="3687AF38" w14:textId="77777777" w:rsidR="00263B80" w:rsidRPr="003E4EA5" w:rsidRDefault="00263B80" w:rsidP="00263B80">
      <w:pPr>
        <w:rPr>
          <w:szCs w:val="20"/>
        </w:rPr>
      </w:pPr>
      <w:r w:rsidRPr="003E4EA5">
        <w:rPr>
          <w:szCs w:val="20"/>
        </w:rPr>
        <w:t>For beam reporting option 2</w:t>
      </w:r>
    </w:p>
    <w:p w14:paraId="0E59BD68"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 xml:space="preserve">Alt1: Support maximum value N = {1, 2} </w:t>
      </w:r>
    </w:p>
    <w:p w14:paraId="2E3D4AA4"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 xml:space="preserve">Alt2: Support maximum value N = {1, 2, 3, 4} </w:t>
      </w:r>
    </w:p>
    <w:p w14:paraId="006553FE"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 xml:space="preserve">FFS: Introduce a UE capability </w:t>
      </w:r>
      <w:proofErr w:type="spellStart"/>
      <w:r w:rsidRPr="003E4EA5">
        <w:rPr>
          <w:rFonts w:eastAsia="等线" w:cs="Times"/>
          <w:bCs/>
          <w:iCs/>
          <w:kern w:val="32"/>
          <w:szCs w:val="22"/>
          <w:lang w:eastAsia="zh-CN"/>
        </w:rPr>
        <w:t>Ncap</w:t>
      </w:r>
      <w:proofErr w:type="spellEnd"/>
      <w:r w:rsidRPr="003E4EA5">
        <w:rPr>
          <w:rFonts w:eastAsia="等线" w:cs="Times"/>
          <w:bCs/>
          <w:iCs/>
          <w:kern w:val="32"/>
          <w:szCs w:val="22"/>
          <w:lang w:eastAsia="zh-CN"/>
        </w:rPr>
        <w:t xml:space="preserve"> on the maximum value of N in Rel.17</w:t>
      </w:r>
    </w:p>
    <w:p w14:paraId="4A53E5A7"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Alt1: The value of N is fixed by RRC configuration</w:t>
      </w:r>
    </w:p>
    <w:p w14:paraId="40938B72"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lastRenderedPageBreak/>
        <w:t xml:space="preserve">Alt2: The value of N is upper bounded by a maximum value </w:t>
      </w:r>
      <w:proofErr w:type="spellStart"/>
      <w:r w:rsidRPr="003E4EA5">
        <w:rPr>
          <w:rFonts w:eastAsia="等线" w:cs="Times"/>
          <w:bCs/>
          <w:iCs/>
          <w:kern w:val="32"/>
          <w:szCs w:val="22"/>
          <w:lang w:eastAsia="zh-CN"/>
        </w:rPr>
        <w:t>Nmax</w:t>
      </w:r>
      <w:proofErr w:type="spellEnd"/>
      <w:r w:rsidRPr="003E4EA5">
        <w:rPr>
          <w:rFonts w:eastAsia="等线" w:cs="Times"/>
          <w:bCs/>
          <w:iCs/>
          <w:kern w:val="32"/>
          <w:szCs w:val="22"/>
          <w:lang w:eastAsia="zh-CN"/>
        </w:rPr>
        <w:t xml:space="preserve"> configured by RRC, and dynamically selected/indicated by UE </w:t>
      </w:r>
    </w:p>
    <w:p w14:paraId="77596ABA" w14:textId="77777777" w:rsidR="00263B80" w:rsidRPr="003E4EA5" w:rsidRDefault="00263B80" w:rsidP="00263B80">
      <w:pPr>
        <w:rPr>
          <w:lang w:eastAsia="x-none"/>
        </w:rPr>
      </w:pPr>
    </w:p>
    <w:p w14:paraId="3C606B5D" w14:textId="77777777" w:rsidR="00263B80" w:rsidRPr="003E4EA5" w:rsidRDefault="00263B80" w:rsidP="00263B80">
      <w:pPr>
        <w:rPr>
          <w:b/>
          <w:bCs/>
          <w:szCs w:val="20"/>
          <w:highlight w:val="green"/>
        </w:rPr>
      </w:pPr>
      <w:r w:rsidRPr="003E4EA5">
        <w:rPr>
          <w:b/>
          <w:bCs/>
          <w:szCs w:val="20"/>
          <w:highlight w:val="green"/>
        </w:rPr>
        <w:t>Agreement</w:t>
      </w:r>
    </w:p>
    <w:p w14:paraId="5A03AA1F" w14:textId="77777777" w:rsidR="00263B80" w:rsidRPr="003E4EA5" w:rsidRDefault="00263B80" w:rsidP="00263B80">
      <w:pPr>
        <w:rPr>
          <w:szCs w:val="20"/>
        </w:rPr>
      </w:pPr>
      <w:r w:rsidRPr="003E4EA5">
        <w:rPr>
          <w:szCs w:val="20"/>
        </w:rPr>
        <w:t xml:space="preserve">On CMR resource configuration for beam reporting option 2, adopt the following alternative: </w:t>
      </w:r>
    </w:p>
    <w:p w14:paraId="59A25136"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Two CMR resource sets or subsets, per periodic/semi-persistent CMR resource setting</w:t>
      </w:r>
    </w:p>
    <w:p w14:paraId="43125850"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 xml:space="preserve">FFS: extension to aperiodic CMR resource setting </w:t>
      </w:r>
    </w:p>
    <w:p w14:paraId="31D2CAC8" w14:textId="157A343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 xml:space="preserve">Decide in RAN1#104b-e whether to adopt “set” or “subset” in the above. </w:t>
      </w:r>
    </w:p>
    <w:p w14:paraId="4751CB42" w14:textId="77777777" w:rsidR="00263B80" w:rsidRPr="003E4EA5" w:rsidRDefault="00263B80" w:rsidP="00263B80">
      <w:pPr>
        <w:rPr>
          <w:lang w:eastAsia="x-none"/>
        </w:rPr>
      </w:pPr>
    </w:p>
    <w:p w14:paraId="27EF82F6" w14:textId="77777777" w:rsidR="00263B80" w:rsidRPr="003E4EA5" w:rsidRDefault="00263B80" w:rsidP="00263B80">
      <w:pPr>
        <w:rPr>
          <w:b/>
          <w:bCs/>
          <w:szCs w:val="20"/>
          <w:highlight w:val="green"/>
        </w:rPr>
      </w:pPr>
      <w:r w:rsidRPr="003E4EA5">
        <w:rPr>
          <w:b/>
          <w:bCs/>
          <w:szCs w:val="20"/>
          <w:highlight w:val="green"/>
        </w:rPr>
        <w:t>Agreement</w:t>
      </w:r>
    </w:p>
    <w:p w14:paraId="2A7FE4FF"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Support simultaneous configuration of cell-specific BFR and TRP-specific BFR in different CCs.</w:t>
      </w:r>
    </w:p>
    <w:p w14:paraId="0780C502" w14:textId="77777777" w:rsidR="00263B80" w:rsidRPr="003E4EA5" w:rsidRDefault="00263B80" w:rsidP="00F96014">
      <w:pPr>
        <w:numPr>
          <w:ilvl w:val="0"/>
          <w:numId w:val="39"/>
        </w:numPr>
        <w:ind w:left="720"/>
        <w:rPr>
          <w:szCs w:val="20"/>
        </w:rPr>
      </w:pPr>
      <w:r w:rsidRPr="003E4EA5">
        <w:rPr>
          <w:rFonts w:eastAsia="等线" w:cs="Times"/>
          <w:bCs/>
          <w:iCs/>
          <w:kern w:val="32"/>
          <w:szCs w:val="22"/>
          <w:lang w:eastAsia="zh-CN"/>
        </w:rPr>
        <w:t xml:space="preserve">FFS: whether cell-specific and TRP-specific BFR can be configured in the same CC. </w:t>
      </w:r>
    </w:p>
    <w:p w14:paraId="7212A44E" w14:textId="77777777" w:rsidR="00263B80" w:rsidRPr="003E4EA5" w:rsidRDefault="00263B80" w:rsidP="00263B80">
      <w:pPr>
        <w:rPr>
          <w:lang w:eastAsia="x-none"/>
        </w:rPr>
      </w:pPr>
    </w:p>
    <w:p w14:paraId="50364895" w14:textId="77777777" w:rsidR="00263B80" w:rsidRPr="003E4EA5" w:rsidRDefault="00263B80" w:rsidP="00263B80">
      <w:pPr>
        <w:rPr>
          <w:lang w:eastAsia="x-none"/>
        </w:rPr>
      </w:pPr>
    </w:p>
    <w:p w14:paraId="4D8B6CE5" w14:textId="77777777" w:rsidR="00263B80" w:rsidRPr="003E4EA5" w:rsidRDefault="00263B80" w:rsidP="00263B80">
      <w:pPr>
        <w:rPr>
          <w:rFonts w:cs="Times"/>
          <w:b/>
          <w:bCs/>
          <w:szCs w:val="20"/>
          <w:highlight w:val="green"/>
        </w:rPr>
      </w:pPr>
      <w:r w:rsidRPr="003E4EA5">
        <w:rPr>
          <w:rFonts w:cs="Times"/>
          <w:b/>
          <w:bCs/>
          <w:szCs w:val="20"/>
          <w:highlight w:val="green"/>
        </w:rPr>
        <w:t>Agreement</w:t>
      </w:r>
    </w:p>
    <w:p w14:paraId="78DD7530"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Support S-DCI and M-DCI in TRP-specific BFR in Rel.17</w:t>
      </w:r>
    </w:p>
    <w:p w14:paraId="62E5B722"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S-DCI is low priority, M-DCI is high priority</w:t>
      </w:r>
    </w:p>
    <w:p w14:paraId="21AF8791"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Unified design for S-DCI and M-DCI should not be precluded due to the prioritization</w:t>
      </w:r>
    </w:p>
    <w:p w14:paraId="598F0EDC" w14:textId="77777777" w:rsidR="00263B80" w:rsidRPr="003E4EA5" w:rsidRDefault="00263B80" w:rsidP="00263B80">
      <w:pPr>
        <w:rPr>
          <w:rFonts w:eastAsia="等线" w:cs="Times"/>
          <w:bCs/>
          <w:iCs/>
          <w:kern w:val="32"/>
          <w:szCs w:val="22"/>
          <w:lang w:eastAsia="zh-CN"/>
        </w:rPr>
      </w:pPr>
    </w:p>
    <w:p w14:paraId="15DE0670" w14:textId="77777777" w:rsidR="00263B80" w:rsidRPr="003E4EA5" w:rsidRDefault="00263B80" w:rsidP="00263B80">
      <w:pPr>
        <w:spacing w:line="264" w:lineRule="auto"/>
        <w:rPr>
          <w:b/>
          <w:bCs/>
          <w:szCs w:val="20"/>
          <w:highlight w:val="green"/>
        </w:rPr>
      </w:pPr>
      <w:r w:rsidRPr="003E4EA5">
        <w:rPr>
          <w:b/>
          <w:bCs/>
          <w:szCs w:val="20"/>
          <w:highlight w:val="green"/>
        </w:rPr>
        <w:t>Agreement</w:t>
      </w:r>
    </w:p>
    <w:p w14:paraId="01A9B867" w14:textId="77777777" w:rsidR="00263B80" w:rsidRPr="003E4EA5" w:rsidRDefault="00263B80" w:rsidP="00263B80">
      <w:pPr>
        <w:spacing w:line="264" w:lineRule="auto"/>
        <w:rPr>
          <w:szCs w:val="20"/>
        </w:rPr>
      </w:pPr>
      <w:r w:rsidRPr="003E4EA5">
        <w:rPr>
          <w:szCs w:val="20"/>
        </w:rPr>
        <w:t>On BFD-RS of TRP-specific BFR</w:t>
      </w:r>
    </w:p>
    <w:p w14:paraId="6714065B"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 xml:space="preserve">BFD-RS resource number: </w:t>
      </w:r>
    </w:p>
    <w:p w14:paraId="0644C115"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The total number of RSs in two BFR-RS sets per DL BWP is a UE capability</w:t>
      </w:r>
    </w:p>
    <w:p w14:paraId="16AFF06A"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On the maximum number of RS per BFD-RS set, down-select from the following two alternatives in RAN1#105-e</w:t>
      </w:r>
    </w:p>
    <w:p w14:paraId="76A6C54E" w14:textId="77777777" w:rsidR="00263B80" w:rsidRPr="003E4EA5" w:rsidRDefault="00263B80" w:rsidP="00F96014">
      <w:pPr>
        <w:numPr>
          <w:ilvl w:val="2"/>
          <w:numId w:val="39"/>
        </w:numPr>
        <w:ind w:left="2160"/>
        <w:rPr>
          <w:rFonts w:eastAsia="等线" w:cs="Times"/>
          <w:bCs/>
          <w:iCs/>
          <w:kern w:val="32"/>
          <w:szCs w:val="22"/>
          <w:lang w:eastAsia="zh-CN"/>
        </w:rPr>
      </w:pPr>
      <w:r w:rsidRPr="003E4EA5">
        <w:rPr>
          <w:rFonts w:eastAsia="等线" w:cs="Times"/>
          <w:bCs/>
          <w:iCs/>
          <w:kern w:val="32"/>
          <w:szCs w:val="22"/>
          <w:lang w:eastAsia="zh-CN"/>
        </w:rPr>
        <w:t>Alt1: max value is 2</w:t>
      </w:r>
    </w:p>
    <w:p w14:paraId="76EC4761" w14:textId="77777777" w:rsidR="00263B80" w:rsidRPr="003E4EA5" w:rsidRDefault="00263B80" w:rsidP="00F96014">
      <w:pPr>
        <w:numPr>
          <w:ilvl w:val="2"/>
          <w:numId w:val="39"/>
        </w:numPr>
        <w:ind w:left="2160"/>
        <w:rPr>
          <w:rFonts w:eastAsia="等线" w:cs="Times"/>
          <w:bCs/>
          <w:iCs/>
          <w:kern w:val="32"/>
          <w:szCs w:val="22"/>
          <w:lang w:eastAsia="zh-CN"/>
        </w:rPr>
      </w:pPr>
      <w:r w:rsidRPr="003E4EA5">
        <w:rPr>
          <w:rFonts w:eastAsia="等线" w:cs="Times"/>
          <w:bCs/>
          <w:iCs/>
          <w:kern w:val="32"/>
          <w:szCs w:val="22"/>
          <w:lang w:eastAsia="zh-CN"/>
        </w:rPr>
        <w:t>Alt2: max value is a UE capability, including possible candidate value of 1</w:t>
      </w:r>
    </w:p>
    <w:p w14:paraId="617B52CA" w14:textId="77777777" w:rsidR="00263B80" w:rsidRPr="003E4EA5" w:rsidRDefault="00263B80" w:rsidP="00263B80">
      <w:pPr>
        <w:rPr>
          <w:lang w:eastAsia="x-none"/>
        </w:rPr>
      </w:pPr>
    </w:p>
    <w:p w14:paraId="532407A4" w14:textId="77777777" w:rsidR="00263B80" w:rsidRPr="003E4EA5" w:rsidRDefault="00263B80" w:rsidP="00263B80">
      <w:pPr>
        <w:spacing w:line="264" w:lineRule="auto"/>
        <w:rPr>
          <w:b/>
          <w:bCs/>
          <w:szCs w:val="20"/>
          <w:highlight w:val="green"/>
        </w:rPr>
      </w:pPr>
      <w:r w:rsidRPr="003E4EA5">
        <w:rPr>
          <w:b/>
          <w:bCs/>
          <w:szCs w:val="20"/>
          <w:highlight w:val="green"/>
        </w:rPr>
        <w:t>Agreement</w:t>
      </w:r>
    </w:p>
    <w:p w14:paraId="28460CE0" w14:textId="77777777" w:rsidR="00263B80" w:rsidRPr="003E4EA5" w:rsidRDefault="00263B80" w:rsidP="00263B80">
      <w:pPr>
        <w:spacing w:line="264" w:lineRule="auto"/>
        <w:rPr>
          <w:szCs w:val="20"/>
          <w:lang w:eastAsia="ko-KR"/>
        </w:rPr>
      </w:pPr>
      <w:r w:rsidRPr="003E4EA5">
        <w:rPr>
          <w:rFonts w:eastAsia="Calibri"/>
          <w:szCs w:val="20"/>
        </w:rPr>
        <w:t>Adopt the following beam failure detection criteria for each BFD-RS set</w:t>
      </w:r>
    </w:p>
    <w:p w14:paraId="2268AF3D"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3E4EA5">
        <w:rPr>
          <w:rFonts w:eastAsia="等线" w:cs="Times"/>
          <w:bCs/>
          <w:iCs/>
          <w:kern w:val="32"/>
          <w:szCs w:val="22"/>
          <w:lang w:eastAsia="zh-CN"/>
        </w:rPr>
        <w:t>ms</w:t>
      </w:r>
      <w:proofErr w:type="spellEnd"/>
      <w:r w:rsidRPr="003E4EA5">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3E4EA5" w:rsidRDefault="00263B80" w:rsidP="00F96014">
      <w:pPr>
        <w:numPr>
          <w:ilvl w:val="1"/>
          <w:numId w:val="39"/>
        </w:numPr>
        <w:ind w:left="1440"/>
        <w:rPr>
          <w:rFonts w:eastAsia="等线" w:cs="Times"/>
          <w:bCs/>
          <w:iCs/>
          <w:kern w:val="32"/>
          <w:szCs w:val="22"/>
          <w:lang w:eastAsia="zh-CN"/>
        </w:rPr>
      </w:pPr>
      <w:r w:rsidRPr="003E4EA5">
        <w:rPr>
          <w:rFonts w:eastAsia="等线" w:cs="Times"/>
          <w:bCs/>
          <w:iCs/>
          <w:kern w:val="32"/>
          <w:szCs w:val="22"/>
          <w:lang w:eastAsia="zh-CN"/>
        </w:rPr>
        <w:t>X is max{minimal periodicity of BFD RS in the set, 2ms}</w:t>
      </w:r>
    </w:p>
    <w:p w14:paraId="1231350C" w14:textId="77777777" w:rsidR="00263B80" w:rsidRPr="003E4EA5" w:rsidRDefault="00263B80" w:rsidP="00263B80">
      <w:pPr>
        <w:rPr>
          <w:lang w:eastAsia="x-none"/>
        </w:rPr>
      </w:pPr>
    </w:p>
    <w:p w14:paraId="04CCD6CB" w14:textId="77777777" w:rsidR="00263B80" w:rsidRPr="003E4EA5" w:rsidRDefault="00263B80" w:rsidP="00263B80">
      <w:pPr>
        <w:rPr>
          <w:b/>
          <w:bCs/>
          <w:highlight w:val="green"/>
          <w:lang w:eastAsia="x-none"/>
        </w:rPr>
      </w:pPr>
      <w:r w:rsidRPr="003E4EA5">
        <w:rPr>
          <w:b/>
          <w:bCs/>
          <w:highlight w:val="green"/>
          <w:lang w:eastAsia="x-none"/>
        </w:rPr>
        <w:t xml:space="preserve">Agreement </w:t>
      </w:r>
    </w:p>
    <w:p w14:paraId="4158DD86" w14:textId="77777777" w:rsidR="00263B80" w:rsidRPr="003E4EA5" w:rsidRDefault="00263B80" w:rsidP="00434C92">
      <w:pPr>
        <w:pStyle w:val="af4"/>
        <w:spacing w:after="0" w:line="264" w:lineRule="auto"/>
        <w:ind w:left="0"/>
        <w:rPr>
          <w:rFonts w:ascii="Times New Roman" w:hAnsi="Times New Roman"/>
          <w:szCs w:val="20"/>
          <w:lang w:val="en-US"/>
        </w:rPr>
      </w:pPr>
      <w:r w:rsidRPr="003E4EA5">
        <w:rPr>
          <w:rFonts w:ascii="Times New Roman" w:hAnsi="Times New Roman"/>
          <w:szCs w:val="20"/>
          <w:lang w:val="en-US"/>
        </w:rPr>
        <w:t>A UE configured with TRP-specific BFR can be configured with 1 PUCCH-SR resource in a cell group</w:t>
      </w:r>
    </w:p>
    <w:p w14:paraId="093724DE" w14:textId="77777777" w:rsidR="00263B80" w:rsidRPr="003E4EA5" w:rsidRDefault="00263B80" w:rsidP="00F96014">
      <w:pPr>
        <w:numPr>
          <w:ilvl w:val="0"/>
          <w:numId w:val="39"/>
        </w:numPr>
        <w:ind w:left="720"/>
        <w:rPr>
          <w:rFonts w:eastAsia="等线" w:cs="Times"/>
          <w:bCs/>
          <w:iCs/>
          <w:kern w:val="32"/>
          <w:szCs w:val="22"/>
          <w:lang w:eastAsia="zh-CN"/>
        </w:rPr>
      </w:pPr>
      <w:r w:rsidRPr="003E4EA5">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Pr="003E4EA5" w:rsidRDefault="00263B80" w:rsidP="00263B80">
      <w:pPr>
        <w:rPr>
          <w:lang w:eastAsia="x-none"/>
        </w:rPr>
      </w:pPr>
    </w:p>
    <w:p w14:paraId="082EF36F" w14:textId="77777777" w:rsidR="00263B80" w:rsidRPr="003E4EA5" w:rsidRDefault="00263B80" w:rsidP="00263B80">
      <w:pPr>
        <w:spacing w:line="264" w:lineRule="auto"/>
        <w:rPr>
          <w:b/>
          <w:szCs w:val="20"/>
          <w:highlight w:val="green"/>
        </w:rPr>
      </w:pPr>
      <w:r w:rsidRPr="003E4EA5">
        <w:rPr>
          <w:b/>
          <w:szCs w:val="20"/>
          <w:highlight w:val="green"/>
        </w:rPr>
        <w:t>Agreement</w:t>
      </w:r>
    </w:p>
    <w:p w14:paraId="0C3D9DC7" w14:textId="77777777" w:rsidR="00263B80" w:rsidRPr="003E4EA5" w:rsidRDefault="00263B80" w:rsidP="00263B80">
      <w:pPr>
        <w:spacing w:line="264" w:lineRule="auto"/>
        <w:rPr>
          <w:szCs w:val="20"/>
        </w:rPr>
      </w:pPr>
      <w:r w:rsidRPr="003E4EA5">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3E4EA5" w:rsidRDefault="00263B80" w:rsidP="00F96014">
      <w:pPr>
        <w:numPr>
          <w:ilvl w:val="0"/>
          <w:numId w:val="37"/>
        </w:numPr>
        <w:rPr>
          <w:szCs w:val="20"/>
        </w:rPr>
      </w:pPr>
      <w:r w:rsidRPr="003E4EA5">
        <w:rPr>
          <w:szCs w:val="20"/>
        </w:rPr>
        <w:t>Down select one of the following PUCCH-SR resource selection rules when SR is triggered (or their combinations) for the study, without precluding other alternatives, in RAN1#105-e</w:t>
      </w:r>
    </w:p>
    <w:p w14:paraId="067E636A" w14:textId="77777777" w:rsidR="00263B80" w:rsidRPr="003E4EA5" w:rsidRDefault="00263B80" w:rsidP="00F96014">
      <w:pPr>
        <w:numPr>
          <w:ilvl w:val="1"/>
          <w:numId w:val="38"/>
        </w:numPr>
        <w:rPr>
          <w:szCs w:val="20"/>
        </w:rPr>
      </w:pPr>
      <w:r w:rsidRPr="003E4EA5">
        <w:rPr>
          <w:szCs w:val="20"/>
        </w:rPr>
        <w:t>Alt-1: PUCCH-SR resource associated with other/non-failed BFD-RS set, association details FFS</w:t>
      </w:r>
    </w:p>
    <w:p w14:paraId="39B8863E" w14:textId="77777777" w:rsidR="00263B80" w:rsidRPr="003E4EA5" w:rsidRDefault="00263B80" w:rsidP="00F96014">
      <w:pPr>
        <w:numPr>
          <w:ilvl w:val="1"/>
          <w:numId w:val="38"/>
        </w:numPr>
        <w:rPr>
          <w:szCs w:val="20"/>
        </w:rPr>
      </w:pPr>
      <w:r w:rsidRPr="003E4EA5">
        <w:rPr>
          <w:szCs w:val="20"/>
        </w:rPr>
        <w:t>Alt-2: PUCCH-SR resource associated with failed BFD-RS set, association details FFS</w:t>
      </w:r>
    </w:p>
    <w:p w14:paraId="7702BCDB" w14:textId="77777777" w:rsidR="00263B80" w:rsidRPr="003E4EA5" w:rsidRDefault="00263B80" w:rsidP="00F96014">
      <w:pPr>
        <w:numPr>
          <w:ilvl w:val="1"/>
          <w:numId w:val="38"/>
        </w:numPr>
        <w:rPr>
          <w:szCs w:val="20"/>
        </w:rPr>
      </w:pPr>
      <w:r w:rsidRPr="003E4EA5">
        <w:rPr>
          <w:szCs w:val="20"/>
        </w:rPr>
        <w:t>Alt-3: Leave it up to UE implementation</w:t>
      </w:r>
    </w:p>
    <w:p w14:paraId="3F141093" w14:textId="77777777" w:rsidR="00263B80" w:rsidRPr="003E4EA5" w:rsidRDefault="00263B80" w:rsidP="00F96014">
      <w:pPr>
        <w:numPr>
          <w:ilvl w:val="0"/>
          <w:numId w:val="37"/>
        </w:numPr>
        <w:rPr>
          <w:szCs w:val="20"/>
        </w:rPr>
      </w:pPr>
      <w:r w:rsidRPr="003E4EA5">
        <w:rPr>
          <w:szCs w:val="20"/>
        </w:rPr>
        <w:t>Note: PUCCH-SR resource is PUCCH resource carrying SR</w:t>
      </w:r>
    </w:p>
    <w:p w14:paraId="7FCCAA58" w14:textId="77777777" w:rsidR="00263B80" w:rsidRPr="003E4EA5" w:rsidRDefault="00263B80" w:rsidP="00F96014">
      <w:pPr>
        <w:numPr>
          <w:ilvl w:val="0"/>
          <w:numId w:val="37"/>
        </w:numPr>
        <w:rPr>
          <w:szCs w:val="20"/>
        </w:rPr>
      </w:pPr>
      <w:r w:rsidRPr="003E4EA5">
        <w:rPr>
          <w:szCs w:val="20"/>
        </w:rPr>
        <w:t>FFS: Whether two PUCCH-SR resources are under the same or different SR resource configuration or SR configuration (eventual decision may or may not happen in RAN1)</w:t>
      </w:r>
    </w:p>
    <w:p w14:paraId="69AFF517" w14:textId="77777777" w:rsidR="00263B80" w:rsidRPr="003E4EA5" w:rsidRDefault="00263B80" w:rsidP="00263B80">
      <w:pPr>
        <w:rPr>
          <w:lang w:eastAsia="x-none"/>
        </w:rPr>
      </w:pPr>
    </w:p>
    <w:p w14:paraId="1E5A6E9D" w14:textId="77777777" w:rsidR="00263B80" w:rsidRPr="003E4EA5" w:rsidRDefault="00263B80" w:rsidP="00263B80">
      <w:pPr>
        <w:spacing w:line="264" w:lineRule="atLeast"/>
        <w:rPr>
          <w:rStyle w:val="apple-converted-space"/>
          <w:color w:val="000000"/>
          <w:szCs w:val="20"/>
          <w:highlight w:val="green"/>
          <w:lang w:eastAsia="zh-TW"/>
        </w:rPr>
      </w:pPr>
      <w:r w:rsidRPr="003E4EA5">
        <w:rPr>
          <w:b/>
          <w:bCs/>
          <w:color w:val="000000"/>
          <w:szCs w:val="20"/>
          <w:highlight w:val="green"/>
          <w:shd w:val="clear" w:color="auto" w:fill="FFFF00"/>
          <w:lang w:eastAsia="zh-TW"/>
        </w:rPr>
        <w:t>Agreement</w:t>
      </w:r>
    </w:p>
    <w:p w14:paraId="0E524F29" w14:textId="77777777" w:rsidR="00263B80" w:rsidRPr="003E4EA5" w:rsidRDefault="00263B80" w:rsidP="00263B80">
      <w:pPr>
        <w:spacing w:line="264" w:lineRule="atLeast"/>
        <w:rPr>
          <w:color w:val="000000"/>
          <w:szCs w:val="20"/>
          <w:lang w:eastAsia="zh-TW"/>
        </w:rPr>
      </w:pPr>
      <w:r w:rsidRPr="003E4EA5">
        <w:rPr>
          <w:color w:val="000000"/>
          <w:szCs w:val="20"/>
          <w:lang w:eastAsia="zh-TW"/>
        </w:rPr>
        <w:lastRenderedPageBreak/>
        <w:t>On CMR resource configuration for beam reporting option 2, decide in RAN1#105-e whether to adopt “set” or “subset”:</w:t>
      </w:r>
    </w:p>
    <w:p w14:paraId="06B38E5F" w14:textId="77777777" w:rsidR="00263B80" w:rsidRPr="003E4EA5" w:rsidRDefault="00263B80" w:rsidP="00F96014">
      <w:pPr>
        <w:pStyle w:val="af4"/>
        <w:numPr>
          <w:ilvl w:val="0"/>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NOTE: the following has been agreed</w:t>
      </w:r>
    </w:p>
    <w:p w14:paraId="31698803" w14:textId="77777777" w:rsidR="00263B80" w:rsidRPr="003E4EA5" w:rsidRDefault="00263B80" w:rsidP="00F96014">
      <w:pPr>
        <w:pStyle w:val="af4"/>
        <w:numPr>
          <w:ilvl w:val="1"/>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Two CMR resource sets or subsets, per periodic/semi-persistent CMR resource setting</w:t>
      </w:r>
    </w:p>
    <w:p w14:paraId="3893A917" w14:textId="77777777" w:rsidR="00263B80" w:rsidRPr="003E4EA5" w:rsidRDefault="00263B80" w:rsidP="00F96014">
      <w:pPr>
        <w:pStyle w:val="af4"/>
        <w:numPr>
          <w:ilvl w:val="2"/>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FFS : extension to aperiodic CMR resource setting</w:t>
      </w:r>
      <w:r w:rsidRPr="003E4EA5">
        <w:rPr>
          <w:rStyle w:val="apple-converted-space"/>
          <w:rFonts w:ascii="Times New Roman" w:hAnsi="Times New Roman" w:cs="Times New Roman"/>
          <w:color w:val="000000"/>
          <w:sz w:val="20"/>
          <w:szCs w:val="20"/>
          <w:lang w:val="en-US" w:eastAsia="zh-TW"/>
        </w:rPr>
        <w:t> </w:t>
      </w:r>
      <w:r w:rsidRPr="003E4EA5">
        <w:rPr>
          <w:rFonts w:ascii="Times New Roman" w:hAnsi="Times New Roman" w:cs="Times New Roman"/>
          <w:color w:val="000000"/>
          <w:sz w:val="20"/>
          <w:szCs w:val="20"/>
          <w:lang w:val="en-US" w:eastAsia="zh-TW"/>
        </w:rPr>
        <w:t>if two CMR resource sets are supported</w:t>
      </w:r>
    </w:p>
    <w:p w14:paraId="13CAB492" w14:textId="77777777" w:rsidR="00263B80" w:rsidRPr="003E4EA5" w:rsidRDefault="00263B80" w:rsidP="00F96014">
      <w:pPr>
        <w:pStyle w:val="af4"/>
        <w:numPr>
          <w:ilvl w:val="1"/>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Each reported beam pair in a single CSI -report consists of M = 2 SSBRI/CRI values, where each SSBRI /CRI points to a CMR resource in a different CMR resource set or subset.</w:t>
      </w:r>
    </w:p>
    <w:p w14:paraId="627DF704" w14:textId="77777777" w:rsidR="00263B80" w:rsidRPr="003E4EA5" w:rsidRDefault="00263B80" w:rsidP="00F96014">
      <w:pPr>
        <w:pStyle w:val="af4"/>
        <w:numPr>
          <w:ilvl w:val="0"/>
          <w:numId w:val="40"/>
        </w:numPr>
        <w:spacing w:after="0" w:line="264" w:lineRule="atLeast"/>
        <w:rPr>
          <w:rFonts w:ascii="Times New Roman" w:hAnsi="Times New Roman" w:cs="Times New Roman"/>
          <w:color w:val="000000"/>
          <w:sz w:val="20"/>
          <w:szCs w:val="20"/>
          <w:lang w:val="en-US" w:eastAsia="zh-TW"/>
        </w:rPr>
      </w:pPr>
      <w:r w:rsidRPr="003E4EA5">
        <w:rPr>
          <w:rFonts w:ascii="Times New Roman" w:hAnsi="Times New Roman" w:cs="Times New Roman"/>
          <w:color w:val="000000"/>
          <w:sz w:val="20"/>
          <w:szCs w:val="20"/>
          <w:lang w:val="en-US" w:eastAsia="zh-TW"/>
        </w:rPr>
        <w:t xml:space="preserve">FFS : </w:t>
      </w:r>
      <w:proofErr w:type="spellStart"/>
      <w:r w:rsidRPr="003E4EA5">
        <w:rPr>
          <w:rFonts w:ascii="Times New Roman" w:hAnsi="Times New Roman" w:cs="Times New Roman"/>
          <w:color w:val="000000"/>
          <w:sz w:val="20"/>
          <w:szCs w:val="20"/>
          <w:lang w:val="en-US" w:eastAsia="zh-TW"/>
        </w:rPr>
        <w:t>bitwidth</w:t>
      </w:r>
      <w:proofErr w:type="spellEnd"/>
      <w:r w:rsidRPr="003E4EA5">
        <w:rPr>
          <w:rFonts w:ascii="Times New Roman" w:hAnsi="Times New Roman" w:cs="Times New Roman"/>
          <w:color w:val="000000"/>
          <w:sz w:val="20"/>
          <w:szCs w:val="20"/>
          <w:lang w:val="en-US" w:eastAsia="zh-TW"/>
        </w:rPr>
        <w:t xml:space="preserve"> of each</w:t>
      </w:r>
      <w:r w:rsidRPr="003E4EA5">
        <w:rPr>
          <w:rStyle w:val="apple-converted-space"/>
          <w:rFonts w:ascii="Times New Roman" w:hAnsi="Times New Roman" w:cs="Times New Roman"/>
          <w:color w:val="000000"/>
          <w:sz w:val="20"/>
          <w:szCs w:val="20"/>
          <w:lang w:val="en-US" w:eastAsia="zh-TW"/>
        </w:rPr>
        <w:t> </w:t>
      </w:r>
      <w:r w:rsidRPr="003E4EA5">
        <w:rPr>
          <w:rFonts w:ascii="Times New Roman" w:hAnsi="Times New Roman" w:cs="Times New Roman"/>
          <w:color w:val="000000"/>
          <w:sz w:val="20"/>
          <w:szCs w:val="20"/>
          <w:lang w:val="en-US" w:eastAsia="zh-TW"/>
        </w:rPr>
        <w:t>SSBRI/CRI determined based on the number of SSB/CSI-RS resources from the associated set/subset, or across two sets/subsets</w:t>
      </w:r>
    </w:p>
    <w:p w14:paraId="5AE12040" w14:textId="77777777" w:rsidR="00263B80" w:rsidRPr="003E4EA5" w:rsidRDefault="00263B80" w:rsidP="007775B8">
      <w:pPr>
        <w:rPr>
          <w:szCs w:val="20"/>
        </w:rPr>
      </w:pPr>
    </w:p>
    <w:p w14:paraId="18B40246" w14:textId="77777777" w:rsidR="00310002" w:rsidRPr="003E4EA5" w:rsidRDefault="00310002" w:rsidP="007775B8">
      <w:pPr>
        <w:rPr>
          <w:szCs w:val="20"/>
        </w:rPr>
      </w:pPr>
    </w:p>
    <w:p w14:paraId="0230798F" w14:textId="0BD263E4" w:rsidR="00310002" w:rsidRPr="003E4EA5" w:rsidRDefault="00310002" w:rsidP="00310002">
      <w:pPr>
        <w:pStyle w:val="issue11"/>
        <w:rPr>
          <w:rFonts w:cs="Times New Roman"/>
          <w:sz w:val="20"/>
          <w:szCs w:val="20"/>
          <w:lang w:val="en-US"/>
        </w:rPr>
      </w:pPr>
      <w:r w:rsidRPr="003E4EA5">
        <w:rPr>
          <w:sz w:val="20"/>
          <w:szCs w:val="20"/>
          <w:lang w:val="en-US"/>
        </w:rPr>
        <w:t>RAN1#10</w:t>
      </w:r>
      <w:r w:rsidR="00BE1227" w:rsidRPr="003E4EA5">
        <w:rPr>
          <w:sz w:val="20"/>
          <w:szCs w:val="20"/>
          <w:lang w:val="en-US"/>
        </w:rPr>
        <w:t>5</w:t>
      </w:r>
      <w:r w:rsidRPr="003E4EA5">
        <w:rPr>
          <w:sz w:val="20"/>
          <w:szCs w:val="20"/>
          <w:lang w:val="en-US"/>
        </w:rPr>
        <w:t>-e</w:t>
      </w:r>
    </w:p>
    <w:p w14:paraId="4BEF3FEA" w14:textId="77777777" w:rsidR="00310002" w:rsidRPr="003E4EA5" w:rsidRDefault="00310002" w:rsidP="00310002">
      <w:pPr>
        <w:snapToGrid w:val="0"/>
        <w:rPr>
          <w:b/>
          <w:szCs w:val="20"/>
          <w:highlight w:val="green"/>
        </w:rPr>
      </w:pPr>
      <w:r w:rsidRPr="003E4EA5">
        <w:rPr>
          <w:b/>
          <w:szCs w:val="20"/>
          <w:highlight w:val="green"/>
        </w:rPr>
        <w:t>Agreement</w:t>
      </w:r>
    </w:p>
    <w:p w14:paraId="3473D5CA" w14:textId="77777777" w:rsidR="00310002" w:rsidRPr="003E4EA5" w:rsidRDefault="00310002" w:rsidP="00310002">
      <w:pPr>
        <w:pStyle w:val="af4"/>
        <w:snapToGrid w:val="0"/>
        <w:ind w:left="0"/>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or CMR configuration for option 2, adopt  </w:t>
      </w:r>
    </w:p>
    <w:p w14:paraId="5ADD81CB"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1: “set”</w:t>
      </w:r>
    </w:p>
    <w:p w14:paraId="7EC939A9" w14:textId="77777777" w:rsidR="00310002" w:rsidRPr="003E4EA5" w:rsidRDefault="00310002" w:rsidP="00310002">
      <w:pPr>
        <w:snapToGrid w:val="0"/>
        <w:rPr>
          <w:b/>
          <w:szCs w:val="20"/>
          <w:highlight w:val="green"/>
        </w:rPr>
      </w:pPr>
    </w:p>
    <w:p w14:paraId="08B5FE56" w14:textId="77777777" w:rsidR="00310002" w:rsidRPr="003E4EA5" w:rsidRDefault="00310002" w:rsidP="00310002">
      <w:pPr>
        <w:snapToGrid w:val="0"/>
        <w:rPr>
          <w:b/>
          <w:szCs w:val="20"/>
          <w:highlight w:val="green"/>
        </w:rPr>
      </w:pPr>
      <w:r w:rsidRPr="003E4EA5">
        <w:rPr>
          <w:b/>
          <w:szCs w:val="20"/>
          <w:highlight w:val="green"/>
        </w:rPr>
        <w:t>Agreement</w:t>
      </w:r>
    </w:p>
    <w:p w14:paraId="48EAD8F9" w14:textId="77777777" w:rsidR="00310002" w:rsidRPr="003E4EA5" w:rsidRDefault="00310002" w:rsidP="00310002">
      <w:pPr>
        <w:pStyle w:val="af4"/>
        <w:snapToGrid w:val="0"/>
        <w:ind w:left="0"/>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The </w:t>
      </w:r>
      <w:proofErr w:type="spellStart"/>
      <w:r w:rsidRPr="003E4EA5">
        <w:rPr>
          <w:rFonts w:ascii="Times New Roman" w:hAnsi="Times New Roman" w:cs="Times New Roman"/>
          <w:sz w:val="20"/>
          <w:szCs w:val="20"/>
          <w:lang w:val="en-US"/>
        </w:rPr>
        <w:t>bitwidth</w:t>
      </w:r>
      <w:proofErr w:type="spellEnd"/>
      <w:r w:rsidRPr="003E4EA5">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E4EA5"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E4EA5" w:rsidRDefault="00310002" w:rsidP="00310002">
      <w:pPr>
        <w:snapToGrid w:val="0"/>
        <w:rPr>
          <w:b/>
          <w:szCs w:val="20"/>
          <w:highlight w:val="green"/>
        </w:rPr>
      </w:pPr>
      <w:r w:rsidRPr="003E4EA5">
        <w:rPr>
          <w:b/>
          <w:szCs w:val="20"/>
          <w:highlight w:val="green"/>
        </w:rPr>
        <w:t>Agreement</w:t>
      </w:r>
    </w:p>
    <w:p w14:paraId="0E795857"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E4EA5">
        <w:rPr>
          <w:rFonts w:ascii="Times New Roman" w:hAnsi="Times New Roman" w:cs="Times New Roman"/>
          <w:sz w:val="20"/>
          <w:szCs w:val="20"/>
          <w:lang w:val="en-US"/>
        </w:rPr>
        <w:t>N</w:t>
      </w:r>
      <w:r w:rsidRPr="003E4EA5">
        <w:rPr>
          <w:rFonts w:ascii="Times New Roman" w:hAnsi="Times New Roman" w:cs="Times New Roman"/>
          <w:sz w:val="20"/>
          <w:szCs w:val="20"/>
          <w:vertAlign w:val="subscript"/>
          <w:lang w:val="en-US"/>
        </w:rPr>
        <w:t>max</w:t>
      </w:r>
      <w:proofErr w:type="spellEnd"/>
      <w:r w:rsidRPr="003E4EA5">
        <w:rPr>
          <w:rFonts w:ascii="Times New Roman" w:hAnsi="Times New Roman" w:cs="Times New Roman"/>
          <w:sz w:val="20"/>
          <w:szCs w:val="20"/>
          <w:lang w:val="en-US"/>
        </w:rPr>
        <w:t xml:space="preserve"> = {1,2,3,4} in Rel.17.</w:t>
      </w:r>
    </w:p>
    <w:p w14:paraId="603EC3EA"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FFS: If UCI payload reduction for </w:t>
      </w:r>
      <w:proofErr w:type="spellStart"/>
      <w:r w:rsidRPr="003E4EA5">
        <w:rPr>
          <w:rFonts w:ascii="Times New Roman" w:hAnsi="Times New Roman" w:cs="Times New Roman"/>
          <w:sz w:val="20"/>
          <w:szCs w:val="20"/>
          <w:lang w:val="en-US"/>
        </w:rPr>
        <w:t>N</w:t>
      </w:r>
      <w:r w:rsidRPr="003E4EA5">
        <w:rPr>
          <w:rFonts w:ascii="Times New Roman" w:hAnsi="Times New Roman" w:cs="Times New Roman"/>
          <w:sz w:val="20"/>
          <w:szCs w:val="20"/>
          <w:vertAlign w:val="subscript"/>
          <w:lang w:val="en-US"/>
        </w:rPr>
        <w:t>max</w:t>
      </w:r>
      <w:proofErr w:type="spellEnd"/>
      <w:r w:rsidRPr="003E4EA5">
        <w:rPr>
          <w:rFonts w:ascii="Times New Roman" w:hAnsi="Times New Roman" w:cs="Times New Roman"/>
          <w:sz w:val="20"/>
          <w:szCs w:val="20"/>
          <w:lang w:val="en-US"/>
        </w:rPr>
        <w:t>&gt;=2 is needed and if so, how</w:t>
      </w:r>
    </w:p>
    <w:p w14:paraId="62EEDEB1"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The number of beam groups (N) reported in a single CSI-report</w:t>
      </w:r>
    </w:p>
    <w:p w14:paraId="00E221B8"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 xml:space="preserve">Alt1: The value of N is configured by RRC </w:t>
      </w:r>
      <w:proofErr w:type="spellStart"/>
      <w:r w:rsidRPr="003E4EA5">
        <w:rPr>
          <w:rFonts w:ascii="Times New Roman" w:hAnsi="Times New Roman" w:cs="Times New Roman"/>
          <w:sz w:val="20"/>
          <w:szCs w:val="20"/>
          <w:lang w:val="en-US"/>
        </w:rPr>
        <w:t>signalling</w:t>
      </w:r>
      <w:proofErr w:type="spellEnd"/>
    </w:p>
    <w:p w14:paraId="7E343528" w14:textId="77777777" w:rsidR="00310002" w:rsidRPr="003E4EA5" w:rsidRDefault="00310002" w:rsidP="00310002">
      <w:pPr>
        <w:rPr>
          <w:szCs w:val="20"/>
          <w:lang w:eastAsia="x-none"/>
        </w:rPr>
      </w:pPr>
    </w:p>
    <w:p w14:paraId="6CC2D062" w14:textId="77777777" w:rsidR="00310002" w:rsidRPr="003E4EA5" w:rsidRDefault="00310002" w:rsidP="00310002">
      <w:pPr>
        <w:rPr>
          <w:szCs w:val="20"/>
        </w:rPr>
      </w:pPr>
    </w:p>
    <w:p w14:paraId="08C13218" w14:textId="77777777" w:rsidR="00310002" w:rsidRPr="003E4EA5" w:rsidRDefault="00310002" w:rsidP="00310002">
      <w:pPr>
        <w:rPr>
          <w:b/>
          <w:bCs/>
          <w:szCs w:val="20"/>
          <w:highlight w:val="green"/>
        </w:rPr>
      </w:pPr>
      <w:r w:rsidRPr="003E4EA5">
        <w:rPr>
          <w:b/>
          <w:bCs/>
          <w:szCs w:val="20"/>
          <w:highlight w:val="green"/>
        </w:rPr>
        <w:t>Agreement</w:t>
      </w:r>
    </w:p>
    <w:p w14:paraId="76AB8B2C" w14:textId="77777777" w:rsidR="00310002" w:rsidRPr="003E4EA5" w:rsidRDefault="00310002" w:rsidP="00310002">
      <w:pPr>
        <w:rPr>
          <w:szCs w:val="20"/>
        </w:rPr>
      </w:pPr>
      <w:r w:rsidRPr="003E4EA5">
        <w:rPr>
          <w:szCs w:val="20"/>
        </w:rPr>
        <w:t>Select one of the following alternatives with possible modification in RAN1#106-e</w:t>
      </w:r>
    </w:p>
    <w:p w14:paraId="2E0709A0"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A:</w:t>
      </w:r>
    </w:p>
    <w:p w14:paraId="5F091584"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B: </w:t>
      </w:r>
    </w:p>
    <w:p w14:paraId="4E097AD6"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C: </w:t>
      </w:r>
    </w:p>
    <w:p w14:paraId="71493E3F"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E4EA5" w:rsidRDefault="00310002" w:rsidP="00F96014">
      <w:pPr>
        <w:pStyle w:val="af4"/>
        <w:numPr>
          <w:ilvl w:val="0"/>
          <w:numId w:val="41"/>
        </w:numPr>
        <w:snapToGrid w:val="0"/>
        <w:spacing w:after="0" w:line="240" w:lineRule="auto"/>
        <w:rPr>
          <w:rFonts w:ascii="Times New Roman" w:hAnsi="Times New Roman" w:cs="Times New Roman"/>
          <w:sz w:val="20"/>
          <w:szCs w:val="20"/>
          <w:lang w:val="en-US"/>
        </w:rPr>
      </w:pPr>
      <w:r w:rsidRPr="003E4EA5">
        <w:rPr>
          <w:rFonts w:ascii="Times New Roman" w:hAnsi="Times New Roman" w:cs="Times New Roman"/>
          <w:sz w:val="20"/>
          <w:szCs w:val="20"/>
          <w:lang w:val="en-US"/>
        </w:rPr>
        <w:t>Alt 2.5.2 D: </w:t>
      </w:r>
    </w:p>
    <w:p w14:paraId="09E3F18B" w14:textId="77777777" w:rsidR="00310002" w:rsidRPr="003E4EA5" w:rsidRDefault="00310002" w:rsidP="00F96014">
      <w:pPr>
        <w:pStyle w:val="af4"/>
        <w:numPr>
          <w:ilvl w:val="1"/>
          <w:numId w:val="41"/>
        </w:numPr>
        <w:snapToGrid w:val="0"/>
        <w:spacing w:after="0" w:line="240" w:lineRule="auto"/>
        <w:rPr>
          <w:rFonts w:ascii="Times New Roman" w:hAnsi="Times New Roman" w:cs="Times New Roman"/>
          <w:sz w:val="20"/>
          <w:szCs w:val="20"/>
          <w:lang w:val="en-US"/>
        </w:rPr>
      </w:pPr>
      <w:bookmarkStart w:id="1" w:name="_Hlk73050134"/>
      <w:r w:rsidRPr="003E4EA5">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
      <w:r w:rsidRPr="003E4EA5">
        <w:rPr>
          <w:rFonts w:ascii="Times New Roman" w:hAnsi="Times New Roman" w:cs="Times New Roman"/>
          <w:sz w:val="20"/>
          <w:szCs w:val="20"/>
          <w:lang w:val="en-US"/>
        </w:rPr>
        <w:t xml:space="preserve"> </w:t>
      </w:r>
    </w:p>
    <w:p w14:paraId="1331E8FC" w14:textId="77777777" w:rsidR="003D512A" w:rsidRPr="003E4EA5" w:rsidRDefault="003D512A" w:rsidP="003D512A">
      <w:pPr>
        <w:pStyle w:val="Reference"/>
        <w:numPr>
          <w:ilvl w:val="0"/>
          <w:numId w:val="0"/>
        </w:numPr>
        <w:ind w:left="567"/>
        <w:rPr>
          <w:sz w:val="18"/>
          <w:szCs w:val="18"/>
          <w:lang w:val="en-US"/>
        </w:rPr>
      </w:pPr>
    </w:p>
    <w:p w14:paraId="5A19A450" w14:textId="3F4DA358" w:rsidR="00C80E32" w:rsidRPr="003E4EA5" w:rsidRDefault="00C80E32" w:rsidP="00C80E32">
      <w:pPr>
        <w:pStyle w:val="issue11"/>
        <w:rPr>
          <w:lang w:val="en-US"/>
        </w:rPr>
      </w:pPr>
      <w:r w:rsidRPr="003E4EA5">
        <w:rPr>
          <w:lang w:val="en-US"/>
        </w:rPr>
        <w:t>RAN1#106-e</w:t>
      </w:r>
    </w:p>
    <w:p w14:paraId="20803D37" w14:textId="77777777" w:rsidR="00C80E32" w:rsidRPr="003E4EA5" w:rsidRDefault="00C80E32" w:rsidP="00C80E32">
      <w:pPr>
        <w:rPr>
          <w:b/>
          <w:bCs/>
          <w:highlight w:val="green"/>
          <w:lang w:eastAsia="x-none"/>
        </w:rPr>
      </w:pPr>
      <w:r w:rsidRPr="003E4EA5">
        <w:rPr>
          <w:b/>
          <w:bCs/>
          <w:highlight w:val="green"/>
          <w:lang w:eastAsia="x-none"/>
        </w:rPr>
        <w:t>Agreement</w:t>
      </w:r>
    </w:p>
    <w:p w14:paraId="72B91D13" w14:textId="77777777" w:rsidR="00C80E32" w:rsidRPr="003E4EA5" w:rsidRDefault="00C80E32" w:rsidP="00C80E32">
      <w:pPr>
        <w:pStyle w:val="0Maintext"/>
        <w:rPr>
          <w:lang w:val="en-US"/>
        </w:rPr>
      </w:pPr>
      <w:r w:rsidRPr="003E4EA5">
        <w:rPr>
          <w:lang w:val="en-US"/>
        </w:rPr>
        <w:t xml:space="preserve">For aperiodic report of beam reporting option 2, </w:t>
      </w:r>
    </w:p>
    <w:p w14:paraId="429D67A6" w14:textId="77777777" w:rsidR="00C80E32" w:rsidRPr="003E4EA5" w:rsidRDefault="00C80E32" w:rsidP="00F96014">
      <w:pPr>
        <w:pStyle w:val="0Maintext"/>
        <w:numPr>
          <w:ilvl w:val="0"/>
          <w:numId w:val="44"/>
        </w:numPr>
        <w:jc w:val="left"/>
        <w:rPr>
          <w:lang w:val="en-US"/>
        </w:rPr>
      </w:pPr>
      <w:r w:rsidRPr="003E4EA5">
        <w:rPr>
          <w:lang w:val="en-US"/>
        </w:rPr>
        <w:lastRenderedPageBreak/>
        <w:t xml:space="preserve">When associated with aperiodic resource setting, extend the existing RRC parameter </w:t>
      </w:r>
      <w:r w:rsidRPr="003E4EA5">
        <w:rPr>
          <w:i/>
          <w:lang w:val="en-US"/>
        </w:rPr>
        <w:t>CSI-</w:t>
      </w:r>
      <w:proofErr w:type="spellStart"/>
      <w:r w:rsidRPr="003E4EA5">
        <w:rPr>
          <w:i/>
          <w:lang w:val="en-US"/>
        </w:rPr>
        <w:t>AssociatedReportConfigInfo</w:t>
      </w:r>
      <w:proofErr w:type="spellEnd"/>
      <w:r w:rsidRPr="003E4EA5">
        <w:rPr>
          <w:lang w:val="en-US"/>
        </w:rPr>
        <w:t xml:space="preserve"> to be configured with two CMR resource sets where each may be configured with their corresponding QCL information.</w:t>
      </w:r>
    </w:p>
    <w:p w14:paraId="2B9E2DFD" w14:textId="77777777" w:rsidR="00C80E32" w:rsidRPr="003E4EA5" w:rsidRDefault="00C80E32" w:rsidP="00F96014">
      <w:pPr>
        <w:pStyle w:val="af4"/>
        <w:numPr>
          <w:ilvl w:val="1"/>
          <w:numId w:val="43"/>
        </w:numPr>
        <w:snapToGrid w:val="0"/>
        <w:spacing w:after="0" w:line="240" w:lineRule="auto"/>
        <w:rPr>
          <w:rFonts w:ascii="Times New Roman" w:hAnsi="Times New Roman"/>
          <w:szCs w:val="16"/>
          <w:lang w:val="en-US"/>
        </w:rPr>
      </w:pPr>
      <w:r w:rsidRPr="003E4EA5">
        <w:rPr>
          <w:rFonts w:ascii="Times New Roman" w:hAnsi="Times New Roman"/>
          <w:szCs w:val="16"/>
          <w:lang w:val="en-US"/>
        </w:rPr>
        <w:t xml:space="preserve">FFS: Detailed association scheme </w:t>
      </w:r>
    </w:p>
    <w:p w14:paraId="6E56FEDA" w14:textId="77777777" w:rsidR="00C80E32" w:rsidRPr="003E4EA5" w:rsidRDefault="00C80E32" w:rsidP="00F96014">
      <w:pPr>
        <w:pStyle w:val="0Maintext"/>
        <w:numPr>
          <w:ilvl w:val="0"/>
          <w:numId w:val="44"/>
        </w:numPr>
        <w:jc w:val="left"/>
        <w:rPr>
          <w:lang w:val="en-US"/>
        </w:rPr>
      </w:pPr>
      <w:r w:rsidRPr="003E4EA5">
        <w:rPr>
          <w:lang w:val="en-US"/>
        </w:rPr>
        <w:t xml:space="preserve">When associated with periodic/semi-persist resource setting, the resource setting comprises two CMR resource sets. </w:t>
      </w:r>
    </w:p>
    <w:p w14:paraId="1A7BD707" w14:textId="77777777" w:rsidR="00C80E32" w:rsidRPr="003E4EA5" w:rsidRDefault="00C80E32" w:rsidP="00C80E32">
      <w:pPr>
        <w:rPr>
          <w:lang w:eastAsia="x-none"/>
        </w:rPr>
      </w:pPr>
    </w:p>
    <w:p w14:paraId="1BF4D554" w14:textId="77777777" w:rsidR="00C80E32" w:rsidRPr="003E4EA5" w:rsidRDefault="00C80E32" w:rsidP="00C80E32">
      <w:pPr>
        <w:pStyle w:val="0Maintext"/>
        <w:rPr>
          <w:b/>
          <w:bCs/>
          <w:lang w:val="en-US"/>
        </w:rPr>
      </w:pPr>
      <w:r w:rsidRPr="003E4EA5">
        <w:rPr>
          <w:b/>
          <w:bCs/>
          <w:lang w:val="en-US"/>
        </w:rPr>
        <w:t>Conclusion</w:t>
      </w:r>
    </w:p>
    <w:p w14:paraId="1AA8AA52" w14:textId="77777777" w:rsidR="00C80E32" w:rsidRPr="003E4EA5" w:rsidRDefault="00C80E32" w:rsidP="00C80E32">
      <w:pPr>
        <w:pStyle w:val="af4"/>
        <w:spacing w:line="264" w:lineRule="auto"/>
        <w:ind w:left="0"/>
        <w:rPr>
          <w:rFonts w:ascii="Times New Roman" w:hAnsi="Times New Roman"/>
          <w:szCs w:val="20"/>
          <w:lang w:val="en-US"/>
        </w:rPr>
      </w:pPr>
      <w:r w:rsidRPr="003E4EA5">
        <w:rPr>
          <w:rFonts w:ascii="Times New Roman" w:hAnsi="Times New Roman"/>
          <w:szCs w:val="20"/>
          <w:lang w:val="en-US"/>
        </w:rPr>
        <w:t xml:space="preserve">There is no consensus to support M&gt;2 beams per group for beam reporting option 2 in Rel.17. </w:t>
      </w:r>
    </w:p>
    <w:p w14:paraId="539AC51C" w14:textId="77777777" w:rsidR="00C80E32" w:rsidRPr="003E4EA5" w:rsidRDefault="00C80E32" w:rsidP="00C80E32">
      <w:pPr>
        <w:pStyle w:val="0Maintext"/>
        <w:rPr>
          <w:b/>
          <w:bCs/>
          <w:highlight w:val="green"/>
          <w:lang w:val="en-US"/>
        </w:rPr>
      </w:pPr>
      <w:r w:rsidRPr="003E4EA5">
        <w:rPr>
          <w:b/>
          <w:bCs/>
          <w:highlight w:val="green"/>
          <w:lang w:val="en-US"/>
        </w:rPr>
        <w:t>Agreement</w:t>
      </w:r>
    </w:p>
    <w:p w14:paraId="73889B49" w14:textId="77777777" w:rsidR="00C80E32" w:rsidRPr="003E4EA5" w:rsidRDefault="00C80E32" w:rsidP="00C80E32">
      <w:pPr>
        <w:pStyle w:val="0Maintext"/>
        <w:rPr>
          <w:lang w:val="en-US"/>
        </w:rPr>
      </w:pPr>
      <w:r w:rsidRPr="003E4EA5">
        <w:rPr>
          <w:lang w:val="en-US"/>
        </w:rPr>
        <w:t xml:space="preserve">Support differential L1 RSRP reporting as a UCI reduction scheme for beam measurement/reporting option 2. </w:t>
      </w:r>
    </w:p>
    <w:p w14:paraId="5ABA30BC" w14:textId="77777777" w:rsidR="00C80E32" w:rsidRPr="003E4EA5" w:rsidRDefault="00C80E32" w:rsidP="00C80E32">
      <w:pPr>
        <w:pStyle w:val="0Maintext"/>
        <w:rPr>
          <w:sz w:val="24"/>
          <w:szCs w:val="28"/>
          <w:lang w:val="en-US"/>
        </w:rPr>
      </w:pPr>
    </w:p>
    <w:p w14:paraId="33EC87D2" w14:textId="77777777" w:rsidR="00C80E32" w:rsidRPr="003E4EA5" w:rsidRDefault="00C80E32" w:rsidP="00C80E32">
      <w:pPr>
        <w:pStyle w:val="0Maintext"/>
        <w:rPr>
          <w:b/>
          <w:bCs/>
          <w:highlight w:val="green"/>
          <w:lang w:val="en-US"/>
        </w:rPr>
      </w:pPr>
      <w:r w:rsidRPr="003E4EA5">
        <w:rPr>
          <w:b/>
          <w:bCs/>
          <w:highlight w:val="green"/>
          <w:lang w:val="en-US"/>
        </w:rPr>
        <w:t>Agreement</w:t>
      </w:r>
    </w:p>
    <w:p w14:paraId="14234FDE" w14:textId="77777777" w:rsidR="00C80E32" w:rsidRPr="003E4EA5" w:rsidRDefault="00C80E32" w:rsidP="00C80E32">
      <w:pPr>
        <w:pStyle w:val="af4"/>
        <w:snapToGrid w:val="0"/>
        <w:ind w:left="0"/>
        <w:rPr>
          <w:rFonts w:ascii="Times New Roman" w:hAnsi="Times New Roman"/>
          <w:szCs w:val="16"/>
          <w:lang w:val="en-US"/>
        </w:rPr>
      </w:pPr>
      <w:r w:rsidRPr="003E4EA5">
        <w:rPr>
          <w:rFonts w:ascii="Times New Roman" w:hAnsi="Times New Roman"/>
          <w:szCs w:val="16"/>
          <w:lang w:val="en-US"/>
        </w:rPr>
        <w:t>Differential reporting across all beam groups in a CSI-report</w:t>
      </w:r>
    </w:p>
    <w:p w14:paraId="29BBC38D" w14:textId="77777777" w:rsidR="00C80E32" w:rsidRPr="003E4EA5" w:rsidRDefault="00C80E32" w:rsidP="00F96014">
      <w:pPr>
        <w:numPr>
          <w:ilvl w:val="0"/>
          <w:numId w:val="45"/>
        </w:numPr>
        <w:ind w:left="360"/>
        <w:rPr>
          <w:szCs w:val="20"/>
          <w:lang w:eastAsia="x-none"/>
        </w:rPr>
      </w:pPr>
      <w:r w:rsidRPr="003E4EA5">
        <w:rPr>
          <w:szCs w:val="20"/>
          <w:lang w:eastAsia="x-none"/>
        </w:rPr>
        <w:t>Including 1-bit indicator of the CMR set associated with the largest RSRP value in all groups</w:t>
      </w:r>
    </w:p>
    <w:p w14:paraId="2349D224" w14:textId="77777777" w:rsidR="00C80E32" w:rsidRPr="003E4EA5" w:rsidRDefault="00C80E32" w:rsidP="00F96014">
      <w:pPr>
        <w:pStyle w:val="af4"/>
        <w:numPr>
          <w:ilvl w:val="1"/>
          <w:numId w:val="43"/>
        </w:numPr>
        <w:snapToGrid w:val="0"/>
        <w:spacing w:after="0" w:line="240" w:lineRule="auto"/>
        <w:ind w:left="1040"/>
        <w:rPr>
          <w:rFonts w:ascii="Times New Roman" w:hAnsi="Times New Roman"/>
          <w:sz w:val="20"/>
          <w:szCs w:val="20"/>
          <w:lang w:val="en-US"/>
        </w:rPr>
      </w:pPr>
      <w:r w:rsidRPr="003E4EA5">
        <w:rPr>
          <w:rFonts w:ascii="Times New Roman" w:hAnsi="Times New Roman"/>
          <w:sz w:val="20"/>
          <w:szCs w:val="20"/>
          <w:lang w:val="en-US"/>
        </w:rPr>
        <w:t>NOTE: best beam is assumed in the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group </w:t>
      </w:r>
    </w:p>
    <w:p w14:paraId="620F615A" w14:textId="77777777" w:rsidR="00C80E32" w:rsidRPr="003E4EA5" w:rsidRDefault="00C80E32" w:rsidP="00F96014">
      <w:pPr>
        <w:pStyle w:val="af4"/>
        <w:numPr>
          <w:ilvl w:val="1"/>
          <w:numId w:val="43"/>
        </w:numPr>
        <w:snapToGrid w:val="0"/>
        <w:spacing w:after="0" w:line="240" w:lineRule="auto"/>
        <w:ind w:left="1040"/>
        <w:rPr>
          <w:rFonts w:ascii="Times New Roman" w:hAnsi="Times New Roman"/>
          <w:sz w:val="20"/>
          <w:szCs w:val="20"/>
          <w:lang w:val="en-US"/>
        </w:rPr>
      </w:pPr>
      <w:r w:rsidRPr="003E4EA5">
        <w:rPr>
          <w:rFonts w:ascii="Times New Roman" w:hAnsi="Times New Roman"/>
          <w:sz w:val="20"/>
          <w:szCs w:val="20"/>
          <w:lang w:val="en-US"/>
        </w:rPr>
        <w:t>1-bit indicating CMR set with higher RSRP value (e.g. 0 indicating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SSBRI/CRI from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CMR set, 1 indicating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 xml:space="preserve"> SSBRI/CRI from 2</w:t>
      </w:r>
      <w:r w:rsidRPr="003E4EA5">
        <w:rPr>
          <w:rFonts w:ascii="Times New Roman" w:hAnsi="Times New Roman"/>
          <w:sz w:val="20"/>
          <w:szCs w:val="20"/>
          <w:vertAlign w:val="superscript"/>
          <w:lang w:val="en-US"/>
        </w:rPr>
        <w:t>nd</w:t>
      </w:r>
      <w:r w:rsidRPr="003E4EA5">
        <w:rPr>
          <w:rFonts w:ascii="Times New Roman" w:hAnsi="Times New Roman"/>
          <w:sz w:val="20"/>
          <w:szCs w:val="20"/>
          <w:lang w:val="en-US"/>
        </w:rPr>
        <w:t xml:space="preserve"> CMR set); UCI payload partitioning = 7/4 bits for 1</w:t>
      </w:r>
      <w:r w:rsidRPr="003E4EA5">
        <w:rPr>
          <w:rFonts w:ascii="Times New Roman" w:hAnsi="Times New Roman"/>
          <w:sz w:val="20"/>
          <w:szCs w:val="20"/>
          <w:vertAlign w:val="superscript"/>
          <w:lang w:val="en-US"/>
        </w:rPr>
        <w:t>st</w:t>
      </w:r>
      <w:r w:rsidRPr="003E4EA5">
        <w:rPr>
          <w:rFonts w:ascii="Times New Roman" w:hAnsi="Times New Roman"/>
          <w:sz w:val="20"/>
          <w:szCs w:val="20"/>
          <w:lang w:val="en-US"/>
        </w:rPr>
        <w:t>/2</w:t>
      </w:r>
      <w:r w:rsidRPr="003E4EA5">
        <w:rPr>
          <w:rFonts w:ascii="Times New Roman" w:hAnsi="Times New Roman"/>
          <w:sz w:val="20"/>
          <w:szCs w:val="20"/>
          <w:vertAlign w:val="superscript"/>
          <w:lang w:val="en-US"/>
        </w:rPr>
        <w:t>nd</w:t>
      </w:r>
      <w:r w:rsidRPr="003E4EA5">
        <w:rPr>
          <w:rFonts w:ascii="Times New Roman" w:hAnsi="Times New Roman"/>
          <w:sz w:val="20"/>
          <w:szCs w:val="20"/>
          <w:lang w:val="en-US"/>
        </w:rPr>
        <w:t xml:space="preserve"> SSBRI/CRI in first beam group; 4 bits for all beams in other groups; </w:t>
      </w:r>
    </w:p>
    <w:p w14:paraId="0316B555" w14:textId="77777777" w:rsidR="00C80E32" w:rsidRPr="003E4EA5" w:rsidRDefault="00C80E32" w:rsidP="00C80E32">
      <w:pPr>
        <w:rPr>
          <w:lang w:eastAsia="x-none"/>
        </w:rPr>
      </w:pPr>
    </w:p>
    <w:p w14:paraId="1937261E" w14:textId="77777777" w:rsidR="00C80E32" w:rsidRPr="003E4EA5" w:rsidRDefault="00C80E32" w:rsidP="00C80E32">
      <w:pPr>
        <w:rPr>
          <w:rFonts w:cs="Times"/>
          <w:b/>
          <w:bCs/>
          <w:szCs w:val="20"/>
          <w:highlight w:val="green"/>
          <w:lang w:eastAsia="x-none"/>
        </w:rPr>
      </w:pPr>
      <w:r w:rsidRPr="003E4EA5">
        <w:rPr>
          <w:rFonts w:cs="Times"/>
          <w:b/>
          <w:bCs/>
          <w:szCs w:val="20"/>
          <w:highlight w:val="green"/>
          <w:lang w:eastAsia="x-none"/>
        </w:rPr>
        <w:t>Agreement</w:t>
      </w:r>
    </w:p>
    <w:p w14:paraId="73BE1521" w14:textId="77777777" w:rsidR="00C80E32" w:rsidRPr="003E4EA5" w:rsidRDefault="00C80E32" w:rsidP="00C80E32">
      <w:pPr>
        <w:rPr>
          <w:lang w:eastAsia="x-none"/>
        </w:rPr>
      </w:pPr>
      <w:r w:rsidRPr="003E4EA5">
        <w:rPr>
          <w:lang w:eastAsia="x-none"/>
        </w:rPr>
        <w:t>For multi-TRP BFR, a single MAC-CE is used at least for BFRQ for all TRPs in all CCs in a cell group, which includes</w:t>
      </w:r>
    </w:p>
    <w:p w14:paraId="5E3D87BA" w14:textId="77777777" w:rsidR="00C80E32" w:rsidRPr="003E4EA5" w:rsidRDefault="00C80E32" w:rsidP="00F96014">
      <w:pPr>
        <w:numPr>
          <w:ilvl w:val="0"/>
          <w:numId w:val="45"/>
        </w:numPr>
        <w:rPr>
          <w:lang w:eastAsia="x-none"/>
        </w:rPr>
      </w:pPr>
      <w:r w:rsidRPr="003E4EA5">
        <w:rPr>
          <w:lang w:eastAsia="x-none"/>
        </w:rPr>
        <w:t>Indices of failed BFD-RS set (as an indication of failed TRP link)</w:t>
      </w:r>
    </w:p>
    <w:p w14:paraId="798CC442" w14:textId="77777777" w:rsidR="00C80E32" w:rsidRPr="003E4EA5" w:rsidRDefault="00C80E32" w:rsidP="00F96014">
      <w:pPr>
        <w:numPr>
          <w:ilvl w:val="0"/>
          <w:numId w:val="45"/>
        </w:numPr>
        <w:rPr>
          <w:lang w:eastAsia="x-none"/>
        </w:rPr>
      </w:pPr>
      <w:r w:rsidRPr="003E4EA5">
        <w:rPr>
          <w:lang w:eastAsia="x-none"/>
        </w:rPr>
        <w:t>Indices of CC containing the failed TRP link</w:t>
      </w:r>
    </w:p>
    <w:p w14:paraId="28520214" w14:textId="77777777" w:rsidR="00C80E32" w:rsidRPr="003E4EA5" w:rsidRDefault="00C80E32" w:rsidP="00F96014">
      <w:pPr>
        <w:numPr>
          <w:ilvl w:val="0"/>
          <w:numId w:val="45"/>
        </w:numPr>
        <w:rPr>
          <w:lang w:eastAsia="x-none"/>
        </w:rPr>
      </w:pPr>
      <w:r w:rsidRPr="003E4EA5">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3E4EA5" w:rsidRDefault="00C80E32" w:rsidP="00F96014">
      <w:pPr>
        <w:numPr>
          <w:ilvl w:val="0"/>
          <w:numId w:val="45"/>
        </w:numPr>
        <w:rPr>
          <w:lang w:eastAsia="x-none"/>
        </w:rPr>
      </w:pPr>
      <w:r w:rsidRPr="003E4EA5">
        <w:rPr>
          <w:lang w:eastAsia="x-none"/>
        </w:rPr>
        <w:t xml:space="preserve">FFS: Content of MAC-CE related to </w:t>
      </w:r>
      <w:proofErr w:type="spellStart"/>
      <w:r w:rsidRPr="003E4EA5">
        <w:rPr>
          <w:lang w:eastAsia="x-none"/>
        </w:rPr>
        <w:t>SpCell</w:t>
      </w:r>
      <w:proofErr w:type="spellEnd"/>
      <w:r w:rsidRPr="003E4EA5">
        <w:rPr>
          <w:lang w:eastAsia="x-none"/>
        </w:rPr>
        <w:t xml:space="preserve"> when transmitted on msg3, </w:t>
      </w:r>
      <w:proofErr w:type="spellStart"/>
      <w:r w:rsidRPr="003E4EA5">
        <w:rPr>
          <w:lang w:eastAsia="x-none"/>
        </w:rPr>
        <w:t>msgA</w:t>
      </w:r>
      <w:proofErr w:type="spellEnd"/>
    </w:p>
    <w:p w14:paraId="7751793E" w14:textId="77777777" w:rsidR="00C80E32" w:rsidRPr="003E4EA5" w:rsidRDefault="00C80E32" w:rsidP="00F96014">
      <w:pPr>
        <w:numPr>
          <w:ilvl w:val="0"/>
          <w:numId w:val="45"/>
        </w:numPr>
        <w:rPr>
          <w:lang w:eastAsia="x-none"/>
        </w:rPr>
      </w:pPr>
      <w:r w:rsidRPr="003E4EA5">
        <w:rPr>
          <w:lang w:eastAsia="x-none"/>
        </w:rPr>
        <w:t>Note: MAC-CE signaling design details are up to RAN2</w:t>
      </w:r>
    </w:p>
    <w:p w14:paraId="0BA538B0" w14:textId="77777777" w:rsidR="00C80E32" w:rsidRPr="003E4EA5" w:rsidRDefault="00C80E32" w:rsidP="00F96014">
      <w:pPr>
        <w:numPr>
          <w:ilvl w:val="0"/>
          <w:numId w:val="45"/>
        </w:numPr>
        <w:rPr>
          <w:lang w:eastAsia="x-none"/>
        </w:rPr>
      </w:pPr>
      <w:r w:rsidRPr="003E4EA5">
        <w:rPr>
          <w:lang w:eastAsia="x-none"/>
        </w:rPr>
        <w:t>The term “failed TRP link” is used here for discussion purposes only</w:t>
      </w:r>
    </w:p>
    <w:p w14:paraId="2271BCBA" w14:textId="77777777" w:rsidR="000C09D3" w:rsidRPr="003E4EA5" w:rsidRDefault="000C09D3" w:rsidP="000C09D3">
      <w:pPr>
        <w:rPr>
          <w:rFonts w:cs="Times"/>
          <w:b/>
          <w:bCs/>
          <w:szCs w:val="20"/>
          <w:highlight w:val="green"/>
          <w:lang w:eastAsia="x-none"/>
        </w:rPr>
      </w:pPr>
    </w:p>
    <w:p w14:paraId="6C5E6327" w14:textId="77777777" w:rsidR="000C09D3" w:rsidRPr="003E4EA5" w:rsidRDefault="000C09D3" w:rsidP="000C09D3">
      <w:pPr>
        <w:rPr>
          <w:rFonts w:cs="Times"/>
          <w:b/>
          <w:bCs/>
          <w:szCs w:val="20"/>
          <w:highlight w:val="green"/>
          <w:lang w:eastAsia="x-none"/>
        </w:rPr>
      </w:pPr>
      <w:r w:rsidRPr="003E4EA5">
        <w:rPr>
          <w:rFonts w:cs="Times"/>
          <w:b/>
          <w:bCs/>
          <w:szCs w:val="20"/>
          <w:highlight w:val="green"/>
          <w:lang w:eastAsia="x-none"/>
        </w:rPr>
        <w:t>Agreement</w:t>
      </w:r>
    </w:p>
    <w:p w14:paraId="7C0EB180" w14:textId="77777777" w:rsidR="000C09D3" w:rsidRPr="003E4EA5" w:rsidRDefault="000C09D3" w:rsidP="000C09D3">
      <w:pPr>
        <w:pStyle w:val="0Maintext"/>
        <w:rPr>
          <w:szCs w:val="20"/>
          <w:lang w:val="en-US"/>
        </w:rPr>
      </w:pPr>
      <w:r w:rsidRPr="003E4EA5">
        <w:rPr>
          <w:szCs w:val="20"/>
          <w:lang w:val="en-US"/>
        </w:rPr>
        <w:t xml:space="preserve">The maximum number of BFD-RS resources per set is a UE capability, including a possible candidate value of 1 in Rel.17. </w:t>
      </w:r>
    </w:p>
    <w:p w14:paraId="5ABC745C" w14:textId="77777777" w:rsidR="000C09D3" w:rsidRPr="003E4EA5" w:rsidRDefault="000C09D3" w:rsidP="000C09D3">
      <w:pPr>
        <w:rPr>
          <w:szCs w:val="20"/>
          <w:lang w:eastAsia="x-none"/>
        </w:rPr>
      </w:pPr>
    </w:p>
    <w:p w14:paraId="0AC8C6D1" w14:textId="77777777" w:rsidR="000C09D3" w:rsidRPr="003E4EA5" w:rsidRDefault="000C09D3" w:rsidP="000C09D3">
      <w:pPr>
        <w:rPr>
          <w:rFonts w:cs="Times"/>
          <w:b/>
          <w:bCs/>
          <w:szCs w:val="20"/>
          <w:highlight w:val="green"/>
          <w:lang w:eastAsia="x-none"/>
        </w:rPr>
      </w:pPr>
      <w:r w:rsidRPr="003E4EA5">
        <w:rPr>
          <w:rFonts w:cs="Times"/>
          <w:b/>
          <w:bCs/>
          <w:szCs w:val="20"/>
          <w:highlight w:val="green"/>
          <w:lang w:eastAsia="x-none"/>
        </w:rPr>
        <w:t>Agreement</w:t>
      </w:r>
    </w:p>
    <w:p w14:paraId="537FE7C9" w14:textId="77777777" w:rsidR="000C09D3" w:rsidRPr="003E4EA5" w:rsidRDefault="000C09D3" w:rsidP="000C09D3">
      <w:pPr>
        <w:pStyle w:val="0Maintext"/>
        <w:rPr>
          <w:szCs w:val="20"/>
          <w:lang w:val="en-US"/>
        </w:rPr>
      </w:pPr>
      <w:r w:rsidRPr="003E4EA5">
        <w:rPr>
          <w:szCs w:val="20"/>
          <w:lang w:val="en-US"/>
        </w:rPr>
        <w:t>Support the following BFD-RS configurations in Rel.17 for UEs with one activated TCI state per CORESET:</w:t>
      </w:r>
    </w:p>
    <w:p w14:paraId="6CEBFC22" w14:textId="77777777" w:rsidR="000C09D3" w:rsidRPr="003E4EA5" w:rsidRDefault="000C09D3" w:rsidP="00F96014">
      <w:pPr>
        <w:pStyle w:val="0Maintext"/>
        <w:numPr>
          <w:ilvl w:val="0"/>
          <w:numId w:val="45"/>
        </w:numPr>
        <w:snapToGrid w:val="0"/>
        <w:rPr>
          <w:szCs w:val="20"/>
          <w:lang w:val="en-US"/>
        </w:rPr>
      </w:pPr>
      <w:r w:rsidRPr="003E4EA5">
        <w:rPr>
          <w:szCs w:val="20"/>
          <w:lang w:val="en-US"/>
        </w:rPr>
        <w:t xml:space="preserve">Implicit configuration: </w:t>
      </w:r>
    </w:p>
    <w:p w14:paraId="343496B1" w14:textId="77777777" w:rsidR="000C09D3" w:rsidRPr="003E4EA5" w:rsidRDefault="000C09D3" w:rsidP="00F96014">
      <w:pPr>
        <w:pStyle w:val="af4"/>
        <w:numPr>
          <w:ilvl w:val="1"/>
          <w:numId w:val="43"/>
        </w:numPr>
        <w:spacing w:after="0" w:line="240" w:lineRule="auto"/>
        <w:rPr>
          <w:rFonts w:ascii="Times New Roman" w:eastAsia="Malgun Gothic" w:hAnsi="Times New Roman"/>
          <w:sz w:val="20"/>
          <w:szCs w:val="20"/>
          <w:lang w:val="en-US" w:eastAsia="zh-CN"/>
        </w:rPr>
      </w:pPr>
      <w:r w:rsidRPr="003E4EA5">
        <w:rPr>
          <w:rFonts w:ascii="Times New Roman" w:eastAsia="Malgun Gothic" w:hAnsi="Times New Roman"/>
          <w:sz w:val="20"/>
          <w:szCs w:val="20"/>
          <w:lang w:val="en-US" w:eastAsia="zh-CN"/>
        </w:rPr>
        <w:t xml:space="preserve">M-DCI: </w:t>
      </w:r>
    </w:p>
    <w:p w14:paraId="6085E555" w14:textId="77777777" w:rsidR="000C09D3" w:rsidRPr="003E4EA5" w:rsidRDefault="000C09D3" w:rsidP="00F96014">
      <w:pPr>
        <w:pStyle w:val="af4"/>
        <w:numPr>
          <w:ilvl w:val="2"/>
          <w:numId w:val="43"/>
        </w:numPr>
        <w:snapToGrid w:val="0"/>
        <w:spacing w:after="0" w:line="240" w:lineRule="auto"/>
        <w:rPr>
          <w:rFonts w:ascii="Times New Roman" w:hAnsi="Times New Roman"/>
          <w:sz w:val="20"/>
          <w:szCs w:val="20"/>
          <w:lang w:val="en-US"/>
        </w:rPr>
      </w:pPr>
      <w:r w:rsidRPr="003E4EA5">
        <w:rPr>
          <w:rFonts w:ascii="Times New Roman" w:hAnsi="Times New Roman"/>
          <w:sz w:val="20"/>
          <w:szCs w:val="20"/>
          <w:lang w:val="en-US"/>
        </w:rPr>
        <w:t>BFD-RS set k (k = 0, 1) is derived based on X TCI of CORESETs with CORESETPoolIndex = k</w:t>
      </w:r>
    </w:p>
    <w:p w14:paraId="0BBBD057" w14:textId="77777777" w:rsidR="000C09D3" w:rsidRPr="003E4EA5" w:rsidRDefault="000C09D3" w:rsidP="00F96014">
      <w:pPr>
        <w:pStyle w:val="af4"/>
        <w:numPr>
          <w:ilvl w:val="2"/>
          <w:numId w:val="43"/>
        </w:numPr>
        <w:spacing w:after="0" w:line="240" w:lineRule="auto"/>
        <w:rPr>
          <w:rFonts w:ascii="Times New Roman" w:eastAsia="Malgun Gothic" w:hAnsi="Times New Roman"/>
          <w:sz w:val="20"/>
          <w:szCs w:val="20"/>
          <w:lang w:val="en-US" w:eastAsia="zh-CN"/>
        </w:rPr>
      </w:pPr>
      <w:r w:rsidRPr="003E4EA5">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3E4EA5" w:rsidRDefault="000C09D3" w:rsidP="00F96014">
      <w:pPr>
        <w:pStyle w:val="0Maintext"/>
        <w:numPr>
          <w:ilvl w:val="0"/>
          <w:numId w:val="45"/>
        </w:numPr>
        <w:rPr>
          <w:szCs w:val="20"/>
          <w:u w:val="single"/>
          <w:lang w:val="en-US"/>
        </w:rPr>
      </w:pPr>
      <w:r w:rsidRPr="003E4EA5">
        <w:rPr>
          <w:szCs w:val="20"/>
          <w:lang w:val="en-US"/>
        </w:rPr>
        <w:t>FFS: CORESETs with more than 1 activated TCI states</w:t>
      </w:r>
    </w:p>
    <w:p w14:paraId="52A0C5C5" w14:textId="77777777" w:rsidR="000C09D3" w:rsidRPr="003E4EA5" w:rsidRDefault="000C09D3" w:rsidP="000C09D3">
      <w:pPr>
        <w:rPr>
          <w:szCs w:val="20"/>
          <w:lang w:eastAsia="x-none"/>
        </w:rPr>
      </w:pPr>
    </w:p>
    <w:p w14:paraId="7CCFE982" w14:textId="77777777" w:rsidR="000C09D3" w:rsidRPr="003E4EA5" w:rsidRDefault="000C09D3" w:rsidP="000C09D3">
      <w:pPr>
        <w:rPr>
          <w:szCs w:val="20"/>
          <w:lang w:eastAsia="x-none"/>
        </w:rPr>
      </w:pPr>
    </w:p>
    <w:p w14:paraId="4F3E235A" w14:textId="77777777" w:rsidR="000C09D3" w:rsidRPr="003E4EA5" w:rsidRDefault="000C09D3" w:rsidP="000C09D3">
      <w:pPr>
        <w:pStyle w:val="0Maintext"/>
        <w:rPr>
          <w:szCs w:val="20"/>
          <w:highlight w:val="yellow"/>
          <w:lang w:val="en-US"/>
        </w:rPr>
      </w:pPr>
      <w:r w:rsidRPr="003E4EA5">
        <w:rPr>
          <w:szCs w:val="20"/>
          <w:highlight w:val="yellow"/>
          <w:lang w:val="en-US"/>
        </w:rPr>
        <w:t>Possible Agreement</w:t>
      </w:r>
    </w:p>
    <w:p w14:paraId="1DDF08BE" w14:textId="77777777" w:rsidR="000C09D3" w:rsidRPr="003E4EA5" w:rsidRDefault="000C09D3" w:rsidP="000C09D3">
      <w:pPr>
        <w:pStyle w:val="0Maintext"/>
        <w:rPr>
          <w:szCs w:val="20"/>
          <w:lang w:val="en-US"/>
        </w:rPr>
      </w:pPr>
      <w:r w:rsidRPr="003E4EA5">
        <w:rPr>
          <w:szCs w:val="20"/>
          <w:lang w:val="en-US"/>
        </w:rPr>
        <w:t>Support the following BFD-RS configurations in Rel.17 for UEs with one activated TCI state per CORESET:</w:t>
      </w:r>
    </w:p>
    <w:p w14:paraId="105F1AB9" w14:textId="77777777" w:rsidR="000C09D3" w:rsidRPr="003E4EA5" w:rsidRDefault="000C09D3" w:rsidP="00F96014">
      <w:pPr>
        <w:pStyle w:val="0Maintext"/>
        <w:numPr>
          <w:ilvl w:val="0"/>
          <w:numId w:val="43"/>
        </w:numPr>
        <w:snapToGrid w:val="0"/>
        <w:rPr>
          <w:szCs w:val="20"/>
          <w:lang w:val="en-US"/>
        </w:rPr>
      </w:pPr>
      <w:r w:rsidRPr="003E4EA5">
        <w:rPr>
          <w:szCs w:val="20"/>
          <w:lang w:val="en-US"/>
        </w:rPr>
        <w:t>Explicit configuration: RRC configuration BFD-RS resources in BFD-RS set k, k = 0, 1</w:t>
      </w:r>
    </w:p>
    <w:p w14:paraId="2B90D970" w14:textId="77777777" w:rsidR="000C09D3" w:rsidRPr="003E4EA5" w:rsidRDefault="000C09D3" w:rsidP="00F96014">
      <w:pPr>
        <w:pStyle w:val="0Maintext"/>
        <w:numPr>
          <w:ilvl w:val="1"/>
          <w:numId w:val="43"/>
        </w:numPr>
        <w:snapToGrid w:val="0"/>
        <w:rPr>
          <w:szCs w:val="20"/>
          <w:lang w:val="en-US"/>
        </w:rPr>
      </w:pPr>
      <w:r w:rsidRPr="003E4EA5">
        <w:rPr>
          <w:szCs w:val="20"/>
          <w:lang w:val="en-US"/>
        </w:rPr>
        <w:t>With reference to how UE selects the BFD-RS, it is the same as in Rel-15</w:t>
      </w:r>
    </w:p>
    <w:p w14:paraId="6EF27A4C" w14:textId="77777777" w:rsidR="000C09D3" w:rsidRPr="003E4EA5" w:rsidRDefault="000C09D3" w:rsidP="00F96014">
      <w:pPr>
        <w:pStyle w:val="0Maintext"/>
        <w:numPr>
          <w:ilvl w:val="1"/>
          <w:numId w:val="43"/>
        </w:numPr>
        <w:rPr>
          <w:szCs w:val="20"/>
          <w:u w:val="single"/>
          <w:lang w:val="en-US"/>
        </w:rPr>
      </w:pPr>
      <w:r w:rsidRPr="003E4EA5">
        <w:rPr>
          <w:szCs w:val="20"/>
          <w:lang w:val="en-US"/>
        </w:rPr>
        <w:t>FFS: CORESETs with more than 1 activated TCI states.</w:t>
      </w:r>
    </w:p>
    <w:p w14:paraId="674AA2ED" w14:textId="77777777" w:rsidR="000C09D3" w:rsidRPr="003E4EA5" w:rsidRDefault="000C09D3" w:rsidP="000C09D3">
      <w:pPr>
        <w:rPr>
          <w:szCs w:val="20"/>
          <w:lang w:eastAsia="x-none"/>
        </w:rPr>
      </w:pPr>
    </w:p>
    <w:p w14:paraId="35595EE6" w14:textId="77777777" w:rsidR="000C09D3" w:rsidRPr="003E4EA5" w:rsidRDefault="000C09D3" w:rsidP="000C09D3">
      <w:pPr>
        <w:rPr>
          <w:b/>
          <w:bCs/>
          <w:szCs w:val="20"/>
          <w:lang w:eastAsia="x-none"/>
        </w:rPr>
      </w:pPr>
      <w:r w:rsidRPr="003E4EA5">
        <w:rPr>
          <w:b/>
          <w:bCs/>
          <w:szCs w:val="20"/>
          <w:lang w:eastAsia="x-none"/>
        </w:rPr>
        <w:t>Conclusion</w:t>
      </w:r>
    </w:p>
    <w:p w14:paraId="409A809C" w14:textId="77777777" w:rsidR="000C09D3" w:rsidRPr="003E4EA5" w:rsidRDefault="000C09D3" w:rsidP="000C09D3">
      <w:pPr>
        <w:rPr>
          <w:szCs w:val="20"/>
          <w:lang w:eastAsia="x-none"/>
        </w:rPr>
      </w:pPr>
      <w:r w:rsidRPr="003E4EA5">
        <w:rPr>
          <w:szCs w:val="20"/>
        </w:rPr>
        <w:t>BFD-RS configurations in Rel.17 for UEs with one activated TCI state per CORESET via implicit configuration for S-DCI mTRP is not supported in Rel-17.</w:t>
      </w:r>
    </w:p>
    <w:p w14:paraId="4A584EAA" w14:textId="77777777" w:rsidR="005016E5" w:rsidRPr="003E4EA5" w:rsidRDefault="005016E5" w:rsidP="005016E5">
      <w:pPr>
        <w:pStyle w:val="1"/>
        <w:rPr>
          <w:lang w:val="en-US"/>
        </w:rPr>
      </w:pPr>
      <w:r w:rsidRPr="003E4EA5">
        <w:rPr>
          <w:lang w:val="en-US"/>
        </w:rPr>
        <w:lastRenderedPageBreak/>
        <w:t xml:space="preserve">Reference </w:t>
      </w:r>
    </w:p>
    <w:p w14:paraId="4232E45A" w14:textId="6B584250" w:rsidR="00E85B16" w:rsidRPr="003E4EA5" w:rsidRDefault="00913B5A" w:rsidP="00F96014">
      <w:pPr>
        <w:pStyle w:val="af4"/>
        <w:numPr>
          <w:ilvl w:val="0"/>
          <w:numId w:val="47"/>
        </w:numPr>
        <w:rPr>
          <w:rFonts w:ascii="Times New Roman" w:hAnsi="Times New Roman" w:cs="Times New Roman"/>
          <w:sz w:val="20"/>
          <w:szCs w:val="20"/>
          <w:lang w:val="en-US"/>
        </w:rPr>
      </w:pPr>
      <w:hyperlink r:id="rId12" w:history="1">
        <w:r w:rsidR="00E85B16" w:rsidRPr="003E4EA5">
          <w:rPr>
            <w:rFonts w:ascii="Times New Roman" w:hAnsi="Times New Roman" w:cs="Times New Roman"/>
            <w:sz w:val="20"/>
            <w:szCs w:val="20"/>
            <w:lang w:val="en-US"/>
          </w:rPr>
          <w:t>R1-2108759</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 in Rel-17</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Huawei, HiSilicon</w:t>
      </w:r>
    </w:p>
    <w:p w14:paraId="356F2A9C" w14:textId="10F2ADF0" w:rsidR="00E85B16" w:rsidRPr="003E4EA5" w:rsidRDefault="00913B5A" w:rsidP="00F96014">
      <w:pPr>
        <w:pStyle w:val="af4"/>
        <w:numPr>
          <w:ilvl w:val="0"/>
          <w:numId w:val="47"/>
        </w:numPr>
        <w:rPr>
          <w:rFonts w:ascii="Times New Roman" w:hAnsi="Times New Roman" w:cs="Times New Roman"/>
          <w:sz w:val="20"/>
          <w:szCs w:val="20"/>
          <w:lang w:val="en-US"/>
        </w:rPr>
      </w:pPr>
      <w:hyperlink r:id="rId13" w:history="1">
        <w:r w:rsidR="00E85B16" w:rsidRPr="003E4EA5">
          <w:rPr>
            <w:rFonts w:ascii="Times New Roman" w:hAnsi="Times New Roman" w:cs="Times New Roman"/>
            <w:sz w:val="20"/>
            <w:szCs w:val="20"/>
            <w:lang w:val="en-US"/>
          </w:rPr>
          <w:t>R1-2108792</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Beam management for simultaneous multi-TRP transmission with multi-panel rece</w:t>
      </w:r>
      <w:r w:rsidR="009661C3" w:rsidRPr="003E4EA5">
        <w:rPr>
          <w:rFonts w:ascii="Times New Roman" w:hAnsi="Times New Roman" w:cs="Times New Roman"/>
          <w:sz w:val="20"/>
          <w:szCs w:val="20"/>
          <w:lang w:val="en-US"/>
        </w:rPr>
        <w:t>ption</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UTUREWEI</w:t>
      </w:r>
    </w:p>
    <w:p w14:paraId="04C27B51" w14:textId="06ACBADD" w:rsidR="00E85B16" w:rsidRPr="003E4EA5" w:rsidRDefault="00913B5A" w:rsidP="00F96014">
      <w:pPr>
        <w:pStyle w:val="af4"/>
        <w:numPr>
          <w:ilvl w:val="0"/>
          <w:numId w:val="47"/>
        </w:numPr>
        <w:rPr>
          <w:rFonts w:ascii="Times New Roman" w:hAnsi="Times New Roman" w:cs="Times New Roman"/>
          <w:sz w:val="20"/>
          <w:szCs w:val="20"/>
          <w:lang w:val="en-US"/>
        </w:rPr>
      </w:pPr>
      <w:hyperlink r:id="rId14" w:history="1">
        <w:r w:rsidR="00E85B16" w:rsidRPr="003E4EA5">
          <w:rPr>
            <w:rFonts w:ascii="Times New Roman" w:hAnsi="Times New Roman" w:cs="Times New Roman"/>
            <w:sz w:val="20"/>
            <w:szCs w:val="20"/>
            <w:lang w:val="en-US"/>
          </w:rPr>
          <w:t>R1-210881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n Beam Management Enhancements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proofErr w:type="spellStart"/>
      <w:r w:rsidR="00E85B16" w:rsidRPr="003E4EA5">
        <w:rPr>
          <w:rFonts w:ascii="Times New Roman" w:hAnsi="Times New Roman" w:cs="Times New Roman"/>
          <w:sz w:val="20"/>
          <w:szCs w:val="20"/>
          <w:lang w:val="en-US"/>
        </w:rPr>
        <w:t>InterDigital</w:t>
      </w:r>
      <w:proofErr w:type="spellEnd"/>
      <w:proofErr w:type="gramEnd"/>
      <w:r w:rsidR="00E85B16" w:rsidRPr="003E4EA5">
        <w:rPr>
          <w:rFonts w:ascii="Times New Roman" w:hAnsi="Times New Roman" w:cs="Times New Roman"/>
          <w:sz w:val="20"/>
          <w:szCs w:val="20"/>
          <w:lang w:val="en-US"/>
        </w:rPr>
        <w:t>, Inc.</w:t>
      </w:r>
    </w:p>
    <w:p w14:paraId="34018155" w14:textId="32822D59" w:rsidR="00E85B16" w:rsidRPr="003E4EA5" w:rsidRDefault="00913B5A" w:rsidP="00F96014">
      <w:pPr>
        <w:pStyle w:val="af4"/>
        <w:numPr>
          <w:ilvl w:val="0"/>
          <w:numId w:val="47"/>
        </w:numPr>
        <w:rPr>
          <w:rFonts w:ascii="Times New Roman" w:hAnsi="Times New Roman" w:cs="Times New Roman"/>
          <w:sz w:val="20"/>
          <w:szCs w:val="20"/>
          <w:lang w:val="en-US"/>
        </w:rPr>
      </w:pPr>
      <w:hyperlink r:id="rId15" w:history="1">
        <w:r w:rsidR="00E85B16" w:rsidRPr="003E4EA5">
          <w:rPr>
            <w:rFonts w:ascii="Times New Roman" w:hAnsi="Times New Roman" w:cs="Times New Roman"/>
            <w:sz w:val="20"/>
            <w:szCs w:val="20"/>
            <w:lang w:val="en-US"/>
          </w:rPr>
          <w:t>R1-21088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ZTE</w:t>
      </w:r>
    </w:p>
    <w:p w14:paraId="38CB687B" w14:textId="6B9D094F" w:rsidR="00E85B16" w:rsidRPr="003E4EA5" w:rsidRDefault="00913B5A" w:rsidP="00F96014">
      <w:pPr>
        <w:pStyle w:val="af4"/>
        <w:numPr>
          <w:ilvl w:val="0"/>
          <w:numId w:val="47"/>
        </w:numPr>
        <w:rPr>
          <w:rFonts w:ascii="Times New Roman" w:hAnsi="Times New Roman" w:cs="Times New Roman"/>
          <w:sz w:val="20"/>
          <w:szCs w:val="20"/>
          <w:lang w:val="en-US"/>
        </w:rPr>
      </w:pPr>
      <w:hyperlink r:id="rId16" w:history="1">
        <w:r w:rsidR="00E85B16" w:rsidRPr="003E4EA5">
          <w:rPr>
            <w:rFonts w:ascii="Times New Roman" w:hAnsi="Times New Roman" w:cs="Times New Roman"/>
            <w:sz w:val="20"/>
            <w:szCs w:val="20"/>
            <w:lang w:val="en-US"/>
          </w:rPr>
          <w:t>R1-210889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Spreadtrum Communications</w:t>
      </w:r>
    </w:p>
    <w:p w14:paraId="6E73FEE9" w14:textId="6F756D24" w:rsidR="00E85B16" w:rsidRPr="003E4EA5" w:rsidRDefault="00913B5A" w:rsidP="00F96014">
      <w:pPr>
        <w:pStyle w:val="af4"/>
        <w:numPr>
          <w:ilvl w:val="0"/>
          <w:numId w:val="47"/>
        </w:numPr>
        <w:rPr>
          <w:rFonts w:ascii="Times New Roman" w:hAnsi="Times New Roman" w:cs="Times New Roman"/>
          <w:sz w:val="20"/>
          <w:szCs w:val="20"/>
          <w:lang w:val="en-US"/>
        </w:rPr>
      </w:pPr>
      <w:hyperlink r:id="rId17" w:history="1">
        <w:r w:rsidR="00E85B16" w:rsidRPr="003E4EA5">
          <w:rPr>
            <w:rFonts w:ascii="Times New Roman" w:hAnsi="Times New Roman" w:cs="Times New Roman"/>
            <w:sz w:val="20"/>
            <w:szCs w:val="20"/>
            <w:lang w:val="en-US"/>
          </w:rPr>
          <w:t>R1-210895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 xml:space="preserve">Further discussion on MTRP multibeam </w:t>
      </w:r>
      <w:r w:rsidR="009661C3" w:rsidRPr="003E4EA5">
        <w:rPr>
          <w:rFonts w:ascii="Times New Roman" w:hAnsi="Times New Roman" w:cs="Times New Roman"/>
          <w:sz w:val="20"/>
          <w:szCs w:val="20"/>
          <w:lang w:val="en-US"/>
        </w:rPr>
        <w:t>enhancement</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vivo</w:t>
      </w:r>
    </w:p>
    <w:p w14:paraId="730734BE" w14:textId="0C4EFA34" w:rsidR="00E85B16" w:rsidRPr="003E4EA5" w:rsidRDefault="00913B5A" w:rsidP="00F96014">
      <w:pPr>
        <w:pStyle w:val="af4"/>
        <w:numPr>
          <w:ilvl w:val="0"/>
          <w:numId w:val="47"/>
        </w:numPr>
        <w:rPr>
          <w:rFonts w:ascii="Times New Roman" w:hAnsi="Times New Roman" w:cs="Times New Roman"/>
          <w:sz w:val="20"/>
          <w:szCs w:val="20"/>
          <w:lang w:val="en-US"/>
        </w:rPr>
      </w:pPr>
      <w:hyperlink r:id="rId18" w:history="1">
        <w:r w:rsidR="00E85B16" w:rsidRPr="003E4EA5">
          <w:rPr>
            <w:rFonts w:ascii="Times New Roman" w:hAnsi="Times New Roman" w:cs="Times New Roman"/>
            <w:sz w:val="20"/>
            <w:szCs w:val="20"/>
            <w:lang w:val="en-US"/>
          </w:rPr>
          <w:t>R1-210903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ujitsu</w:t>
      </w:r>
    </w:p>
    <w:p w14:paraId="767F3FDA" w14:textId="53280A56" w:rsidR="00E85B16" w:rsidRPr="003E4EA5" w:rsidRDefault="00913B5A" w:rsidP="00F96014">
      <w:pPr>
        <w:pStyle w:val="af4"/>
        <w:numPr>
          <w:ilvl w:val="0"/>
          <w:numId w:val="47"/>
        </w:numPr>
        <w:rPr>
          <w:rFonts w:ascii="Times New Roman" w:hAnsi="Times New Roman" w:cs="Times New Roman"/>
          <w:sz w:val="20"/>
          <w:szCs w:val="20"/>
          <w:lang w:val="en-US"/>
        </w:rPr>
      </w:pPr>
      <w:hyperlink r:id="rId19" w:history="1">
        <w:r w:rsidR="00E85B16" w:rsidRPr="003E4EA5">
          <w:rPr>
            <w:rFonts w:ascii="Times New Roman" w:hAnsi="Times New Roman" w:cs="Times New Roman"/>
            <w:sz w:val="20"/>
            <w:szCs w:val="20"/>
            <w:lang w:val="en-US"/>
          </w:rPr>
          <w:t>R1-210904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PPO</w:t>
      </w:r>
    </w:p>
    <w:p w14:paraId="0AC17E84" w14:textId="544DF67E" w:rsidR="00E85B16" w:rsidRPr="003E4EA5" w:rsidRDefault="00913B5A" w:rsidP="00F96014">
      <w:pPr>
        <w:pStyle w:val="af4"/>
        <w:numPr>
          <w:ilvl w:val="0"/>
          <w:numId w:val="47"/>
        </w:numPr>
        <w:rPr>
          <w:rFonts w:ascii="Times New Roman" w:hAnsi="Times New Roman" w:cs="Times New Roman"/>
          <w:sz w:val="20"/>
          <w:szCs w:val="20"/>
          <w:lang w:val="en-US"/>
        </w:rPr>
      </w:pPr>
      <w:hyperlink r:id="rId20" w:history="1">
        <w:r w:rsidR="00E85B16" w:rsidRPr="003E4EA5">
          <w:rPr>
            <w:rFonts w:ascii="Times New Roman" w:hAnsi="Times New Roman" w:cs="Times New Roman"/>
            <w:sz w:val="20"/>
            <w:szCs w:val="20"/>
            <w:lang w:val="en-US"/>
          </w:rPr>
          <w:t>R1-210910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Lenovo, Motorola Mobility</w:t>
      </w:r>
    </w:p>
    <w:p w14:paraId="3C1F4C38" w14:textId="03ADF2BA" w:rsidR="00E85B16" w:rsidRPr="003E4EA5" w:rsidRDefault="00913B5A" w:rsidP="00F96014">
      <w:pPr>
        <w:pStyle w:val="af4"/>
        <w:numPr>
          <w:ilvl w:val="0"/>
          <w:numId w:val="47"/>
        </w:numPr>
        <w:rPr>
          <w:rFonts w:ascii="Times New Roman" w:hAnsi="Times New Roman" w:cs="Times New Roman"/>
          <w:sz w:val="20"/>
          <w:szCs w:val="20"/>
          <w:lang w:val="en-US"/>
        </w:rPr>
      </w:pPr>
      <w:hyperlink r:id="rId21" w:history="1">
        <w:r w:rsidR="00E85B16" w:rsidRPr="003E4EA5">
          <w:rPr>
            <w:rFonts w:ascii="Times New Roman" w:hAnsi="Times New Roman" w:cs="Times New Roman"/>
            <w:sz w:val="20"/>
            <w:szCs w:val="20"/>
            <w:lang w:val="en-US"/>
          </w:rPr>
          <w:t>R1-210910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TCL</w:t>
      </w:r>
      <w:proofErr w:type="gramEnd"/>
      <w:r w:rsidR="00E85B16" w:rsidRPr="003E4EA5">
        <w:rPr>
          <w:rFonts w:ascii="Times New Roman" w:hAnsi="Times New Roman" w:cs="Times New Roman"/>
          <w:sz w:val="20"/>
          <w:szCs w:val="20"/>
          <w:lang w:val="en-US"/>
        </w:rPr>
        <w:t xml:space="preserve"> Communication Ltd.</w:t>
      </w:r>
    </w:p>
    <w:p w14:paraId="17BBD803" w14:textId="37E85D23" w:rsidR="00E85B16" w:rsidRPr="003E4EA5" w:rsidRDefault="00913B5A" w:rsidP="00F96014">
      <w:pPr>
        <w:pStyle w:val="af4"/>
        <w:numPr>
          <w:ilvl w:val="0"/>
          <w:numId w:val="47"/>
        </w:numPr>
        <w:rPr>
          <w:rFonts w:ascii="Times New Roman" w:hAnsi="Times New Roman" w:cs="Times New Roman"/>
          <w:sz w:val="20"/>
          <w:szCs w:val="20"/>
          <w:lang w:val="en-US"/>
        </w:rPr>
      </w:pPr>
      <w:hyperlink r:id="rId22" w:history="1">
        <w:r w:rsidR="00E85B16" w:rsidRPr="003E4EA5">
          <w:rPr>
            <w:rFonts w:ascii="Times New Roman" w:hAnsi="Times New Roman" w:cs="Times New Roman"/>
            <w:sz w:val="20"/>
            <w:szCs w:val="20"/>
            <w:lang w:val="en-US"/>
          </w:rPr>
          <w:t>R1-2109125</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EC</w:t>
      </w:r>
    </w:p>
    <w:p w14:paraId="1C5AB280" w14:textId="42BA0389" w:rsidR="00E85B16" w:rsidRPr="003E4EA5" w:rsidRDefault="00913B5A" w:rsidP="00F96014">
      <w:pPr>
        <w:pStyle w:val="af4"/>
        <w:numPr>
          <w:ilvl w:val="0"/>
          <w:numId w:val="47"/>
        </w:numPr>
        <w:rPr>
          <w:rFonts w:ascii="Times New Roman" w:hAnsi="Times New Roman" w:cs="Times New Roman"/>
          <w:sz w:val="20"/>
          <w:szCs w:val="20"/>
          <w:lang w:val="en-US"/>
        </w:rPr>
      </w:pPr>
      <w:hyperlink r:id="rId23" w:history="1">
        <w:r w:rsidR="00E85B16" w:rsidRPr="003E4EA5">
          <w:rPr>
            <w:rFonts w:ascii="Times New Roman" w:hAnsi="Times New Roman" w:cs="Times New Roman"/>
            <w:sz w:val="20"/>
            <w:szCs w:val="20"/>
            <w:lang w:val="en-US"/>
          </w:rPr>
          <w:t>R1-2109187</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Beam reporting and beam failure recovery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CATT</w:t>
      </w:r>
    </w:p>
    <w:p w14:paraId="5E7E8FF2" w14:textId="3AC3BF2B" w:rsidR="00E85B16" w:rsidRPr="003E4EA5" w:rsidRDefault="00913B5A" w:rsidP="00F96014">
      <w:pPr>
        <w:pStyle w:val="af4"/>
        <w:numPr>
          <w:ilvl w:val="0"/>
          <w:numId w:val="47"/>
        </w:numPr>
        <w:rPr>
          <w:rFonts w:ascii="Times New Roman" w:hAnsi="Times New Roman" w:cs="Times New Roman"/>
          <w:sz w:val="20"/>
          <w:szCs w:val="20"/>
          <w:lang w:val="en-US"/>
        </w:rPr>
      </w:pPr>
      <w:hyperlink r:id="rId24" w:history="1">
        <w:r w:rsidR="00E85B16" w:rsidRPr="003E4EA5">
          <w:rPr>
            <w:rFonts w:ascii="Times New Roman" w:hAnsi="Times New Roman" w:cs="Times New Roman"/>
            <w:sz w:val="20"/>
            <w:szCs w:val="20"/>
            <w:lang w:val="en-US"/>
          </w:rPr>
          <w:t>R1-21092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CMCC</w:t>
      </w:r>
    </w:p>
    <w:p w14:paraId="386520A3" w14:textId="1D6FF389" w:rsidR="00E85B16" w:rsidRPr="003E4EA5" w:rsidRDefault="00913B5A" w:rsidP="00F96014">
      <w:pPr>
        <w:pStyle w:val="af4"/>
        <w:numPr>
          <w:ilvl w:val="0"/>
          <w:numId w:val="47"/>
        </w:numPr>
        <w:rPr>
          <w:rFonts w:ascii="Times New Roman" w:hAnsi="Times New Roman" w:cs="Times New Roman"/>
          <w:sz w:val="20"/>
          <w:szCs w:val="20"/>
          <w:lang w:val="en-US"/>
        </w:rPr>
      </w:pPr>
      <w:hyperlink r:id="rId25" w:history="1">
        <w:r w:rsidR="00E85B16" w:rsidRPr="003E4EA5">
          <w:rPr>
            <w:rFonts w:ascii="Times New Roman" w:hAnsi="Times New Roman" w:cs="Times New Roman"/>
            <w:sz w:val="20"/>
            <w:szCs w:val="20"/>
            <w:lang w:val="en-US"/>
          </w:rPr>
          <w:t>R1-210938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Xiaomi</w:t>
      </w:r>
    </w:p>
    <w:p w14:paraId="1AA1F25F" w14:textId="6C35DEE9" w:rsidR="00E85B16" w:rsidRPr="003E4EA5" w:rsidRDefault="00913B5A" w:rsidP="00F96014">
      <w:pPr>
        <w:pStyle w:val="af4"/>
        <w:numPr>
          <w:ilvl w:val="0"/>
          <w:numId w:val="47"/>
        </w:numPr>
        <w:rPr>
          <w:rFonts w:ascii="Times New Roman" w:hAnsi="Times New Roman" w:cs="Times New Roman"/>
          <w:sz w:val="20"/>
          <w:szCs w:val="20"/>
          <w:lang w:val="en-US"/>
        </w:rPr>
      </w:pPr>
      <w:hyperlink r:id="rId26" w:history="1">
        <w:r w:rsidR="00E85B16" w:rsidRPr="003E4EA5">
          <w:rPr>
            <w:rFonts w:ascii="Times New Roman" w:hAnsi="Times New Roman" w:cs="Times New Roman"/>
            <w:sz w:val="20"/>
            <w:szCs w:val="20"/>
            <w:lang w:val="en-US"/>
          </w:rPr>
          <w:t>R1-210947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Samsung</w:t>
      </w:r>
    </w:p>
    <w:p w14:paraId="51DBE23B" w14:textId="30F80AC4" w:rsidR="00E85B16" w:rsidRPr="003E4EA5" w:rsidRDefault="00913B5A" w:rsidP="00F96014">
      <w:pPr>
        <w:pStyle w:val="af4"/>
        <w:numPr>
          <w:ilvl w:val="0"/>
          <w:numId w:val="47"/>
        </w:numPr>
        <w:rPr>
          <w:rFonts w:ascii="Times New Roman" w:hAnsi="Times New Roman" w:cs="Times New Roman"/>
          <w:sz w:val="20"/>
          <w:szCs w:val="20"/>
          <w:lang w:val="en-US"/>
        </w:rPr>
      </w:pPr>
      <w:hyperlink r:id="rId27" w:history="1">
        <w:r w:rsidR="00E85B16" w:rsidRPr="003E4EA5">
          <w:rPr>
            <w:rFonts w:ascii="Times New Roman" w:hAnsi="Times New Roman" w:cs="Times New Roman"/>
            <w:sz w:val="20"/>
            <w:szCs w:val="20"/>
            <w:lang w:val="en-US"/>
          </w:rPr>
          <w:t>R1-2109545</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 on beam management for multi-</w:t>
      </w:r>
      <w:proofErr w:type="gramStart"/>
      <w:r w:rsidR="00E85B16" w:rsidRPr="003E4EA5">
        <w:rPr>
          <w:rFonts w:ascii="Times New Roman" w:hAnsi="Times New Roman" w:cs="Times New Roman"/>
          <w:sz w:val="20"/>
          <w:szCs w:val="20"/>
          <w:lang w:val="en-US"/>
        </w:rPr>
        <w:t>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MediaTek</w:t>
      </w:r>
      <w:proofErr w:type="gramEnd"/>
      <w:r w:rsidR="00E85B16" w:rsidRPr="003E4EA5">
        <w:rPr>
          <w:rFonts w:ascii="Times New Roman" w:hAnsi="Times New Roman" w:cs="Times New Roman"/>
          <w:sz w:val="20"/>
          <w:szCs w:val="20"/>
          <w:lang w:val="en-US"/>
        </w:rPr>
        <w:t xml:space="preserve"> Inc.</w:t>
      </w:r>
    </w:p>
    <w:p w14:paraId="7B82C25A" w14:textId="582753C1" w:rsidR="00E85B16" w:rsidRPr="003E4EA5" w:rsidRDefault="00913B5A" w:rsidP="00F96014">
      <w:pPr>
        <w:pStyle w:val="af4"/>
        <w:numPr>
          <w:ilvl w:val="0"/>
          <w:numId w:val="47"/>
        </w:numPr>
        <w:rPr>
          <w:rFonts w:ascii="Times New Roman" w:hAnsi="Times New Roman" w:cs="Times New Roman"/>
          <w:sz w:val="20"/>
          <w:szCs w:val="20"/>
          <w:lang w:val="en-US"/>
        </w:rPr>
      </w:pPr>
      <w:hyperlink r:id="rId28" w:history="1">
        <w:r w:rsidR="00E85B16" w:rsidRPr="003E4EA5">
          <w:rPr>
            <w:rFonts w:ascii="Times New Roman" w:hAnsi="Times New Roman" w:cs="Times New Roman"/>
            <w:sz w:val="20"/>
            <w:szCs w:val="20"/>
            <w:lang w:val="en-US"/>
          </w:rPr>
          <w:t>R1-210959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Multi-TRP enhancements for beam management</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Intel Corporation</w:t>
      </w:r>
    </w:p>
    <w:p w14:paraId="6266FD7D" w14:textId="6B6C8CBD" w:rsidR="00E85B16" w:rsidRPr="003E4EA5" w:rsidRDefault="00913B5A" w:rsidP="00F96014">
      <w:pPr>
        <w:pStyle w:val="af4"/>
        <w:numPr>
          <w:ilvl w:val="0"/>
          <w:numId w:val="47"/>
        </w:numPr>
        <w:rPr>
          <w:rFonts w:ascii="Times New Roman" w:hAnsi="Times New Roman" w:cs="Times New Roman"/>
          <w:sz w:val="20"/>
          <w:szCs w:val="20"/>
          <w:lang w:val="en-US"/>
        </w:rPr>
      </w:pPr>
      <w:hyperlink r:id="rId29" w:history="1">
        <w:r w:rsidR="00E85B16" w:rsidRPr="003E4EA5">
          <w:rPr>
            <w:rFonts w:ascii="Times New Roman" w:hAnsi="Times New Roman" w:cs="Times New Roman"/>
            <w:sz w:val="20"/>
            <w:szCs w:val="20"/>
            <w:lang w:val="en-US"/>
          </w:rPr>
          <w:t>R1-210966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 xml:space="preserve">Discussion on beam management for </w:t>
      </w:r>
      <w:proofErr w:type="gramStart"/>
      <w:r w:rsidR="00E85B16" w:rsidRPr="003E4EA5">
        <w:rPr>
          <w:rFonts w:ascii="Times New Roman" w:hAnsi="Times New Roman" w:cs="Times New Roman"/>
          <w:sz w:val="20"/>
          <w:szCs w:val="20"/>
          <w:lang w:val="en-US"/>
        </w:rPr>
        <w:t>M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TT</w:t>
      </w:r>
      <w:proofErr w:type="gramEnd"/>
      <w:r w:rsidR="00E85B16" w:rsidRPr="003E4EA5">
        <w:rPr>
          <w:rFonts w:ascii="Times New Roman" w:hAnsi="Times New Roman" w:cs="Times New Roman"/>
          <w:sz w:val="20"/>
          <w:szCs w:val="20"/>
          <w:lang w:val="en-US"/>
        </w:rPr>
        <w:t xml:space="preserve"> DOCOMO, INC.</w:t>
      </w:r>
    </w:p>
    <w:p w14:paraId="24179BEC" w14:textId="45419530" w:rsidR="00E85B16" w:rsidRPr="003E4EA5" w:rsidRDefault="00913B5A" w:rsidP="00F96014">
      <w:pPr>
        <w:pStyle w:val="af4"/>
        <w:numPr>
          <w:ilvl w:val="0"/>
          <w:numId w:val="47"/>
        </w:numPr>
        <w:rPr>
          <w:rFonts w:ascii="Times New Roman" w:hAnsi="Times New Roman" w:cs="Times New Roman"/>
          <w:sz w:val="20"/>
          <w:szCs w:val="20"/>
          <w:lang w:val="en-US"/>
        </w:rPr>
      </w:pPr>
      <w:hyperlink r:id="rId30" w:history="1">
        <w:r w:rsidR="00E85B16" w:rsidRPr="003E4EA5">
          <w:rPr>
            <w:rFonts w:ascii="Times New Roman" w:hAnsi="Times New Roman" w:cs="Times New Roman"/>
            <w:sz w:val="20"/>
            <w:szCs w:val="20"/>
            <w:lang w:val="en-US"/>
          </w:rPr>
          <w:t>R1-210977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Sony</w:t>
      </w:r>
    </w:p>
    <w:p w14:paraId="38C57BB6" w14:textId="38DBC990" w:rsidR="00E85B16" w:rsidRPr="003E4EA5" w:rsidRDefault="00913B5A" w:rsidP="00F96014">
      <w:pPr>
        <w:pStyle w:val="af4"/>
        <w:numPr>
          <w:ilvl w:val="0"/>
          <w:numId w:val="47"/>
        </w:numPr>
        <w:rPr>
          <w:rFonts w:ascii="Times New Roman" w:hAnsi="Times New Roman" w:cs="Times New Roman"/>
          <w:sz w:val="20"/>
          <w:szCs w:val="20"/>
          <w:lang w:val="en-US"/>
        </w:rPr>
      </w:pPr>
      <w:hyperlink r:id="rId31" w:history="1">
        <w:r w:rsidR="00E85B16" w:rsidRPr="003E4EA5">
          <w:rPr>
            <w:rFonts w:ascii="Times New Roman" w:hAnsi="Times New Roman" w:cs="Times New Roman"/>
            <w:sz w:val="20"/>
            <w:szCs w:val="20"/>
            <w:lang w:val="en-US"/>
          </w:rPr>
          <w:t>R1-2109807</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TRI</w:t>
      </w:r>
    </w:p>
    <w:p w14:paraId="0B27B9D4" w14:textId="038EA7E8" w:rsidR="00E85B16" w:rsidRPr="003E4EA5" w:rsidRDefault="00913B5A" w:rsidP="00F96014">
      <w:pPr>
        <w:pStyle w:val="af4"/>
        <w:numPr>
          <w:ilvl w:val="0"/>
          <w:numId w:val="47"/>
        </w:numPr>
        <w:rPr>
          <w:rFonts w:ascii="Times New Roman" w:hAnsi="Times New Roman" w:cs="Times New Roman"/>
          <w:sz w:val="20"/>
          <w:szCs w:val="20"/>
          <w:lang w:val="en-US"/>
        </w:rPr>
      </w:pPr>
      <w:hyperlink r:id="rId32" w:history="1">
        <w:r w:rsidR="00E85B16" w:rsidRPr="003E4EA5">
          <w:rPr>
            <w:rFonts w:ascii="Times New Roman" w:hAnsi="Times New Roman" w:cs="Times New Roman"/>
            <w:sz w:val="20"/>
            <w:szCs w:val="20"/>
            <w:lang w:val="en-US"/>
          </w:rPr>
          <w:t>R1-210983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f 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FGI, Asia Pacific Telecom</w:t>
      </w:r>
    </w:p>
    <w:p w14:paraId="0E10C326" w14:textId="4DE5DE0F" w:rsidR="00E85B16" w:rsidRPr="003E4EA5" w:rsidRDefault="00913B5A" w:rsidP="00F96014">
      <w:pPr>
        <w:pStyle w:val="af4"/>
        <w:numPr>
          <w:ilvl w:val="0"/>
          <w:numId w:val="47"/>
        </w:numPr>
        <w:rPr>
          <w:rFonts w:ascii="Times New Roman" w:hAnsi="Times New Roman" w:cs="Times New Roman"/>
          <w:sz w:val="20"/>
          <w:szCs w:val="20"/>
          <w:lang w:val="en-US"/>
        </w:rPr>
      </w:pPr>
      <w:hyperlink r:id="rId33" w:history="1">
        <w:r w:rsidR="00E85B16" w:rsidRPr="003E4EA5">
          <w:rPr>
            <w:rFonts w:ascii="Times New Roman" w:hAnsi="Times New Roman" w:cs="Times New Roman"/>
            <w:sz w:val="20"/>
            <w:szCs w:val="20"/>
            <w:lang w:val="en-US"/>
          </w:rPr>
          <w:t>R1-2109873</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Panel Transmission</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Nokia, Nokia Shanghai Bell</w:t>
      </w:r>
    </w:p>
    <w:p w14:paraId="341B4712" w14:textId="5FBD3E65" w:rsidR="00E85B16" w:rsidRPr="003E4EA5" w:rsidRDefault="00913B5A" w:rsidP="00F96014">
      <w:pPr>
        <w:pStyle w:val="af4"/>
        <w:numPr>
          <w:ilvl w:val="0"/>
          <w:numId w:val="47"/>
        </w:numPr>
        <w:rPr>
          <w:rFonts w:ascii="Times New Roman" w:hAnsi="Times New Roman" w:cs="Times New Roman"/>
          <w:sz w:val="20"/>
          <w:szCs w:val="20"/>
          <w:lang w:val="en-US"/>
        </w:rPr>
      </w:pPr>
      <w:hyperlink r:id="rId34" w:history="1">
        <w:r w:rsidR="00E85B16" w:rsidRPr="003E4EA5">
          <w:rPr>
            <w:rFonts w:ascii="Times New Roman" w:hAnsi="Times New Roman" w:cs="Times New Roman"/>
            <w:sz w:val="20"/>
            <w:szCs w:val="20"/>
            <w:lang w:val="en-US"/>
          </w:rPr>
          <w:t>R1-211001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Views on Rel-17 multi-TRP BM enhancement</w:t>
      </w:r>
      <w:r w:rsidR="00AC24FA"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Apple</w:t>
      </w:r>
    </w:p>
    <w:p w14:paraId="15825535" w14:textId="6E3E919E" w:rsidR="00E85B16" w:rsidRPr="003E4EA5" w:rsidRDefault="00913B5A" w:rsidP="00F96014">
      <w:pPr>
        <w:pStyle w:val="af4"/>
        <w:numPr>
          <w:ilvl w:val="0"/>
          <w:numId w:val="47"/>
        </w:numPr>
        <w:rPr>
          <w:rFonts w:ascii="Times New Roman" w:hAnsi="Times New Roman" w:cs="Times New Roman"/>
          <w:sz w:val="20"/>
          <w:szCs w:val="20"/>
          <w:lang w:val="en-US"/>
        </w:rPr>
      </w:pPr>
      <w:hyperlink r:id="rId35" w:history="1">
        <w:r w:rsidR="00E85B16" w:rsidRPr="003E4EA5">
          <w:rPr>
            <w:rFonts w:ascii="Times New Roman" w:hAnsi="Times New Roman" w:cs="Times New Roman"/>
            <w:sz w:val="20"/>
            <w:szCs w:val="20"/>
            <w:lang w:val="en-US"/>
          </w:rPr>
          <w:t>R1-2110080</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LG Electronics</w:t>
      </w:r>
    </w:p>
    <w:p w14:paraId="440B99A9" w14:textId="3B9AC8BB" w:rsidR="00E85B16" w:rsidRPr="003E4EA5" w:rsidRDefault="00913B5A" w:rsidP="00F96014">
      <w:pPr>
        <w:pStyle w:val="af4"/>
        <w:numPr>
          <w:ilvl w:val="0"/>
          <w:numId w:val="47"/>
        </w:numPr>
        <w:rPr>
          <w:rFonts w:ascii="Times New Roman" w:hAnsi="Times New Roman" w:cs="Times New Roman"/>
          <w:sz w:val="20"/>
          <w:szCs w:val="20"/>
          <w:lang w:val="en-US"/>
        </w:rPr>
      </w:pPr>
      <w:hyperlink r:id="rId36" w:history="1">
        <w:r w:rsidR="00E85B16" w:rsidRPr="003E4EA5">
          <w:rPr>
            <w:rFonts w:ascii="Times New Roman" w:hAnsi="Times New Roman" w:cs="Times New Roman"/>
            <w:sz w:val="20"/>
            <w:szCs w:val="20"/>
            <w:lang w:val="en-US"/>
          </w:rPr>
          <w:t>R1-2110106</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On Multi-TRP BFR</w:t>
      </w:r>
      <w:r w:rsidR="009661C3" w:rsidRPr="003E4EA5">
        <w:rPr>
          <w:rFonts w:ascii="Times New Roman" w:eastAsiaTheme="minorEastAsia" w:hAnsi="Times New Roman" w:cs="Times New Roman"/>
          <w:sz w:val="20"/>
          <w:szCs w:val="20"/>
          <w:lang w:val="en-US" w:eastAsia="zh-CN"/>
        </w:rPr>
        <w:t xml:space="preserve">  </w:t>
      </w:r>
      <w:proofErr w:type="spellStart"/>
      <w:r w:rsidR="00E85B16" w:rsidRPr="003E4EA5">
        <w:rPr>
          <w:rFonts w:ascii="Times New Roman" w:hAnsi="Times New Roman" w:cs="Times New Roman"/>
          <w:sz w:val="20"/>
          <w:szCs w:val="20"/>
          <w:lang w:val="en-US"/>
        </w:rPr>
        <w:t>Convida</w:t>
      </w:r>
      <w:proofErr w:type="spellEnd"/>
      <w:r w:rsidR="00E85B16" w:rsidRPr="003E4EA5">
        <w:rPr>
          <w:rFonts w:ascii="Times New Roman" w:hAnsi="Times New Roman" w:cs="Times New Roman"/>
          <w:sz w:val="20"/>
          <w:szCs w:val="20"/>
          <w:lang w:val="en-US"/>
        </w:rPr>
        <w:t xml:space="preserve"> Wireless</w:t>
      </w:r>
    </w:p>
    <w:p w14:paraId="0C12C635" w14:textId="65C25B22" w:rsidR="00E85B16" w:rsidRPr="003E4EA5" w:rsidRDefault="00913B5A" w:rsidP="00F96014">
      <w:pPr>
        <w:pStyle w:val="af4"/>
        <w:numPr>
          <w:ilvl w:val="0"/>
          <w:numId w:val="47"/>
        </w:numPr>
        <w:rPr>
          <w:rFonts w:ascii="Times New Roman" w:hAnsi="Times New Roman" w:cs="Times New Roman"/>
          <w:sz w:val="20"/>
          <w:szCs w:val="20"/>
          <w:lang w:val="en-US"/>
        </w:rPr>
      </w:pPr>
      <w:hyperlink r:id="rId37" w:history="1">
        <w:r w:rsidR="00E85B16" w:rsidRPr="003E4EA5">
          <w:rPr>
            <w:rFonts w:ascii="Times New Roman" w:hAnsi="Times New Roman" w:cs="Times New Roman"/>
            <w:sz w:val="20"/>
            <w:szCs w:val="20"/>
            <w:lang w:val="en-US"/>
          </w:rPr>
          <w:t>R1-2110114</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ASUSTEK</w:t>
      </w:r>
    </w:p>
    <w:p w14:paraId="474AA29D" w14:textId="17AFA94C" w:rsidR="00E85B16" w:rsidRPr="003E4EA5" w:rsidRDefault="00913B5A" w:rsidP="00F96014">
      <w:pPr>
        <w:pStyle w:val="af4"/>
        <w:numPr>
          <w:ilvl w:val="0"/>
          <w:numId w:val="47"/>
        </w:numPr>
        <w:rPr>
          <w:rFonts w:ascii="Times New Roman" w:hAnsi="Times New Roman" w:cs="Times New Roman"/>
          <w:sz w:val="20"/>
          <w:szCs w:val="20"/>
          <w:lang w:val="en-US"/>
        </w:rPr>
      </w:pPr>
      <w:hyperlink r:id="rId38" w:history="1">
        <w:r w:rsidR="00E85B16" w:rsidRPr="003E4EA5">
          <w:rPr>
            <w:rFonts w:ascii="Times New Roman" w:hAnsi="Times New Roman" w:cs="Times New Roman"/>
            <w:sz w:val="20"/>
            <w:szCs w:val="20"/>
            <w:lang w:val="en-US"/>
          </w:rPr>
          <w:t>R1-211016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Enhancements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Qualcomm Incorporated</w:t>
      </w:r>
    </w:p>
    <w:p w14:paraId="154D4631" w14:textId="01EF8ACA" w:rsidR="00E85B16" w:rsidRPr="003E4EA5" w:rsidRDefault="00913B5A" w:rsidP="00F96014">
      <w:pPr>
        <w:pStyle w:val="af4"/>
        <w:numPr>
          <w:ilvl w:val="0"/>
          <w:numId w:val="47"/>
        </w:numPr>
        <w:rPr>
          <w:rFonts w:ascii="Times New Roman" w:hAnsi="Times New Roman" w:cs="Times New Roman"/>
          <w:sz w:val="20"/>
          <w:szCs w:val="20"/>
          <w:lang w:val="en-US"/>
        </w:rPr>
      </w:pPr>
      <w:hyperlink r:id="rId39" w:history="1">
        <w:r w:rsidR="00E85B16" w:rsidRPr="003E4EA5">
          <w:rPr>
            <w:rFonts w:ascii="Times New Roman" w:hAnsi="Times New Roman" w:cs="Times New Roman"/>
            <w:sz w:val="20"/>
            <w:szCs w:val="20"/>
            <w:lang w:val="en-US"/>
          </w:rPr>
          <w:t>R1-2110241</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Discussion on beam management for multi-TRP</w:t>
      </w:r>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ITRI</w:t>
      </w:r>
    </w:p>
    <w:p w14:paraId="508A8185" w14:textId="3C9207D7" w:rsidR="00E85B16" w:rsidRPr="003E4EA5" w:rsidRDefault="00913B5A" w:rsidP="00F96014">
      <w:pPr>
        <w:pStyle w:val="af4"/>
        <w:numPr>
          <w:ilvl w:val="0"/>
          <w:numId w:val="47"/>
        </w:numPr>
        <w:rPr>
          <w:rFonts w:ascii="Times New Roman" w:hAnsi="Times New Roman" w:cs="Times New Roman"/>
          <w:sz w:val="20"/>
          <w:szCs w:val="20"/>
          <w:lang w:val="en-US"/>
        </w:rPr>
      </w:pPr>
      <w:hyperlink r:id="rId40" w:history="1">
        <w:r w:rsidR="00E85B16" w:rsidRPr="003E4EA5">
          <w:rPr>
            <w:rFonts w:ascii="Times New Roman" w:hAnsi="Times New Roman" w:cs="Times New Roman"/>
            <w:sz w:val="20"/>
            <w:szCs w:val="20"/>
            <w:lang w:val="en-US"/>
          </w:rPr>
          <w:t>R1-2110288</w:t>
        </w:r>
      </w:hyperlink>
      <w:r w:rsidR="009661C3" w:rsidRPr="003E4EA5">
        <w:rPr>
          <w:rFonts w:ascii="Times New Roman" w:eastAsiaTheme="minorEastAsia" w:hAnsi="Times New Roman" w:cs="Times New Roman"/>
          <w:sz w:val="20"/>
          <w:szCs w:val="20"/>
          <w:lang w:val="en-US" w:eastAsia="zh-CN"/>
        </w:rPr>
        <w:t xml:space="preserve">  </w:t>
      </w:r>
      <w:r w:rsidR="00E85B16" w:rsidRPr="003E4EA5">
        <w:rPr>
          <w:rFonts w:ascii="Times New Roman" w:hAnsi="Times New Roman" w:cs="Times New Roman"/>
          <w:sz w:val="20"/>
          <w:szCs w:val="20"/>
          <w:lang w:val="en-US"/>
        </w:rPr>
        <w:t>Remaining issues on beam management for multi-TRP</w:t>
      </w:r>
      <w:r w:rsidR="00AC24FA" w:rsidRPr="003E4EA5">
        <w:rPr>
          <w:rFonts w:ascii="Times New Roman" w:eastAsiaTheme="minorEastAsia" w:hAnsi="Times New Roman" w:cs="Times New Roman"/>
          <w:sz w:val="20"/>
          <w:szCs w:val="20"/>
          <w:lang w:val="en-US" w:eastAsia="zh-CN"/>
        </w:rPr>
        <w:t xml:space="preserve">  </w:t>
      </w:r>
      <w:r w:rsidR="009661C3" w:rsidRPr="003E4EA5">
        <w:rPr>
          <w:rFonts w:ascii="Times New Roman" w:eastAsiaTheme="minorEastAsia" w:hAnsi="Times New Roman" w:cs="Times New Roman"/>
          <w:sz w:val="20"/>
          <w:szCs w:val="20"/>
          <w:lang w:val="en-US" w:eastAsia="zh-CN"/>
        </w:rPr>
        <w:t>E</w:t>
      </w:r>
      <w:r w:rsidR="00E85B16" w:rsidRPr="003E4EA5">
        <w:rPr>
          <w:rFonts w:ascii="Times New Roman" w:hAnsi="Times New Roman" w:cs="Times New Roman"/>
          <w:sz w:val="20"/>
          <w:szCs w:val="20"/>
          <w:lang w:val="en-US"/>
        </w:rPr>
        <w:t>ricsson</w:t>
      </w:r>
    </w:p>
    <w:p w14:paraId="4BE27967" w14:textId="77777777" w:rsidR="005016E5" w:rsidRPr="003E4EA5" w:rsidRDefault="005016E5" w:rsidP="00E85B16">
      <w:pPr>
        <w:pStyle w:val="Reference"/>
        <w:numPr>
          <w:ilvl w:val="0"/>
          <w:numId w:val="0"/>
        </w:numPr>
        <w:ind w:left="567" w:hanging="567"/>
        <w:rPr>
          <w:rFonts w:eastAsiaTheme="minorEastAsia"/>
          <w:sz w:val="18"/>
          <w:szCs w:val="18"/>
          <w:lang w:val="en-US" w:eastAsia="zh-CN"/>
        </w:rPr>
      </w:pPr>
    </w:p>
    <w:sectPr w:rsidR="005016E5" w:rsidRPr="003E4EA5"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140247" w14:textId="77777777" w:rsidR="00216774" w:rsidRDefault="00216774" w:rsidP="005A0FB0">
      <w:r>
        <w:separator/>
      </w:r>
    </w:p>
  </w:endnote>
  <w:endnote w:type="continuationSeparator" w:id="0">
    <w:p w14:paraId="5BF89B3A" w14:textId="77777777" w:rsidR="00216774" w:rsidRDefault="0021677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0168FC" w14:textId="77777777" w:rsidR="00216774" w:rsidRDefault="00216774" w:rsidP="005A0FB0">
      <w:r>
        <w:separator/>
      </w:r>
    </w:p>
  </w:footnote>
  <w:footnote w:type="continuationSeparator" w:id="0">
    <w:p w14:paraId="0793737C" w14:textId="77777777" w:rsidR="00216774" w:rsidRDefault="00216774"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2">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BA7D7D"/>
    <w:multiLevelType w:val="hybridMultilevel"/>
    <w:tmpl w:val="DD3846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981B7B"/>
    <w:multiLevelType w:val="hybridMultilevel"/>
    <w:tmpl w:val="E3BA0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8F86914"/>
    <w:multiLevelType w:val="multilevel"/>
    <w:tmpl w:val="77D80510"/>
    <w:lvl w:ilvl="0">
      <w:start w:val="1"/>
      <w:numFmt w:val="decimal"/>
      <w:pStyle w:val="title1"/>
      <w:lvlText w:val="%1."/>
      <w:lvlJc w:val="left"/>
      <w:pPr>
        <w:ind w:left="425" w:hanging="425"/>
      </w:pPr>
    </w:lvl>
    <w:lvl w:ilvl="1">
      <w:start w:val="1"/>
      <w:numFmt w:val="decimal"/>
      <w:pStyle w:val="title2"/>
      <w:lvlText w:val="%1.%2."/>
      <w:lvlJc w:val="left"/>
      <w:pPr>
        <w:ind w:left="850" w:hanging="567"/>
      </w:pPr>
    </w:lvl>
    <w:lvl w:ilvl="2">
      <w:start w:val="1"/>
      <w:numFmt w:val="decimal"/>
      <w:pStyle w:val="title3"/>
      <w:lvlText w:val="%1.%2.%3."/>
      <w:lvlJc w:val="left"/>
      <w:pPr>
        <w:ind w:left="1276"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17">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C2529FB"/>
    <w:multiLevelType w:val="hybridMultilevel"/>
    <w:tmpl w:val="8A102252"/>
    <w:lvl w:ilvl="0" w:tplc="E6A6F4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271189D"/>
    <w:multiLevelType w:val="multilevel"/>
    <w:tmpl w:val="B600CB32"/>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rPr>
        <w:b/>
        <w:sz w:val="20"/>
        <w:szCs w:val="20"/>
      </w:r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22">
    <w:nsid w:val="43705E61"/>
    <w:multiLevelType w:val="hybridMultilevel"/>
    <w:tmpl w:val="535EBE3C"/>
    <w:lvl w:ilvl="0" w:tplc="DB60718C">
      <w:start w:val="1"/>
      <w:numFmt w:val="bullet"/>
      <w:lvlText w:val="•"/>
      <w:lvlJc w:val="left"/>
      <w:pPr>
        <w:ind w:left="720" w:hanging="360"/>
      </w:pPr>
      <w:rPr>
        <w:rFonts w:ascii="Arial" w:hAnsi="Arial"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87578F"/>
    <w:multiLevelType w:val="hybridMultilevel"/>
    <w:tmpl w:val="C26EA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8">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9635E1"/>
    <w:multiLevelType w:val="hybridMultilevel"/>
    <w:tmpl w:val="2A4C0BFC"/>
    <w:lvl w:ilvl="0" w:tplc="B0F0797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9">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nsid w:val="693D1EB1"/>
    <w:multiLevelType w:val="hybridMultilevel"/>
    <w:tmpl w:val="61B83578"/>
    <w:lvl w:ilvl="0" w:tplc="B7A48B7C">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1">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6C747B29"/>
    <w:multiLevelType w:val="hybridMultilevel"/>
    <w:tmpl w:val="DAB2765A"/>
    <w:lvl w:ilvl="0" w:tplc="04090001">
      <w:start w:val="1"/>
      <w:numFmt w:val="bullet"/>
      <w:lvlText w:val=""/>
      <w:lvlJc w:val="left"/>
      <w:pPr>
        <w:ind w:left="360" w:hanging="360"/>
      </w:pPr>
      <w:rPr>
        <w:rFonts w:ascii="Wingdings" w:hAnsi="Wingdings" w:hint="default"/>
      </w:rPr>
    </w:lvl>
    <w:lvl w:ilvl="1" w:tplc="D200D29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8">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7C8F5013"/>
    <w:multiLevelType w:val="hybridMultilevel"/>
    <w:tmpl w:val="D998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7ED744BB"/>
    <w:multiLevelType w:val="hybridMultilevel"/>
    <w:tmpl w:val="6E3C9280"/>
    <w:lvl w:ilvl="0" w:tplc="DB60718C">
      <w:start w:val="1"/>
      <w:numFmt w:val="bullet"/>
      <w:lvlText w:val="•"/>
      <w:lvlJc w:val="left"/>
      <w:pPr>
        <w:ind w:left="467" w:hanging="420"/>
      </w:pPr>
      <w:rPr>
        <w:rFonts w:ascii="Arial" w:hAnsi="Arial" w:cs="Times New Roman" w:hint="default"/>
      </w:rPr>
    </w:lvl>
    <w:lvl w:ilvl="1" w:tplc="04090003">
      <w:start w:val="1"/>
      <w:numFmt w:val="bullet"/>
      <w:lvlText w:val="o"/>
      <w:lvlJc w:val="left"/>
      <w:pPr>
        <w:ind w:left="887" w:hanging="420"/>
      </w:pPr>
      <w:rPr>
        <w:rFonts w:ascii="Courier New" w:hAnsi="Courier New" w:cs="Courier New" w:hint="default"/>
      </w:rPr>
    </w:lvl>
    <w:lvl w:ilvl="2" w:tplc="04090005" w:tentative="1">
      <w:start w:val="1"/>
      <w:numFmt w:val="bullet"/>
      <w:lvlText w:val=""/>
      <w:lvlJc w:val="left"/>
      <w:pPr>
        <w:ind w:left="1307" w:hanging="420"/>
      </w:pPr>
      <w:rPr>
        <w:rFonts w:ascii="Wingdings" w:hAnsi="Wingdings" w:hint="default"/>
      </w:rPr>
    </w:lvl>
    <w:lvl w:ilvl="3" w:tplc="04090001" w:tentative="1">
      <w:start w:val="1"/>
      <w:numFmt w:val="bullet"/>
      <w:lvlText w:val=""/>
      <w:lvlJc w:val="left"/>
      <w:pPr>
        <w:ind w:left="1727" w:hanging="420"/>
      </w:pPr>
      <w:rPr>
        <w:rFonts w:ascii="Wingdings" w:hAnsi="Wingdings" w:hint="default"/>
      </w:rPr>
    </w:lvl>
    <w:lvl w:ilvl="4" w:tplc="04090003" w:tentative="1">
      <w:start w:val="1"/>
      <w:numFmt w:val="bullet"/>
      <w:lvlText w:val=""/>
      <w:lvlJc w:val="left"/>
      <w:pPr>
        <w:ind w:left="2147" w:hanging="420"/>
      </w:pPr>
      <w:rPr>
        <w:rFonts w:ascii="Wingdings" w:hAnsi="Wingdings" w:hint="default"/>
      </w:rPr>
    </w:lvl>
    <w:lvl w:ilvl="5" w:tplc="04090005" w:tentative="1">
      <w:start w:val="1"/>
      <w:numFmt w:val="bullet"/>
      <w:lvlText w:val=""/>
      <w:lvlJc w:val="left"/>
      <w:pPr>
        <w:ind w:left="2567" w:hanging="420"/>
      </w:pPr>
      <w:rPr>
        <w:rFonts w:ascii="Wingdings" w:hAnsi="Wingdings" w:hint="default"/>
      </w:rPr>
    </w:lvl>
    <w:lvl w:ilvl="6" w:tplc="04090001" w:tentative="1">
      <w:start w:val="1"/>
      <w:numFmt w:val="bullet"/>
      <w:lvlText w:val=""/>
      <w:lvlJc w:val="left"/>
      <w:pPr>
        <w:ind w:left="2987" w:hanging="420"/>
      </w:pPr>
      <w:rPr>
        <w:rFonts w:ascii="Wingdings" w:hAnsi="Wingdings" w:hint="default"/>
      </w:rPr>
    </w:lvl>
    <w:lvl w:ilvl="7" w:tplc="04090003" w:tentative="1">
      <w:start w:val="1"/>
      <w:numFmt w:val="bullet"/>
      <w:lvlText w:val=""/>
      <w:lvlJc w:val="left"/>
      <w:pPr>
        <w:ind w:left="3407" w:hanging="420"/>
      </w:pPr>
      <w:rPr>
        <w:rFonts w:ascii="Wingdings" w:hAnsi="Wingdings" w:hint="default"/>
      </w:rPr>
    </w:lvl>
    <w:lvl w:ilvl="8" w:tplc="04090005" w:tentative="1">
      <w:start w:val="1"/>
      <w:numFmt w:val="bullet"/>
      <w:lvlText w:val=""/>
      <w:lvlJc w:val="left"/>
      <w:pPr>
        <w:ind w:left="3827" w:hanging="420"/>
      </w:pPr>
      <w:rPr>
        <w:rFonts w:ascii="Wingdings" w:hAnsi="Wingdings" w:hint="default"/>
      </w:rPr>
    </w:lvl>
  </w:abstractNum>
  <w:abstractNum w:abstractNumId="55">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8"/>
  </w:num>
  <w:num w:numId="6">
    <w:abstractNumId w:val="21"/>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3"/>
  </w:num>
  <w:num w:numId="13">
    <w:abstractNumId w:val="14"/>
  </w:num>
  <w:num w:numId="14">
    <w:abstractNumId w:val="52"/>
  </w:num>
  <w:num w:numId="15">
    <w:abstractNumId w:val="0"/>
  </w:num>
  <w:num w:numId="16">
    <w:abstractNumId w:val="47"/>
  </w:num>
  <w:num w:numId="17">
    <w:abstractNumId w:val="34"/>
  </w:num>
  <w:num w:numId="18">
    <w:abstractNumId w:val="32"/>
  </w:num>
  <w:num w:numId="19">
    <w:abstractNumId w:val="20"/>
  </w:num>
  <w:num w:numId="20">
    <w:abstractNumId w:val="53"/>
  </w:num>
  <w:num w:numId="21">
    <w:abstractNumId w:val="17"/>
  </w:num>
  <w:num w:numId="22">
    <w:abstractNumId w:val="33"/>
  </w:num>
  <w:num w:numId="23">
    <w:abstractNumId w:val="42"/>
  </w:num>
  <w:num w:numId="24">
    <w:abstractNumId w:val="50"/>
  </w:num>
  <w:num w:numId="25">
    <w:abstractNumId w:val="25"/>
  </w:num>
  <w:num w:numId="26">
    <w:abstractNumId w:val="6"/>
  </w:num>
  <w:num w:numId="27">
    <w:abstractNumId w:val="49"/>
  </w:num>
  <w:num w:numId="28">
    <w:abstractNumId w:val="31"/>
  </w:num>
  <w:num w:numId="29">
    <w:abstractNumId w:val="4"/>
  </w:num>
  <w:num w:numId="30">
    <w:abstractNumId w:val="13"/>
  </w:num>
  <w:num w:numId="31">
    <w:abstractNumId w:val="7"/>
  </w:num>
  <w:num w:numId="32">
    <w:abstractNumId w:val="45"/>
  </w:num>
  <w:num w:numId="33">
    <w:abstractNumId w:val="15"/>
  </w:num>
  <w:num w:numId="34">
    <w:abstractNumId w:val="18"/>
  </w:num>
  <w:num w:numId="35">
    <w:abstractNumId w:val="36"/>
  </w:num>
  <w:num w:numId="36">
    <w:abstractNumId w:val="24"/>
  </w:num>
  <w:num w:numId="37">
    <w:abstractNumId w:val="35"/>
  </w:num>
  <w:num w:numId="38">
    <w:abstractNumId w:val="8"/>
  </w:num>
  <w:num w:numId="39">
    <w:abstractNumId w:val="41"/>
  </w:num>
  <w:num w:numId="40">
    <w:abstractNumId w:val="27"/>
  </w:num>
  <w:num w:numId="41">
    <w:abstractNumId w:val="2"/>
  </w:num>
  <w:num w:numId="42">
    <w:abstractNumId w:val="44"/>
  </w:num>
  <w:num w:numId="43">
    <w:abstractNumId w:val="22"/>
  </w:num>
  <w:num w:numId="44">
    <w:abstractNumId w:val="26"/>
  </w:num>
  <w:num w:numId="45">
    <w:abstractNumId w:val="55"/>
  </w:num>
  <w:num w:numId="46">
    <w:abstractNumId w:val="12"/>
  </w:num>
  <w:num w:numId="47">
    <w:abstractNumId w:val="19"/>
  </w:num>
  <w:num w:numId="48">
    <w:abstractNumId w:val="40"/>
  </w:num>
  <w:num w:numId="49">
    <w:abstractNumId w:val="10"/>
  </w:num>
  <w:num w:numId="50">
    <w:abstractNumId w:val="37"/>
  </w:num>
  <w:num w:numId="51">
    <w:abstractNumId w:val="39"/>
  </w:num>
  <w:num w:numId="52">
    <w:abstractNumId w:val="9"/>
  </w:num>
  <w:num w:numId="53">
    <w:abstractNumId w:val="11"/>
  </w:num>
  <w:num w:numId="54">
    <w:abstractNumId w:val="23"/>
  </w:num>
  <w:num w:numId="55">
    <w:abstractNumId w:val="3"/>
  </w:num>
  <w:num w:numId="56">
    <w:abstractNumId w:val="54"/>
  </w:num>
  <w:num w:numId="57">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tKwFAFkw0FY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69B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4E33"/>
    <w:rsid w:val="00015270"/>
    <w:rsid w:val="000155E5"/>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5D"/>
    <w:rsid w:val="0003048C"/>
    <w:rsid w:val="00030E72"/>
    <w:rsid w:val="00031321"/>
    <w:rsid w:val="00031518"/>
    <w:rsid w:val="00031665"/>
    <w:rsid w:val="00032715"/>
    <w:rsid w:val="00032913"/>
    <w:rsid w:val="00032A51"/>
    <w:rsid w:val="000331A7"/>
    <w:rsid w:val="00033439"/>
    <w:rsid w:val="00033701"/>
    <w:rsid w:val="00034453"/>
    <w:rsid w:val="00034A4A"/>
    <w:rsid w:val="00035391"/>
    <w:rsid w:val="0003582A"/>
    <w:rsid w:val="000358AE"/>
    <w:rsid w:val="00035D5D"/>
    <w:rsid w:val="00036239"/>
    <w:rsid w:val="00036274"/>
    <w:rsid w:val="00036350"/>
    <w:rsid w:val="000367BA"/>
    <w:rsid w:val="00036B00"/>
    <w:rsid w:val="000372CF"/>
    <w:rsid w:val="00037424"/>
    <w:rsid w:val="00040231"/>
    <w:rsid w:val="0004029D"/>
    <w:rsid w:val="000403A1"/>
    <w:rsid w:val="000409B1"/>
    <w:rsid w:val="0004101C"/>
    <w:rsid w:val="000422B3"/>
    <w:rsid w:val="00042841"/>
    <w:rsid w:val="0004285A"/>
    <w:rsid w:val="00042BFA"/>
    <w:rsid w:val="00042FFE"/>
    <w:rsid w:val="0004325E"/>
    <w:rsid w:val="000432B8"/>
    <w:rsid w:val="00043C2D"/>
    <w:rsid w:val="00043F46"/>
    <w:rsid w:val="0004467C"/>
    <w:rsid w:val="00045511"/>
    <w:rsid w:val="00045A22"/>
    <w:rsid w:val="00045AAB"/>
    <w:rsid w:val="00046290"/>
    <w:rsid w:val="000462EF"/>
    <w:rsid w:val="00046B1D"/>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10D"/>
    <w:rsid w:val="000566F3"/>
    <w:rsid w:val="00057113"/>
    <w:rsid w:val="0005781A"/>
    <w:rsid w:val="00057951"/>
    <w:rsid w:val="00057C67"/>
    <w:rsid w:val="00057CB8"/>
    <w:rsid w:val="00057F44"/>
    <w:rsid w:val="00060017"/>
    <w:rsid w:val="00060229"/>
    <w:rsid w:val="00060376"/>
    <w:rsid w:val="000618FA"/>
    <w:rsid w:val="000623CC"/>
    <w:rsid w:val="000623F8"/>
    <w:rsid w:val="000625C9"/>
    <w:rsid w:val="00062944"/>
    <w:rsid w:val="000629C4"/>
    <w:rsid w:val="00062A56"/>
    <w:rsid w:val="00062F3B"/>
    <w:rsid w:val="00064289"/>
    <w:rsid w:val="00064609"/>
    <w:rsid w:val="00065345"/>
    <w:rsid w:val="00065750"/>
    <w:rsid w:val="00065A43"/>
    <w:rsid w:val="00065D10"/>
    <w:rsid w:val="00066631"/>
    <w:rsid w:val="00066695"/>
    <w:rsid w:val="00066744"/>
    <w:rsid w:val="00066F1F"/>
    <w:rsid w:val="0006726F"/>
    <w:rsid w:val="0006766A"/>
    <w:rsid w:val="000701C2"/>
    <w:rsid w:val="000702E9"/>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ABA"/>
    <w:rsid w:val="00082BAE"/>
    <w:rsid w:val="00082C94"/>
    <w:rsid w:val="00082F86"/>
    <w:rsid w:val="0008351F"/>
    <w:rsid w:val="00083A3F"/>
    <w:rsid w:val="00083B56"/>
    <w:rsid w:val="00083D6A"/>
    <w:rsid w:val="00083E1E"/>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DCC"/>
    <w:rsid w:val="00092EAC"/>
    <w:rsid w:val="00093276"/>
    <w:rsid w:val="00093722"/>
    <w:rsid w:val="0009483A"/>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3D30"/>
    <w:rsid w:val="000A482E"/>
    <w:rsid w:val="000A51C8"/>
    <w:rsid w:val="000A5A76"/>
    <w:rsid w:val="000A6427"/>
    <w:rsid w:val="000A708F"/>
    <w:rsid w:val="000A72D0"/>
    <w:rsid w:val="000A749C"/>
    <w:rsid w:val="000A762F"/>
    <w:rsid w:val="000A7750"/>
    <w:rsid w:val="000A7FD0"/>
    <w:rsid w:val="000B01CF"/>
    <w:rsid w:val="000B0679"/>
    <w:rsid w:val="000B0D01"/>
    <w:rsid w:val="000B17BA"/>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7DD"/>
    <w:rsid w:val="000B6A87"/>
    <w:rsid w:val="000B6B0F"/>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2FF2"/>
    <w:rsid w:val="000D3CC4"/>
    <w:rsid w:val="000D429C"/>
    <w:rsid w:val="000D4341"/>
    <w:rsid w:val="000D4A27"/>
    <w:rsid w:val="000D4EDB"/>
    <w:rsid w:val="000D52BC"/>
    <w:rsid w:val="000D54C3"/>
    <w:rsid w:val="000D5854"/>
    <w:rsid w:val="000D592D"/>
    <w:rsid w:val="000D5F7D"/>
    <w:rsid w:val="000D62BB"/>
    <w:rsid w:val="000D65F1"/>
    <w:rsid w:val="000D675D"/>
    <w:rsid w:val="000D68C0"/>
    <w:rsid w:val="000D69B6"/>
    <w:rsid w:val="000D69DD"/>
    <w:rsid w:val="000D6CD0"/>
    <w:rsid w:val="000D75B9"/>
    <w:rsid w:val="000E056D"/>
    <w:rsid w:val="000E05E6"/>
    <w:rsid w:val="000E0C38"/>
    <w:rsid w:val="000E0CDA"/>
    <w:rsid w:val="000E2331"/>
    <w:rsid w:val="000E249A"/>
    <w:rsid w:val="000E2776"/>
    <w:rsid w:val="000E2EC3"/>
    <w:rsid w:val="000E2F68"/>
    <w:rsid w:val="000E3384"/>
    <w:rsid w:val="000E37F3"/>
    <w:rsid w:val="000E44E6"/>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273"/>
    <w:rsid w:val="00100C68"/>
    <w:rsid w:val="00100E35"/>
    <w:rsid w:val="00100F78"/>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5D22"/>
    <w:rsid w:val="00106191"/>
    <w:rsid w:val="001063DA"/>
    <w:rsid w:val="001069F3"/>
    <w:rsid w:val="00106B0B"/>
    <w:rsid w:val="0010737D"/>
    <w:rsid w:val="0010737E"/>
    <w:rsid w:val="00107450"/>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4F66"/>
    <w:rsid w:val="001151FE"/>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4E6A"/>
    <w:rsid w:val="001253ED"/>
    <w:rsid w:val="00125637"/>
    <w:rsid w:val="001267D1"/>
    <w:rsid w:val="001269C8"/>
    <w:rsid w:val="001273A4"/>
    <w:rsid w:val="001276D9"/>
    <w:rsid w:val="00130047"/>
    <w:rsid w:val="00130D35"/>
    <w:rsid w:val="001315CE"/>
    <w:rsid w:val="00131C4A"/>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0F0C"/>
    <w:rsid w:val="00141DB7"/>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8C2"/>
    <w:rsid w:val="00146AB4"/>
    <w:rsid w:val="0014710A"/>
    <w:rsid w:val="0014747E"/>
    <w:rsid w:val="00147B61"/>
    <w:rsid w:val="00147CEA"/>
    <w:rsid w:val="00150160"/>
    <w:rsid w:val="0015120F"/>
    <w:rsid w:val="00151E09"/>
    <w:rsid w:val="00151E68"/>
    <w:rsid w:val="00152014"/>
    <w:rsid w:val="00152505"/>
    <w:rsid w:val="00152BAB"/>
    <w:rsid w:val="00153832"/>
    <w:rsid w:val="0015386F"/>
    <w:rsid w:val="00155066"/>
    <w:rsid w:val="001552B4"/>
    <w:rsid w:val="00155734"/>
    <w:rsid w:val="00155D4E"/>
    <w:rsid w:val="00157786"/>
    <w:rsid w:val="00160758"/>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0610"/>
    <w:rsid w:val="00171321"/>
    <w:rsid w:val="00171821"/>
    <w:rsid w:val="00171A02"/>
    <w:rsid w:val="00171F98"/>
    <w:rsid w:val="001722C0"/>
    <w:rsid w:val="00172D39"/>
    <w:rsid w:val="001749CD"/>
    <w:rsid w:val="001753E8"/>
    <w:rsid w:val="001759F3"/>
    <w:rsid w:val="00175BEE"/>
    <w:rsid w:val="00176612"/>
    <w:rsid w:val="001766F6"/>
    <w:rsid w:val="00176D5D"/>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85F"/>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ABB"/>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BC6"/>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25"/>
    <w:rsid w:val="001B7483"/>
    <w:rsid w:val="001B7B65"/>
    <w:rsid w:val="001C05FE"/>
    <w:rsid w:val="001C0924"/>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8DD"/>
    <w:rsid w:val="001C7A18"/>
    <w:rsid w:val="001D0151"/>
    <w:rsid w:val="001D0C22"/>
    <w:rsid w:val="001D0DAA"/>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7E0"/>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03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2D5E"/>
    <w:rsid w:val="002034C0"/>
    <w:rsid w:val="0020372A"/>
    <w:rsid w:val="00203DCE"/>
    <w:rsid w:val="00204515"/>
    <w:rsid w:val="0020488D"/>
    <w:rsid w:val="00204F79"/>
    <w:rsid w:val="0020513B"/>
    <w:rsid w:val="00205447"/>
    <w:rsid w:val="00205BD5"/>
    <w:rsid w:val="00206088"/>
    <w:rsid w:val="002061F6"/>
    <w:rsid w:val="002061FA"/>
    <w:rsid w:val="002063B0"/>
    <w:rsid w:val="00206654"/>
    <w:rsid w:val="00206828"/>
    <w:rsid w:val="00206D66"/>
    <w:rsid w:val="0020708F"/>
    <w:rsid w:val="0020710B"/>
    <w:rsid w:val="0020721E"/>
    <w:rsid w:val="002073A8"/>
    <w:rsid w:val="00207579"/>
    <w:rsid w:val="00207656"/>
    <w:rsid w:val="00207A5C"/>
    <w:rsid w:val="00207C3D"/>
    <w:rsid w:val="0021085E"/>
    <w:rsid w:val="00210A1D"/>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774"/>
    <w:rsid w:val="00216AE2"/>
    <w:rsid w:val="00217153"/>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872"/>
    <w:rsid w:val="0024298C"/>
    <w:rsid w:val="00242C35"/>
    <w:rsid w:val="002430C6"/>
    <w:rsid w:val="0024310F"/>
    <w:rsid w:val="0024337A"/>
    <w:rsid w:val="00244AAA"/>
    <w:rsid w:val="00244C3F"/>
    <w:rsid w:val="00245436"/>
    <w:rsid w:val="0024549D"/>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16F9"/>
    <w:rsid w:val="00252087"/>
    <w:rsid w:val="002523D8"/>
    <w:rsid w:val="00252A4A"/>
    <w:rsid w:val="00252B58"/>
    <w:rsid w:val="00252E81"/>
    <w:rsid w:val="00252E9B"/>
    <w:rsid w:val="0025313E"/>
    <w:rsid w:val="00253316"/>
    <w:rsid w:val="00253BCB"/>
    <w:rsid w:val="00253DC3"/>
    <w:rsid w:val="00254DA6"/>
    <w:rsid w:val="00254F08"/>
    <w:rsid w:val="00255391"/>
    <w:rsid w:val="002557B7"/>
    <w:rsid w:val="0025632D"/>
    <w:rsid w:val="002564F6"/>
    <w:rsid w:val="00256C1C"/>
    <w:rsid w:val="00256ED1"/>
    <w:rsid w:val="0025702C"/>
    <w:rsid w:val="00257728"/>
    <w:rsid w:val="002577BF"/>
    <w:rsid w:val="0026070D"/>
    <w:rsid w:val="00260D84"/>
    <w:rsid w:val="002615A2"/>
    <w:rsid w:val="002617D0"/>
    <w:rsid w:val="00261B2A"/>
    <w:rsid w:val="00261BBF"/>
    <w:rsid w:val="00262111"/>
    <w:rsid w:val="00262596"/>
    <w:rsid w:val="00262B83"/>
    <w:rsid w:val="00262EE5"/>
    <w:rsid w:val="0026360F"/>
    <w:rsid w:val="002639A6"/>
    <w:rsid w:val="002639D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1C0"/>
    <w:rsid w:val="002763DD"/>
    <w:rsid w:val="00276527"/>
    <w:rsid w:val="002767A2"/>
    <w:rsid w:val="00276D6E"/>
    <w:rsid w:val="00277B5B"/>
    <w:rsid w:val="00277B8D"/>
    <w:rsid w:val="002800EE"/>
    <w:rsid w:val="00280391"/>
    <w:rsid w:val="002806F2"/>
    <w:rsid w:val="00280A09"/>
    <w:rsid w:val="00280C74"/>
    <w:rsid w:val="00280CD5"/>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62"/>
    <w:rsid w:val="00285B8C"/>
    <w:rsid w:val="00285C97"/>
    <w:rsid w:val="00285F89"/>
    <w:rsid w:val="00286035"/>
    <w:rsid w:val="00286826"/>
    <w:rsid w:val="002868C2"/>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241"/>
    <w:rsid w:val="0029648C"/>
    <w:rsid w:val="00296A88"/>
    <w:rsid w:val="002973E0"/>
    <w:rsid w:val="002976E8"/>
    <w:rsid w:val="00297B9B"/>
    <w:rsid w:val="002A0849"/>
    <w:rsid w:val="002A0A0F"/>
    <w:rsid w:val="002A143A"/>
    <w:rsid w:val="002A18BF"/>
    <w:rsid w:val="002A1B72"/>
    <w:rsid w:val="002A2544"/>
    <w:rsid w:val="002A2906"/>
    <w:rsid w:val="002A29CB"/>
    <w:rsid w:val="002A2D8E"/>
    <w:rsid w:val="002A3064"/>
    <w:rsid w:val="002A3493"/>
    <w:rsid w:val="002A35F9"/>
    <w:rsid w:val="002A3F4F"/>
    <w:rsid w:val="002A4008"/>
    <w:rsid w:val="002A466D"/>
    <w:rsid w:val="002A4D56"/>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2D"/>
    <w:rsid w:val="002B4688"/>
    <w:rsid w:val="002B4E7C"/>
    <w:rsid w:val="002B5987"/>
    <w:rsid w:val="002B5AD2"/>
    <w:rsid w:val="002B5D8A"/>
    <w:rsid w:val="002B6616"/>
    <w:rsid w:val="002B7121"/>
    <w:rsid w:val="002B71E0"/>
    <w:rsid w:val="002B75A1"/>
    <w:rsid w:val="002B75F3"/>
    <w:rsid w:val="002B7628"/>
    <w:rsid w:val="002B7870"/>
    <w:rsid w:val="002B7DD7"/>
    <w:rsid w:val="002C04D7"/>
    <w:rsid w:val="002C0D5F"/>
    <w:rsid w:val="002C1B53"/>
    <w:rsid w:val="002C1E24"/>
    <w:rsid w:val="002C26A1"/>
    <w:rsid w:val="002C2FC4"/>
    <w:rsid w:val="002C3146"/>
    <w:rsid w:val="002C3209"/>
    <w:rsid w:val="002C35E3"/>
    <w:rsid w:val="002C3682"/>
    <w:rsid w:val="002C3EB9"/>
    <w:rsid w:val="002C4333"/>
    <w:rsid w:val="002C4567"/>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5E70"/>
    <w:rsid w:val="002D6536"/>
    <w:rsid w:val="002D6CEB"/>
    <w:rsid w:val="002D6EA5"/>
    <w:rsid w:val="002D7094"/>
    <w:rsid w:val="002D7B8C"/>
    <w:rsid w:val="002D7C33"/>
    <w:rsid w:val="002D7DD0"/>
    <w:rsid w:val="002D7E6F"/>
    <w:rsid w:val="002D7ECD"/>
    <w:rsid w:val="002E0576"/>
    <w:rsid w:val="002E0642"/>
    <w:rsid w:val="002E08AA"/>
    <w:rsid w:val="002E0A24"/>
    <w:rsid w:val="002E0B60"/>
    <w:rsid w:val="002E15B1"/>
    <w:rsid w:val="002E2C71"/>
    <w:rsid w:val="002E4465"/>
    <w:rsid w:val="002E4855"/>
    <w:rsid w:val="002E4A49"/>
    <w:rsid w:val="002E50C5"/>
    <w:rsid w:val="002E672E"/>
    <w:rsid w:val="002E6D3A"/>
    <w:rsid w:val="002E7113"/>
    <w:rsid w:val="002E7698"/>
    <w:rsid w:val="002F02B1"/>
    <w:rsid w:val="002F096E"/>
    <w:rsid w:val="002F0A37"/>
    <w:rsid w:val="002F0F55"/>
    <w:rsid w:val="002F128D"/>
    <w:rsid w:val="002F183B"/>
    <w:rsid w:val="002F185B"/>
    <w:rsid w:val="002F1A5D"/>
    <w:rsid w:val="002F288B"/>
    <w:rsid w:val="002F32FF"/>
    <w:rsid w:val="002F415C"/>
    <w:rsid w:val="002F464B"/>
    <w:rsid w:val="002F4849"/>
    <w:rsid w:val="002F6371"/>
    <w:rsid w:val="002F65DA"/>
    <w:rsid w:val="002F6E75"/>
    <w:rsid w:val="002F750B"/>
    <w:rsid w:val="002F765C"/>
    <w:rsid w:val="002F7F9A"/>
    <w:rsid w:val="003005D3"/>
    <w:rsid w:val="0030137C"/>
    <w:rsid w:val="003014F2"/>
    <w:rsid w:val="00301F4B"/>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6FBC"/>
    <w:rsid w:val="00307904"/>
    <w:rsid w:val="00307A79"/>
    <w:rsid w:val="00310002"/>
    <w:rsid w:val="003103C0"/>
    <w:rsid w:val="00310476"/>
    <w:rsid w:val="00311CD5"/>
    <w:rsid w:val="00311F09"/>
    <w:rsid w:val="00312552"/>
    <w:rsid w:val="00312BBA"/>
    <w:rsid w:val="00312C38"/>
    <w:rsid w:val="003137AC"/>
    <w:rsid w:val="00313C81"/>
    <w:rsid w:val="003145B6"/>
    <w:rsid w:val="0031493E"/>
    <w:rsid w:val="00314FD8"/>
    <w:rsid w:val="003154A6"/>
    <w:rsid w:val="003157AE"/>
    <w:rsid w:val="003157ED"/>
    <w:rsid w:val="00315825"/>
    <w:rsid w:val="0031589C"/>
    <w:rsid w:val="00315D1B"/>
    <w:rsid w:val="00315FF6"/>
    <w:rsid w:val="003163BF"/>
    <w:rsid w:val="00316742"/>
    <w:rsid w:val="003169CA"/>
    <w:rsid w:val="00316A38"/>
    <w:rsid w:val="0031733D"/>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46F"/>
    <w:rsid w:val="003258F1"/>
    <w:rsid w:val="003266FA"/>
    <w:rsid w:val="00330088"/>
    <w:rsid w:val="00330131"/>
    <w:rsid w:val="00330482"/>
    <w:rsid w:val="003305FC"/>
    <w:rsid w:val="003311E7"/>
    <w:rsid w:val="003315BD"/>
    <w:rsid w:val="0033223C"/>
    <w:rsid w:val="003323C0"/>
    <w:rsid w:val="00332E4E"/>
    <w:rsid w:val="003334B8"/>
    <w:rsid w:val="003335A3"/>
    <w:rsid w:val="00333627"/>
    <w:rsid w:val="003338E3"/>
    <w:rsid w:val="003339F0"/>
    <w:rsid w:val="0033441F"/>
    <w:rsid w:val="00334A94"/>
    <w:rsid w:val="00334CCA"/>
    <w:rsid w:val="0033501F"/>
    <w:rsid w:val="0033519D"/>
    <w:rsid w:val="00335348"/>
    <w:rsid w:val="003354DD"/>
    <w:rsid w:val="0033553E"/>
    <w:rsid w:val="0033579C"/>
    <w:rsid w:val="00336034"/>
    <w:rsid w:val="003363F2"/>
    <w:rsid w:val="00336A93"/>
    <w:rsid w:val="00337055"/>
    <w:rsid w:val="00337415"/>
    <w:rsid w:val="0033761A"/>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04"/>
    <w:rsid w:val="00343336"/>
    <w:rsid w:val="003435D9"/>
    <w:rsid w:val="0034387F"/>
    <w:rsid w:val="00344400"/>
    <w:rsid w:val="00344419"/>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2012"/>
    <w:rsid w:val="0035304F"/>
    <w:rsid w:val="0035327E"/>
    <w:rsid w:val="003534EC"/>
    <w:rsid w:val="003535A0"/>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19D"/>
    <w:rsid w:val="003603B0"/>
    <w:rsid w:val="00360929"/>
    <w:rsid w:val="00360A52"/>
    <w:rsid w:val="003610EA"/>
    <w:rsid w:val="00361448"/>
    <w:rsid w:val="00362033"/>
    <w:rsid w:val="003621FA"/>
    <w:rsid w:val="00362ADB"/>
    <w:rsid w:val="00363457"/>
    <w:rsid w:val="00363461"/>
    <w:rsid w:val="003635EA"/>
    <w:rsid w:val="00363655"/>
    <w:rsid w:val="00364334"/>
    <w:rsid w:val="003645DD"/>
    <w:rsid w:val="00364609"/>
    <w:rsid w:val="00365A23"/>
    <w:rsid w:val="0036601B"/>
    <w:rsid w:val="0036665C"/>
    <w:rsid w:val="0036688C"/>
    <w:rsid w:val="00367B92"/>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8D8"/>
    <w:rsid w:val="00375916"/>
    <w:rsid w:val="00375BF5"/>
    <w:rsid w:val="0037609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5F9"/>
    <w:rsid w:val="00385D23"/>
    <w:rsid w:val="003871BB"/>
    <w:rsid w:val="00387361"/>
    <w:rsid w:val="003875E1"/>
    <w:rsid w:val="0038789D"/>
    <w:rsid w:val="00387ADF"/>
    <w:rsid w:val="0039021B"/>
    <w:rsid w:val="00390241"/>
    <w:rsid w:val="00390258"/>
    <w:rsid w:val="003902EC"/>
    <w:rsid w:val="00391095"/>
    <w:rsid w:val="00391318"/>
    <w:rsid w:val="003913C2"/>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6B7A"/>
    <w:rsid w:val="003976DF"/>
    <w:rsid w:val="003979D2"/>
    <w:rsid w:val="003A00B4"/>
    <w:rsid w:val="003A02DE"/>
    <w:rsid w:val="003A0629"/>
    <w:rsid w:val="003A062A"/>
    <w:rsid w:val="003A0D2D"/>
    <w:rsid w:val="003A0D6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01D"/>
    <w:rsid w:val="003B553F"/>
    <w:rsid w:val="003B57D7"/>
    <w:rsid w:val="003B58C6"/>
    <w:rsid w:val="003B66CE"/>
    <w:rsid w:val="003B6956"/>
    <w:rsid w:val="003B6A8C"/>
    <w:rsid w:val="003B771D"/>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C7BC7"/>
    <w:rsid w:val="003D060C"/>
    <w:rsid w:val="003D262E"/>
    <w:rsid w:val="003D2786"/>
    <w:rsid w:val="003D2AE3"/>
    <w:rsid w:val="003D3D38"/>
    <w:rsid w:val="003D4639"/>
    <w:rsid w:val="003D46C8"/>
    <w:rsid w:val="003D470C"/>
    <w:rsid w:val="003D4A0B"/>
    <w:rsid w:val="003D4C2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4EA5"/>
    <w:rsid w:val="003E5468"/>
    <w:rsid w:val="003E5B41"/>
    <w:rsid w:val="003E621A"/>
    <w:rsid w:val="003E6268"/>
    <w:rsid w:val="003E6354"/>
    <w:rsid w:val="003E668E"/>
    <w:rsid w:val="003E6790"/>
    <w:rsid w:val="003E6A78"/>
    <w:rsid w:val="003E6CF4"/>
    <w:rsid w:val="003E6EA3"/>
    <w:rsid w:val="003E6F55"/>
    <w:rsid w:val="003E7248"/>
    <w:rsid w:val="003E72C0"/>
    <w:rsid w:val="003E742B"/>
    <w:rsid w:val="003E7E37"/>
    <w:rsid w:val="003F057B"/>
    <w:rsid w:val="003F0E53"/>
    <w:rsid w:val="003F274B"/>
    <w:rsid w:val="003F2B3F"/>
    <w:rsid w:val="003F2D27"/>
    <w:rsid w:val="003F36D7"/>
    <w:rsid w:val="003F3889"/>
    <w:rsid w:val="003F3956"/>
    <w:rsid w:val="003F3E0B"/>
    <w:rsid w:val="003F416D"/>
    <w:rsid w:val="003F432E"/>
    <w:rsid w:val="003F4538"/>
    <w:rsid w:val="003F4A50"/>
    <w:rsid w:val="003F4B3B"/>
    <w:rsid w:val="003F4D13"/>
    <w:rsid w:val="003F5663"/>
    <w:rsid w:val="003F6BBC"/>
    <w:rsid w:val="003F724F"/>
    <w:rsid w:val="003F748F"/>
    <w:rsid w:val="003F7785"/>
    <w:rsid w:val="003F7792"/>
    <w:rsid w:val="003F780C"/>
    <w:rsid w:val="0040040D"/>
    <w:rsid w:val="00400876"/>
    <w:rsid w:val="00400DB1"/>
    <w:rsid w:val="0040105B"/>
    <w:rsid w:val="004011A5"/>
    <w:rsid w:val="0040122D"/>
    <w:rsid w:val="004013D7"/>
    <w:rsid w:val="0040159B"/>
    <w:rsid w:val="0040172D"/>
    <w:rsid w:val="00401A26"/>
    <w:rsid w:val="00402499"/>
    <w:rsid w:val="004025E1"/>
    <w:rsid w:val="00402649"/>
    <w:rsid w:val="00402BDF"/>
    <w:rsid w:val="00402D5A"/>
    <w:rsid w:val="00403F74"/>
    <w:rsid w:val="004043F0"/>
    <w:rsid w:val="00404894"/>
    <w:rsid w:val="00404F05"/>
    <w:rsid w:val="00405137"/>
    <w:rsid w:val="00405973"/>
    <w:rsid w:val="00406099"/>
    <w:rsid w:val="004060AE"/>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3C40"/>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87"/>
    <w:rsid w:val="00421CE5"/>
    <w:rsid w:val="00421ED8"/>
    <w:rsid w:val="004236CF"/>
    <w:rsid w:val="00423B51"/>
    <w:rsid w:val="0042405A"/>
    <w:rsid w:val="004240F6"/>
    <w:rsid w:val="00424D16"/>
    <w:rsid w:val="00425060"/>
    <w:rsid w:val="0042548B"/>
    <w:rsid w:val="00425B61"/>
    <w:rsid w:val="00425B6A"/>
    <w:rsid w:val="00425F9F"/>
    <w:rsid w:val="00426709"/>
    <w:rsid w:val="00426A21"/>
    <w:rsid w:val="004273A6"/>
    <w:rsid w:val="004277AA"/>
    <w:rsid w:val="004300CB"/>
    <w:rsid w:val="004306D0"/>
    <w:rsid w:val="00430B14"/>
    <w:rsid w:val="00430E8B"/>
    <w:rsid w:val="00430F24"/>
    <w:rsid w:val="00431267"/>
    <w:rsid w:val="00431372"/>
    <w:rsid w:val="00431727"/>
    <w:rsid w:val="00431D0F"/>
    <w:rsid w:val="004320BB"/>
    <w:rsid w:val="004320FB"/>
    <w:rsid w:val="00432AEB"/>
    <w:rsid w:val="00432C17"/>
    <w:rsid w:val="00432E51"/>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878"/>
    <w:rsid w:val="00443AB4"/>
    <w:rsid w:val="00443C1E"/>
    <w:rsid w:val="00443EBE"/>
    <w:rsid w:val="004448A1"/>
    <w:rsid w:val="00444B1C"/>
    <w:rsid w:val="00444D1A"/>
    <w:rsid w:val="0044565E"/>
    <w:rsid w:val="004457FC"/>
    <w:rsid w:val="004463E0"/>
    <w:rsid w:val="00446559"/>
    <w:rsid w:val="004466FF"/>
    <w:rsid w:val="00446C74"/>
    <w:rsid w:val="00446DF3"/>
    <w:rsid w:val="00446FBF"/>
    <w:rsid w:val="00446FDA"/>
    <w:rsid w:val="004472DD"/>
    <w:rsid w:val="00447DE2"/>
    <w:rsid w:val="00447EC9"/>
    <w:rsid w:val="00450063"/>
    <w:rsid w:val="004500DA"/>
    <w:rsid w:val="0045067F"/>
    <w:rsid w:val="00450F1A"/>
    <w:rsid w:val="004511CC"/>
    <w:rsid w:val="00451250"/>
    <w:rsid w:val="004517D7"/>
    <w:rsid w:val="00451957"/>
    <w:rsid w:val="0045217C"/>
    <w:rsid w:val="00452451"/>
    <w:rsid w:val="0045246F"/>
    <w:rsid w:val="0045281E"/>
    <w:rsid w:val="00453081"/>
    <w:rsid w:val="00453797"/>
    <w:rsid w:val="00453D09"/>
    <w:rsid w:val="00454B83"/>
    <w:rsid w:val="00455000"/>
    <w:rsid w:val="004550F0"/>
    <w:rsid w:val="004551CC"/>
    <w:rsid w:val="004552FC"/>
    <w:rsid w:val="004562DC"/>
    <w:rsid w:val="0045687C"/>
    <w:rsid w:val="00456A92"/>
    <w:rsid w:val="00456DC2"/>
    <w:rsid w:val="0045716F"/>
    <w:rsid w:val="0045748D"/>
    <w:rsid w:val="004577B3"/>
    <w:rsid w:val="00457BF2"/>
    <w:rsid w:val="00457F8B"/>
    <w:rsid w:val="0046042D"/>
    <w:rsid w:val="00460571"/>
    <w:rsid w:val="004605CB"/>
    <w:rsid w:val="00460963"/>
    <w:rsid w:val="00460B44"/>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D60"/>
    <w:rsid w:val="00466E0C"/>
    <w:rsid w:val="0046766D"/>
    <w:rsid w:val="00467910"/>
    <w:rsid w:val="00467923"/>
    <w:rsid w:val="00467B02"/>
    <w:rsid w:val="00470509"/>
    <w:rsid w:val="00470D9F"/>
    <w:rsid w:val="0047104F"/>
    <w:rsid w:val="004711E6"/>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6F5D"/>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081B"/>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312"/>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77"/>
    <w:rsid w:val="004A5DD0"/>
    <w:rsid w:val="004A6360"/>
    <w:rsid w:val="004A65BB"/>
    <w:rsid w:val="004A673E"/>
    <w:rsid w:val="004A6C87"/>
    <w:rsid w:val="004A6D85"/>
    <w:rsid w:val="004A6E75"/>
    <w:rsid w:val="004A71F4"/>
    <w:rsid w:val="004A778F"/>
    <w:rsid w:val="004B03CA"/>
    <w:rsid w:val="004B06A0"/>
    <w:rsid w:val="004B0D07"/>
    <w:rsid w:val="004B0F7A"/>
    <w:rsid w:val="004B11A7"/>
    <w:rsid w:val="004B17A8"/>
    <w:rsid w:val="004B2822"/>
    <w:rsid w:val="004B2AE7"/>
    <w:rsid w:val="004B2CD1"/>
    <w:rsid w:val="004B31ED"/>
    <w:rsid w:val="004B3778"/>
    <w:rsid w:val="004B3E8A"/>
    <w:rsid w:val="004B4438"/>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A41"/>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6756"/>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D75D2"/>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43E5"/>
    <w:rsid w:val="004E5889"/>
    <w:rsid w:val="004E5D9E"/>
    <w:rsid w:val="004E6DE2"/>
    <w:rsid w:val="004E6E47"/>
    <w:rsid w:val="004E722E"/>
    <w:rsid w:val="004E74C5"/>
    <w:rsid w:val="004E78BE"/>
    <w:rsid w:val="004E7C8D"/>
    <w:rsid w:val="004F07C4"/>
    <w:rsid w:val="004F121D"/>
    <w:rsid w:val="004F13F9"/>
    <w:rsid w:val="004F1BD8"/>
    <w:rsid w:val="004F1FDD"/>
    <w:rsid w:val="004F2502"/>
    <w:rsid w:val="004F25F5"/>
    <w:rsid w:val="004F2C1A"/>
    <w:rsid w:val="004F43A6"/>
    <w:rsid w:val="004F4610"/>
    <w:rsid w:val="004F4D41"/>
    <w:rsid w:val="004F4DC2"/>
    <w:rsid w:val="004F4F68"/>
    <w:rsid w:val="004F525A"/>
    <w:rsid w:val="004F551E"/>
    <w:rsid w:val="004F6888"/>
    <w:rsid w:val="004F6E2A"/>
    <w:rsid w:val="004F7126"/>
    <w:rsid w:val="004F7357"/>
    <w:rsid w:val="004F7516"/>
    <w:rsid w:val="004F790C"/>
    <w:rsid w:val="004F7A0C"/>
    <w:rsid w:val="00500716"/>
    <w:rsid w:val="00500904"/>
    <w:rsid w:val="0050092D"/>
    <w:rsid w:val="00500B5D"/>
    <w:rsid w:val="00500BF1"/>
    <w:rsid w:val="00500F67"/>
    <w:rsid w:val="00501235"/>
    <w:rsid w:val="00501604"/>
    <w:rsid w:val="005016E5"/>
    <w:rsid w:val="00501B50"/>
    <w:rsid w:val="00501B58"/>
    <w:rsid w:val="00501BC9"/>
    <w:rsid w:val="00501EDB"/>
    <w:rsid w:val="00502B45"/>
    <w:rsid w:val="00502DA2"/>
    <w:rsid w:val="00503183"/>
    <w:rsid w:val="005035B3"/>
    <w:rsid w:val="005035E6"/>
    <w:rsid w:val="00503640"/>
    <w:rsid w:val="0050366B"/>
    <w:rsid w:val="005036D4"/>
    <w:rsid w:val="005036E5"/>
    <w:rsid w:val="0050375D"/>
    <w:rsid w:val="00503DF8"/>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B5E"/>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617"/>
    <w:rsid w:val="005249A4"/>
    <w:rsid w:val="00524A8F"/>
    <w:rsid w:val="00526538"/>
    <w:rsid w:val="00526D07"/>
    <w:rsid w:val="005271DE"/>
    <w:rsid w:val="00527963"/>
    <w:rsid w:val="00530DBA"/>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6B2"/>
    <w:rsid w:val="00541CE3"/>
    <w:rsid w:val="00541D15"/>
    <w:rsid w:val="00541D92"/>
    <w:rsid w:val="00541ECC"/>
    <w:rsid w:val="00542640"/>
    <w:rsid w:val="00542A6D"/>
    <w:rsid w:val="00543915"/>
    <w:rsid w:val="00543A88"/>
    <w:rsid w:val="00543B64"/>
    <w:rsid w:val="00543FFF"/>
    <w:rsid w:val="00544068"/>
    <w:rsid w:val="0054410E"/>
    <w:rsid w:val="005447AA"/>
    <w:rsid w:val="00544B0E"/>
    <w:rsid w:val="00545529"/>
    <w:rsid w:val="00545AC2"/>
    <w:rsid w:val="00545D38"/>
    <w:rsid w:val="00545DF1"/>
    <w:rsid w:val="005462BC"/>
    <w:rsid w:val="005467CA"/>
    <w:rsid w:val="00546BCE"/>
    <w:rsid w:val="00546C34"/>
    <w:rsid w:val="00546E57"/>
    <w:rsid w:val="005470F4"/>
    <w:rsid w:val="00547845"/>
    <w:rsid w:val="005478B5"/>
    <w:rsid w:val="00547F84"/>
    <w:rsid w:val="00550014"/>
    <w:rsid w:val="00550150"/>
    <w:rsid w:val="0055158B"/>
    <w:rsid w:val="00551BAD"/>
    <w:rsid w:val="00551E49"/>
    <w:rsid w:val="005527B8"/>
    <w:rsid w:val="00552CEE"/>
    <w:rsid w:val="00552DFC"/>
    <w:rsid w:val="00553248"/>
    <w:rsid w:val="0055352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1C7F"/>
    <w:rsid w:val="005623B6"/>
    <w:rsid w:val="005626E5"/>
    <w:rsid w:val="00562904"/>
    <w:rsid w:val="00562950"/>
    <w:rsid w:val="00562AA9"/>
    <w:rsid w:val="005637D1"/>
    <w:rsid w:val="00563C76"/>
    <w:rsid w:val="00564136"/>
    <w:rsid w:val="0056417C"/>
    <w:rsid w:val="00564481"/>
    <w:rsid w:val="005646CF"/>
    <w:rsid w:val="00565B3D"/>
    <w:rsid w:val="00565F55"/>
    <w:rsid w:val="005663DD"/>
    <w:rsid w:val="00566572"/>
    <w:rsid w:val="00567156"/>
    <w:rsid w:val="005672D0"/>
    <w:rsid w:val="00567726"/>
    <w:rsid w:val="0057003F"/>
    <w:rsid w:val="00570386"/>
    <w:rsid w:val="00570747"/>
    <w:rsid w:val="005716B9"/>
    <w:rsid w:val="00571796"/>
    <w:rsid w:val="0057183A"/>
    <w:rsid w:val="00571C73"/>
    <w:rsid w:val="00571ECF"/>
    <w:rsid w:val="00571F43"/>
    <w:rsid w:val="00573218"/>
    <w:rsid w:val="005733E7"/>
    <w:rsid w:val="00573606"/>
    <w:rsid w:val="00573A9F"/>
    <w:rsid w:val="00574422"/>
    <w:rsid w:val="00574C41"/>
    <w:rsid w:val="00574D44"/>
    <w:rsid w:val="005750D4"/>
    <w:rsid w:val="0057656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07A8"/>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520"/>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6F37"/>
    <w:rsid w:val="005B72BD"/>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4BA"/>
    <w:rsid w:val="005C3932"/>
    <w:rsid w:val="005C40E8"/>
    <w:rsid w:val="005C4877"/>
    <w:rsid w:val="005C49A3"/>
    <w:rsid w:val="005C5680"/>
    <w:rsid w:val="005C5862"/>
    <w:rsid w:val="005C613E"/>
    <w:rsid w:val="005C6E5D"/>
    <w:rsid w:val="005C71C6"/>
    <w:rsid w:val="005C7303"/>
    <w:rsid w:val="005C7361"/>
    <w:rsid w:val="005C73ED"/>
    <w:rsid w:val="005C77D0"/>
    <w:rsid w:val="005C79FE"/>
    <w:rsid w:val="005D0568"/>
    <w:rsid w:val="005D069C"/>
    <w:rsid w:val="005D06FA"/>
    <w:rsid w:val="005D148B"/>
    <w:rsid w:val="005D1D0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6A6"/>
    <w:rsid w:val="005E091F"/>
    <w:rsid w:val="005E0AAE"/>
    <w:rsid w:val="005E0C36"/>
    <w:rsid w:val="005E12A3"/>
    <w:rsid w:val="005E19C8"/>
    <w:rsid w:val="005E1BA5"/>
    <w:rsid w:val="005E1FF2"/>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6B3B"/>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575B"/>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0F6"/>
    <w:rsid w:val="00604498"/>
    <w:rsid w:val="006059BF"/>
    <w:rsid w:val="00605C2C"/>
    <w:rsid w:val="00606513"/>
    <w:rsid w:val="0060730C"/>
    <w:rsid w:val="006075CF"/>
    <w:rsid w:val="0060769A"/>
    <w:rsid w:val="00607B3E"/>
    <w:rsid w:val="00607F25"/>
    <w:rsid w:val="00607F37"/>
    <w:rsid w:val="0061036A"/>
    <w:rsid w:val="00611793"/>
    <w:rsid w:val="00611CB5"/>
    <w:rsid w:val="00611F9C"/>
    <w:rsid w:val="00611FCE"/>
    <w:rsid w:val="00612030"/>
    <w:rsid w:val="006121EF"/>
    <w:rsid w:val="00612821"/>
    <w:rsid w:val="00612AF0"/>
    <w:rsid w:val="00613152"/>
    <w:rsid w:val="006133D6"/>
    <w:rsid w:val="006154FC"/>
    <w:rsid w:val="006157CB"/>
    <w:rsid w:val="006157D9"/>
    <w:rsid w:val="006160BD"/>
    <w:rsid w:val="00616C37"/>
    <w:rsid w:val="00616DAA"/>
    <w:rsid w:val="00617207"/>
    <w:rsid w:val="00617497"/>
    <w:rsid w:val="006175F5"/>
    <w:rsid w:val="006176E7"/>
    <w:rsid w:val="006179B9"/>
    <w:rsid w:val="00617A6B"/>
    <w:rsid w:val="00617DC7"/>
    <w:rsid w:val="006203A8"/>
    <w:rsid w:val="006203F7"/>
    <w:rsid w:val="00620ADD"/>
    <w:rsid w:val="00620BDC"/>
    <w:rsid w:val="00621233"/>
    <w:rsid w:val="0062188B"/>
    <w:rsid w:val="00622183"/>
    <w:rsid w:val="006223A6"/>
    <w:rsid w:val="0062284C"/>
    <w:rsid w:val="00622C50"/>
    <w:rsid w:val="00623050"/>
    <w:rsid w:val="006230EA"/>
    <w:rsid w:val="00623696"/>
    <w:rsid w:val="00623A74"/>
    <w:rsid w:val="006247CC"/>
    <w:rsid w:val="00624EFB"/>
    <w:rsid w:val="00625003"/>
    <w:rsid w:val="006260E8"/>
    <w:rsid w:val="00626AD1"/>
    <w:rsid w:val="00626C0F"/>
    <w:rsid w:val="006276A6"/>
    <w:rsid w:val="00627A7B"/>
    <w:rsid w:val="00627E42"/>
    <w:rsid w:val="00630B39"/>
    <w:rsid w:val="00630CB5"/>
    <w:rsid w:val="0063135D"/>
    <w:rsid w:val="00631BF3"/>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542"/>
    <w:rsid w:val="0064263B"/>
    <w:rsid w:val="00642817"/>
    <w:rsid w:val="006436A9"/>
    <w:rsid w:val="00643CAF"/>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2AE"/>
    <w:rsid w:val="00657587"/>
    <w:rsid w:val="006576BD"/>
    <w:rsid w:val="00657D79"/>
    <w:rsid w:val="006600E0"/>
    <w:rsid w:val="00660514"/>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C9D"/>
    <w:rsid w:val="00665FF8"/>
    <w:rsid w:val="00666146"/>
    <w:rsid w:val="006661D0"/>
    <w:rsid w:val="00667438"/>
    <w:rsid w:val="00667544"/>
    <w:rsid w:val="0066755D"/>
    <w:rsid w:val="006702B8"/>
    <w:rsid w:val="0067033F"/>
    <w:rsid w:val="00670D9D"/>
    <w:rsid w:val="0067124A"/>
    <w:rsid w:val="006714D4"/>
    <w:rsid w:val="0067205F"/>
    <w:rsid w:val="006722C0"/>
    <w:rsid w:val="006726B1"/>
    <w:rsid w:val="00672795"/>
    <w:rsid w:val="006729E9"/>
    <w:rsid w:val="00673BE0"/>
    <w:rsid w:val="0067414C"/>
    <w:rsid w:val="00674427"/>
    <w:rsid w:val="006758A6"/>
    <w:rsid w:val="006761E5"/>
    <w:rsid w:val="0067622E"/>
    <w:rsid w:val="00676B0F"/>
    <w:rsid w:val="00676FDD"/>
    <w:rsid w:val="00677AFD"/>
    <w:rsid w:val="0068049E"/>
    <w:rsid w:val="00680606"/>
    <w:rsid w:val="006809E3"/>
    <w:rsid w:val="00680C88"/>
    <w:rsid w:val="0068187D"/>
    <w:rsid w:val="006823AA"/>
    <w:rsid w:val="006824A0"/>
    <w:rsid w:val="00682FB4"/>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2E5"/>
    <w:rsid w:val="0068733B"/>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5A9"/>
    <w:rsid w:val="006A2680"/>
    <w:rsid w:val="006A2F83"/>
    <w:rsid w:val="006A3193"/>
    <w:rsid w:val="006A328D"/>
    <w:rsid w:val="006A3706"/>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2E36"/>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475"/>
    <w:rsid w:val="006D0521"/>
    <w:rsid w:val="006D0645"/>
    <w:rsid w:val="006D0B6F"/>
    <w:rsid w:val="006D1025"/>
    <w:rsid w:val="006D1244"/>
    <w:rsid w:val="006D1EA1"/>
    <w:rsid w:val="006D2067"/>
    <w:rsid w:val="006D20AB"/>
    <w:rsid w:val="006D24F1"/>
    <w:rsid w:val="006D2705"/>
    <w:rsid w:val="006D3D57"/>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3C92"/>
    <w:rsid w:val="006E4022"/>
    <w:rsid w:val="006E4418"/>
    <w:rsid w:val="006E46CD"/>
    <w:rsid w:val="006E4951"/>
    <w:rsid w:val="006E4DED"/>
    <w:rsid w:val="006E53C8"/>
    <w:rsid w:val="006E5849"/>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4B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107"/>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83"/>
    <w:rsid w:val="00723EB2"/>
    <w:rsid w:val="00724595"/>
    <w:rsid w:val="00724883"/>
    <w:rsid w:val="00726721"/>
    <w:rsid w:val="007270DE"/>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0C76"/>
    <w:rsid w:val="00751061"/>
    <w:rsid w:val="007510D6"/>
    <w:rsid w:val="007511ED"/>
    <w:rsid w:val="007522F5"/>
    <w:rsid w:val="007525F1"/>
    <w:rsid w:val="00752701"/>
    <w:rsid w:val="00753686"/>
    <w:rsid w:val="00753DE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285"/>
    <w:rsid w:val="007703E5"/>
    <w:rsid w:val="00770FF8"/>
    <w:rsid w:val="00771B84"/>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86"/>
    <w:rsid w:val="007775B8"/>
    <w:rsid w:val="007775D8"/>
    <w:rsid w:val="007776D3"/>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5D9A"/>
    <w:rsid w:val="00796325"/>
    <w:rsid w:val="0079670E"/>
    <w:rsid w:val="007967D7"/>
    <w:rsid w:val="00796813"/>
    <w:rsid w:val="007970F0"/>
    <w:rsid w:val="007978A8"/>
    <w:rsid w:val="00797AE1"/>
    <w:rsid w:val="00797CEA"/>
    <w:rsid w:val="007A0330"/>
    <w:rsid w:val="007A0342"/>
    <w:rsid w:val="007A04F6"/>
    <w:rsid w:val="007A08CD"/>
    <w:rsid w:val="007A0964"/>
    <w:rsid w:val="007A1154"/>
    <w:rsid w:val="007A1289"/>
    <w:rsid w:val="007A12AE"/>
    <w:rsid w:val="007A1564"/>
    <w:rsid w:val="007A1957"/>
    <w:rsid w:val="007A2030"/>
    <w:rsid w:val="007A206A"/>
    <w:rsid w:val="007A2202"/>
    <w:rsid w:val="007A3580"/>
    <w:rsid w:val="007A3CFC"/>
    <w:rsid w:val="007A4397"/>
    <w:rsid w:val="007A4BB3"/>
    <w:rsid w:val="007A5428"/>
    <w:rsid w:val="007A5509"/>
    <w:rsid w:val="007A5C5E"/>
    <w:rsid w:val="007A640A"/>
    <w:rsid w:val="007A6916"/>
    <w:rsid w:val="007A6926"/>
    <w:rsid w:val="007A6C6F"/>
    <w:rsid w:val="007A6F49"/>
    <w:rsid w:val="007A7034"/>
    <w:rsid w:val="007A7C1E"/>
    <w:rsid w:val="007A7FCE"/>
    <w:rsid w:val="007B0219"/>
    <w:rsid w:val="007B1014"/>
    <w:rsid w:val="007B1CA9"/>
    <w:rsid w:val="007B1D01"/>
    <w:rsid w:val="007B2734"/>
    <w:rsid w:val="007B4453"/>
    <w:rsid w:val="007B47DB"/>
    <w:rsid w:val="007B522D"/>
    <w:rsid w:val="007B5319"/>
    <w:rsid w:val="007B559A"/>
    <w:rsid w:val="007B561F"/>
    <w:rsid w:val="007B5CEE"/>
    <w:rsid w:val="007B6372"/>
    <w:rsid w:val="007B71FA"/>
    <w:rsid w:val="007B752C"/>
    <w:rsid w:val="007C025A"/>
    <w:rsid w:val="007C03DB"/>
    <w:rsid w:val="007C068D"/>
    <w:rsid w:val="007C091E"/>
    <w:rsid w:val="007C118A"/>
    <w:rsid w:val="007C119B"/>
    <w:rsid w:val="007C19F3"/>
    <w:rsid w:val="007C1D97"/>
    <w:rsid w:val="007C1E6C"/>
    <w:rsid w:val="007C24B0"/>
    <w:rsid w:val="007C2545"/>
    <w:rsid w:val="007C2B58"/>
    <w:rsid w:val="007C2EBB"/>
    <w:rsid w:val="007C3321"/>
    <w:rsid w:val="007C383E"/>
    <w:rsid w:val="007C39A2"/>
    <w:rsid w:val="007C415C"/>
    <w:rsid w:val="007C4406"/>
    <w:rsid w:val="007C480E"/>
    <w:rsid w:val="007C5763"/>
    <w:rsid w:val="007C58FA"/>
    <w:rsid w:val="007C6982"/>
    <w:rsid w:val="007C6C9B"/>
    <w:rsid w:val="007C73C2"/>
    <w:rsid w:val="007D08EA"/>
    <w:rsid w:val="007D09F2"/>
    <w:rsid w:val="007D0C13"/>
    <w:rsid w:val="007D1101"/>
    <w:rsid w:val="007D11C9"/>
    <w:rsid w:val="007D14BB"/>
    <w:rsid w:val="007D17B8"/>
    <w:rsid w:val="007D1A5A"/>
    <w:rsid w:val="007D1E74"/>
    <w:rsid w:val="007D2586"/>
    <w:rsid w:val="007D2A84"/>
    <w:rsid w:val="007D3118"/>
    <w:rsid w:val="007D38DD"/>
    <w:rsid w:val="007D3CF4"/>
    <w:rsid w:val="007D4B1D"/>
    <w:rsid w:val="007D4C66"/>
    <w:rsid w:val="007D579D"/>
    <w:rsid w:val="007D59C8"/>
    <w:rsid w:val="007D5D42"/>
    <w:rsid w:val="007D63EA"/>
    <w:rsid w:val="007D6E0A"/>
    <w:rsid w:val="007D75E1"/>
    <w:rsid w:val="007D7926"/>
    <w:rsid w:val="007D7E6B"/>
    <w:rsid w:val="007E0298"/>
    <w:rsid w:val="007E07EB"/>
    <w:rsid w:val="007E0D5F"/>
    <w:rsid w:val="007E101F"/>
    <w:rsid w:val="007E15F0"/>
    <w:rsid w:val="007E18C3"/>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5D0"/>
    <w:rsid w:val="007E7835"/>
    <w:rsid w:val="007E7FBA"/>
    <w:rsid w:val="007F05B6"/>
    <w:rsid w:val="007F0BEA"/>
    <w:rsid w:val="007F0F99"/>
    <w:rsid w:val="007F1816"/>
    <w:rsid w:val="007F1A5D"/>
    <w:rsid w:val="007F201E"/>
    <w:rsid w:val="007F2204"/>
    <w:rsid w:val="007F2205"/>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5C3"/>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A88"/>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3D3C"/>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267"/>
    <w:rsid w:val="00822DF4"/>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551"/>
    <w:rsid w:val="00827830"/>
    <w:rsid w:val="00827CED"/>
    <w:rsid w:val="0083027D"/>
    <w:rsid w:val="0083101B"/>
    <w:rsid w:val="00831B85"/>
    <w:rsid w:val="00831E85"/>
    <w:rsid w:val="0083346A"/>
    <w:rsid w:val="00833570"/>
    <w:rsid w:val="00834069"/>
    <w:rsid w:val="00835410"/>
    <w:rsid w:val="008354E1"/>
    <w:rsid w:val="00835C89"/>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6429"/>
    <w:rsid w:val="00846573"/>
    <w:rsid w:val="008478F7"/>
    <w:rsid w:val="00847F61"/>
    <w:rsid w:val="008506DE"/>
    <w:rsid w:val="00850AE7"/>
    <w:rsid w:val="00850BC8"/>
    <w:rsid w:val="008511D1"/>
    <w:rsid w:val="0085146E"/>
    <w:rsid w:val="008514B9"/>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5F69"/>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2D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B5B"/>
    <w:rsid w:val="00870EA2"/>
    <w:rsid w:val="00871625"/>
    <w:rsid w:val="008726A6"/>
    <w:rsid w:val="00872F1A"/>
    <w:rsid w:val="00873B13"/>
    <w:rsid w:val="0087403B"/>
    <w:rsid w:val="0087412B"/>
    <w:rsid w:val="00874759"/>
    <w:rsid w:val="00875675"/>
    <w:rsid w:val="00875FF8"/>
    <w:rsid w:val="0087632C"/>
    <w:rsid w:val="008764CA"/>
    <w:rsid w:val="0087652E"/>
    <w:rsid w:val="0087685E"/>
    <w:rsid w:val="00876F52"/>
    <w:rsid w:val="00877291"/>
    <w:rsid w:val="008773B9"/>
    <w:rsid w:val="008776E7"/>
    <w:rsid w:val="00877894"/>
    <w:rsid w:val="00877CF8"/>
    <w:rsid w:val="008802BA"/>
    <w:rsid w:val="00880B6B"/>
    <w:rsid w:val="00880C75"/>
    <w:rsid w:val="00880F21"/>
    <w:rsid w:val="00881DAF"/>
    <w:rsid w:val="0088233F"/>
    <w:rsid w:val="00883FD5"/>
    <w:rsid w:val="00884981"/>
    <w:rsid w:val="00884B0E"/>
    <w:rsid w:val="00884BAE"/>
    <w:rsid w:val="008850D9"/>
    <w:rsid w:val="0088553B"/>
    <w:rsid w:val="00885605"/>
    <w:rsid w:val="008874BA"/>
    <w:rsid w:val="0088796C"/>
    <w:rsid w:val="00887BC2"/>
    <w:rsid w:val="00887EDB"/>
    <w:rsid w:val="00890924"/>
    <w:rsid w:val="00890A94"/>
    <w:rsid w:val="00890C80"/>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9D1"/>
    <w:rsid w:val="008A1CBB"/>
    <w:rsid w:val="008A1D1F"/>
    <w:rsid w:val="008A1D96"/>
    <w:rsid w:val="008A234A"/>
    <w:rsid w:val="008A25E1"/>
    <w:rsid w:val="008A269C"/>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9E0"/>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61A"/>
    <w:rsid w:val="008C1BE8"/>
    <w:rsid w:val="008C2442"/>
    <w:rsid w:val="008C2964"/>
    <w:rsid w:val="008C2EA1"/>
    <w:rsid w:val="008C317D"/>
    <w:rsid w:val="008C31B0"/>
    <w:rsid w:val="008C46B8"/>
    <w:rsid w:val="008C4BBB"/>
    <w:rsid w:val="008C4FB4"/>
    <w:rsid w:val="008C542F"/>
    <w:rsid w:val="008C57BB"/>
    <w:rsid w:val="008C59D6"/>
    <w:rsid w:val="008C6142"/>
    <w:rsid w:val="008C66FA"/>
    <w:rsid w:val="008C6BEE"/>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B34"/>
    <w:rsid w:val="008E2E95"/>
    <w:rsid w:val="008E3BA7"/>
    <w:rsid w:val="008E3C9B"/>
    <w:rsid w:val="008E3EA2"/>
    <w:rsid w:val="008E4513"/>
    <w:rsid w:val="008E4D3D"/>
    <w:rsid w:val="008E532A"/>
    <w:rsid w:val="008E53D5"/>
    <w:rsid w:val="008E5427"/>
    <w:rsid w:val="008E57C3"/>
    <w:rsid w:val="008E5817"/>
    <w:rsid w:val="008E5B11"/>
    <w:rsid w:val="008E5C7A"/>
    <w:rsid w:val="008E7616"/>
    <w:rsid w:val="008E7915"/>
    <w:rsid w:val="008E79FE"/>
    <w:rsid w:val="008E7E07"/>
    <w:rsid w:val="008F0A99"/>
    <w:rsid w:val="008F0BC5"/>
    <w:rsid w:val="008F0D13"/>
    <w:rsid w:val="008F0D94"/>
    <w:rsid w:val="008F12C9"/>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132"/>
    <w:rsid w:val="00902774"/>
    <w:rsid w:val="009034A7"/>
    <w:rsid w:val="009037DA"/>
    <w:rsid w:val="0090393E"/>
    <w:rsid w:val="00903AE1"/>
    <w:rsid w:val="00903F99"/>
    <w:rsid w:val="009042FD"/>
    <w:rsid w:val="00905570"/>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3B5A"/>
    <w:rsid w:val="00914482"/>
    <w:rsid w:val="009144AC"/>
    <w:rsid w:val="00914683"/>
    <w:rsid w:val="009150DF"/>
    <w:rsid w:val="00915544"/>
    <w:rsid w:val="0091595D"/>
    <w:rsid w:val="00915A47"/>
    <w:rsid w:val="00915E43"/>
    <w:rsid w:val="0091634F"/>
    <w:rsid w:val="0091661C"/>
    <w:rsid w:val="00916AA8"/>
    <w:rsid w:val="00916EFC"/>
    <w:rsid w:val="009174DF"/>
    <w:rsid w:val="009175EB"/>
    <w:rsid w:val="00917DC3"/>
    <w:rsid w:val="00917F8A"/>
    <w:rsid w:val="00920141"/>
    <w:rsid w:val="0092016C"/>
    <w:rsid w:val="009212F1"/>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9D7"/>
    <w:rsid w:val="00925ECB"/>
    <w:rsid w:val="00926A40"/>
    <w:rsid w:val="00927362"/>
    <w:rsid w:val="00927B44"/>
    <w:rsid w:val="00927DAE"/>
    <w:rsid w:val="00930E3A"/>
    <w:rsid w:val="009319B9"/>
    <w:rsid w:val="00931BB2"/>
    <w:rsid w:val="0093205E"/>
    <w:rsid w:val="00932C85"/>
    <w:rsid w:val="00932F08"/>
    <w:rsid w:val="00933304"/>
    <w:rsid w:val="0093343B"/>
    <w:rsid w:val="009334C3"/>
    <w:rsid w:val="009343E8"/>
    <w:rsid w:val="009347F7"/>
    <w:rsid w:val="00934FE0"/>
    <w:rsid w:val="009354E1"/>
    <w:rsid w:val="00935912"/>
    <w:rsid w:val="0093632C"/>
    <w:rsid w:val="00936E5A"/>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501"/>
    <w:rsid w:val="00944FB8"/>
    <w:rsid w:val="0094513E"/>
    <w:rsid w:val="00945AAF"/>
    <w:rsid w:val="009467B1"/>
    <w:rsid w:val="0094697F"/>
    <w:rsid w:val="00946FF7"/>
    <w:rsid w:val="009470EB"/>
    <w:rsid w:val="009471EE"/>
    <w:rsid w:val="009475B1"/>
    <w:rsid w:val="00950039"/>
    <w:rsid w:val="00950453"/>
    <w:rsid w:val="00950A8C"/>
    <w:rsid w:val="00950AF9"/>
    <w:rsid w:val="00950E73"/>
    <w:rsid w:val="00950FC2"/>
    <w:rsid w:val="00952047"/>
    <w:rsid w:val="009528E3"/>
    <w:rsid w:val="00952AF7"/>
    <w:rsid w:val="00952F45"/>
    <w:rsid w:val="00952F63"/>
    <w:rsid w:val="00953157"/>
    <w:rsid w:val="0095325D"/>
    <w:rsid w:val="00953791"/>
    <w:rsid w:val="00953C45"/>
    <w:rsid w:val="009542AC"/>
    <w:rsid w:val="00954999"/>
    <w:rsid w:val="00954B17"/>
    <w:rsid w:val="00954FBD"/>
    <w:rsid w:val="00955197"/>
    <w:rsid w:val="00955D4B"/>
    <w:rsid w:val="0095611A"/>
    <w:rsid w:val="009562F5"/>
    <w:rsid w:val="00956A3D"/>
    <w:rsid w:val="00956CED"/>
    <w:rsid w:val="00956ECE"/>
    <w:rsid w:val="00957099"/>
    <w:rsid w:val="00957501"/>
    <w:rsid w:val="00957BDF"/>
    <w:rsid w:val="0096007A"/>
    <w:rsid w:val="00960519"/>
    <w:rsid w:val="00960818"/>
    <w:rsid w:val="00960F77"/>
    <w:rsid w:val="00961670"/>
    <w:rsid w:val="00962E10"/>
    <w:rsid w:val="0096357A"/>
    <w:rsid w:val="009635DE"/>
    <w:rsid w:val="009637F0"/>
    <w:rsid w:val="00963AF7"/>
    <w:rsid w:val="00963CF6"/>
    <w:rsid w:val="00964673"/>
    <w:rsid w:val="0096487F"/>
    <w:rsid w:val="0096530F"/>
    <w:rsid w:val="00965C38"/>
    <w:rsid w:val="00966022"/>
    <w:rsid w:val="009661C3"/>
    <w:rsid w:val="00966419"/>
    <w:rsid w:val="0096716E"/>
    <w:rsid w:val="00967828"/>
    <w:rsid w:val="00970230"/>
    <w:rsid w:val="0097091C"/>
    <w:rsid w:val="00970CAC"/>
    <w:rsid w:val="0097118D"/>
    <w:rsid w:val="009711C5"/>
    <w:rsid w:val="0097155D"/>
    <w:rsid w:val="00971771"/>
    <w:rsid w:val="00971A85"/>
    <w:rsid w:val="00971BC4"/>
    <w:rsid w:val="00972176"/>
    <w:rsid w:val="00972B40"/>
    <w:rsid w:val="00972E7B"/>
    <w:rsid w:val="00972F2F"/>
    <w:rsid w:val="0097320B"/>
    <w:rsid w:val="00973452"/>
    <w:rsid w:val="009736A7"/>
    <w:rsid w:val="00973830"/>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87FE6"/>
    <w:rsid w:val="009900C1"/>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6F2E"/>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04D7"/>
    <w:rsid w:val="009B1BF3"/>
    <w:rsid w:val="009B1E60"/>
    <w:rsid w:val="009B216F"/>
    <w:rsid w:val="009B2D94"/>
    <w:rsid w:val="009B2E50"/>
    <w:rsid w:val="009B2E78"/>
    <w:rsid w:val="009B401E"/>
    <w:rsid w:val="009B4031"/>
    <w:rsid w:val="009B493A"/>
    <w:rsid w:val="009B4BBC"/>
    <w:rsid w:val="009B52A8"/>
    <w:rsid w:val="009B5745"/>
    <w:rsid w:val="009B5F25"/>
    <w:rsid w:val="009B60A1"/>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2C79"/>
    <w:rsid w:val="009C3166"/>
    <w:rsid w:val="009C32E7"/>
    <w:rsid w:val="009C3599"/>
    <w:rsid w:val="009C38FE"/>
    <w:rsid w:val="009C3FDA"/>
    <w:rsid w:val="009C4374"/>
    <w:rsid w:val="009C4995"/>
    <w:rsid w:val="009C49CF"/>
    <w:rsid w:val="009C5A92"/>
    <w:rsid w:val="009C5DEB"/>
    <w:rsid w:val="009C6A96"/>
    <w:rsid w:val="009C6BF4"/>
    <w:rsid w:val="009C6E7D"/>
    <w:rsid w:val="009C7283"/>
    <w:rsid w:val="009C74A9"/>
    <w:rsid w:val="009C75E1"/>
    <w:rsid w:val="009C7AE4"/>
    <w:rsid w:val="009C7B51"/>
    <w:rsid w:val="009D0F89"/>
    <w:rsid w:val="009D10F5"/>
    <w:rsid w:val="009D16B2"/>
    <w:rsid w:val="009D1C67"/>
    <w:rsid w:val="009D1CB9"/>
    <w:rsid w:val="009D2024"/>
    <w:rsid w:val="009D3785"/>
    <w:rsid w:val="009D3955"/>
    <w:rsid w:val="009D397F"/>
    <w:rsid w:val="009D3CF7"/>
    <w:rsid w:val="009D4092"/>
    <w:rsid w:val="009D49BA"/>
    <w:rsid w:val="009D4B61"/>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C5A"/>
    <w:rsid w:val="009E6F51"/>
    <w:rsid w:val="009E6F6A"/>
    <w:rsid w:val="009E7074"/>
    <w:rsid w:val="009E7185"/>
    <w:rsid w:val="009E71AD"/>
    <w:rsid w:val="009E72A3"/>
    <w:rsid w:val="009E7BEE"/>
    <w:rsid w:val="009F04B3"/>
    <w:rsid w:val="009F0590"/>
    <w:rsid w:val="009F0624"/>
    <w:rsid w:val="009F06C3"/>
    <w:rsid w:val="009F0781"/>
    <w:rsid w:val="009F0837"/>
    <w:rsid w:val="009F127A"/>
    <w:rsid w:val="009F1678"/>
    <w:rsid w:val="009F1C80"/>
    <w:rsid w:val="009F2388"/>
    <w:rsid w:val="009F28B7"/>
    <w:rsid w:val="009F2914"/>
    <w:rsid w:val="009F2AF2"/>
    <w:rsid w:val="009F2E5D"/>
    <w:rsid w:val="009F2EE0"/>
    <w:rsid w:val="009F32B5"/>
    <w:rsid w:val="009F33D9"/>
    <w:rsid w:val="009F3833"/>
    <w:rsid w:val="009F3A6B"/>
    <w:rsid w:val="009F3EA0"/>
    <w:rsid w:val="009F3EFB"/>
    <w:rsid w:val="009F425B"/>
    <w:rsid w:val="009F464E"/>
    <w:rsid w:val="009F51FF"/>
    <w:rsid w:val="009F5309"/>
    <w:rsid w:val="009F5406"/>
    <w:rsid w:val="009F5725"/>
    <w:rsid w:val="009F574C"/>
    <w:rsid w:val="009F59FE"/>
    <w:rsid w:val="009F78E9"/>
    <w:rsid w:val="009F7B47"/>
    <w:rsid w:val="009F7C4A"/>
    <w:rsid w:val="009F7E78"/>
    <w:rsid w:val="009F7F47"/>
    <w:rsid w:val="00A008BA"/>
    <w:rsid w:val="00A0094F"/>
    <w:rsid w:val="00A0156F"/>
    <w:rsid w:val="00A01F4E"/>
    <w:rsid w:val="00A01FC7"/>
    <w:rsid w:val="00A0253E"/>
    <w:rsid w:val="00A0257C"/>
    <w:rsid w:val="00A028D1"/>
    <w:rsid w:val="00A02EA2"/>
    <w:rsid w:val="00A0416B"/>
    <w:rsid w:val="00A04228"/>
    <w:rsid w:val="00A04904"/>
    <w:rsid w:val="00A04C66"/>
    <w:rsid w:val="00A05128"/>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3DB4"/>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AA7"/>
    <w:rsid w:val="00A26B5D"/>
    <w:rsid w:val="00A26E8D"/>
    <w:rsid w:val="00A26F2C"/>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5FA"/>
    <w:rsid w:val="00A37709"/>
    <w:rsid w:val="00A377C5"/>
    <w:rsid w:val="00A37934"/>
    <w:rsid w:val="00A37BFC"/>
    <w:rsid w:val="00A40222"/>
    <w:rsid w:val="00A40A99"/>
    <w:rsid w:val="00A40F01"/>
    <w:rsid w:val="00A4107B"/>
    <w:rsid w:val="00A41137"/>
    <w:rsid w:val="00A416AA"/>
    <w:rsid w:val="00A41B3C"/>
    <w:rsid w:val="00A41B8D"/>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540"/>
    <w:rsid w:val="00A5060D"/>
    <w:rsid w:val="00A5063B"/>
    <w:rsid w:val="00A50A9F"/>
    <w:rsid w:val="00A50C89"/>
    <w:rsid w:val="00A50DF6"/>
    <w:rsid w:val="00A51913"/>
    <w:rsid w:val="00A51ADD"/>
    <w:rsid w:val="00A5260E"/>
    <w:rsid w:val="00A52BDA"/>
    <w:rsid w:val="00A531D9"/>
    <w:rsid w:val="00A53A51"/>
    <w:rsid w:val="00A53BF3"/>
    <w:rsid w:val="00A54860"/>
    <w:rsid w:val="00A54F20"/>
    <w:rsid w:val="00A55623"/>
    <w:rsid w:val="00A55C28"/>
    <w:rsid w:val="00A565D7"/>
    <w:rsid w:val="00A5670B"/>
    <w:rsid w:val="00A567C9"/>
    <w:rsid w:val="00A56D87"/>
    <w:rsid w:val="00A5736E"/>
    <w:rsid w:val="00A57ADB"/>
    <w:rsid w:val="00A57BC0"/>
    <w:rsid w:val="00A57CF6"/>
    <w:rsid w:val="00A604FA"/>
    <w:rsid w:val="00A6063E"/>
    <w:rsid w:val="00A613BA"/>
    <w:rsid w:val="00A6174F"/>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A4C"/>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3E1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4B57"/>
    <w:rsid w:val="00A9534D"/>
    <w:rsid w:val="00A955EE"/>
    <w:rsid w:val="00A958FC"/>
    <w:rsid w:val="00A95B47"/>
    <w:rsid w:val="00A95C25"/>
    <w:rsid w:val="00A95C5B"/>
    <w:rsid w:val="00A960AA"/>
    <w:rsid w:val="00A969DC"/>
    <w:rsid w:val="00A97474"/>
    <w:rsid w:val="00A977F0"/>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251"/>
    <w:rsid w:val="00AB148D"/>
    <w:rsid w:val="00AB1753"/>
    <w:rsid w:val="00AB2001"/>
    <w:rsid w:val="00AB2759"/>
    <w:rsid w:val="00AB28A3"/>
    <w:rsid w:val="00AB2DF5"/>
    <w:rsid w:val="00AB319B"/>
    <w:rsid w:val="00AB3B33"/>
    <w:rsid w:val="00AB42DB"/>
    <w:rsid w:val="00AB4A41"/>
    <w:rsid w:val="00AB5259"/>
    <w:rsid w:val="00AB576B"/>
    <w:rsid w:val="00AB5C9F"/>
    <w:rsid w:val="00AB61BB"/>
    <w:rsid w:val="00AB6569"/>
    <w:rsid w:val="00AB6820"/>
    <w:rsid w:val="00AB733B"/>
    <w:rsid w:val="00AB749E"/>
    <w:rsid w:val="00AB793D"/>
    <w:rsid w:val="00AC0479"/>
    <w:rsid w:val="00AC1075"/>
    <w:rsid w:val="00AC196B"/>
    <w:rsid w:val="00AC218C"/>
    <w:rsid w:val="00AC24FA"/>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3CB9"/>
    <w:rsid w:val="00AD42BC"/>
    <w:rsid w:val="00AD4388"/>
    <w:rsid w:val="00AD48E5"/>
    <w:rsid w:val="00AD4A51"/>
    <w:rsid w:val="00AD4B41"/>
    <w:rsid w:val="00AD55BC"/>
    <w:rsid w:val="00AD5814"/>
    <w:rsid w:val="00AD5A06"/>
    <w:rsid w:val="00AD5E75"/>
    <w:rsid w:val="00AD62AE"/>
    <w:rsid w:val="00AD72A0"/>
    <w:rsid w:val="00AD749E"/>
    <w:rsid w:val="00AD7AF2"/>
    <w:rsid w:val="00AE06D3"/>
    <w:rsid w:val="00AE09F2"/>
    <w:rsid w:val="00AE2493"/>
    <w:rsid w:val="00AE255C"/>
    <w:rsid w:val="00AE2701"/>
    <w:rsid w:val="00AE275D"/>
    <w:rsid w:val="00AE28CF"/>
    <w:rsid w:val="00AE2995"/>
    <w:rsid w:val="00AE2B31"/>
    <w:rsid w:val="00AE31E2"/>
    <w:rsid w:val="00AE32CD"/>
    <w:rsid w:val="00AE3A9A"/>
    <w:rsid w:val="00AE3C04"/>
    <w:rsid w:val="00AE3C9F"/>
    <w:rsid w:val="00AE40F5"/>
    <w:rsid w:val="00AE46E0"/>
    <w:rsid w:val="00AE4DA8"/>
    <w:rsid w:val="00AE5902"/>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5F51"/>
    <w:rsid w:val="00AF6355"/>
    <w:rsid w:val="00AF660F"/>
    <w:rsid w:val="00AF6669"/>
    <w:rsid w:val="00AF69B5"/>
    <w:rsid w:val="00AF6A8C"/>
    <w:rsid w:val="00AF7006"/>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565"/>
    <w:rsid w:val="00B07922"/>
    <w:rsid w:val="00B07B1D"/>
    <w:rsid w:val="00B10239"/>
    <w:rsid w:val="00B10E01"/>
    <w:rsid w:val="00B11042"/>
    <w:rsid w:val="00B111BB"/>
    <w:rsid w:val="00B116CE"/>
    <w:rsid w:val="00B11957"/>
    <w:rsid w:val="00B11C4B"/>
    <w:rsid w:val="00B11D08"/>
    <w:rsid w:val="00B11D81"/>
    <w:rsid w:val="00B12423"/>
    <w:rsid w:val="00B128B3"/>
    <w:rsid w:val="00B129BA"/>
    <w:rsid w:val="00B12CFA"/>
    <w:rsid w:val="00B12EE0"/>
    <w:rsid w:val="00B13727"/>
    <w:rsid w:val="00B138B3"/>
    <w:rsid w:val="00B13F8A"/>
    <w:rsid w:val="00B14264"/>
    <w:rsid w:val="00B1431C"/>
    <w:rsid w:val="00B14F2B"/>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68D"/>
    <w:rsid w:val="00B20C03"/>
    <w:rsid w:val="00B21172"/>
    <w:rsid w:val="00B21AA8"/>
    <w:rsid w:val="00B222C1"/>
    <w:rsid w:val="00B228CF"/>
    <w:rsid w:val="00B228DD"/>
    <w:rsid w:val="00B22BE9"/>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3EA9"/>
    <w:rsid w:val="00B44255"/>
    <w:rsid w:val="00B442FB"/>
    <w:rsid w:val="00B445E0"/>
    <w:rsid w:val="00B44A6F"/>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0E34"/>
    <w:rsid w:val="00B513A0"/>
    <w:rsid w:val="00B51A31"/>
    <w:rsid w:val="00B51B01"/>
    <w:rsid w:val="00B51DB4"/>
    <w:rsid w:val="00B52790"/>
    <w:rsid w:val="00B541A5"/>
    <w:rsid w:val="00B547B0"/>
    <w:rsid w:val="00B54BB6"/>
    <w:rsid w:val="00B54D54"/>
    <w:rsid w:val="00B54FC1"/>
    <w:rsid w:val="00B55114"/>
    <w:rsid w:val="00B55128"/>
    <w:rsid w:val="00B55543"/>
    <w:rsid w:val="00B55D01"/>
    <w:rsid w:val="00B56414"/>
    <w:rsid w:val="00B569D7"/>
    <w:rsid w:val="00B56DEE"/>
    <w:rsid w:val="00B57028"/>
    <w:rsid w:val="00B57D52"/>
    <w:rsid w:val="00B600C5"/>
    <w:rsid w:val="00B60322"/>
    <w:rsid w:val="00B60333"/>
    <w:rsid w:val="00B60782"/>
    <w:rsid w:val="00B60820"/>
    <w:rsid w:val="00B61256"/>
    <w:rsid w:val="00B61745"/>
    <w:rsid w:val="00B619BF"/>
    <w:rsid w:val="00B62758"/>
    <w:rsid w:val="00B62A4F"/>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7A9"/>
    <w:rsid w:val="00B70896"/>
    <w:rsid w:val="00B70B0B"/>
    <w:rsid w:val="00B70C7F"/>
    <w:rsid w:val="00B714E2"/>
    <w:rsid w:val="00B71642"/>
    <w:rsid w:val="00B71C90"/>
    <w:rsid w:val="00B7210D"/>
    <w:rsid w:val="00B722D8"/>
    <w:rsid w:val="00B723D7"/>
    <w:rsid w:val="00B72841"/>
    <w:rsid w:val="00B72945"/>
    <w:rsid w:val="00B72C05"/>
    <w:rsid w:val="00B733AF"/>
    <w:rsid w:val="00B744B5"/>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557"/>
    <w:rsid w:val="00B8278A"/>
    <w:rsid w:val="00B82938"/>
    <w:rsid w:val="00B82BEC"/>
    <w:rsid w:val="00B83C28"/>
    <w:rsid w:val="00B83D32"/>
    <w:rsid w:val="00B84090"/>
    <w:rsid w:val="00B8417B"/>
    <w:rsid w:val="00B84264"/>
    <w:rsid w:val="00B8472C"/>
    <w:rsid w:val="00B848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9D9"/>
    <w:rsid w:val="00B95D2C"/>
    <w:rsid w:val="00B968CB"/>
    <w:rsid w:val="00B97750"/>
    <w:rsid w:val="00B97755"/>
    <w:rsid w:val="00B97A15"/>
    <w:rsid w:val="00B97BE9"/>
    <w:rsid w:val="00B97E6A"/>
    <w:rsid w:val="00BA0CB4"/>
    <w:rsid w:val="00BA13AB"/>
    <w:rsid w:val="00BA1C65"/>
    <w:rsid w:val="00BA283E"/>
    <w:rsid w:val="00BA3020"/>
    <w:rsid w:val="00BA3E2F"/>
    <w:rsid w:val="00BA48B1"/>
    <w:rsid w:val="00BA48D8"/>
    <w:rsid w:val="00BA4D98"/>
    <w:rsid w:val="00BA5349"/>
    <w:rsid w:val="00BA5447"/>
    <w:rsid w:val="00BA63FE"/>
    <w:rsid w:val="00BA6423"/>
    <w:rsid w:val="00BA667D"/>
    <w:rsid w:val="00BA69FB"/>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59B"/>
    <w:rsid w:val="00BC47BF"/>
    <w:rsid w:val="00BC4AFC"/>
    <w:rsid w:val="00BC516D"/>
    <w:rsid w:val="00BC62B9"/>
    <w:rsid w:val="00BC6898"/>
    <w:rsid w:val="00BC74F5"/>
    <w:rsid w:val="00BC7BEA"/>
    <w:rsid w:val="00BD0464"/>
    <w:rsid w:val="00BD0719"/>
    <w:rsid w:val="00BD09AB"/>
    <w:rsid w:val="00BD0A66"/>
    <w:rsid w:val="00BD0DE1"/>
    <w:rsid w:val="00BD10AF"/>
    <w:rsid w:val="00BD127A"/>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34"/>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350"/>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3DD0"/>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3D8"/>
    <w:rsid w:val="00C00522"/>
    <w:rsid w:val="00C006C1"/>
    <w:rsid w:val="00C0083D"/>
    <w:rsid w:val="00C00856"/>
    <w:rsid w:val="00C014FC"/>
    <w:rsid w:val="00C0193F"/>
    <w:rsid w:val="00C01EFD"/>
    <w:rsid w:val="00C01F17"/>
    <w:rsid w:val="00C032D3"/>
    <w:rsid w:val="00C0382B"/>
    <w:rsid w:val="00C03B4E"/>
    <w:rsid w:val="00C03CC8"/>
    <w:rsid w:val="00C03CCD"/>
    <w:rsid w:val="00C03EEC"/>
    <w:rsid w:val="00C04075"/>
    <w:rsid w:val="00C040EB"/>
    <w:rsid w:val="00C052F7"/>
    <w:rsid w:val="00C056E9"/>
    <w:rsid w:val="00C06111"/>
    <w:rsid w:val="00C0733E"/>
    <w:rsid w:val="00C07B43"/>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733"/>
    <w:rsid w:val="00C148FD"/>
    <w:rsid w:val="00C14ECD"/>
    <w:rsid w:val="00C15F7B"/>
    <w:rsid w:val="00C16590"/>
    <w:rsid w:val="00C16B79"/>
    <w:rsid w:val="00C17152"/>
    <w:rsid w:val="00C171F1"/>
    <w:rsid w:val="00C17A36"/>
    <w:rsid w:val="00C17C5F"/>
    <w:rsid w:val="00C17CD4"/>
    <w:rsid w:val="00C20C19"/>
    <w:rsid w:val="00C20F38"/>
    <w:rsid w:val="00C211E6"/>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4ABB"/>
    <w:rsid w:val="00C2685C"/>
    <w:rsid w:val="00C26CBF"/>
    <w:rsid w:val="00C26DDE"/>
    <w:rsid w:val="00C277AE"/>
    <w:rsid w:val="00C27AFE"/>
    <w:rsid w:val="00C30199"/>
    <w:rsid w:val="00C30E87"/>
    <w:rsid w:val="00C312CC"/>
    <w:rsid w:val="00C31E38"/>
    <w:rsid w:val="00C320CB"/>
    <w:rsid w:val="00C32822"/>
    <w:rsid w:val="00C32A69"/>
    <w:rsid w:val="00C32FA1"/>
    <w:rsid w:val="00C33318"/>
    <w:rsid w:val="00C335C8"/>
    <w:rsid w:val="00C338EF"/>
    <w:rsid w:val="00C339B9"/>
    <w:rsid w:val="00C33C2B"/>
    <w:rsid w:val="00C34168"/>
    <w:rsid w:val="00C34185"/>
    <w:rsid w:val="00C34B0B"/>
    <w:rsid w:val="00C34D30"/>
    <w:rsid w:val="00C34E04"/>
    <w:rsid w:val="00C34E85"/>
    <w:rsid w:val="00C35181"/>
    <w:rsid w:val="00C35288"/>
    <w:rsid w:val="00C3593F"/>
    <w:rsid w:val="00C360D7"/>
    <w:rsid w:val="00C3692F"/>
    <w:rsid w:val="00C36A61"/>
    <w:rsid w:val="00C36BF4"/>
    <w:rsid w:val="00C372A3"/>
    <w:rsid w:val="00C37CC4"/>
    <w:rsid w:val="00C4027D"/>
    <w:rsid w:val="00C402CA"/>
    <w:rsid w:val="00C404C7"/>
    <w:rsid w:val="00C40615"/>
    <w:rsid w:val="00C40D9F"/>
    <w:rsid w:val="00C40DA4"/>
    <w:rsid w:val="00C40F7C"/>
    <w:rsid w:val="00C4101B"/>
    <w:rsid w:val="00C4172D"/>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346"/>
    <w:rsid w:val="00C5355C"/>
    <w:rsid w:val="00C5359E"/>
    <w:rsid w:val="00C53A30"/>
    <w:rsid w:val="00C53A9E"/>
    <w:rsid w:val="00C53D7C"/>
    <w:rsid w:val="00C53E30"/>
    <w:rsid w:val="00C54160"/>
    <w:rsid w:val="00C543AF"/>
    <w:rsid w:val="00C55420"/>
    <w:rsid w:val="00C554E6"/>
    <w:rsid w:val="00C55D12"/>
    <w:rsid w:val="00C55FF3"/>
    <w:rsid w:val="00C603AD"/>
    <w:rsid w:val="00C60FB6"/>
    <w:rsid w:val="00C61351"/>
    <w:rsid w:val="00C6171B"/>
    <w:rsid w:val="00C618CA"/>
    <w:rsid w:val="00C62258"/>
    <w:rsid w:val="00C6289D"/>
    <w:rsid w:val="00C63046"/>
    <w:rsid w:val="00C63B01"/>
    <w:rsid w:val="00C6435E"/>
    <w:rsid w:val="00C64701"/>
    <w:rsid w:val="00C6472F"/>
    <w:rsid w:val="00C647D6"/>
    <w:rsid w:val="00C64D44"/>
    <w:rsid w:val="00C64E9F"/>
    <w:rsid w:val="00C64FB8"/>
    <w:rsid w:val="00C65036"/>
    <w:rsid w:val="00C65157"/>
    <w:rsid w:val="00C65319"/>
    <w:rsid w:val="00C65412"/>
    <w:rsid w:val="00C65787"/>
    <w:rsid w:val="00C657D1"/>
    <w:rsid w:val="00C65C52"/>
    <w:rsid w:val="00C65DE1"/>
    <w:rsid w:val="00C666F8"/>
    <w:rsid w:val="00C66CAA"/>
    <w:rsid w:val="00C67F10"/>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3CA7"/>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A3F"/>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0F"/>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427C"/>
    <w:rsid w:val="00CB5748"/>
    <w:rsid w:val="00CB601C"/>
    <w:rsid w:val="00CB62F3"/>
    <w:rsid w:val="00CB6593"/>
    <w:rsid w:val="00CB6F4E"/>
    <w:rsid w:val="00CB71BD"/>
    <w:rsid w:val="00CB73C7"/>
    <w:rsid w:val="00CB74E5"/>
    <w:rsid w:val="00CB76E9"/>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0D"/>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9FB"/>
    <w:rsid w:val="00CD5D5E"/>
    <w:rsid w:val="00CD6478"/>
    <w:rsid w:val="00CD6535"/>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393"/>
    <w:rsid w:val="00CE58E0"/>
    <w:rsid w:val="00CE5A40"/>
    <w:rsid w:val="00CE5BA7"/>
    <w:rsid w:val="00CE6F6D"/>
    <w:rsid w:val="00CE711B"/>
    <w:rsid w:val="00CE7368"/>
    <w:rsid w:val="00CE7827"/>
    <w:rsid w:val="00CF01BD"/>
    <w:rsid w:val="00CF053A"/>
    <w:rsid w:val="00CF0835"/>
    <w:rsid w:val="00CF0D53"/>
    <w:rsid w:val="00CF19AB"/>
    <w:rsid w:val="00CF21DB"/>
    <w:rsid w:val="00CF21F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4D5B"/>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5C3"/>
    <w:rsid w:val="00D07A00"/>
    <w:rsid w:val="00D105E0"/>
    <w:rsid w:val="00D10CDC"/>
    <w:rsid w:val="00D10FA0"/>
    <w:rsid w:val="00D112E8"/>
    <w:rsid w:val="00D11CB5"/>
    <w:rsid w:val="00D11D91"/>
    <w:rsid w:val="00D11E11"/>
    <w:rsid w:val="00D124F7"/>
    <w:rsid w:val="00D13AE5"/>
    <w:rsid w:val="00D13B0A"/>
    <w:rsid w:val="00D13C3F"/>
    <w:rsid w:val="00D13C4E"/>
    <w:rsid w:val="00D13F65"/>
    <w:rsid w:val="00D140EB"/>
    <w:rsid w:val="00D142FE"/>
    <w:rsid w:val="00D14581"/>
    <w:rsid w:val="00D149EB"/>
    <w:rsid w:val="00D14F42"/>
    <w:rsid w:val="00D16220"/>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35C"/>
    <w:rsid w:val="00D24684"/>
    <w:rsid w:val="00D248AD"/>
    <w:rsid w:val="00D24FF8"/>
    <w:rsid w:val="00D25067"/>
    <w:rsid w:val="00D25D9C"/>
    <w:rsid w:val="00D26518"/>
    <w:rsid w:val="00D266F2"/>
    <w:rsid w:val="00D26821"/>
    <w:rsid w:val="00D26953"/>
    <w:rsid w:val="00D26A89"/>
    <w:rsid w:val="00D27463"/>
    <w:rsid w:val="00D27910"/>
    <w:rsid w:val="00D27FE2"/>
    <w:rsid w:val="00D27FEA"/>
    <w:rsid w:val="00D30F99"/>
    <w:rsid w:val="00D3108D"/>
    <w:rsid w:val="00D3132C"/>
    <w:rsid w:val="00D32153"/>
    <w:rsid w:val="00D32748"/>
    <w:rsid w:val="00D32950"/>
    <w:rsid w:val="00D329A1"/>
    <w:rsid w:val="00D32AEE"/>
    <w:rsid w:val="00D32B41"/>
    <w:rsid w:val="00D32BC6"/>
    <w:rsid w:val="00D330AC"/>
    <w:rsid w:val="00D34094"/>
    <w:rsid w:val="00D34D70"/>
    <w:rsid w:val="00D34F36"/>
    <w:rsid w:val="00D34F65"/>
    <w:rsid w:val="00D34FC1"/>
    <w:rsid w:val="00D352EE"/>
    <w:rsid w:val="00D35592"/>
    <w:rsid w:val="00D35AB7"/>
    <w:rsid w:val="00D35C52"/>
    <w:rsid w:val="00D3607F"/>
    <w:rsid w:val="00D364DA"/>
    <w:rsid w:val="00D36761"/>
    <w:rsid w:val="00D36D2A"/>
    <w:rsid w:val="00D36E9B"/>
    <w:rsid w:val="00D37CC7"/>
    <w:rsid w:val="00D40310"/>
    <w:rsid w:val="00D403EE"/>
    <w:rsid w:val="00D40C1A"/>
    <w:rsid w:val="00D4123D"/>
    <w:rsid w:val="00D41247"/>
    <w:rsid w:val="00D41CF3"/>
    <w:rsid w:val="00D41EFC"/>
    <w:rsid w:val="00D421FA"/>
    <w:rsid w:val="00D425D8"/>
    <w:rsid w:val="00D42794"/>
    <w:rsid w:val="00D42804"/>
    <w:rsid w:val="00D4284D"/>
    <w:rsid w:val="00D42C83"/>
    <w:rsid w:val="00D42C98"/>
    <w:rsid w:val="00D43334"/>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31A"/>
    <w:rsid w:val="00D527D0"/>
    <w:rsid w:val="00D52AC8"/>
    <w:rsid w:val="00D5314B"/>
    <w:rsid w:val="00D53549"/>
    <w:rsid w:val="00D53E40"/>
    <w:rsid w:val="00D54060"/>
    <w:rsid w:val="00D5597A"/>
    <w:rsid w:val="00D56D88"/>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67F35"/>
    <w:rsid w:val="00D70537"/>
    <w:rsid w:val="00D70AAE"/>
    <w:rsid w:val="00D7159B"/>
    <w:rsid w:val="00D723A3"/>
    <w:rsid w:val="00D727D0"/>
    <w:rsid w:val="00D72ABA"/>
    <w:rsid w:val="00D72CBF"/>
    <w:rsid w:val="00D735AB"/>
    <w:rsid w:val="00D73B46"/>
    <w:rsid w:val="00D73DBA"/>
    <w:rsid w:val="00D73FFB"/>
    <w:rsid w:val="00D74222"/>
    <w:rsid w:val="00D742F1"/>
    <w:rsid w:val="00D755EB"/>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392"/>
    <w:rsid w:val="00D83C14"/>
    <w:rsid w:val="00D83DB9"/>
    <w:rsid w:val="00D84E6E"/>
    <w:rsid w:val="00D859D9"/>
    <w:rsid w:val="00D85A6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E84"/>
    <w:rsid w:val="00D93F84"/>
    <w:rsid w:val="00D952F2"/>
    <w:rsid w:val="00D95B0B"/>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59C"/>
    <w:rsid w:val="00DA5770"/>
    <w:rsid w:val="00DA6B35"/>
    <w:rsid w:val="00DA7B6F"/>
    <w:rsid w:val="00DA7E2E"/>
    <w:rsid w:val="00DB040E"/>
    <w:rsid w:val="00DB091C"/>
    <w:rsid w:val="00DB0BE1"/>
    <w:rsid w:val="00DB1078"/>
    <w:rsid w:val="00DB1676"/>
    <w:rsid w:val="00DB198F"/>
    <w:rsid w:val="00DB1C00"/>
    <w:rsid w:val="00DB1C12"/>
    <w:rsid w:val="00DB1F30"/>
    <w:rsid w:val="00DB2095"/>
    <w:rsid w:val="00DB249E"/>
    <w:rsid w:val="00DB2683"/>
    <w:rsid w:val="00DB3A65"/>
    <w:rsid w:val="00DB4255"/>
    <w:rsid w:val="00DB4655"/>
    <w:rsid w:val="00DB48DB"/>
    <w:rsid w:val="00DB4AD9"/>
    <w:rsid w:val="00DB4BF1"/>
    <w:rsid w:val="00DB50FD"/>
    <w:rsid w:val="00DB54DF"/>
    <w:rsid w:val="00DB57FC"/>
    <w:rsid w:val="00DB5D14"/>
    <w:rsid w:val="00DB681D"/>
    <w:rsid w:val="00DB691A"/>
    <w:rsid w:val="00DB6AE6"/>
    <w:rsid w:val="00DB6C1C"/>
    <w:rsid w:val="00DB6C2E"/>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4C"/>
    <w:rsid w:val="00DC3E68"/>
    <w:rsid w:val="00DC4021"/>
    <w:rsid w:val="00DC431E"/>
    <w:rsid w:val="00DC4497"/>
    <w:rsid w:val="00DC4D50"/>
    <w:rsid w:val="00DC4D91"/>
    <w:rsid w:val="00DC4DC8"/>
    <w:rsid w:val="00DC5B48"/>
    <w:rsid w:val="00DC61A3"/>
    <w:rsid w:val="00DC6203"/>
    <w:rsid w:val="00DC62EC"/>
    <w:rsid w:val="00DC69F6"/>
    <w:rsid w:val="00DC6A7D"/>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964"/>
    <w:rsid w:val="00DD5C1E"/>
    <w:rsid w:val="00DD5FB6"/>
    <w:rsid w:val="00DD6030"/>
    <w:rsid w:val="00DD6314"/>
    <w:rsid w:val="00DD7B6F"/>
    <w:rsid w:val="00DD7D2F"/>
    <w:rsid w:val="00DD7F93"/>
    <w:rsid w:val="00DD7FF0"/>
    <w:rsid w:val="00DE04C1"/>
    <w:rsid w:val="00DE0573"/>
    <w:rsid w:val="00DE0ACA"/>
    <w:rsid w:val="00DE0C42"/>
    <w:rsid w:val="00DE1066"/>
    <w:rsid w:val="00DE15C6"/>
    <w:rsid w:val="00DE1E4D"/>
    <w:rsid w:val="00DE1FD5"/>
    <w:rsid w:val="00DE2A9A"/>
    <w:rsid w:val="00DE2C58"/>
    <w:rsid w:val="00DE2F68"/>
    <w:rsid w:val="00DE35D0"/>
    <w:rsid w:val="00DE38AC"/>
    <w:rsid w:val="00DE3D0E"/>
    <w:rsid w:val="00DE483B"/>
    <w:rsid w:val="00DE4BCB"/>
    <w:rsid w:val="00DE5560"/>
    <w:rsid w:val="00DE55D1"/>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4C3"/>
    <w:rsid w:val="00DF2B8A"/>
    <w:rsid w:val="00DF3092"/>
    <w:rsid w:val="00DF3CEC"/>
    <w:rsid w:val="00DF3E49"/>
    <w:rsid w:val="00DF3F75"/>
    <w:rsid w:val="00DF460B"/>
    <w:rsid w:val="00DF4625"/>
    <w:rsid w:val="00DF46A0"/>
    <w:rsid w:val="00DF5008"/>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411"/>
    <w:rsid w:val="00E12680"/>
    <w:rsid w:val="00E126BB"/>
    <w:rsid w:val="00E12F01"/>
    <w:rsid w:val="00E12FAB"/>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6B8"/>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A41"/>
    <w:rsid w:val="00E25C2C"/>
    <w:rsid w:val="00E25CEC"/>
    <w:rsid w:val="00E25FBD"/>
    <w:rsid w:val="00E268F5"/>
    <w:rsid w:val="00E26B01"/>
    <w:rsid w:val="00E271C4"/>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103"/>
    <w:rsid w:val="00E41326"/>
    <w:rsid w:val="00E4162F"/>
    <w:rsid w:val="00E41913"/>
    <w:rsid w:val="00E42318"/>
    <w:rsid w:val="00E424DE"/>
    <w:rsid w:val="00E4273E"/>
    <w:rsid w:val="00E44674"/>
    <w:rsid w:val="00E446D1"/>
    <w:rsid w:val="00E44743"/>
    <w:rsid w:val="00E44B05"/>
    <w:rsid w:val="00E44D87"/>
    <w:rsid w:val="00E450B2"/>
    <w:rsid w:val="00E45CDA"/>
    <w:rsid w:val="00E45D81"/>
    <w:rsid w:val="00E4690A"/>
    <w:rsid w:val="00E46ECA"/>
    <w:rsid w:val="00E47B44"/>
    <w:rsid w:val="00E47E30"/>
    <w:rsid w:val="00E5049A"/>
    <w:rsid w:val="00E509A2"/>
    <w:rsid w:val="00E516C8"/>
    <w:rsid w:val="00E519FD"/>
    <w:rsid w:val="00E52236"/>
    <w:rsid w:val="00E52AE4"/>
    <w:rsid w:val="00E5311B"/>
    <w:rsid w:val="00E53692"/>
    <w:rsid w:val="00E53815"/>
    <w:rsid w:val="00E53952"/>
    <w:rsid w:val="00E53B26"/>
    <w:rsid w:val="00E53D1E"/>
    <w:rsid w:val="00E53F0D"/>
    <w:rsid w:val="00E542B9"/>
    <w:rsid w:val="00E5451A"/>
    <w:rsid w:val="00E546E8"/>
    <w:rsid w:val="00E54CDA"/>
    <w:rsid w:val="00E5544E"/>
    <w:rsid w:val="00E5577A"/>
    <w:rsid w:val="00E55866"/>
    <w:rsid w:val="00E55D6D"/>
    <w:rsid w:val="00E565B6"/>
    <w:rsid w:val="00E5727E"/>
    <w:rsid w:val="00E57713"/>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05E"/>
    <w:rsid w:val="00E6428F"/>
    <w:rsid w:val="00E64899"/>
    <w:rsid w:val="00E64C72"/>
    <w:rsid w:val="00E64DCD"/>
    <w:rsid w:val="00E65276"/>
    <w:rsid w:val="00E65818"/>
    <w:rsid w:val="00E65898"/>
    <w:rsid w:val="00E65C71"/>
    <w:rsid w:val="00E65E67"/>
    <w:rsid w:val="00E66CBE"/>
    <w:rsid w:val="00E66EA1"/>
    <w:rsid w:val="00E672C9"/>
    <w:rsid w:val="00E679A4"/>
    <w:rsid w:val="00E67D40"/>
    <w:rsid w:val="00E7079E"/>
    <w:rsid w:val="00E70A79"/>
    <w:rsid w:val="00E71011"/>
    <w:rsid w:val="00E71085"/>
    <w:rsid w:val="00E71331"/>
    <w:rsid w:val="00E7160E"/>
    <w:rsid w:val="00E719F4"/>
    <w:rsid w:val="00E71A6B"/>
    <w:rsid w:val="00E71F28"/>
    <w:rsid w:val="00E7220E"/>
    <w:rsid w:val="00E723EE"/>
    <w:rsid w:val="00E72AAF"/>
    <w:rsid w:val="00E731CB"/>
    <w:rsid w:val="00E737B9"/>
    <w:rsid w:val="00E737EB"/>
    <w:rsid w:val="00E73CC8"/>
    <w:rsid w:val="00E73EBB"/>
    <w:rsid w:val="00E7405C"/>
    <w:rsid w:val="00E7419D"/>
    <w:rsid w:val="00E746EF"/>
    <w:rsid w:val="00E752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B1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6B1E"/>
    <w:rsid w:val="00E9736E"/>
    <w:rsid w:val="00E97828"/>
    <w:rsid w:val="00E97CA2"/>
    <w:rsid w:val="00E97FE4"/>
    <w:rsid w:val="00EA03AD"/>
    <w:rsid w:val="00EA07F4"/>
    <w:rsid w:val="00EA1690"/>
    <w:rsid w:val="00EA1AB5"/>
    <w:rsid w:val="00EA2BCD"/>
    <w:rsid w:val="00EA2E0C"/>
    <w:rsid w:val="00EA3076"/>
    <w:rsid w:val="00EA31D0"/>
    <w:rsid w:val="00EA34FE"/>
    <w:rsid w:val="00EA39BE"/>
    <w:rsid w:val="00EA3B20"/>
    <w:rsid w:val="00EA3BC0"/>
    <w:rsid w:val="00EA4604"/>
    <w:rsid w:val="00EA483A"/>
    <w:rsid w:val="00EA4C00"/>
    <w:rsid w:val="00EA4CA9"/>
    <w:rsid w:val="00EA50BE"/>
    <w:rsid w:val="00EA52DA"/>
    <w:rsid w:val="00EA673F"/>
    <w:rsid w:val="00EA67D7"/>
    <w:rsid w:val="00EA6B68"/>
    <w:rsid w:val="00EA725C"/>
    <w:rsid w:val="00EA760B"/>
    <w:rsid w:val="00EA76DD"/>
    <w:rsid w:val="00EA7BA6"/>
    <w:rsid w:val="00EA7C22"/>
    <w:rsid w:val="00EB0133"/>
    <w:rsid w:val="00EB015F"/>
    <w:rsid w:val="00EB0627"/>
    <w:rsid w:val="00EB0D50"/>
    <w:rsid w:val="00EB0EE6"/>
    <w:rsid w:val="00EB0F87"/>
    <w:rsid w:val="00EB1875"/>
    <w:rsid w:val="00EB1DBB"/>
    <w:rsid w:val="00EB207E"/>
    <w:rsid w:val="00EB22EE"/>
    <w:rsid w:val="00EB27CB"/>
    <w:rsid w:val="00EB2905"/>
    <w:rsid w:val="00EB2D39"/>
    <w:rsid w:val="00EB3339"/>
    <w:rsid w:val="00EB349E"/>
    <w:rsid w:val="00EB3CEB"/>
    <w:rsid w:val="00EB4253"/>
    <w:rsid w:val="00EB4328"/>
    <w:rsid w:val="00EB466C"/>
    <w:rsid w:val="00EB4938"/>
    <w:rsid w:val="00EB4A5C"/>
    <w:rsid w:val="00EB5063"/>
    <w:rsid w:val="00EB5209"/>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1C0"/>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090"/>
    <w:rsid w:val="00EC7D0D"/>
    <w:rsid w:val="00ED0137"/>
    <w:rsid w:val="00ED0290"/>
    <w:rsid w:val="00ED07D1"/>
    <w:rsid w:val="00ED10A0"/>
    <w:rsid w:val="00ED11FD"/>
    <w:rsid w:val="00ED121E"/>
    <w:rsid w:val="00ED187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81A"/>
    <w:rsid w:val="00EE1AB6"/>
    <w:rsid w:val="00EE2687"/>
    <w:rsid w:val="00EE2E8D"/>
    <w:rsid w:val="00EE3968"/>
    <w:rsid w:val="00EE398E"/>
    <w:rsid w:val="00EE3A00"/>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2D"/>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AD2"/>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9F2"/>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7A0"/>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94"/>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2E5"/>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084"/>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4E2D"/>
    <w:rsid w:val="00F75184"/>
    <w:rsid w:val="00F75233"/>
    <w:rsid w:val="00F754AB"/>
    <w:rsid w:val="00F759FE"/>
    <w:rsid w:val="00F75AD2"/>
    <w:rsid w:val="00F75E42"/>
    <w:rsid w:val="00F75E70"/>
    <w:rsid w:val="00F763BB"/>
    <w:rsid w:val="00F77299"/>
    <w:rsid w:val="00F77608"/>
    <w:rsid w:val="00F7781F"/>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28D"/>
    <w:rsid w:val="00F86A34"/>
    <w:rsid w:val="00F87337"/>
    <w:rsid w:val="00F8754F"/>
    <w:rsid w:val="00F877CC"/>
    <w:rsid w:val="00F87A20"/>
    <w:rsid w:val="00F90502"/>
    <w:rsid w:val="00F90AC4"/>
    <w:rsid w:val="00F9123C"/>
    <w:rsid w:val="00F9148D"/>
    <w:rsid w:val="00F914F2"/>
    <w:rsid w:val="00F915B1"/>
    <w:rsid w:val="00F91678"/>
    <w:rsid w:val="00F91D92"/>
    <w:rsid w:val="00F91E6B"/>
    <w:rsid w:val="00F93BAA"/>
    <w:rsid w:val="00F93F3E"/>
    <w:rsid w:val="00F9432B"/>
    <w:rsid w:val="00F94470"/>
    <w:rsid w:val="00F94921"/>
    <w:rsid w:val="00F94D77"/>
    <w:rsid w:val="00F94E60"/>
    <w:rsid w:val="00F958FB"/>
    <w:rsid w:val="00F95A06"/>
    <w:rsid w:val="00F95BD2"/>
    <w:rsid w:val="00F96014"/>
    <w:rsid w:val="00F96490"/>
    <w:rsid w:val="00F96519"/>
    <w:rsid w:val="00F9680D"/>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2EFB"/>
    <w:rsid w:val="00FA306C"/>
    <w:rsid w:val="00FA37EA"/>
    <w:rsid w:val="00FA382B"/>
    <w:rsid w:val="00FA415C"/>
    <w:rsid w:val="00FA4279"/>
    <w:rsid w:val="00FA44DC"/>
    <w:rsid w:val="00FA459D"/>
    <w:rsid w:val="00FA4A4C"/>
    <w:rsid w:val="00FA4E4A"/>
    <w:rsid w:val="00FA55C7"/>
    <w:rsid w:val="00FA59CE"/>
    <w:rsid w:val="00FA59DE"/>
    <w:rsid w:val="00FA5B5A"/>
    <w:rsid w:val="00FA5E7B"/>
    <w:rsid w:val="00FA637D"/>
    <w:rsid w:val="00FA63FB"/>
    <w:rsid w:val="00FA6517"/>
    <w:rsid w:val="00FA668A"/>
    <w:rsid w:val="00FA6CEC"/>
    <w:rsid w:val="00FA6E05"/>
    <w:rsid w:val="00FA73EB"/>
    <w:rsid w:val="00FA7499"/>
    <w:rsid w:val="00FB0A3C"/>
    <w:rsid w:val="00FB16A0"/>
    <w:rsid w:val="00FB2E89"/>
    <w:rsid w:val="00FB34D4"/>
    <w:rsid w:val="00FB39B0"/>
    <w:rsid w:val="00FB3A84"/>
    <w:rsid w:val="00FB3B8C"/>
    <w:rsid w:val="00FB3DD0"/>
    <w:rsid w:val="00FB3FE6"/>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451"/>
    <w:rsid w:val="00FC0B73"/>
    <w:rsid w:val="00FC0C67"/>
    <w:rsid w:val="00FC0E95"/>
    <w:rsid w:val="00FC119B"/>
    <w:rsid w:val="00FC17DE"/>
    <w:rsid w:val="00FC1DB3"/>
    <w:rsid w:val="00FC202D"/>
    <w:rsid w:val="00FC2BD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0F00"/>
    <w:rsid w:val="00FD12DA"/>
    <w:rsid w:val="00FD19B2"/>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895"/>
    <w:rsid w:val="00FE6A9B"/>
    <w:rsid w:val="00FE6AA0"/>
    <w:rsid w:val="00FE78A8"/>
    <w:rsid w:val="00FE7C79"/>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10">
    <w:name w:val="列出段落 Char1"/>
    <w:aliases w:val="- Bullets Char,リスト段落 Char,?? ?? Char,????? Char,???? Char,Lista1 Char,列出段落1 Char,中等深浅网格 1 - 着色 21 Char,¥¡¡¡¡ì¬º¥¹¥È¶ÎÂä Char,ÁÐ³ö¶ÎÂä Char,列表段落1 Char,—ño’i—Ž Char,¥ê¥¹¥È¶ÎÂä Char,1st level - Bullet List Paragraph Char,Paragrafo elenco Char1"/>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10"/>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qForma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6"/>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31">
    <w:name w:val="3"/>
    <w:basedOn w:val="a"/>
    <w:next w:val="af4"/>
    <w:link w:val="afa"/>
    <w:uiPriority w:val="34"/>
    <w:qFormat/>
    <w:rsid w:val="003F724F"/>
    <w:pPr>
      <w:snapToGrid w:val="0"/>
      <w:ind w:left="720"/>
    </w:pPr>
    <w:rPr>
      <w:rFonts w:ascii="Calibri" w:eastAsiaTheme="minorEastAsia" w:hAnsi="Calibri" w:cs="Calibri"/>
      <w:sz w:val="22"/>
      <w:szCs w:val="22"/>
      <w:lang w:eastAsia="zh-CN"/>
    </w:rPr>
  </w:style>
  <w:style w:type="character" w:customStyle="1" w:styleId="afa">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31"/>
    <w:uiPriority w:val="34"/>
    <w:qFormat/>
    <w:locked/>
    <w:rsid w:val="003F724F"/>
    <w:rPr>
      <w:rFonts w:ascii="Calibri" w:hAnsi="Calibri" w:cs="Calibri"/>
      <w:sz w:val="22"/>
      <w:szCs w:val="22"/>
    </w:rPr>
  </w:style>
  <w:style w:type="character" w:customStyle="1" w:styleId="ListParagraphChar">
    <w:name w:val="List Paragraph Char"/>
    <w:aliases w:val="목록 단락 Char,列出段落 Char,列表段落 Char,Paragrafo elenco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46"/>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46"/>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 w:type="character" w:customStyle="1" w:styleId="Mention2">
    <w:name w:val="Mention2"/>
    <w:basedOn w:val="a1"/>
    <w:uiPriority w:val="99"/>
    <w:unhideWhenUsed/>
    <w:rsid w:val="00576564"/>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10">
    <w:name w:val="列出段落 Char1"/>
    <w:aliases w:val="- Bullets Char,リスト段落 Char,?? ?? Char,????? Char,???? Char,Lista1 Char,列出段落1 Char,中等深浅网格 1 - 着色 21 Char,¥¡¡¡¡ì¬º¥¹¥È¶ÎÂä Char,ÁÐ³ö¶ÎÂä Char,列表段落1 Char,—ño’i—Ž Char,¥ê¥¹¥È¶ÎÂä Char,1st level - Bullet List Paragraph Char,Paragrafo elenco Char1"/>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10"/>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qForma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6"/>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31">
    <w:name w:val="3"/>
    <w:basedOn w:val="a"/>
    <w:next w:val="af4"/>
    <w:link w:val="afa"/>
    <w:uiPriority w:val="34"/>
    <w:qFormat/>
    <w:rsid w:val="003F724F"/>
    <w:pPr>
      <w:snapToGrid w:val="0"/>
      <w:ind w:left="720"/>
    </w:pPr>
    <w:rPr>
      <w:rFonts w:ascii="Calibri" w:eastAsiaTheme="minorEastAsia" w:hAnsi="Calibri" w:cs="Calibri"/>
      <w:sz w:val="22"/>
      <w:szCs w:val="22"/>
      <w:lang w:eastAsia="zh-CN"/>
    </w:rPr>
  </w:style>
  <w:style w:type="character" w:customStyle="1" w:styleId="afa">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31"/>
    <w:uiPriority w:val="34"/>
    <w:qFormat/>
    <w:locked/>
    <w:rsid w:val="003F724F"/>
    <w:rPr>
      <w:rFonts w:ascii="Calibri" w:hAnsi="Calibri" w:cs="Calibri"/>
      <w:sz w:val="22"/>
      <w:szCs w:val="22"/>
    </w:rPr>
  </w:style>
  <w:style w:type="character" w:customStyle="1" w:styleId="ListParagraphChar">
    <w:name w:val="List Paragraph Char"/>
    <w:aliases w:val="목록 단락 Char,列出段落 Char,列表段落 Char,Paragrafo elenco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46"/>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46"/>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 w:type="character" w:customStyle="1" w:styleId="Mention2">
    <w:name w:val="Mention2"/>
    <w:basedOn w:val="a1"/>
    <w:uiPriority w:val="99"/>
    <w:unhideWhenUsed/>
    <w:rsid w:val="005765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533180212">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suxin\AppData\Local\Docs\R1-2108792.zip" TargetMode="External"/><Relationship Id="rId18" Type="http://schemas.openxmlformats.org/officeDocument/2006/relationships/hyperlink" Target="file:///C:\Users\suxin\AppData\Local\Docs\R1-2109031.zip" TargetMode="External"/><Relationship Id="rId26" Type="http://schemas.openxmlformats.org/officeDocument/2006/relationships/hyperlink" Target="file:///C:\Users\suxin\AppData\Local\Docs\R1-2109471.zip" TargetMode="External"/><Relationship Id="rId39" Type="http://schemas.openxmlformats.org/officeDocument/2006/relationships/hyperlink" Target="file:///C:\Users\suxin\AppData\Local\Docs\R1-2110241.zip" TargetMode="External"/><Relationship Id="rId3" Type="http://schemas.openxmlformats.org/officeDocument/2006/relationships/customXml" Target="../customXml/item3.xml"/><Relationship Id="rId21" Type="http://schemas.openxmlformats.org/officeDocument/2006/relationships/hyperlink" Target="file:///C:\Users\suxin\AppData\Local\Docs\R1-2109108.zip" TargetMode="External"/><Relationship Id="rId34" Type="http://schemas.openxmlformats.org/officeDocument/2006/relationships/hyperlink" Target="file:///C:\Users\suxin\AppData\Local\Docs\R1-2110016.zip" TargetMode="Externa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file:///C:\Users\suxin\AppData\Local\Docs\R1-2108759.zip" TargetMode="External"/><Relationship Id="rId17" Type="http://schemas.openxmlformats.org/officeDocument/2006/relationships/hyperlink" Target="file:///C:\Users\suxin\AppData\Local\Docs\R1-2108954.zip" TargetMode="External"/><Relationship Id="rId25" Type="http://schemas.openxmlformats.org/officeDocument/2006/relationships/hyperlink" Target="file:///C:\Users\suxin\AppData\Local\Docs\R1-2109381.zip" TargetMode="External"/><Relationship Id="rId33" Type="http://schemas.openxmlformats.org/officeDocument/2006/relationships/hyperlink" Target="file:///C:\Users\suxin\AppData\Local\Docs\R1-2109873.zip" TargetMode="External"/><Relationship Id="rId38" Type="http://schemas.openxmlformats.org/officeDocument/2006/relationships/hyperlink" Target="file:///C:\Users\suxin\AppData\Local\Docs\R1-2110168.zip" TargetMode="External"/><Relationship Id="rId2" Type="http://schemas.openxmlformats.org/officeDocument/2006/relationships/customXml" Target="../customXml/item2.xml"/><Relationship Id="rId16" Type="http://schemas.openxmlformats.org/officeDocument/2006/relationships/hyperlink" Target="file:///C:\Users\suxin\AppData\Local\Docs\R1-2108898.zip" TargetMode="External"/><Relationship Id="rId20" Type="http://schemas.openxmlformats.org/officeDocument/2006/relationships/hyperlink" Target="file:///C:\Users\suxin\AppData\Local\Docs\R1-2109106.zip" TargetMode="External"/><Relationship Id="rId29" Type="http://schemas.openxmlformats.org/officeDocument/2006/relationships/hyperlink" Target="file:///C:\Users\suxin\AppData\Local\Docs\R1-210966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suxin\AppData\Local\Docs\R1-2109273.zip" TargetMode="External"/><Relationship Id="rId32" Type="http://schemas.openxmlformats.org/officeDocument/2006/relationships/hyperlink" Target="file:///C:\Users\suxin\AppData\Local\Docs\R1-2109833.zip" TargetMode="External"/><Relationship Id="rId37" Type="http://schemas.openxmlformats.org/officeDocument/2006/relationships/hyperlink" Target="file:///C:\Users\suxin\AppData\Local\Docs\R1-2110114.zip" TargetMode="External"/><Relationship Id="rId40" Type="http://schemas.openxmlformats.org/officeDocument/2006/relationships/hyperlink" Target="file:///C:\Users\suxin\AppData\Local\Docs\R1-2110288.zip" TargetMode="External"/><Relationship Id="rId5" Type="http://schemas.openxmlformats.org/officeDocument/2006/relationships/numbering" Target="numbering.xml"/><Relationship Id="rId15" Type="http://schemas.openxmlformats.org/officeDocument/2006/relationships/hyperlink" Target="file:///C:\Users\suxin\AppData\Local\Docs\R1-2108873.zip" TargetMode="External"/><Relationship Id="rId23" Type="http://schemas.openxmlformats.org/officeDocument/2006/relationships/hyperlink" Target="file:///C:\Users\suxin\AppData\Local\Docs\R1-2109187.zip" TargetMode="External"/><Relationship Id="rId28" Type="http://schemas.openxmlformats.org/officeDocument/2006/relationships/hyperlink" Target="file:///C:\Users\suxin\AppData\Local\Docs\R1-2109594.zip" TargetMode="External"/><Relationship Id="rId36" Type="http://schemas.openxmlformats.org/officeDocument/2006/relationships/hyperlink" Target="file:///C:\Users\suxin\AppData\Local\Docs\R1-2110106.zip" TargetMode="External"/><Relationship Id="rId10" Type="http://schemas.openxmlformats.org/officeDocument/2006/relationships/footnotes" Target="footnotes.xml"/><Relationship Id="rId19" Type="http://schemas.openxmlformats.org/officeDocument/2006/relationships/hyperlink" Target="file:///C:\Users\suxin\AppData\Local\Docs\R1-2109041.zip" TargetMode="External"/><Relationship Id="rId31" Type="http://schemas.openxmlformats.org/officeDocument/2006/relationships/hyperlink" Target="file:///C:\Users\suxin\AppData\Local\Docs\R1-2109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suxin\AppData\Local\Docs\R1-2108811.zip" TargetMode="External"/><Relationship Id="rId22" Type="http://schemas.openxmlformats.org/officeDocument/2006/relationships/hyperlink" Target="file:///C:\Users\suxin\AppData\Local\Docs\R1-2109125.zip" TargetMode="External"/><Relationship Id="rId27" Type="http://schemas.openxmlformats.org/officeDocument/2006/relationships/hyperlink" Target="file:///C:\Users\suxin\AppData\Local\Docs\R1-2109545.zip" TargetMode="External"/><Relationship Id="rId30" Type="http://schemas.openxmlformats.org/officeDocument/2006/relationships/hyperlink" Target="file:///C:\Users\suxin\AppData\Local\Docs\R1-2109774.zip" TargetMode="External"/><Relationship Id="rId35" Type="http://schemas.openxmlformats.org/officeDocument/2006/relationships/hyperlink" Target="file:///C:\Users\suxin\AppData\Local\Docs\R1-21100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8AF3A148-1382-4A71-B9C6-EBCBABEF0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4587</Words>
  <Characters>26149</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ATT</cp:lastModifiedBy>
  <cp:revision>19</cp:revision>
  <dcterms:created xsi:type="dcterms:W3CDTF">2021-10-13T03:10:00Z</dcterms:created>
  <dcterms:modified xsi:type="dcterms:W3CDTF">2021-10-1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